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Theme="majorHAnsi" w:eastAsiaTheme="majorEastAsia" w:hAnsiTheme="majorHAnsi" w:cstheme="majorBidi"/>
          <w:sz w:val="72"/>
          <w:szCs w:val="72"/>
          <w:rtl/>
        </w:rPr>
        <w:id w:val="975286"/>
        <w:docPartObj>
          <w:docPartGallery w:val="Cover Pages"/>
          <w:docPartUnique/>
        </w:docPartObj>
      </w:sdtPr>
      <w:sdtEndPr>
        <w:rPr>
          <w:rFonts w:ascii="Times New Roman" w:eastAsiaTheme="minorHAnsi" w:hAnsi="Times New Roman" w:cs="B Nazanin"/>
          <w:sz w:val="22"/>
          <w:szCs w:val="28"/>
        </w:rPr>
      </w:sdtEndPr>
      <w:sdtContent>
        <w:bookmarkStart w:id="0" w:name="_GoBack" w:displacedByCustomXml="prev"/>
        <w:bookmarkEnd w:id="0" w:displacedByCustomXml="prev"/>
        <w:p w14:paraId="7ECD4FE4" w14:textId="577D6620" w:rsidR="00112D27" w:rsidRDefault="0073120C" w:rsidP="00F650EB">
          <w:pPr>
            <w:pStyle w:val="NoSpacing"/>
            <w:bidi/>
            <w:jc w:val="center"/>
            <w:rPr>
              <w:rFonts w:asciiTheme="majorHAnsi" w:eastAsiaTheme="majorEastAsia" w:hAnsiTheme="majorHAnsi" w:cstheme="majorBidi"/>
              <w:sz w:val="36"/>
              <w:szCs w:val="36"/>
            </w:rPr>
          </w:pPr>
          <w:r>
            <w:rPr>
              <w:rFonts w:eastAsiaTheme="majorEastAsia" w:cstheme="majorBidi"/>
              <w:noProof/>
              <w:rtl/>
            </w:rPr>
            <mc:AlternateContent>
              <mc:Choice Requires="wps">
                <w:drawing>
                  <wp:anchor distT="0" distB="0" distL="114300" distR="114300" simplePos="0" relativeHeight="251656704" behindDoc="0" locked="0" layoutInCell="0" allowOverlap="1" wp14:anchorId="4299887B" wp14:editId="00C3B365">
                    <wp:simplePos x="0" y="0"/>
                    <wp:positionH relativeFrom="page">
                      <wp:align>center</wp:align>
                    </wp:positionH>
                    <wp:positionV relativeFrom="page">
                      <wp:align>bottom</wp:align>
                    </wp:positionV>
                    <wp:extent cx="8138795" cy="807085"/>
                    <wp:effectExtent l="9525" t="9525" r="12700" b="6350"/>
                    <wp:wrapNone/>
                    <wp:docPr id="5" name="Rectangle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8138795" cy="807085"/>
                            </a:xfrm>
                            <a:prstGeom prst="rect">
                              <a:avLst/>
                            </a:prstGeom>
                            <a:solidFill>
                              <a:schemeClr val="accent5">
                                <a:lumMod val="100000"/>
                                <a:lumOff val="0"/>
                              </a:schemeClr>
                            </a:solidFill>
                            <a:ln w="9525">
                              <a:solidFill>
                                <a:schemeClr val="accent5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105000</wp14:pctWidth>
                    </wp14:sizeRelH>
                    <wp14:sizeRelV relativeFrom="topMargin">
                      <wp14:pctHeight>90000</wp14:pctHeight>
                    </wp14:sizeRelV>
                  </wp:anchor>
                </w:drawing>
              </mc:Choice>
              <mc:Fallback>
                <w:pict>
                  <v:rect w14:anchorId="768C7472" id="Rectangle 2" o:spid="_x0000_s1026" style="position:absolute;margin-left:0;margin-top:0;width:640.85pt;height:63.55pt;z-index:251656704;visibility:visible;mso-wrap-style:square;mso-width-percent:1050;mso-height-percent:900;mso-wrap-distance-left:9pt;mso-wrap-distance-top:0;mso-wrap-distance-right:9pt;mso-wrap-distance-bottom:0;mso-position-horizontal:center;mso-position-horizontal-relative:page;mso-position-vertical:bottom;mso-position-vertical-relative:page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" o:allowincell="f" fillcolor="#4bacc6 [3208]" strokecolor="#31849b [2408]">
                    <w10:wrap anchorx="page" anchory="page"/>
                  </v:rect>
                </w:pict>
              </mc:Fallback>
            </mc:AlternateContent>
          </w:r>
          <w:r>
            <w:rPr>
              <w:rFonts w:eastAsiaTheme="majorEastAsia" w:cstheme="majorBidi"/>
              <w:noProof/>
              <w:rtl/>
            </w:rPr>
            <mc:AlternateContent>
              <mc:Choice Requires="wps">
                <w:drawing>
                  <wp:anchor distT="0" distB="0" distL="114300" distR="114300" simplePos="0" relativeHeight="251659776" behindDoc="0" locked="0" layoutInCell="0" allowOverlap="1" wp14:anchorId="35DFB954" wp14:editId="62D59099">
                    <wp:simplePos x="0" y="0"/>
                    <wp:positionH relativeFrom="leftMargin">
                      <wp:align>center</wp:align>
                    </wp:positionH>
                    <wp:positionV relativeFrom="page">
                      <wp:align>center</wp:align>
                    </wp:positionV>
                    <wp:extent cx="90805" cy="10539095"/>
                    <wp:effectExtent l="9525" t="9525" r="13970" b="12700"/>
                    <wp:wrapNone/>
                    <wp:docPr id="3" name="Rectangle 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90805" cy="10539095"/>
                            </a:xfrm>
                            <a:prstGeom prst="rect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9525">
                              <a:solidFill>
                                <a:schemeClr val="accent5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105000</wp14:pctHeight>
                    </wp14:sizeRelV>
                  </wp:anchor>
                </w:drawing>
              </mc:Choice>
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<w:pict>
                  <v:rect w14:anchorId="6E24DF07" id="Rectangle 5" o:spid="_x0000_s1026" style="position:absolute;margin-left:0;margin-top:0;width:7.15pt;height:829.85pt;z-index:251659776;visibility:visible;mso-wrap-style:square;mso-width-percent:0;mso-height-percent:1050;mso-wrap-distance-left:9pt;mso-wrap-distance-top:0;mso-wrap-distance-right:9pt;mso-wrap-distance-bottom:0;mso-position-horizontal:center;mso-position-horizontal-relative:left-margin-area;mso-position-vertical:center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" o:allowincell="f" fillcolor="white [3212]" strokecolor="#31849b [2408]">
                    <w10:wrap anchorx="margin" anchory="page"/>
                  </v:rect>
                </w:pict>
              </mc:Fallback>
            </mc:AlternateContent>
          </w:r>
          <w:r>
            <w:rPr>
              <w:rFonts w:eastAsiaTheme="majorEastAsia" w:cstheme="majorBidi"/>
              <w:noProof/>
              <w:rtl/>
            </w:rPr>
            <mc:AlternateContent>
              <mc:Choice Requires="wps">
                <w:drawing>
                  <wp:anchor distT="0" distB="0" distL="114300" distR="114300" simplePos="0" relativeHeight="251658752" behindDoc="0" locked="0" layoutInCell="0" allowOverlap="1" wp14:anchorId="3619298E" wp14:editId="7E5BFC9B">
                    <wp:simplePos x="0" y="0"/>
                    <wp:positionH relativeFrom="rightMargin">
                      <wp:align>center</wp:align>
                    </wp:positionH>
                    <wp:positionV relativeFrom="page">
                      <wp:align>center</wp:align>
                    </wp:positionV>
                    <wp:extent cx="90805" cy="10539095"/>
                    <wp:effectExtent l="9525" t="9525" r="13970" b="12700"/>
                    <wp:wrapNone/>
                    <wp:docPr id="2" name="Rectangle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90805" cy="10539095"/>
                            </a:xfrm>
                            <a:prstGeom prst="rect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9525">
                              <a:solidFill>
                                <a:schemeClr val="accent5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105000</wp14:pctHeight>
                    </wp14:sizeRelV>
                  </wp:anchor>
                </w:drawing>
              </mc:Choice>
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<w:pict>
                  <v:rect w14:anchorId="5E1A1389" id="Rectangle 4" o:spid="_x0000_s1026" style="position:absolute;margin-left:0;margin-top:0;width:7.15pt;height:829.85pt;z-index:251658752;visibility:visible;mso-wrap-style:square;mso-width-percent:0;mso-height-percent:1050;mso-wrap-distance-left:9pt;mso-wrap-distance-top:0;mso-wrap-distance-right:9pt;mso-wrap-distance-bottom:0;mso-position-horizontal:center;mso-position-horizontal-relative:right-margin-area;mso-position-vertical:center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" o:allowincell="f" fillcolor="white [3212]" strokecolor="#31849b [2408]">
                    <w10:wrap anchorx="margin" anchory="page"/>
                  </v:rect>
                </w:pict>
              </mc:Fallback>
            </mc:AlternateContent>
          </w:r>
          <w:r>
            <w:rPr>
              <w:rFonts w:eastAsiaTheme="majorEastAsia" w:cstheme="majorBidi"/>
              <w:noProof/>
              <w:rtl/>
            </w:rPr>
            <mc:AlternateContent>
              <mc:Choice Requires="wps">
                <w:drawing>
                  <wp:anchor distT="0" distB="0" distL="114300" distR="114300" simplePos="0" relativeHeight="251657728" behindDoc="0" locked="0" layoutInCell="0" allowOverlap="1" wp14:anchorId="29F6C636" wp14:editId="7B1EE1DA">
                    <wp:simplePos x="0" y="0"/>
                    <wp:positionH relativeFrom="page">
                      <wp:align>center</wp:align>
                    </wp:positionH>
                    <wp:positionV relativeFrom="topMargin">
                      <wp:align>top</wp:align>
                    </wp:positionV>
                    <wp:extent cx="8138795" cy="807085"/>
                    <wp:effectExtent l="9525" t="9525" r="12700" b="6350"/>
                    <wp:wrapNone/>
                    <wp:docPr id="1" name="Rectangle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8138795" cy="807085"/>
                            </a:xfrm>
                            <a:prstGeom prst="rect">
                              <a:avLst/>
                            </a:prstGeom>
                            <a:solidFill>
                              <a:schemeClr val="accent5">
                                <a:lumMod val="100000"/>
                                <a:lumOff val="0"/>
                              </a:schemeClr>
                            </a:solidFill>
                            <a:ln w="9525">
                              <a:solidFill>
                                <a:schemeClr val="accent5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105000</wp14:pctWidth>
                    </wp14:sizeRelH>
                    <wp14:sizeRelV relativeFrom="topMargin">
                      <wp14:pctHeight>90000</wp14:pctHeight>
                    </wp14:sizeRelV>
                  </wp:anchor>
                </w:drawing>
              </mc:Choice>
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<w:pict>
                  <v:rect w14:anchorId="4CAFA83C" id="Rectangle 3" o:spid="_x0000_s1026" style="position:absolute;margin-left:0;margin-top:0;width:640.85pt;height:63.55pt;z-index:251657728;visibility:visible;mso-wrap-style:square;mso-width-percent:1050;mso-height-percent:900;mso-wrap-distance-left:9pt;mso-wrap-distance-top:0;mso-wrap-distance-right:9pt;mso-wrap-distance-bottom:0;mso-position-horizontal:center;mso-position-horizontal-relative:page;mso-position-vertical:top;mso-position-vertical-relative:top-margin-area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" o:allowincell="f" fillcolor="#4bacc6 [3208]" strokecolor="#31849b [2408]">
                    <w10:wrap anchorx="page" anchory="margin"/>
                  </v:rect>
                </w:pict>
              </mc:Fallback>
            </mc:AlternateContent>
          </w:r>
          <w:r w:rsidR="00F650EB" w:rsidRPr="00F650EB">
            <w:rPr>
              <w:rFonts w:ascii="Times New Roman" w:eastAsia="Calibri" w:hAnsi="Times New Roman" w:cs="B Nazanin"/>
              <w:noProof/>
              <w:szCs w:val="28"/>
            </w:rPr>
            <w:drawing>
              <wp:inline distT="0" distB="0" distL="0" distR="0" wp14:anchorId="6ACB5909" wp14:editId="16239D64">
                <wp:extent cx="2082800" cy="1573881"/>
                <wp:effectExtent l="0" t="0" r="0" b="7620"/>
                <wp:docPr id="7" name="Picture 7" descr="Image result for ‫دانشگاه علوم پزشکی اصفهان‬‎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Image result for ‫دانشگاه علوم پزشکی اصفهان‬‎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r:link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82800" cy="157388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257ECC80" w14:textId="77777777" w:rsidR="00112D27" w:rsidRPr="00767E5B" w:rsidRDefault="00112D27" w:rsidP="00112D27">
          <w:pPr>
            <w:bidi/>
            <w:spacing w:after="0" w:line="240" w:lineRule="auto"/>
            <w:jc w:val="center"/>
            <w:rPr>
              <w:rFonts w:cs="B Titr"/>
              <w:b/>
              <w:bCs/>
              <w:sz w:val="20"/>
              <w:szCs w:val="24"/>
              <w:rtl/>
            </w:rPr>
          </w:pPr>
          <w:r w:rsidRPr="00767E5B">
            <w:rPr>
              <w:rFonts w:cs="B Titr" w:hint="cs"/>
              <w:b/>
              <w:bCs/>
              <w:sz w:val="20"/>
              <w:szCs w:val="24"/>
              <w:rtl/>
            </w:rPr>
            <w:t>دانشکده بهداشت</w:t>
          </w:r>
        </w:p>
        <w:p w14:paraId="0C7808EB" w14:textId="77777777" w:rsidR="00112D27" w:rsidRDefault="00112D27" w:rsidP="00112D27">
          <w:pPr>
            <w:bidi/>
            <w:spacing w:after="0" w:line="240" w:lineRule="auto"/>
            <w:jc w:val="center"/>
            <w:rPr>
              <w:b/>
              <w:bCs/>
              <w:sz w:val="20"/>
              <w:szCs w:val="24"/>
              <w:rtl/>
            </w:rPr>
          </w:pPr>
          <w:r w:rsidRPr="00767E5B">
            <w:rPr>
              <w:rFonts w:cs="B Titr" w:hint="cs"/>
              <w:b/>
              <w:bCs/>
              <w:sz w:val="20"/>
              <w:szCs w:val="24"/>
              <w:rtl/>
            </w:rPr>
            <w:t>گروه اپیدمیولوژی و آمار زیستی</w:t>
          </w:r>
        </w:p>
        <w:p w14:paraId="73FADE9C" w14:textId="77777777" w:rsidR="00112D27" w:rsidRDefault="00112D27" w:rsidP="00112D27">
          <w:pPr>
            <w:bidi/>
            <w:spacing w:after="0" w:line="240" w:lineRule="auto"/>
            <w:jc w:val="center"/>
            <w:rPr>
              <w:b/>
              <w:bCs/>
              <w:sz w:val="20"/>
              <w:szCs w:val="24"/>
              <w:rtl/>
            </w:rPr>
          </w:pPr>
        </w:p>
        <w:p w14:paraId="7A3AEC32" w14:textId="77777777" w:rsidR="00112D27" w:rsidRPr="00907EB3" w:rsidRDefault="00112D27" w:rsidP="00112D27">
          <w:pPr>
            <w:bidi/>
            <w:spacing w:after="0" w:line="240" w:lineRule="auto"/>
            <w:jc w:val="center"/>
            <w:rPr>
              <w:rtl/>
            </w:rPr>
          </w:pPr>
          <w:r w:rsidRPr="00670816">
            <w:rPr>
              <w:rFonts w:cs="B Titr" w:hint="cs"/>
              <w:sz w:val="36"/>
              <w:szCs w:val="44"/>
              <w:rtl/>
              <w:lang w:bidi="fa-IR"/>
            </w:rPr>
            <w:t>گزارش فعالیت</w:t>
          </w:r>
          <w:r>
            <w:rPr>
              <w:rFonts w:cs="B Titr"/>
              <w:sz w:val="36"/>
              <w:szCs w:val="44"/>
              <w:rtl/>
              <w:lang w:bidi="fa-IR"/>
            </w:rPr>
            <w:softHyphen/>
          </w:r>
          <w:r w:rsidRPr="00670816">
            <w:rPr>
              <w:rFonts w:cs="B Titr" w:hint="cs"/>
              <w:sz w:val="36"/>
              <w:szCs w:val="44"/>
              <w:rtl/>
              <w:lang w:bidi="fa-IR"/>
            </w:rPr>
            <w:t>های دانشجو در دوره آموزشی و پژوهشی</w:t>
          </w:r>
        </w:p>
        <w:p w14:paraId="41843F29" w14:textId="77777777" w:rsidR="00112D27" w:rsidRDefault="00112D27" w:rsidP="009D7819">
          <w:pPr>
            <w:bidi/>
            <w:spacing w:after="0"/>
            <w:jc w:val="center"/>
            <w:rPr>
              <w:rFonts w:asciiTheme="majorBidi" w:hAnsiTheme="majorBidi" w:cstheme="majorBidi"/>
              <w:b/>
              <w:bCs/>
              <w:color w:val="1F497D" w:themeColor="text2"/>
              <w:sz w:val="52"/>
              <w:szCs w:val="72"/>
              <w:lang w:bidi="fa-IR"/>
            </w:rPr>
          </w:pPr>
          <w:r w:rsidRPr="003E585C">
            <w:rPr>
              <w:rFonts w:asciiTheme="majorBidi" w:hAnsiTheme="majorBidi" w:cstheme="majorBidi"/>
              <w:b/>
              <w:bCs/>
              <w:color w:val="1F497D" w:themeColor="text2"/>
              <w:sz w:val="52"/>
              <w:szCs w:val="72"/>
              <w:lang w:bidi="fa-IR"/>
            </w:rPr>
            <w:t>Logbook</w:t>
          </w:r>
        </w:p>
        <w:tbl>
          <w:tblPr>
            <w:tblpPr w:leftFromText="180" w:rightFromText="180" w:vertAnchor="text" w:horzAnchor="margin" w:tblpXSpec="right" w:tblpY="149"/>
            <w:bidiVisual/>
            <w:tblW w:w="9234" w:type="dxa"/>
            <w:tbl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blBorders>
            <w:tblLook w:val="04A0" w:firstRow="1" w:lastRow="0" w:firstColumn="1" w:lastColumn="0" w:noHBand="0" w:noVBand="1"/>
          </w:tblPr>
          <w:tblGrid>
            <w:gridCol w:w="3834"/>
            <w:gridCol w:w="5400"/>
          </w:tblGrid>
          <w:tr w:rsidR="00D152E2" w:rsidRPr="00205BFA" w14:paraId="3030464E" w14:textId="77777777" w:rsidTr="002809E1">
            <w:tc>
              <w:tcPr>
                <w:tcW w:w="3834" w:type="dxa"/>
                <w:shd w:val="clear" w:color="auto" w:fill="auto"/>
                <w:vAlign w:val="center"/>
              </w:tcPr>
              <w:p w14:paraId="0977F19F" w14:textId="77777777" w:rsidR="00D152E2" w:rsidRPr="00205BFA" w:rsidRDefault="00D152E2" w:rsidP="002809E1">
                <w:pPr>
                  <w:bidi/>
                  <w:spacing w:after="0" w:line="240" w:lineRule="auto"/>
                  <w:jc w:val="both"/>
                  <w:rPr>
                    <w:rFonts w:cs="B Titr"/>
                    <w:color w:val="FF0000"/>
                    <w:rtl/>
                    <w:lang w:bidi="fa-IR"/>
                  </w:rPr>
                </w:pPr>
                <w:r w:rsidRPr="00205BFA">
                  <w:rPr>
                    <w:rFonts w:cs="B Titr" w:hint="cs"/>
                    <w:color w:val="FF0000"/>
                    <w:rtl/>
                    <w:lang w:bidi="fa-IR"/>
                  </w:rPr>
                  <w:t>نام و نام خانوادگی دانشجو:</w:t>
                </w:r>
              </w:p>
            </w:tc>
            <w:tc>
              <w:tcPr>
                <w:tcW w:w="5400" w:type="dxa"/>
                <w:shd w:val="clear" w:color="auto" w:fill="auto"/>
              </w:tcPr>
              <w:p w14:paraId="597D1F8D" w14:textId="18CAE9B4" w:rsidR="00D152E2" w:rsidRPr="009B6AF5" w:rsidRDefault="00D152E2" w:rsidP="002809E1">
                <w:pPr>
                  <w:bidi/>
                  <w:spacing w:after="0" w:line="240" w:lineRule="auto"/>
                  <w:jc w:val="both"/>
                  <w:rPr>
                    <w:sz w:val="28"/>
                    <w:rtl/>
                    <w:lang w:bidi="fa-IR"/>
                  </w:rPr>
                </w:pPr>
              </w:p>
            </w:tc>
          </w:tr>
          <w:tr w:rsidR="00D152E2" w:rsidRPr="00205BFA" w14:paraId="49956837" w14:textId="77777777" w:rsidTr="002809E1">
            <w:tc>
              <w:tcPr>
                <w:tcW w:w="3834" w:type="dxa"/>
                <w:shd w:val="clear" w:color="auto" w:fill="auto"/>
                <w:vAlign w:val="center"/>
              </w:tcPr>
              <w:p w14:paraId="4705EF42" w14:textId="77777777" w:rsidR="00D152E2" w:rsidRPr="00205BFA" w:rsidRDefault="00D152E2" w:rsidP="002809E1">
                <w:pPr>
                  <w:bidi/>
                  <w:spacing w:after="0" w:line="240" w:lineRule="auto"/>
                  <w:jc w:val="both"/>
                  <w:rPr>
                    <w:color w:val="FF0000"/>
                    <w:sz w:val="20"/>
                    <w:szCs w:val="24"/>
                    <w:rtl/>
                  </w:rPr>
                </w:pPr>
                <w:r w:rsidRPr="00205BFA">
                  <w:rPr>
                    <w:rFonts w:cs="B Titr" w:hint="cs"/>
                    <w:color w:val="FF0000"/>
                    <w:rtl/>
                    <w:lang w:bidi="fa-IR"/>
                  </w:rPr>
                  <w:t>سال و نیمسال ورود:</w:t>
                </w:r>
              </w:p>
            </w:tc>
            <w:tc>
              <w:tcPr>
                <w:tcW w:w="5400" w:type="dxa"/>
                <w:shd w:val="clear" w:color="auto" w:fill="auto"/>
              </w:tcPr>
              <w:p w14:paraId="49B89769" w14:textId="3B744E6C" w:rsidR="00D152E2" w:rsidRPr="009B6AF5" w:rsidRDefault="00D152E2" w:rsidP="002809E1">
                <w:pPr>
                  <w:bidi/>
                  <w:spacing w:after="0" w:line="240" w:lineRule="auto"/>
                  <w:jc w:val="both"/>
                  <w:rPr>
                    <w:sz w:val="28"/>
                    <w:rtl/>
                  </w:rPr>
                </w:pPr>
              </w:p>
            </w:tc>
          </w:tr>
          <w:tr w:rsidR="00D152E2" w:rsidRPr="00205BFA" w14:paraId="7430A8CC" w14:textId="77777777" w:rsidTr="002809E1">
            <w:tc>
              <w:tcPr>
                <w:tcW w:w="3834" w:type="dxa"/>
                <w:shd w:val="clear" w:color="auto" w:fill="auto"/>
                <w:vAlign w:val="center"/>
              </w:tcPr>
              <w:p w14:paraId="03CBF45B" w14:textId="77777777" w:rsidR="00D152E2" w:rsidRPr="00205BFA" w:rsidRDefault="00D152E2" w:rsidP="002809E1">
                <w:pPr>
                  <w:bidi/>
                  <w:spacing w:after="0" w:line="240" w:lineRule="auto"/>
                  <w:jc w:val="both"/>
                  <w:rPr>
                    <w:color w:val="FF0000"/>
                    <w:sz w:val="20"/>
                    <w:szCs w:val="24"/>
                    <w:rtl/>
                  </w:rPr>
                </w:pPr>
                <w:r w:rsidRPr="00205BFA">
                  <w:rPr>
                    <w:rFonts w:cs="B Titr" w:hint="cs"/>
                    <w:color w:val="FF0000"/>
                    <w:rtl/>
                    <w:lang w:bidi="fa-IR"/>
                  </w:rPr>
                  <w:t>شماره دانشجویی:</w:t>
                </w:r>
              </w:p>
            </w:tc>
            <w:tc>
              <w:tcPr>
                <w:tcW w:w="5400" w:type="dxa"/>
                <w:shd w:val="clear" w:color="auto" w:fill="auto"/>
              </w:tcPr>
              <w:p w14:paraId="4269E987" w14:textId="77F14944" w:rsidR="00D152E2" w:rsidRPr="009B6AF5" w:rsidRDefault="00D152E2" w:rsidP="002809E1">
                <w:pPr>
                  <w:bidi/>
                  <w:spacing w:after="0" w:line="240" w:lineRule="auto"/>
                  <w:jc w:val="both"/>
                  <w:rPr>
                    <w:sz w:val="28"/>
                    <w:rtl/>
                  </w:rPr>
                </w:pPr>
              </w:p>
            </w:tc>
          </w:tr>
          <w:tr w:rsidR="00D152E2" w:rsidRPr="00205BFA" w14:paraId="09ADBE87" w14:textId="77777777" w:rsidTr="002809E1">
            <w:tc>
              <w:tcPr>
                <w:tcW w:w="3834" w:type="dxa"/>
                <w:shd w:val="clear" w:color="auto" w:fill="auto"/>
                <w:vAlign w:val="center"/>
              </w:tcPr>
              <w:p w14:paraId="09C88243" w14:textId="77777777" w:rsidR="00D152E2" w:rsidRPr="00205BFA" w:rsidRDefault="00D152E2" w:rsidP="002809E1">
                <w:pPr>
                  <w:bidi/>
                  <w:spacing w:after="0" w:line="240" w:lineRule="auto"/>
                  <w:jc w:val="both"/>
                  <w:rPr>
                    <w:color w:val="FF0000"/>
                    <w:sz w:val="20"/>
                    <w:szCs w:val="24"/>
                    <w:rtl/>
                  </w:rPr>
                </w:pPr>
                <w:r w:rsidRPr="00205BFA">
                  <w:rPr>
                    <w:rFonts w:cs="B Titr" w:hint="cs"/>
                    <w:color w:val="FF0000"/>
                    <w:rtl/>
                    <w:lang w:bidi="fa-IR"/>
                  </w:rPr>
                  <w:t>آدرس پست الکترونیک:</w:t>
                </w:r>
              </w:p>
            </w:tc>
            <w:tc>
              <w:tcPr>
                <w:tcW w:w="5400" w:type="dxa"/>
                <w:shd w:val="clear" w:color="auto" w:fill="auto"/>
              </w:tcPr>
              <w:p w14:paraId="6C3A0A65" w14:textId="7E94B334" w:rsidR="00D152E2" w:rsidRPr="009B6AF5" w:rsidRDefault="00D152E2" w:rsidP="002809E1">
                <w:pPr>
                  <w:bidi/>
                  <w:spacing w:after="0" w:line="240" w:lineRule="auto"/>
                  <w:jc w:val="both"/>
                  <w:rPr>
                    <w:sz w:val="28"/>
                  </w:rPr>
                </w:pPr>
              </w:p>
            </w:tc>
          </w:tr>
          <w:tr w:rsidR="00D152E2" w:rsidRPr="00205BFA" w14:paraId="115A2E9F" w14:textId="77777777" w:rsidTr="002809E1">
            <w:tc>
              <w:tcPr>
                <w:tcW w:w="3834" w:type="dxa"/>
                <w:shd w:val="clear" w:color="auto" w:fill="auto"/>
                <w:vAlign w:val="center"/>
              </w:tcPr>
              <w:p w14:paraId="69730201" w14:textId="77777777" w:rsidR="00D152E2" w:rsidRPr="00205BFA" w:rsidRDefault="00D152E2" w:rsidP="002809E1">
                <w:pPr>
                  <w:bidi/>
                  <w:spacing w:after="0" w:line="240" w:lineRule="auto"/>
                  <w:jc w:val="both"/>
                  <w:rPr>
                    <w:color w:val="FF0000"/>
                    <w:sz w:val="20"/>
                    <w:szCs w:val="24"/>
                    <w:rtl/>
                  </w:rPr>
                </w:pPr>
                <w:r w:rsidRPr="00205BFA">
                  <w:rPr>
                    <w:rFonts w:cs="B Titr" w:hint="cs"/>
                    <w:color w:val="FF0000"/>
                    <w:rtl/>
                    <w:lang w:bidi="fa-IR"/>
                  </w:rPr>
                  <w:t>شماره تماس ( ثابت و تلفن همراه):</w:t>
                </w:r>
              </w:p>
            </w:tc>
            <w:tc>
              <w:tcPr>
                <w:tcW w:w="5400" w:type="dxa"/>
                <w:shd w:val="clear" w:color="auto" w:fill="auto"/>
              </w:tcPr>
              <w:p w14:paraId="7C20CCB5" w14:textId="29ABDBAF" w:rsidR="00D152E2" w:rsidRPr="009B6AF5" w:rsidRDefault="00D152E2" w:rsidP="002809E1">
                <w:pPr>
                  <w:bidi/>
                  <w:spacing w:after="0" w:line="240" w:lineRule="auto"/>
                  <w:jc w:val="both"/>
                  <w:rPr>
                    <w:sz w:val="28"/>
                    <w:rtl/>
                  </w:rPr>
                </w:pPr>
              </w:p>
            </w:tc>
          </w:tr>
          <w:tr w:rsidR="00D152E2" w:rsidRPr="00205BFA" w14:paraId="35ED752F" w14:textId="77777777" w:rsidTr="002809E1">
            <w:tc>
              <w:tcPr>
                <w:tcW w:w="3834" w:type="dxa"/>
                <w:shd w:val="clear" w:color="auto" w:fill="auto"/>
                <w:vAlign w:val="center"/>
              </w:tcPr>
              <w:p w14:paraId="4BBB4EC5" w14:textId="77777777" w:rsidR="00D152E2" w:rsidRPr="00205BFA" w:rsidRDefault="00D152E2" w:rsidP="002809E1">
                <w:pPr>
                  <w:bidi/>
                  <w:spacing w:after="0" w:line="240" w:lineRule="auto"/>
                  <w:jc w:val="both"/>
                  <w:rPr>
                    <w:rFonts w:cs="B Titr"/>
                    <w:color w:val="FF0000"/>
                    <w:rtl/>
                    <w:lang w:bidi="fa-IR"/>
                  </w:rPr>
                </w:pPr>
                <w:r w:rsidRPr="00205BFA">
                  <w:rPr>
                    <w:rFonts w:cs="B Titr" w:hint="cs"/>
                    <w:color w:val="FF0000"/>
                    <w:rtl/>
                    <w:lang w:bidi="fa-IR"/>
                  </w:rPr>
                  <w:t>استاد راهنمای اول:</w:t>
                </w:r>
              </w:p>
            </w:tc>
            <w:tc>
              <w:tcPr>
                <w:tcW w:w="5400" w:type="dxa"/>
                <w:shd w:val="clear" w:color="auto" w:fill="auto"/>
              </w:tcPr>
              <w:p w14:paraId="6BC9C091" w14:textId="4117A3E9" w:rsidR="00D152E2" w:rsidRPr="009B6AF5" w:rsidRDefault="00D152E2" w:rsidP="002809E1">
                <w:pPr>
                  <w:bidi/>
                  <w:spacing w:after="0" w:line="240" w:lineRule="auto"/>
                  <w:jc w:val="both"/>
                  <w:rPr>
                    <w:sz w:val="28"/>
                    <w:rtl/>
                    <w:lang w:bidi="fa-IR"/>
                  </w:rPr>
                </w:pPr>
              </w:p>
            </w:tc>
          </w:tr>
          <w:tr w:rsidR="00D152E2" w:rsidRPr="00205BFA" w14:paraId="32E204A0" w14:textId="77777777" w:rsidTr="002809E1">
            <w:tc>
              <w:tcPr>
                <w:tcW w:w="3834" w:type="dxa"/>
                <w:shd w:val="clear" w:color="auto" w:fill="auto"/>
                <w:vAlign w:val="center"/>
              </w:tcPr>
              <w:p w14:paraId="71B56550" w14:textId="77777777" w:rsidR="00D152E2" w:rsidRPr="00205BFA" w:rsidRDefault="00D152E2" w:rsidP="002809E1">
                <w:pPr>
                  <w:bidi/>
                  <w:spacing w:after="0" w:line="240" w:lineRule="auto"/>
                  <w:jc w:val="both"/>
                  <w:rPr>
                    <w:rFonts w:cs="B Titr"/>
                    <w:color w:val="FF0000"/>
                    <w:rtl/>
                    <w:lang w:bidi="fa-IR"/>
                  </w:rPr>
                </w:pPr>
                <w:r w:rsidRPr="00205BFA">
                  <w:rPr>
                    <w:rFonts w:cs="B Titr" w:hint="cs"/>
                    <w:color w:val="FF0000"/>
                    <w:rtl/>
                    <w:lang w:bidi="fa-IR"/>
                  </w:rPr>
                  <w:t>استاد راهنمای دوم:</w:t>
                </w:r>
              </w:p>
            </w:tc>
            <w:tc>
              <w:tcPr>
                <w:tcW w:w="5400" w:type="dxa"/>
                <w:shd w:val="clear" w:color="auto" w:fill="auto"/>
              </w:tcPr>
              <w:p w14:paraId="56FC94B7" w14:textId="42F80B98" w:rsidR="00D152E2" w:rsidRPr="00F70C54" w:rsidRDefault="00D152E2" w:rsidP="002809E1">
                <w:pPr>
                  <w:bidi/>
                  <w:spacing w:after="0" w:line="240" w:lineRule="auto"/>
                  <w:jc w:val="both"/>
                  <w:rPr>
                    <w:color w:val="000000" w:themeColor="text1"/>
                    <w:sz w:val="28"/>
                    <w:rtl/>
                  </w:rPr>
                </w:pPr>
              </w:p>
            </w:tc>
          </w:tr>
          <w:tr w:rsidR="00D152E2" w:rsidRPr="00205BFA" w14:paraId="4B95AFCB" w14:textId="77777777" w:rsidTr="002809E1">
            <w:tc>
              <w:tcPr>
                <w:tcW w:w="3834" w:type="dxa"/>
                <w:shd w:val="clear" w:color="auto" w:fill="auto"/>
                <w:vAlign w:val="center"/>
              </w:tcPr>
              <w:p w14:paraId="23D8474B" w14:textId="77777777" w:rsidR="00D152E2" w:rsidRPr="00205BFA" w:rsidRDefault="00D152E2" w:rsidP="002809E1">
                <w:pPr>
                  <w:bidi/>
                  <w:spacing w:after="0" w:line="240" w:lineRule="auto"/>
                  <w:jc w:val="both"/>
                  <w:rPr>
                    <w:rFonts w:cs="B Titr"/>
                    <w:color w:val="FF0000"/>
                    <w:rtl/>
                    <w:lang w:bidi="fa-IR"/>
                  </w:rPr>
                </w:pPr>
                <w:r w:rsidRPr="00205BFA">
                  <w:rPr>
                    <w:rFonts w:cs="B Titr" w:hint="cs"/>
                    <w:color w:val="FF0000"/>
                    <w:rtl/>
                    <w:lang w:bidi="fa-IR"/>
                  </w:rPr>
                  <w:t>استاد (اساتید) مشاور:</w:t>
                </w:r>
              </w:p>
            </w:tc>
            <w:tc>
              <w:tcPr>
                <w:tcW w:w="5400" w:type="dxa"/>
                <w:shd w:val="clear" w:color="auto" w:fill="auto"/>
              </w:tcPr>
              <w:p w14:paraId="3B33C191" w14:textId="77777777" w:rsidR="00D152E2" w:rsidRPr="00205BFA" w:rsidRDefault="00D152E2" w:rsidP="002809E1">
                <w:pPr>
                  <w:bidi/>
                  <w:spacing w:after="0" w:line="240" w:lineRule="auto"/>
                  <w:jc w:val="both"/>
                  <w:rPr>
                    <w:color w:val="FF0000"/>
                    <w:sz w:val="20"/>
                    <w:szCs w:val="24"/>
                    <w:rtl/>
                  </w:rPr>
                </w:pPr>
              </w:p>
            </w:tc>
          </w:tr>
          <w:tr w:rsidR="00D152E2" w:rsidRPr="00205BFA" w14:paraId="76B99E83" w14:textId="77777777" w:rsidTr="002809E1">
            <w:tc>
              <w:tcPr>
                <w:tcW w:w="3834" w:type="dxa"/>
                <w:shd w:val="clear" w:color="auto" w:fill="auto"/>
                <w:vAlign w:val="center"/>
              </w:tcPr>
              <w:p w14:paraId="4885C999" w14:textId="77777777" w:rsidR="00D152E2" w:rsidRPr="00205BFA" w:rsidRDefault="00D152E2" w:rsidP="002809E1">
                <w:pPr>
                  <w:bidi/>
                  <w:spacing w:after="0" w:line="240" w:lineRule="auto"/>
                  <w:jc w:val="both"/>
                  <w:rPr>
                    <w:rFonts w:cs="B Titr"/>
                    <w:color w:val="FF0000"/>
                    <w:rtl/>
                    <w:lang w:bidi="fa-IR"/>
                  </w:rPr>
                </w:pPr>
                <w:r w:rsidRPr="00205BFA">
                  <w:rPr>
                    <w:rFonts w:cs="B Titr" w:hint="cs"/>
                    <w:color w:val="FF0000"/>
                    <w:rtl/>
                    <w:lang w:bidi="fa-IR"/>
                  </w:rPr>
                  <w:t>عنوان پایان نامه:</w:t>
                </w:r>
              </w:p>
            </w:tc>
            <w:tc>
              <w:tcPr>
                <w:tcW w:w="5400" w:type="dxa"/>
                <w:shd w:val="clear" w:color="auto" w:fill="auto"/>
              </w:tcPr>
              <w:p w14:paraId="4F93DE07" w14:textId="77777777" w:rsidR="00D152E2" w:rsidRPr="00205BFA" w:rsidRDefault="00D152E2" w:rsidP="002809E1">
                <w:pPr>
                  <w:bidi/>
                  <w:spacing w:after="0" w:line="240" w:lineRule="auto"/>
                  <w:jc w:val="both"/>
                  <w:rPr>
                    <w:color w:val="FF0000"/>
                    <w:sz w:val="20"/>
                    <w:szCs w:val="24"/>
                    <w:rtl/>
                  </w:rPr>
                </w:pPr>
              </w:p>
            </w:tc>
          </w:tr>
          <w:tr w:rsidR="00D152E2" w:rsidRPr="00205BFA" w14:paraId="08635A96" w14:textId="77777777" w:rsidTr="002809E1">
            <w:tc>
              <w:tcPr>
                <w:tcW w:w="3834" w:type="dxa"/>
                <w:shd w:val="clear" w:color="auto" w:fill="auto"/>
                <w:vAlign w:val="center"/>
              </w:tcPr>
              <w:p w14:paraId="4A02FDFA" w14:textId="77777777" w:rsidR="00D152E2" w:rsidRPr="00205BFA" w:rsidRDefault="00D152E2" w:rsidP="002809E1">
                <w:pPr>
                  <w:bidi/>
                  <w:spacing w:after="0" w:line="240" w:lineRule="auto"/>
                  <w:jc w:val="both"/>
                  <w:rPr>
                    <w:rFonts w:cs="B Titr"/>
                    <w:color w:val="FF0000"/>
                    <w:rtl/>
                    <w:lang w:bidi="fa-IR"/>
                  </w:rPr>
                </w:pPr>
                <w:r w:rsidRPr="00205BFA">
                  <w:rPr>
                    <w:rFonts w:cs="B Titr" w:hint="cs"/>
                    <w:color w:val="FF0000"/>
                    <w:rtl/>
                    <w:lang w:bidi="fa-IR"/>
                  </w:rPr>
                  <w:t>تاریخ دفاع عنوان پایان نامه:</w:t>
                </w:r>
              </w:p>
            </w:tc>
            <w:tc>
              <w:tcPr>
                <w:tcW w:w="5400" w:type="dxa"/>
                <w:shd w:val="clear" w:color="auto" w:fill="auto"/>
              </w:tcPr>
              <w:p w14:paraId="6FD6395B" w14:textId="40E199EA" w:rsidR="00D152E2" w:rsidRPr="00F70C54" w:rsidRDefault="00D152E2" w:rsidP="002809E1">
                <w:pPr>
                  <w:bidi/>
                  <w:spacing w:after="0" w:line="240" w:lineRule="auto"/>
                  <w:jc w:val="both"/>
                  <w:rPr>
                    <w:color w:val="000000" w:themeColor="text1"/>
                    <w:sz w:val="20"/>
                    <w:szCs w:val="24"/>
                    <w:rtl/>
                  </w:rPr>
                </w:pPr>
              </w:p>
            </w:tc>
          </w:tr>
          <w:tr w:rsidR="00D152E2" w:rsidRPr="00205BFA" w14:paraId="4315D6FA" w14:textId="77777777" w:rsidTr="002809E1">
            <w:tc>
              <w:tcPr>
                <w:tcW w:w="3834" w:type="dxa"/>
                <w:shd w:val="clear" w:color="auto" w:fill="auto"/>
                <w:vAlign w:val="center"/>
              </w:tcPr>
              <w:p w14:paraId="6696F027" w14:textId="77777777" w:rsidR="00D152E2" w:rsidRPr="00205BFA" w:rsidRDefault="00D152E2" w:rsidP="002809E1">
                <w:pPr>
                  <w:bidi/>
                  <w:spacing w:after="0" w:line="240" w:lineRule="auto"/>
                  <w:jc w:val="both"/>
                  <w:rPr>
                    <w:rFonts w:cs="B Titr"/>
                    <w:color w:val="FF0000"/>
                    <w:rtl/>
                    <w:lang w:bidi="fa-IR"/>
                  </w:rPr>
                </w:pPr>
                <w:r w:rsidRPr="00205BFA">
                  <w:rPr>
                    <w:rFonts w:cs="B Titr" w:hint="cs"/>
                    <w:color w:val="FF0000"/>
                    <w:rtl/>
                    <w:lang w:bidi="fa-IR"/>
                  </w:rPr>
                  <w:t>تاریخ دفاع پروپوزال پایان نامه:</w:t>
                </w:r>
              </w:p>
            </w:tc>
            <w:tc>
              <w:tcPr>
                <w:tcW w:w="5400" w:type="dxa"/>
                <w:shd w:val="clear" w:color="auto" w:fill="auto"/>
              </w:tcPr>
              <w:p w14:paraId="4787E2D5" w14:textId="77777777" w:rsidR="00D152E2" w:rsidRPr="00205BFA" w:rsidRDefault="00D152E2" w:rsidP="002809E1">
                <w:pPr>
                  <w:bidi/>
                  <w:spacing w:after="0" w:line="240" w:lineRule="auto"/>
                  <w:jc w:val="both"/>
                  <w:rPr>
                    <w:color w:val="FF0000"/>
                    <w:sz w:val="20"/>
                    <w:szCs w:val="24"/>
                    <w:rtl/>
                  </w:rPr>
                </w:pPr>
              </w:p>
            </w:tc>
          </w:tr>
          <w:tr w:rsidR="00D152E2" w:rsidRPr="00205BFA" w14:paraId="6C5BE163" w14:textId="77777777" w:rsidTr="002809E1">
            <w:tc>
              <w:tcPr>
                <w:tcW w:w="3834" w:type="dxa"/>
                <w:shd w:val="clear" w:color="auto" w:fill="auto"/>
                <w:vAlign w:val="center"/>
              </w:tcPr>
              <w:p w14:paraId="37E5073E" w14:textId="77777777" w:rsidR="00D152E2" w:rsidRPr="00205BFA" w:rsidRDefault="00D152E2" w:rsidP="002809E1">
                <w:pPr>
                  <w:bidi/>
                  <w:spacing w:after="0" w:line="240" w:lineRule="auto"/>
                  <w:jc w:val="both"/>
                  <w:rPr>
                    <w:rFonts w:cs="B Titr"/>
                    <w:color w:val="FF0000"/>
                    <w:rtl/>
                    <w:lang w:bidi="fa-IR"/>
                  </w:rPr>
                </w:pPr>
                <w:r w:rsidRPr="00205BFA">
                  <w:rPr>
                    <w:rFonts w:cs="B Titr" w:hint="cs"/>
                    <w:color w:val="FF0000"/>
                    <w:rtl/>
                    <w:lang w:bidi="fa-IR"/>
                  </w:rPr>
                  <w:t>تاریخ شرکت در امتحان جامع و نمره:</w:t>
                </w:r>
              </w:p>
            </w:tc>
            <w:tc>
              <w:tcPr>
                <w:tcW w:w="5400" w:type="dxa"/>
                <w:shd w:val="clear" w:color="auto" w:fill="auto"/>
              </w:tcPr>
              <w:p w14:paraId="6853A7DE" w14:textId="77777777" w:rsidR="00D152E2" w:rsidRPr="00205BFA" w:rsidRDefault="00D152E2" w:rsidP="002809E1">
                <w:pPr>
                  <w:bidi/>
                  <w:spacing w:after="0" w:line="240" w:lineRule="auto"/>
                  <w:jc w:val="both"/>
                  <w:rPr>
                    <w:color w:val="FF0000"/>
                    <w:sz w:val="20"/>
                    <w:szCs w:val="24"/>
                    <w:rtl/>
                  </w:rPr>
                </w:pPr>
              </w:p>
            </w:tc>
          </w:tr>
          <w:tr w:rsidR="00D152E2" w:rsidRPr="00205BFA" w14:paraId="3383A399" w14:textId="77777777" w:rsidTr="002809E1">
            <w:tc>
              <w:tcPr>
                <w:tcW w:w="3834" w:type="dxa"/>
                <w:shd w:val="clear" w:color="auto" w:fill="auto"/>
                <w:vAlign w:val="center"/>
              </w:tcPr>
              <w:p w14:paraId="1BE288D4" w14:textId="77777777" w:rsidR="00D152E2" w:rsidRPr="00205BFA" w:rsidRDefault="00D152E2" w:rsidP="002809E1">
                <w:pPr>
                  <w:bidi/>
                  <w:spacing w:after="0" w:line="240" w:lineRule="auto"/>
                  <w:jc w:val="both"/>
                  <w:rPr>
                    <w:rFonts w:cs="B Titr"/>
                    <w:color w:val="FF0000"/>
                    <w:rtl/>
                    <w:lang w:bidi="fa-IR"/>
                  </w:rPr>
                </w:pPr>
                <w:r w:rsidRPr="00205BFA">
                  <w:rPr>
                    <w:rFonts w:cs="B Titr" w:hint="cs"/>
                    <w:color w:val="FF0000"/>
                    <w:rtl/>
                    <w:lang w:bidi="fa-IR"/>
                  </w:rPr>
                  <w:t>تاریخ پیش دفاع:</w:t>
                </w:r>
              </w:p>
            </w:tc>
            <w:tc>
              <w:tcPr>
                <w:tcW w:w="5400" w:type="dxa"/>
                <w:shd w:val="clear" w:color="auto" w:fill="auto"/>
              </w:tcPr>
              <w:p w14:paraId="5CA7FC37" w14:textId="77777777" w:rsidR="00D152E2" w:rsidRPr="00205BFA" w:rsidRDefault="00D152E2" w:rsidP="002809E1">
                <w:pPr>
                  <w:bidi/>
                  <w:spacing w:after="0" w:line="240" w:lineRule="auto"/>
                  <w:jc w:val="both"/>
                  <w:rPr>
                    <w:color w:val="FF0000"/>
                    <w:sz w:val="20"/>
                    <w:szCs w:val="24"/>
                    <w:rtl/>
                  </w:rPr>
                </w:pPr>
              </w:p>
            </w:tc>
          </w:tr>
          <w:tr w:rsidR="00D152E2" w:rsidRPr="00205BFA" w14:paraId="03EC8E19" w14:textId="77777777" w:rsidTr="002809E1">
            <w:tc>
              <w:tcPr>
                <w:tcW w:w="3834" w:type="dxa"/>
                <w:shd w:val="clear" w:color="auto" w:fill="auto"/>
                <w:vAlign w:val="center"/>
              </w:tcPr>
              <w:p w14:paraId="5C27E159" w14:textId="77777777" w:rsidR="00D152E2" w:rsidRPr="00205BFA" w:rsidRDefault="00D152E2" w:rsidP="002809E1">
                <w:pPr>
                  <w:bidi/>
                  <w:spacing w:after="0" w:line="240" w:lineRule="auto"/>
                  <w:jc w:val="both"/>
                  <w:rPr>
                    <w:rFonts w:cs="B Titr"/>
                    <w:color w:val="FF0000"/>
                    <w:rtl/>
                    <w:lang w:bidi="fa-IR"/>
                  </w:rPr>
                </w:pPr>
                <w:r w:rsidRPr="00205BFA">
                  <w:rPr>
                    <w:rFonts w:cs="B Titr" w:hint="cs"/>
                    <w:color w:val="FF0000"/>
                    <w:rtl/>
                    <w:lang w:bidi="fa-IR"/>
                  </w:rPr>
                  <w:t>تاریخ دفاع پایان نامه:</w:t>
                </w:r>
              </w:p>
            </w:tc>
            <w:tc>
              <w:tcPr>
                <w:tcW w:w="5400" w:type="dxa"/>
                <w:shd w:val="clear" w:color="auto" w:fill="auto"/>
              </w:tcPr>
              <w:p w14:paraId="00FCF917" w14:textId="77777777" w:rsidR="00D152E2" w:rsidRPr="00205BFA" w:rsidRDefault="00D152E2" w:rsidP="002809E1">
                <w:pPr>
                  <w:bidi/>
                  <w:spacing w:after="0" w:line="240" w:lineRule="auto"/>
                  <w:jc w:val="both"/>
                  <w:rPr>
                    <w:color w:val="FF0000"/>
                    <w:sz w:val="20"/>
                    <w:szCs w:val="24"/>
                    <w:rtl/>
                  </w:rPr>
                </w:pPr>
              </w:p>
            </w:tc>
          </w:tr>
        </w:tbl>
        <w:p w14:paraId="2514050A" w14:textId="77777777" w:rsidR="00D05D62" w:rsidRDefault="002B5266" w:rsidP="00D05D62">
          <w:pPr>
            <w:bidi/>
            <w:spacing w:after="0" w:line="240" w:lineRule="auto"/>
            <w:rPr>
              <w:rtl/>
            </w:rPr>
          </w:pPr>
        </w:p>
      </w:sdtContent>
    </w:sdt>
    <w:p w14:paraId="0C121933" w14:textId="77777777" w:rsidR="003E42F4" w:rsidRPr="00D05D62" w:rsidRDefault="00E9402E" w:rsidP="00D05D62">
      <w:pPr>
        <w:bidi/>
        <w:spacing w:after="0" w:line="240" w:lineRule="auto"/>
        <w:rPr>
          <w:b/>
          <w:bCs/>
          <w:sz w:val="20"/>
          <w:szCs w:val="24"/>
          <w:rtl/>
        </w:rPr>
      </w:pPr>
      <w:r>
        <w:rPr>
          <w:rFonts w:hint="cs"/>
          <w:b/>
          <w:bCs/>
          <w:rtl/>
          <w:lang w:bidi="fa-IR"/>
        </w:rPr>
        <w:lastRenderedPageBreak/>
        <w:t>جدول شماره</w:t>
      </w:r>
      <w:r w:rsidR="00493E1A">
        <w:rPr>
          <w:rFonts w:hint="cs"/>
          <w:b/>
          <w:bCs/>
          <w:rtl/>
          <w:lang w:bidi="fa-IR"/>
        </w:rPr>
        <w:t xml:space="preserve"> </w:t>
      </w:r>
      <w:r>
        <w:rPr>
          <w:rFonts w:hint="cs"/>
          <w:b/>
          <w:bCs/>
          <w:rtl/>
          <w:lang w:bidi="fa-IR"/>
        </w:rPr>
        <w:t>1: گزارشات جلسات مشاوره آموزشی با اسا</w:t>
      </w:r>
      <w:r w:rsidR="00493E1A">
        <w:rPr>
          <w:rFonts w:hint="cs"/>
          <w:b/>
          <w:bCs/>
          <w:rtl/>
          <w:lang w:bidi="fa-IR"/>
        </w:rPr>
        <w:t>تی</w:t>
      </w:r>
      <w:r>
        <w:rPr>
          <w:rFonts w:hint="cs"/>
          <w:b/>
          <w:bCs/>
          <w:rtl/>
          <w:lang w:bidi="fa-IR"/>
        </w:rPr>
        <w:t>د راهنما</w:t>
      </w:r>
      <w:r w:rsidR="00493E1A">
        <w:rPr>
          <w:rFonts w:hint="cs"/>
          <w:b/>
          <w:bCs/>
          <w:rtl/>
          <w:lang w:bidi="fa-IR"/>
        </w:rPr>
        <w:t xml:space="preserve"> و مشاور</w:t>
      </w:r>
    </w:p>
    <w:tbl>
      <w:tblPr>
        <w:tblStyle w:val="TableGrid"/>
        <w:bidiVisual/>
        <w:tblW w:w="5000" w:type="pct"/>
        <w:jc w:val="center"/>
        <w:tblLook w:val="04A0" w:firstRow="1" w:lastRow="0" w:firstColumn="1" w:lastColumn="0" w:noHBand="0" w:noVBand="1"/>
      </w:tblPr>
      <w:tblGrid>
        <w:gridCol w:w="1310"/>
        <w:gridCol w:w="1290"/>
        <w:gridCol w:w="2622"/>
        <w:gridCol w:w="2294"/>
        <w:gridCol w:w="1834"/>
      </w:tblGrid>
      <w:tr w:rsidR="00E81DA9" w14:paraId="58A836D9" w14:textId="77777777" w:rsidTr="00387C70">
        <w:trPr>
          <w:jc w:val="center"/>
        </w:trPr>
        <w:tc>
          <w:tcPr>
            <w:tcW w:w="7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EAF1DD" w:themeFill="accent3" w:themeFillTint="33"/>
            <w:hideMark/>
          </w:tcPr>
          <w:p w14:paraId="2D5D756F" w14:textId="77777777" w:rsidR="00E81DA9" w:rsidRDefault="00E81DA9">
            <w:pPr>
              <w:pStyle w:val="ListParagraph"/>
              <w:bidi/>
              <w:ind w:left="0"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69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EAF1DD" w:themeFill="accent3" w:themeFillTint="33"/>
            <w:hideMark/>
          </w:tcPr>
          <w:p w14:paraId="756EF27C" w14:textId="77777777" w:rsidR="00E81DA9" w:rsidRDefault="00E81DA9">
            <w:pPr>
              <w:pStyle w:val="ListParagraph"/>
              <w:bidi/>
              <w:ind w:left="0"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تاریخ</w:t>
            </w:r>
          </w:p>
        </w:tc>
        <w:tc>
          <w:tcPr>
            <w:tcW w:w="140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EAF1DD" w:themeFill="accent3" w:themeFillTint="33"/>
            <w:hideMark/>
          </w:tcPr>
          <w:p w14:paraId="3C59685C" w14:textId="77777777" w:rsidR="00E81DA9" w:rsidRDefault="00E81DA9">
            <w:pPr>
              <w:pStyle w:val="ListParagraph"/>
              <w:bidi/>
              <w:ind w:left="0"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موضوع جلسه</w:t>
            </w:r>
          </w:p>
        </w:tc>
        <w:tc>
          <w:tcPr>
            <w:tcW w:w="122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EAF1DD" w:themeFill="accent3" w:themeFillTint="33"/>
            <w:hideMark/>
          </w:tcPr>
          <w:p w14:paraId="4D056378" w14:textId="77777777" w:rsidR="00E81DA9" w:rsidRDefault="00E81DA9">
            <w:pPr>
              <w:pStyle w:val="ListParagraph"/>
              <w:bidi/>
              <w:ind w:left="0"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نتایج جلسه</w:t>
            </w:r>
          </w:p>
        </w:tc>
        <w:tc>
          <w:tcPr>
            <w:tcW w:w="98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EAF1DD" w:themeFill="accent3" w:themeFillTint="33"/>
            <w:hideMark/>
          </w:tcPr>
          <w:p w14:paraId="62C5C876" w14:textId="77777777" w:rsidR="00E81DA9" w:rsidRDefault="00E81DA9">
            <w:pPr>
              <w:pStyle w:val="ListParagraph"/>
              <w:bidi/>
              <w:ind w:left="0"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نام استاد</w:t>
            </w:r>
          </w:p>
        </w:tc>
      </w:tr>
      <w:tr w:rsidR="00655069" w14:paraId="72816696" w14:textId="77777777" w:rsidTr="00387C70">
        <w:trPr>
          <w:jc w:val="center"/>
        </w:trPr>
        <w:tc>
          <w:tcPr>
            <w:tcW w:w="7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84D16D2" w14:textId="77777777" w:rsidR="00655069" w:rsidRPr="00E81DA9" w:rsidRDefault="00655069">
            <w:pPr>
              <w:pStyle w:val="ListParagraph"/>
              <w:bidi/>
              <w:ind w:left="0"/>
              <w:jc w:val="center"/>
              <w:rPr>
                <w:sz w:val="20"/>
                <w:szCs w:val="24"/>
                <w:rtl/>
                <w:lang w:bidi="fa-IR"/>
              </w:rPr>
            </w:pPr>
            <w:r>
              <w:rPr>
                <w:rFonts w:hint="cs"/>
                <w:sz w:val="20"/>
                <w:szCs w:val="24"/>
                <w:rtl/>
                <w:lang w:bidi="fa-IR"/>
              </w:rPr>
              <w:t>1</w:t>
            </w:r>
          </w:p>
        </w:tc>
        <w:tc>
          <w:tcPr>
            <w:tcW w:w="69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0715705" w14:textId="77777777" w:rsidR="00655069" w:rsidRPr="00E81DA9" w:rsidRDefault="00655069">
            <w:pPr>
              <w:pStyle w:val="ListParagraph"/>
              <w:bidi/>
              <w:ind w:left="0"/>
              <w:jc w:val="center"/>
              <w:rPr>
                <w:sz w:val="20"/>
                <w:szCs w:val="24"/>
                <w:rtl/>
                <w:lang w:bidi="fa-IR"/>
              </w:rPr>
            </w:pPr>
          </w:p>
        </w:tc>
        <w:tc>
          <w:tcPr>
            <w:tcW w:w="140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72447C4" w14:textId="77777777" w:rsidR="00655069" w:rsidRPr="00E81DA9" w:rsidRDefault="0065506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22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5E1E1BA" w14:textId="77777777" w:rsidR="00655069" w:rsidRPr="00E81DA9" w:rsidRDefault="0065506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98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59D66E6" w14:textId="77777777" w:rsidR="00655069" w:rsidRPr="00E81DA9" w:rsidRDefault="0065506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</w:tr>
      <w:tr w:rsidR="00E81DA9" w14:paraId="387A26AD" w14:textId="77777777" w:rsidTr="00387C70">
        <w:trPr>
          <w:jc w:val="center"/>
        </w:trPr>
        <w:tc>
          <w:tcPr>
            <w:tcW w:w="7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9496AF2" w14:textId="77777777" w:rsidR="00E81DA9" w:rsidRPr="00E81DA9" w:rsidRDefault="00655069">
            <w:pPr>
              <w:pStyle w:val="ListParagraph"/>
              <w:bidi/>
              <w:ind w:left="0"/>
              <w:jc w:val="center"/>
              <w:rPr>
                <w:sz w:val="20"/>
                <w:szCs w:val="24"/>
                <w:lang w:bidi="fa-IR"/>
              </w:rPr>
            </w:pPr>
            <w:r>
              <w:rPr>
                <w:rFonts w:hint="cs"/>
                <w:sz w:val="20"/>
                <w:szCs w:val="24"/>
                <w:rtl/>
                <w:lang w:bidi="fa-IR"/>
              </w:rPr>
              <w:t>2</w:t>
            </w:r>
          </w:p>
        </w:tc>
        <w:tc>
          <w:tcPr>
            <w:tcW w:w="69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098B9D4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sz w:val="20"/>
                <w:szCs w:val="24"/>
                <w:lang w:bidi="fa-IR"/>
              </w:rPr>
            </w:pPr>
          </w:p>
        </w:tc>
        <w:tc>
          <w:tcPr>
            <w:tcW w:w="140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1DD3C8" w14:textId="77777777" w:rsidR="00E81DA9" w:rsidRPr="00E81DA9" w:rsidRDefault="00E81DA9" w:rsidP="0065506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22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9526A5D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98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9C728F0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</w:tr>
      <w:tr w:rsidR="00E81DA9" w14:paraId="56460222" w14:textId="77777777" w:rsidTr="00387C70">
        <w:trPr>
          <w:jc w:val="center"/>
        </w:trPr>
        <w:tc>
          <w:tcPr>
            <w:tcW w:w="7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12A8A1F" w14:textId="77777777" w:rsidR="00E81DA9" w:rsidRPr="00E81DA9" w:rsidRDefault="00655069">
            <w:pPr>
              <w:pStyle w:val="ListParagraph"/>
              <w:bidi/>
              <w:ind w:left="0"/>
              <w:jc w:val="center"/>
              <w:rPr>
                <w:sz w:val="20"/>
                <w:szCs w:val="24"/>
                <w:lang w:bidi="fa-IR"/>
              </w:rPr>
            </w:pPr>
            <w:r>
              <w:rPr>
                <w:rFonts w:hint="cs"/>
                <w:sz w:val="20"/>
                <w:szCs w:val="24"/>
                <w:rtl/>
                <w:lang w:bidi="fa-IR"/>
              </w:rPr>
              <w:t>3</w:t>
            </w:r>
          </w:p>
        </w:tc>
        <w:tc>
          <w:tcPr>
            <w:tcW w:w="69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801A7D9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sz w:val="20"/>
                <w:szCs w:val="24"/>
                <w:lang w:bidi="fa-IR"/>
              </w:rPr>
            </w:pPr>
          </w:p>
        </w:tc>
        <w:tc>
          <w:tcPr>
            <w:tcW w:w="140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290E87B" w14:textId="77777777" w:rsidR="00E81DA9" w:rsidRPr="00E81DA9" w:rsidRDefault="00E81DA9" w:rsidP="00695462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22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C337672" w14:textId="77777777" w:rsidR="00E81DA9" w:rsidRPr="00E81DA9" w:rsidRDefault="00E81DA9" w:rsidP="003F0B2A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98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D53E35B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</w:tr>
      <w:tr w:rsidR="00E81DA9" w14:paraId="46BA36ED" w14:textId="77777777" w:rsidTr="00387C70">
        <w:trPr>
          <w:jc w:val="center"/>
        </w:trPr>
        <w:tc>
          <w:tcPr>
            <w:tcW w:w="7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CCB7A7" w14:textId="77777777" w:rsidR="00E81DA9" w:rsidRPr="00E81DA9" w:rsidRDefault="00655069">
            <w:pPr>
              <w:pStyle w:val="ListParagraph"/>
              <w:bidi/>
              <w:ind w:left="0"/>
              <w:jc w:val="center"/>
              <w:rPr>
                <w:sz w:val="20"/>
                <w:szCs w:val="24"/>
                <w:lang w:bidi="fa-IR"/>
              </w:rPr>
            </w:pPr>
            <w:r>
              <w:rPr>
                <w:rFonts w:hint="cs"/>
                <w:sz w:val="20"/>
                <w:szCs w:val="24"/>
                <w:rtl/>
                <w:lang w:bidi="fa-IR"/>
              </w:rPr>
              <w:t>4</w:t>
            </w:r>
          </w:p>
        </w:tc>
        <w:tc>
          <w:tcPr>
            <w:tcW w:w="69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6AE71B1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sz w:val="20"/>
                <w:szCs w:val="24"/>
                <w:lang w:bidi="fa-IR"/>
              </w:rPr>
            </w:pPr>
          </w:p>
        </w:tc>
        <w:tc>
          <w:tcPr>
            <w:tcW w:w="140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4C359E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22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FB1CF95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98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375513D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</w:tr>
      <w:tr w:rsidR="00E81DA9" w14:paraId="7180DA31" w14:textId="77777777" w:rsidTr="00387C70">
        <w:trPr>
          <w:jc w:val="center"/>
        </w:trPr>
        <w:tc>
          <w:tcPr>
            <w:tcW w:w="7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0D9EA8D" w14:textId="77777777" w:rsidR="00E81DA9" w:rsidRPr="00E81DA9" w:rsidRDefault="00655069">
            <w:pPr>
              <w:pStyle w:val="ListParagraph"/>
              <w:bidi/>
              <w:ind w:left="0"/>
              <w:jc w:val="center"/>
              <w:rPr>
                <w:sz w:val="20"/>
                <w:szCs w:val="24"/>
                <w:lang w:bidi="fa-IR"/>
              </w:rPr>
            </w:pPr>
            <w:r>
              <w:rPr>
                <w:rFonts w:hint="cs"/>
                <w:sz w:val="20"/>
                <w:szCs w:val="24"/>
                <w:rtl/>
                <w:lang w:bidi="fa-IR"/>
              </w:rPr>
              <w:t>5</w:t>
            </w:r>
          </w:p>
        </w:tc>
        <w:tc>
          <w:tcPr>
            <w:tcW w:w="69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30815DC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sz w:val="20"/>
                <w:szCs w:val="24"/>
                <w:lang w:bidi="fa-IR"/>
              </w:rPr>
            </w:pPr>
          </w:p>
        </w:tc>
        <w:tc>
          <w:tcPr>
            <w:tcW w:w="140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83B95D5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22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0EFB810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98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7513AE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</w:tr>
      <w:tr w:rsidR="00E81DA9" w:rsidRPr="00E81DA9" w14:paraId="64652A75" w14:textId="77777777" w:rsidTr="00387C70">
        <w:trPr>
          <w:jc w:val="center"/>
        </w:trPr>
        <w:tc>
          <w:tcPr>
            <w:tcW w:w="7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73F7DC9" w14:textId="77777777" w:rsidR="00E81DA9" w:rsidRPr="00E81DA9" w:rsidRDefault="00655069">
            <w:pPr>
              <w:pStyle w:val="ListParagraph"/>
              <w:bidi/>
              <w:ind w:left="0"/>
              <w:jc w:val="center"/>
              <w:rPr>
                <w:sz w:val="24"/>
                <w:szCs w:val="24"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69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9C98F1D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sz w:val="24"/>
                <w:szCs w:val="24"/>
                <w:lang w:bidi="fa-IR"/>
              </w:rPr>
            </w:pPr>
          </w:p>
        </w:tc>
        <w:tc>
          <w:tcPr>
            <w:tcW w:w="140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484388F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22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F7A8470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98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A37A943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</w:tr>
      <w:tr w:rsidR="00E81DA9" w:rsidRPr="00E81DA9" w14:paraId="52D6CE69" w14:textId="77777777" w:rsidTr="00387C70">
        <w:trPr>
          <w:jc w:val="center"/>
        </w:trPr>
        <w:tc>
          <w:tcPr>
            <w:tcW w:w="7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81AB069" w14:textId="77777777" w:rsidR="00E81DA9" w:rsidRPr="00E81DA9" w:rsidRDefault="00655069">
            <w:pPr>
              <w:pStyle w:val="ListParagraph"/>
              <w:bidi/>
              <w:ind w:left="0"/>
              <w:jc w:val="center"/>
              <w:rPr>
                <w:sz w:val="24"/>
                <w:szCs w:val="24"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69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EE60D1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sz w:val="24"/>
                <w:szCs w:val="24"/>
                <w:lang w:bidi="fa-IR"/>
              </w:rPr>
            </w:pPr>
          </w:p>
        </w:tc>
        <w:tc>
          <w:tcPr>
            <w:tcW w:w="140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E05265E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22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9DA1F7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98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5B54F4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</w:tr>
      <w:tr w:rsidR="00E81DA9" w:rsidRPr="00E81DA9" w14:paraId="07CA0027" w14:textId="77777777" w:rsidTr="00387C70">
        <w:trPr>
          <w:jc w:val="center"/>
        </w:trPr>
        <w:tc>
          <w:tcPr>
            <w:tcW w:w="7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5B96DB6" w14:textId="77777777" w:rsidR="00E81DA9" w:rsidRPr="00E81DA9" w:rsidRDefault="00655069">
            <w:pPr>
              <w:pStyle w:val="ListParagraph"/>
              <w:bidi/>
              <w:ind w:left="0"/>
              <w:jc w:val="center"/>
              <w:rPr>
                <w:sz w:val="24"/>
                <w:szCs w:val="24"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69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5B29140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sz w:val="24"/>
                <w:szCs w:val="24"/>
                <w:lang w:bidi="fa-IR"/>
              </w:rPr>
            </w:pPr>
          </w:p>
        </w:tc>
        <w:tc>
          <w:tcPr>
            <w:tcW w:w="140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E7AE538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22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BB86C30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98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D1B34EC" w14:textId="77777777" w:rsidR="00E81DA9" w:rsidRPr="00E81DA9" w:rsidRDefault="00E81DA9">
            <w:pPr>
              <w:pStyle w:val="ListParagraph"/>
              <w:bidi/>
              <w:ind w:left="0"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</w:tr>
    </w:tbl>
    <w:p w14:paraId="6B749768" w14:textId="77777777" w:rsidR="002128F2" w:rsidRDefault="002128F2" w:rsidP="00D24F70">
      <w:pPr>
        <w:bidi/>
        <w:spacing w:after="0"/>
        <w:jc w:val="center"/>
        <w:rPr>
          <w:b/>
          <w:bCs/>
          <w:rtl/>
          <w:lang w:bidi="fa-IR"/>
        </w:rPr>
      </w:pPr>
    </w:p>
    <w:p w14:paraId="72E1564E" w14:textId="77777777" w:rsidR="002F25F1" w:rsidRPr="002F25F1" w:rsidRDefault="002F25F1" w:rsidP="002128F2">
      <w:pPr>
        <w:bidi/>
        <w:spacing w:after="0"/>
        <w:jc w:val="center"/>
        <w:rPr>
          <w:b/>
          <w:bCs/>
          <w:rtl/>
          <w:lang w:bidi="fa-IR"/>
        </w:rPr>
      </w:pPr>
      <w:r w:rsidRPr="002F25F1">
        <w:rPr>
          <w:rFonts w:hint="cs"/>
          <w:b/>
          <w:bCs/>
          <w:rtl/>
          <w:lang w:bidi="fa-IR"/>
        </w:rPr>
        <w:t>جدول شماره</w:t>
      </w:r>
      <w:r w:rsidR="00613345">
        <w:rPr>
          <w:rFonts w:hint="cs"/>
          <w:b/>
          <w:bCs/>
          <w:rtl/>
          <w:lang w:bidi="fa-IR"/>
        </w:rPr>
        <w:t xml:space="preserve"> </w:t>
      </w:r>
      <w:r w:rsidRPr="002F25F1">
        <w:rPr>
          <w:rFonts w:hint="cs"/>
          <w:b/>
          <w:bCs/>
          <w:rtl/>
          <w:lang w:bidi="fa-IR"/>
        </w:rPr>
        <w:t>2: گزارش دروس تئوری و عملی دوره تحصیلی</w:t>
      </w:r>
    </w:p>
    <w:p w14:paraId="49B8F355" w14:textId="77777777" w:rsidR="002F25F1" w:rsidRDefault="002F25F1" w:rsidP="00C86398">
      <w:pPr>
        <w:pStyle w:val="ListParagraph"/>
        <w:bidi/>
        <w:spacing w:after="0" w:line="240" w:lineRule="auto"/>
        <w:ind w:left="289"/>
        <w:jc w:val="center"/>
        <w:rPr>
          <w:rtl/>
          <w:lang w:bidi="fa-IR"/>
        </w:rPr>
      </w:pPr>
      <w:r w:rsidRPr="006C167B">
        <w:rPr>
          <w:rFonts w:hint="cs"/>
          <w:rtl/>
          <w:lang w:bidi="fa-IR"/>
        </w:rPr>
        <w:t>نیمسال تحصیلی:.</w:t>
      </w:r>
      <w:r w:rsidR="00E81DA9">
        <w:rPr>
          <w:rFonts w:hint="cs"/>
          <w:rtl/>
          <w:lang w:bidi="fa-IR"/>
        </w:rPr>
        <w:t>اول</w:t>
      </w:r>
      <w:r w:rsidR="00205664">
        <w:rPr>
          <w:rFonts w:hint="cs"/>
          <w:rtl/>
          <w:lang w:bidi="fa-IR"/>
        </w:rPr>
        <w:t xml:space="preserve"> </w:t>
      </w:r>
      <w:r w:rsidRPr="006C167B">
        <w:rPr>
          <w:rFonts w:hint="cs"/>
          <w:rtl/>
          <w:lang w:bidi="fa-IR"/>
        </w:rPr>
        <w:t xml:space="preserve">       سال تحصیلی:</w:t>
      </w:r>
    </w:p>
    <w:tbl>
      <w:tblPr>
        <w:tblStyle w:val="TableGrid"/>
        <w:bidiVisual/>
        <w:tblW w:w="9945" w:type="dxa"/>
        <w:jc w:val="center"/>
        <w:tblLook w:val="04A0" w:firstRow="1" w:lastRow="0" w:firstColumn="1" w:lastColumn="0" w:noHBand="0" w:noVBand="1"/>
      </w:tblPr>
      <w:tblGrid>
        <w:gridCol w:w="741"/>
        <w:gridCol w:w="3535"/>
        <w:gridCol w:w="2935"/>
        <w:gridCol w:w="1348"/>
        <w:gridCol w:w="669"/>
        <w:gridCol w:w="709"/>
        <w:gridCol w:w="8"/>
      </w:tblGrid>
      <w:tr w:rsidR="00D24F70" w14:paraId="02412A69" w14:textId="77777777" w:rsidTr="00D24F70">
        <w:trPr>
          <w:gridAfter w:val="1"/>
          <w:wAfter w:w="8" w:type="dxa"/>
          <w:trHeight w:val="210"/>
          <w:jc w:val="center"/>
        </w:trPr>
        <w:tc>
          <w:tcPr>
            <w:tcW w:w="741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hideMark/>
          </w:tcPr>
          <w:p w14:paraId="575BED9A" w14:textId="77777777" w:rsidR="00D24F70" w:rsidRDefault="00D24F70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ردیف </w:t>
            </w:r>
          </w:p>
        </w:tc>
        <w:tc>
          <w:tcPr>
            <w:tcW w:w="3535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hideMark/>
          </w:tcPr>
          <w:p w14:paraId="7CB71218" w14:textId="77777777" w:rsidR="00D24F70" w:rsidRDefault="00D24F70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عنوان درس </w:t>
            </w:r>
          </w:p>
        </w:tc>
        <w:tc>
          <w:tcPr>
            <w:tcW w:w="2935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hideMark/>
          </w:tcPr>
          <w:p w14:paraId="163E2B2B" w14:textId="77777777" w:rsidR="00D24F70" w:rsidRDefault="00D24F70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نام استاد</w:t>
            </w:r>
          </w:p>
        </w:tc>
        <w:tc>
          <w:tcPr>
            <w:tcW w:w="201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6A0ABB41" w14:textId="77777777" w:rsidR="00D24F70" w:rsidRDefault="00D24F70" w:rsidP="00D24F70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تعداد واحد 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auto"/>
              <w:bottom w:val="nil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38BE9404" w14:textId="77777777" w:rsidR="00D24F70" w:rsidRDefault="00D24F70" w:rsidP="00D24F70">
            <w:pPr>
              <w:bidi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نمره</w:t>
            </w:r>
          </w:p>
        </w:tc>
      </w:tr>
      <w:tr w:rsidR="00D24F70" w14:paraId="5633F311" w14:textId="77777777" w:rsidTr="00D24F70">
        <w:trPr>
          <w:trHeight w:val="210"/>
          <w:jc w:val="center"/>
        </w:trPr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904A02A" w14:textId="77777777" w:rsidR="00D24F70" w:rsidRDefault="00D24F70">
            <w:pPr>
              <w:rPr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3535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1813091" w14:textId="77777777" w:rsidR="00D24F70" w:rsidRDefault="00D24F70">
            <w:pPr>
              <w:rPr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2935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4311C31" w14:textId="77777777" w:rsidR="00D24F70" w:rsidRDefault="00D24F70">
            <w:pPr>
              <w:rPr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3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5B1364C2" w14:textId="77777777" w:rsidR="00D24F70" w:rsidRDefault="00D24F70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تئوری </w:t>
            </w:r>
          </w:p>
        </w:tc>
        <w:tc>
          <w:tcPr>
            <w:tcW w:w="669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120D41F8" w14:textId="77777777" w:rsidR="00D24F70" w:rsidRDefault="00D24F70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عملی</w:t>
            </w:r>
          </w:p>
        </w:tc>
        <w:tc>
          <w:tcPr>
            <w:tcW w:w="717" w:type="dxa"/>
            <w:gridSpan w:val="2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hideMark/>
          </w:tcPr>
          <w:p w14:paraId="21A87241" w14:textId="77777777" w:rsidR="00D24F70" w:rsidRDefault="00D24F70" w:rsidP="00D24F70">
            <w:pPr>
              <w:bidi/>
              <w:rPr>
                <w:b/>
                <w:bCs/>
                <w:sz w:val="24"/>
                <w:szCs w:val="24"/>
                <w:lang w:bidi="fa-IR"/>
              </w:rPr>
            </w:pPr>
          </w:p>
        </w:tc>
      </w:tr>
      <w:tr w:rsidR="00396D13" w14:paraId="7AE566AF" w14:textId="77777777" w:rsidTr="00CA5084">
        <w:trPr>
          <w:jc w:val="center"/>
        </w:trPr>
        <w:tc>
          <w:tcPr>
            <w:tcW w:w="7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200A9A5" w14:textId="03102CEB" w:rsidR="00396D13" w:rsidRDefault="00396D13" w:rsidP="00396D13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3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E78E9F3" w14:textId="0838B8A4" w:rsidR="00396D13" w:rsidRDefault="00396D13" w:rsidP="00396D13">
            <w:pPr>
              <w:bidi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29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FB3BBEF" w14:textId="31C907B0" w:rsidR="00396D13" w:rsidRDefault="00396D13" w:rsidP="00396D13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13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14:paraId="3D3DA38E" w14:textId="718C6343" w:rsidR="00396D13" w:rsidRDefault="00396D13" w:rsidP="00396D13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669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14:paraId="00B84F5D" w14:textId="3DC9609E" w:rsidR="00396D13" w:rsidRDefault="00396D13" w:rsidP="00396D13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71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9C94EEB" w14:textId="29DA7BBA" w:rsidR="00396D13" w:rsidRDefault="00396D13" w:rsidP="00396D13">
            <w:pPr>
              <w:bidi/>
              <w:jc w:val="center"/>
              <w:rPr>
                <w:rFonts w:cs="B Mitra"/>
                <w:szCs w:val="22"/>
                <w:rtl/>
                <w:lang w:bidi="fa-IR"/>
              </w:rPr>
            </w:pPr>
          </w:p>
        </w:tc>
      </w:tr>
      <w:tr w:rsidR="00396D13" w14:paraId="7C946C14" w14:textId="77777777" w:rsidTr="00CA5084">
        <w:trPr>
          <w:jc w:val="center"/>
        </w:trPr>
        <w:tc>
          <w:tcPr>
            <w:tcW w:w="7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A140A8" w14:textId="426A7B70" w:rsidR="00396D13" w:rsidRDefault="00396D13" w:rsidP="00396D13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3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3A5B40" w14:textId="43F25317" w:rsidR="00396D13" w:rsidRDefault="00396D13" w:rsidP="00396D13">
            <w:pPr>
              <w:bidi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29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FCB8781" w14:textId="236A66B1" w:rsidR="00396D13" w:rsidRDefault="00396D13" w:rsidP="00396D13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13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14:paraId="1E1A573A" w14:textId="2070D364" w:rsidR="00396D13" w:rsidRDefault="00396D13" w:rsidP="00396D13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669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14:paraId="73910D1B" w14:textId="46BECAA4" w:rsidR="00396D13" w:rsidRDefault="00396D13" w:rsidP="00396D13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71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EB0B820" w14:textId="1E97F5D6" w:rsidR="00396D13" w:rsidRDefault="00396D13" w:rsidP="00396D13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</w:tr>
      <w:tr w:rsidR="00396D13" w14:paraId="39EE0C53" w14:textId="77777777" w:rsidTr="00CA5084">
        <w:trPr>
          <w:jc w:val="center"/>
        </w:trPr>
        <w:tc>
          <w:tcPr>
            <w:tcW w:w="7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032DE7" w14:textId="39B58495" w:rsidR="00396D13" w:rsidRDefault="00396D13" w:rsidP="00396D13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3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04F3D3" w14:textId="206E1201" w:rsidR="00396D13" w:rsidRDefault="00396D13" w:rsidP="00396D13">
            <w:pPr>
              <w:bidi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29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0AB7A0" w14:textId="35F2031C" w:rsidR="00396D13" w:rsidRDefault="00396D13" w:rsidP="00396D13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13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14:paraId="01334407" w14:textId="014101E3" w:rsidR="00396D13" w:rsidRDefault="00396D13" w:rsidP="00396D13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669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14:paraId="26C57E49" w14:textId="6104691A" w:rsidR="00396D13" w:rsidRDefault="00396D13" w:rsidP="00396D13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71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18A83C7" w14:textId="0A0E489D" w:rsidR="00396D13" w:rsidRDefault="00396D13" w:rsidP="00396D13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</w:tr>
    </w:tbl>
    <w:p w14:paraId="1A584873" w14:textId="643D2366" w:rsidR="00D316FD" w:rsidRDefault="00726846" w:rsidP="00CA5084">
      <w:pPr>
        <w:bidi/>
        <w:jc w:val="center"/>
        <w:rPr>
          <w:b/>
          <w:bCs/>
          <w:rtl/>
          <w:lang w:bidi="fa-IR"/>
        </w:rPr>
      </w:pPr>
      <w:r w:rsidRPr="000430BC">
        <w:rPr>
          <w:rFonts w:hint="cs"/>
          <w:b/>
          <w:bCs/>
          <w:rtl/>
          <w:lang w:bidi="fa-IR"/>
        </w:rPr>
        <w:t>معدل:</w:t>
      </w:r>
      <w:r w:rsidR="000430BC" w:rsidRPr="000430BC">
        <w:rPr>
          <w:rFonts w:hint="cs"/>
          <w:b/>
          <w:bCs/>
          <w:rtl/>
          <w:lang w:bidi="fa-IR"/>
        </w:rPr>
        <w:t xml:space="preserve"> </w:t>
      </w:r>
    </w:p>
    <w:p w14:paraId="47E01BF9" w14:textId="77777777" w:rsidR="00D24F70" w:rsidRDefault="00D24F70" w:rsidP="00C86398">
      <w:pPr>
        <w:pStyle w:val="ListParagraph"/>
        <w:bidi/>
        <w:spacing w:line="240" w:lineRule="auto"/>
        <w:ind w:left="288"/>
        <w:jc w:val="center"/>
        <w:rPr>
          <w:rtl/>
          <w:lang w:bidi="fa-IR"/>
        </w:rPr>
      </w:pPr>
      <w:r w:rsidRPr="006C167B">
        <w:rPr>
          <w:rFonts w:hint="cs"/>
          <w:rtl/>
          <w:lang w:bidi="fa-IR"/>
        </w:rPr>
        <w:t>نیمسال تحصیلی:.</w:t>
      </w:r>
      <w:r>
        <w:rPr>
          <w:rFonts w:hint="cs"/>
          <w:rtl/>
          <w:lang w:bidi="fa-IR"/>
        </w:rPr>
        <w:t xml:space="preserve">دوم </w:t>
      </w:r>
      <w:r w:rsidRPr="006C167B">
        <w:rPr>
          <w:rFonts w:hint="cs"/>
          <w:rtl/>
          <w:lang w:bidi="fa-IR"/>
        </w:rPr>
        <w:t xml:space="preserve">       سال تحصیلی:</w:t>
      </w:r>
    </w:p>
    <w:tbl>
      <w:tblPr>
        <w:tblStyle w:val="TableGrid"/>
        <w:bidiVisual/>
        <w:tblW w:w="9512" w:type="dxa"/>
        <w:jc w:val="center"/>
        <w:tblLook w:val="04A0" w:firstRow="1" w:lastRow="0" w:firstColumn="1" w:lastColumn="0" w:noHBand="0" w:noVBand="1"/>
      </w:tblPr>
      <w:tblGrid>
        <w:gridCol w:w="742"/>
        <w:gridCol w:w="2960"/>
        <w:gridCol w:w="3720"/>
        <w:gridCol w:w="723"/>
        <w:gridCol w:w="669"/>
        <w:gridCol w:w="698"/>
      </w:tblGrid>
      <w:tr w:rsidR="002128F2" w14:paraId="5CC0D137" w14:textId="77777777" w:rsidTr="002809E1">
        <w:trPr>
          <w:trHeight w:val="210"/>
          <w:jc w:val="center"/>
        </w:trPr>
        <w:tc>
          <w:tcPr>
            <w:tcW w:w="742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hideMark/>
          </w:tcPr>
          <w:p w14:paraId="7B9E0222" w14:textId="77777777" w:rsidR="002128F2" w:rsidRDefault="002128F2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ردیف </w:t>
            </w:r>
          </w:p>
        </w:tc>
        <w:tc>
          <w:tcPr>
            <w:tcW w:w="2960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hideMark/>
          </w:tcPr>
          <w:p w14:paraId="77C4DB05" w14:textId="77777777" w:rsidR="002128F2" w:rsidRDefault="002128F2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عنوان درس </w:t>
            </w:r>
          </w:p>
        </w:tc>
        <w:tc>
          <w:tcPr>
            <w:tcW w:w="3720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hideMark/>
          </w:tcPr>
          <w:p w14:paraId="561334A5" w14:textId="77777777" w:rsidR="002128F2" w:rsidRDefault="002128F2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نام استاد</w:t>
            </w:r>
          </w:p>
        </w:tc>
        <w:tc>
          <w:tcPr>
            <w:tcW w:w="139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39D77216" w14:textId="77777777" w:rsidR="002128F2" w:rsidRDefault="002128F2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تعداد واحد </w:t>
            </w:r>
          </w:p>
        </w:tc>
        <w:tc>
          <w:tcPr>
            <w:tcW w:w="698" w:type="dxa"/>
            <w:vMerge w:val="restart"/>
            <w:tcBorders>
              <w:top w:val="single" w:sz="4" w:space="0" w:color="000000" w:themeColor="text1"/>
              <w:left w:val="single" w:sz="4" w:space="0" w:color="auto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19408F29" w14:textId="77777777" w:rsidR="002128F2" w:rsidRDefault="002128F2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نمره</w:t>
            </w:r>
          </w:p>
        </w:tc>
      </w:tr>
      <w:tr w:rsidR="002128F2" w14:paraId="406D9471" w14:textId="77777777" w:rsidTr="002809E1">
        <w:trPr>
          <w:trHeight w:val="210"/>
          <w:jc w:val="center"/>
        </w:trPr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C270318" w14:textId="77777777" w:rsidR="002128F2" w:rsidRDefault="002128F2">
            <w:pPr>
              <w:rPr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FAEA0F0" w14:textId="77777777" w:rsidR="002128F2" w:rsidRDefault="002128F2">
            <w:pPr>
              <w:rPr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3720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960DC58" w14:textId="77777777" w:rsidR="002128F2" w:rsidRDefault="002128F2">
            <w:pPr>
              <w:rPr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7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hideMark/>
          </w:tcPr>
          <w:p w14:paraId="73F20EE8" w14:textId="77777777" w:rsidR="002128F2" w:rsidRDefault="002128F2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تئوری </w:t>
            </w:r>
          </w:p>
        </w:tc>
        <w:tc>
          <w:tcPr>
            <w:tcW w:w="6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2832CC8C" w14:textId="77777777" w:rsidR="002128F2" w:rsidRDefault="002128F2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عملی </w:t>
            </w:r>
          </w:p>
        </w:tc>
        <w:tc>
          <w:tcPr>
            <w:tcW w:w="698" w:type="dxa"/>
            <w:vMerge/>
            <w:tcBorders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3FDDF0D9" w14:textId="77777777" w:rsidR="002128F2" w:rsidRDefault="002128F2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</w:p>
        </w:tc>
      </w:tr>
      <w:tr w:rsidR="002809E1" w14:paraId="67AAF898" w14:textId="77777777" w:rsidTr="00CA5084">
        <w:trPr>
          <w:jc w:val="center"/>
        </w:trPr>
        <w:tc>
          <w:tcPr>
            <w:tcW w:w="7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E48433" w14:textId="09FDF0C9" w:rsidR="002809E1" w:rsidRDefault="002809E1" w:rsidP="002809E1">
            <w:pPr>
              <w:bidi/>
              <w:jc w:val="center"/>
              <w:rPr>
                <w:rFonts w:cs="B Mitra"/>
                <w:b/>
                <w:bCs/>
                <w:szCs w:val="22"/>
                <w:lang w:bidi="fa-IR"/>
              </w:rPr>
            </w:pPr>
          </w:p>
        </w:tc>
        <w:tc>
          <w:tcPr>
            <w:tcW w:w="29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B06780" w14:textId="00DBC414" w:rsidR="002809E1" w:rsidRDefault="002809E1" w:rsidP="002809E1">
            <w:pPr>
              <w:bidi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3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57F8492" w14:textId="7862C991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7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80DC489" w14:textId="01962700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6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14:paraId="63397A08" w14:textId="17506096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698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14:paraId="2F0B82F0" w14:textId="1883E762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</w:tr>
      <w:tr w:rsidR="002809E1" w14:paraId="24CF12E6" w14:textId="77777777" w:rsidTr="00CA5084">
        <w:trPr>
          <w:jc w:val="center"/>
        </w:trPr>
        <w:tc>
          <w:tcPr>
            <w:tcW w:w="7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50FBD08" w14:textId="650F20F1" w:rsidR="002809E1" w:rsidRDefault="002809E1" w:rsidP="002809E1">
            <w:pPr>
              <w:bidi/>
              <w:jc w:val="center"/>
              <w:rPr>
                <w:rFonts w:cs="B Mitra"/>
                <w:b/>
                <w:bCs/>
                <w:szCs w:val="22"/>
                <w:lang w:bidi="fa-IR"/>
              </w:rPr>
            </w:pPr>
          </w:p>
        </w:tc>
        <w:tc>
          <w:tcPr>
            <w:tcW w:w="29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7D39F44" w14:textId="6B34D653" w:rsidR="002809E1" w:rsidRDefault="002809E1" w:rsidP="002809E1">
            <w:pPr>
              <w:bidi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3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C91D8DB" w14:textId="0EA1AB49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7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2392BA4" w14:textId="36AC64BE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6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14:paraId="264C0381" w14:textId="382676E8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698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14:paraId="4D2F25EF" w14:textId="6E0B075D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</w:tr>
      <w:tr w:rsidR="002809E1" w14:paraId="094CE05A" w14:textId="77777777" w:rsidTr="00CA5084">
        <w:trPr>
          <w:jc w:val="center"/>
        </w:trPr>
        <w:tc>
          <w:tcPr>
            <w:tcW w:w="7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714C990" w14:textId="0FCDEB00" w:rsidR="002809E1" w:rsidRDefault="002809E1" w:rsidP="002809E1">
            <w:pPr>
              <w:bidi/>
              <w:jc w:val="center"/>
              <w:rPr>
                <w:rFonts w:cs="B Mitra"/>
                <w:b/>
                <w:bCs/>
                <w:szCs w:val="22"/>
                <w:lang w:bidi="fa-IR"/>
              </w:rPr>
            </w:pPr>
          </w:p>
        </w:tc>
        <w:tc>
          <w:tcPr>
            <w:tcW w:w="29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3856225" w14:textId="1BC92CF1" w:rsidR="002809E1" w:rsidRDefault="002809E1" w:rsidP="002809E1">
            <w:pPr>
              <w:bidi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3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F12EE33" w14:textId="56552715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7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448DC51" w14:textId="25A216E5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6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14:paraId="6A38D555" w14:textId="106FA1E2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698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14:paraId="215D09C7" w14:textId="77777777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</w:tr>
      <w:tr w:rsidR="002809E1" w14:paraId="30F2246C" w14:textId="77777777" w:rsidTr="00CA5084">
        <w:trPr>
          <w:jc w:val="center"/>
        </w:trPr>
        <w:tc>
          <w:tcPr>
            <w:tcW w:w="7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4793FE" w14:textId="62FE730F" w:rsidR="002809E1" w:rsidRDefault="002809E1" w:rsidP="002809E1">
            <w:pPr>
              <w:bidi/>
              <w:jc w:val="center"/>
              <w:rPr>
                <w:rFonts w:cs="B Mitra"/>
                <w:b/>
                <w:bCs/>
                <w:szCs w:val="22"/>
                <w:lang w:bidi="fa-IR"/>
              </w:rPr>
            </w:pPr>
          </w:p>
        </w:tc>
        <w:tc>
          <w:tcPr>
            <w:tcW w:w="29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6055311" w14:textId="7C870602" w:rsidR="002809E1" w:rsidRDefault="002809E1" w:rsidP="002809E1">
            <w:pPr>
              <w:bidi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3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55053D9" w14:textId="656205D7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7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5AD66CD" w14:textId="180726A3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66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14:paraId="284D9E71" w14:textId="69BD237B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698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14:paraId="44C411F8" w14:textId="77777777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</w:tr>
    </w:tbl>
    <w:p w14:paraId="546C0818" w14:textId="77777777" w:rsidR="00E81DA9" w:rsidRDefault="00D24F70" w:rsidP="00387C70">
      <w:pPr>
        <w:bidi/>
        <w:jc w:val="center"/>
        <w:rPr>
          <w:b/>
          <w:bCs/>
          <w:rtl/>
          <w:lang w:bidi="fa-IR"/>
        </w:rPr>
      </w:pPr>
      <w:r>
        <w:rPr>
          <w:rFonts w:hint="cs"/>
          <w:b/>
          <w:bCs/>
          <w:rtl/>
          <w:lang w:bidi="fa-IR"/>
        </w:rPr>
        <w:t>معدل:</w:t>
      </w:r>
    </w:p>
    <w:p w14:paraId="4F7F57C9" w14:textId="77777777" w:rsidR="00D24F70" w:rsidRDefault="00D24F70" w:rsidP="00D24F70">
      <w:pPr>
        <w:jc w:val="center"/>
        <w:rPr>
          <w:lang w:bidi="fa-IR"/>
        </w:rPr>
      </w:pPr>
    </w:p>
    <w:p w14:paraId="63579667" w14:textId="77777777" w:rsidR="00D24F70" w:rsidRDefault="00D24F70" w:rsidP="00C86398">
      <w:pPr>
        <w:jc w:val="center"/>
        <w:rPr>
          <w:rtl/>
          <w:lang w:bidi="fa-IR"/>
        </w:rPr>
      </w:pPr>
      <w:r>
        <w:rPr>
          <w:rFonts w:hint="cs"/>
          <w:rtl/>
          <w:lang w:bidi="fa-IR"/>
        </w:rPr>
        <w:t xml:space="preserve">نیمسال تابستان </w:t>
      </w:r>
    </w:p>
    <w:tbl>
      <w:tblPr>
        <w:tblStyle w:val="TableGrid"/>
        <w:bidiVisual/>
        <w:tblW w:w="8884" w:type="dxa"/>
        <w:jc w:val="center"/>
        <w:tblLook w:val="04A0" w:firstRow="1" w:lastRow="0" w:firstColumn="1" w:lastColumn="0" w:noHBand="0" w:noVBand="1"/>
      </w:tblPr>
      <w:tblGrid>
        <w:gridCol w:w="1356"/>
        <w:gridCol w:w="2631"/>
        <w:gridCol w:w="2081"/>
        <w:gridCol w:w="1391"/>
        <w:gridCol w:w="670"/>
        <w:gridCol w:w="755"/>
      </w:tblGrid>
      <w:tr w:rsidR="002035A9" w14:paraId="0190BDFC" w14:textId="77777777" w:rsidTr="002035A9">
        <w:trPr>
          <w:trHeight w:val="210"/>
          <w:jc w:val="center"/>
        </w:trPr>
        <w:tc>
          <w:tcPr>
            <w:tcW w:w="1356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hideMark/>
          </w:tcPr>
          <w:p w14:paraId="3231EC33" w14:textId="77777777" w:rsidR="002035A9" w:rsidRDefault="002035A9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ردیف </w:t>
            </w:r>
          </w:p>
        </w:tc>
        <w:tc>
          <w:tcPr>
            <w:tcW w:w="2631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hideMark/>
          </w:tcPr>
          <w:p w14:paraId="403F20E4" w14:textId="77777777" w:rsidR="002035A9" w:rsidRDefault="002035A9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عنوان درس </w:t>
            </w:r>
          </w:p>
        </w:tc>
        <w:tc>
          <w:tcPr>
            <w:tcW w:w="2081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hideMark/>
          </w:tcPr>
          <w:p w14:paraId="50DDA5CA" w14:textId="77777777" w:rsidR="002035A9" w:rsidRDefault="002035A9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نام استاد</w:t>
            </w:r>
          </w:p>
        </w:tc>
        <w:tc>
          <w:tcPr>
            <w:tcW w:w="2061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622E23DA" w14:textId="77777777" w:rsidR="002035A9" w:rsidRDefault="002035A9" w:rsidP="002035A9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تعداد واحد </w:t>
            </w:r>
          </w:p>
        </w:tc>
        <w:tc>
          <w:tcPr>
            <w:tcW w:w="755" w:type="dxa"/>
            <w:tcBorders>
              <w:top w:val="single" w:sz="4" w:space="0" w:color="000000" w:themeColor="text1"/>
              <w:left w:val="single" w:sz="4" w:space="0" w:color="auto"/>
              <w:bottom w:val="nil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1F224A7F" w14:textId="77777777" w:rsidR="002035A9" w:rsidRDefault="002035A9" w:rsidP="002035A9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نمره</w:t>
            </w:r>
          </w:p>
        </w:tc>
      </w:tr>
      <w:tr w:rsidR="002035A9" w14:paraId="32D5972C" w14:textId="77777777" w:rsidTr="002035A9">
        <w:trPr>
          <w:trHeight w:val="210"/>
          <w:jc w:val="center"/>
        </w:trPr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8D529D7" w14:textId="77777777" w:rsidR="002035A9" w:rsidRDefault="002035A9">
            <w:pPr>
              <w:rPr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4B2E6EA" w14:textId="77777777" w:rsidR="002035A9" w:rsidRDefault="002035A9">
            <w:pPr>
              <w:rPr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E515AC4" w14:textId="77777777" w:rsidR="002035A9" w:rsidRDefault="002035A9">
            <w:pPr>
              <w:rPr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3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0213D26F" w14:textId="77777777" w:rsidR="002035A9" w:rsidRDefault="002035A9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تئوری </w:t>
            </w:r>
          </w:p>
        </w:tc>
        <w:tc>
          <w:tcPr>
            <w:tcW w:w="67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4D7C9127" w14:textId="77777777" w:rsidR="002035A9" w:rsidRDefault="002035A9" w:rsidP="002035A9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عملی</w:t>
            </w:r>
          </w:p>
        </w:tc>
        <w:tc>
          <w:tcPr>
            <w:tcW w:w="755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hideMark/>
          </w:tcPr>
          <w:p w14:paraId="3ED9566E" w14:textId="77777777" w:rsidR="002035A9" w:rsidRDefault="002035A9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</w:p>
        </w:tc>
      </w:tr>
      <w:tr w:rsidR="002035A9" w14:paraId="5B52F5C3" w14:textId="77777777" w:rsidTr="00387C70">
        <w:trPr>
          <w:jc w:val="center"/>
        </w:trPr>
        <w:tc>
          <w:tcPr>
            <w:tcW w:w="13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7154B53" w14:textId="77777777" w:rsidR="002035A9" w:rsidRDefault="002035A9">
            <w:pPr>
              <w:bidi/>
              <w:jc w:val="center"/>
              <w:rPr>
                <w:rFonts w:cs="B Mitra"/>
                <w:b/>
                <w:bCs/>
                <w:szCs w:val="22"/>
                <w:lang w:bidi="fa-IR"/>
              </w:rPr>
            </w:pPr>
            <w:r>
              <w:rPr>
                <w:rFonts w:cs="B Mitra" w:hint="cs"/>
                <w:b/>
                <w:bCs/>
                <w:szCs w:val="22"/>
                <w:rtl/>
                <w:lang w:bidi="fa-IR"/>
              </w:rPr>
              <w:lastRenderedPageBreak/>
              <w:t>1</w:t>
            </w:r>
          </w:p>
        </w:tc>
        <w:tc>
          <w:tcPr>
            <w:tcW w:w="263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6F78EEA" w14:textId="77777777" w:rsidR="002035A9" w:rsidRDefault="002035A9">
            <w:pPr>
              <w:bidi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208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2325FBB" w14:textId="77777777" w:rsidR="002035A9" w:rsidRDefault="002035A9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13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14:paraId="518F4FAA" w14:textId="77777777" w:rsidR="002035A9" w:rsidRDefault="002035A9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67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14:paraId="01F01895" w14:textId="77777777" w:rsidR="002035A9" w:rsidRDefault="002035A9" w:rsidP="00695462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7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EBCE36" w14:textId="77777777" w:rsidR="002035A9" w:rsidRDefault="002035A9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</w:tr>
      <w:tr w:rsidR="002035A9" w14:paraId="2BCDD71B" w14:textId="77777777" w:rsidTr="00387C70">
        <w:trPr>
          <w:jc w:val="center"/>
        </w:trPr>
        <w:tc>
          <w:tcPr>
            <w:tcW w:w="13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8AB2C42" w14:textId="77777777" w:rsidR="002035A9" w:rsidRDefault="002035A9">
            <w:pPr>
              <w:bidi/>
              <w:jc w:val="center"/>
              <w:rPr>
                <w:rFonts w:cs="B Mitra"/>
                <w:b/>
                <w:bCs/>
                <w:szCs w:val="22"/>
                <w:lang w:bidi="fa-IR"/>
              </w:rPr>
            </w:pPr>
            <w:r>
              <w:rPr>
                <w:rFonts w:cs="B Mitra" w:hint="cs"/>
                <w:b/>
                <w:bCs/>
                <w:szCs w:val="22"/>
                <w:rtl/>
                <w:lang w:bidi="fa-IR"/>
              </w:rPr>
              <w:t>2</w:t>
            </w:r>
          </w:p>
        </w:tc>
        <w:tc>
          <w:tcPr>
            <w:tcW w:w="263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9CDA176" w14:textId="77777777" w:rsidR="002035A9" w:rsidRDefault="002035A9">
            <w:pPr>
              <w:bidi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208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B822A0" w14:textId="77777777" w:rsidR="002035A9" w:rsidRDefault="002035A9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13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14:paraId="13155095" w14:textId="77777777" w:rsidR="002035A9" w:rsidRDefault="002035A9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67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14:paraId="33C132A8" w14:textId="77777777" w:rsidR="002035A9" w:rsidRDefault="002035A9" w:rsidP="00695462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7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5C1184C" w14:textId="77777777" w:rsidR="002035A9" w:rsidRDefault="002035A9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</w:tr>
    </w:tbl>
    <w:p w14:paraId="12C1E2D4" w14:textId="77777777" w:rsidR="00D24F70" w:rsidRPr="000430BC" w:rsidRDefault="003C65CE" w:rsidP="00387C70">
      <w:pPr>
        <w:bidi/>
        <w:jc w:val="center"/>
        <w:rPr>
          <w:b/>
          <w:bCs/>
          <w:rtl/>
          <w:lang w:bidi="fa-IR"/>
        </w:rPr>
      </w:pPr>
      <w:r>
        <w:rPr>
          <w:rFonts w:hint="cs"/>
          <w:b/>
          <w:bCs/>
          <w:rtl/>
          <w:lang w:bidi="fa-IR"/>
        </w:rPr>
        <w:t>معدل:</w:t>
      </w:r>
    </w:p>
    <w:p w14:paraId="3327A573" w14:textId="77777777" w:rsidR="00D24F70" w:rsidRDefault="00D24F70" w:rsidP="0068025A">
      <w:pPr>
        <w:pStyle w:val="ListParagraph"/>
        <w:bidi/>
        <w:spacing w:line="240" w:lineRule="auto"/>
        <w:ind w:left="288"/>
        <w:jc w:val="center"/>
        <w:rPr>
          <w:rtl/>
          <w:lang w:bidi="fa-IR"/>
        </w:rPr>
      </w:pPr>
    </w:p>
    <w:p w14:paraId="1302FCBB" w14:textId="77777777" w:rsidR="000F4CB8" w:rsidRDefault="000F4CB8" w:rsidP="00C86398">
      <w:pPr>
        <w:pStyle w:val="ListParagraph"/>
        <w:bidi/>
        <w:spacing w:line="240" w:lineRule="auto"/>
        <w:ind w:left="288"/>
        <w:jc w:val="center"/>
        <w:rPr>
          <w:rtl/>
          <w:lang w:bidi="fa-IR"/>
        </w:rPr>
      </w:pPr>
      <w:r w:rsidRPr="006C167B">
        <w:rPr>
          <w:rFonts w:hint="cs"/>
          <w:rtl/>
          <w:lang w:bidi="fa-IR"/>
        </w:rPr>
        <w:t>نیمسال تحصیلی</w:t>
      </w:r>
      <w:r w:rsidR="00205664">
        <w:rPr>
          <w:rFonts w:hint="cs"/>
          <w:rtl/>
          <w:lang w:bidi="fa-IR"/>
        </w:rPr>
        <w:t xml:space="preserve"> </w:t>
      </w:r>
      <w:r w:rsidRPr="006C167B">
        <w:rPr>
          <w:rFonts w:hint="cs"/>
          <w:rtl/>
          <w:lang w:bidi="fa-IR"/>
        </w:rPr>
        <w:t xml:space="preserve"> </w:t>
      </w:r>
      <w:r w:rsidR="00D24F70">
        <w:rPr>
          <w:rFonts w:hint="cs"/>
          <w:rtl/>
          <w:lang w:bidi="fa-IR"/>
        </w:rPr>
        <w:t>سوم</w:t>
      </w:r>
      <w:r w:rsidRPr="006C167B">
        <w:rPr>
          <w:rFonts w:hint="cs"/>
          <w:rtl/>
          <w:lang w:bidi="fa-IR"/>
        </w:rPr>
        <w:t xml:space="preserve">          سال تحصیلی:</w:t>
      </w:r>
    </w:p>
    <w:tbl>
      <w:tblPr>
        <w:tblStyle w:val="TableGrid"/>
        <w:bidiVisual/>
        <w:tblW w:w="8937" w:type="dxa"/>
        <w:jc w:val="center"/>
        <w:tblLook w:val="04A0" w:firstRow="1" w:lastRow="0" w:firstColumn="1" w:lastColumn="0" w:noHBand="0" w:noVBand="1"/>
      </w:tblPr>
      <w:tblGrid>
        <w:gridCol w:w="1195"/>
        <w:gridCol w:w="3030"/>
        <w:gridCol w:w="1739"/>
        <w:gridCol w:w="1275"/>
        <w:gridCol w:w="709"/>
        <w:gridCol w:w="989"/>
      </w:tblGrid>
      <w:tr w:rsidR="003C65CE" w14:paraId="612E497D" w14:textId="77777777" w:rsidTr="003C65CE">
        <w:trPr>
          <w:trHeight w:val="210"/>
          <w:jc w:val="center"/>
        </w:trPr>
        <w:tc>
          <w:tcPr>
            <w:tcW w:w="1195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hideMark/>
          </w:tcPr>
          <w:p w14:paraId="74A63E23" w14:textId="77777777" w:rsidR="003C65CE" w:rsidRDefault="003C65CE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ردیف </w:t>
            </w:r>
          </w:p>
        </w:tc>
        <w:tc>
          <w:tcPr>
            <w:tcW w:w="3030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hideMark/>
          </w:tcPr>
          <w:p w14:paraId="28AACB5D" w14:textId="77777777" w:rsidR="003C65CE" w:rsidRDefault="003C65CE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عنوان درس </w:t>
            </w:r>
          </w:p>
        </w:tc>
        <w:tc>
          <w:tcPr>
            <w:tcW w:w="1739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hideMark/>
          </w:tcPr>
          <w:p w14:paraId="3B4871FF" w14:textId="77777777" w:rsidR="003C65CE" w:rsidRDefault="003C65CE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نام استاد</w:t>
            </w:r>
          </w:p>
        </w:tc>
        <w:tc>
          <w:tcPr>
            <w:tcW w:w="198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654A1ADA" w14:textId="77777777" w:rsidR="003C65CE" w:rsidRDefault="003C65CE" w:rsidP="003C65CE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تعداد واحد </w:t>
            </w:r>
          </w:p>
        </w:tc>
        <w:tc>
          <w:tcPr>
            <w:tcW w:w="989" w:type="dxa"/>
            <w:tcBorders>
              <w:top w:val="single" w:sz="4" w:space="0" w:color="000000" w:themeColor="text1"/>
              <w:left w:val="single" w:sz="4" w:space="0" w:color="auto"/>
              <w:bottom w:val="nil"/>
              <w:right w:val="single" w:sz="4" w:space="0" w:color="000000" w:themeColor="text1"/>
            </w:tcBorders>
            <w:shd w:val="clear" w:color="auto" w:fill="DBE5F1" w:themeFill="accent1" w:themeFillTint="33"/>
          </w:tcPr>
          <w:p w14:paraId="66F50784" w14:textId="77777777" w:rsidR="003C65CE" w:rsidRDefault="003C65CE" w:rsidP="003C65CE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نمره</w:t>
            </w:r>
          </w:p>
        </w:tc>
      </w:tr>
      <w:tr w:rsidR="003C65CE" w14:paraId="4783147A" w14:textId="77777777" w:rsidTr="003C65CE">
        <w:trPr>
          <w:trHeight w:val="210"/>
          <w:jc w:val="center"/>
        </w:trPr>
        <w:tc>
          <w:tcPr>
            <w:tcW w:w="1195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7C627E3" w14:textId="77777777" w:rsidR="003C65CE" w:rsidRDefault="003C65CE">
            <w:pPr>
              <w:rPr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7F50363" w14:textId="77777777" w:rsidR="003C65CE" w:rsidRDefault="003C65CE">
            <w:pPr>
              <w:rPr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739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D8FB13A" w14:textId="77777777" w:rsidR="003C65CE" w:rsidRDefault="003C65CE">
            <w:pPr>
              <w:rPr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7C8EC3C0" w14:textId="77777777" w:rsidR="003C65CE" w:rsidRDefault="003C65CE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تئوری </w:t>
            </w: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DBE5F1" w:themeFill="accent1" w:themeFillTint="33"/>
          </w:tcPr>
          <w:p w14:paraId="0BF89A1C" w14:textId="77777777" w:rsidR="003C65CE" w:rsidRDefault="003C65CE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عملی</w:t>
            </w:r>
          </w:p>
        </w:tc>
        <w:tc>
          <w:tcPr>
            <w:tcW w:w="989" w:type="dxa"/>
            <w:tcBorders>
              <w:top w:val="nil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BE5F1" w:themeFill="accent1" w:themeFillTint="33"/>
            <w:hideMark/>
          </w:tcPr>
          <w:p w14:paraId="5B3CD34D" w14:textId="77777777" w:rsidR="003C65CE" w:rsidRDefault="003C65CE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</w:p>
        </w:tc>
      </w:tr>
      <w:tr w:rsidR="002809E1" w14:paraId="247F1DA5" w14:textId="77777777" w:rsidTr="00CA5084">
        <w:trPr>
          <w:jc w:val="center"/>
        </w:trPr>
        <w:tc>
          <w:tcPr>
            <w:tcW w:w="11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AB56E8E" w14:textId="357E1F15" w:rsidR="002809E1" w:rsidRDefault="002809E1" w:rsidP="002809E1">
            <w:pPr>
              <w:bidi/>
              <w:jc w:val="center"/>
              <w:rPr>
                <w:rFonts w:cs="B Mitra"/>
                <w:b/>
                <w:bCs/>
                <w:szCs w:val="22"/>
                <w:lang w:bidi="fa-IR"/>
              </w:rPr>
            </w:pPr>
          </w:p>
        </w:tc>
        <w:tc>
          <w:tcPr>
            <w:tcW w:w="30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5EF614" w14:textId="3C4EC8E7" w:rsidR="002809E1" w:rsidRDefault="002809E1" w:rsidP="002809E1">
            <w:pPr>
              <w:bidi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17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F135BD1" w14:textId="48ECB7AA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14:paraId="54B6592F" w14:textId="119980BE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14:paraId="72884E71" w14:textId="131B18F7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9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36343E" w14:textId="5690FBDC" w:rsidR="002809E1" w:rsidRPr="00716E76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</w:tr>
      <w:tr w:rsidR="002809E1" w14:paraId="5FE92659" w14:textId="77777777" w:rsidTr="00CA5084">
        <w:trPr>
          <w:jc w:val="center"/>
        </w:trPr>
        <w:tc>
          <w:tcPr>
            <w:tcW w:w="11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BA104CE" w14:textId="230100CE" w:rsidR="002809E1" w:rsidRDefault="002809E1" w:rsidP="002809E1">
            <w:pPr>
              <w:bidi/>
              <w:jc w:val="center"/>
              <w:rPr>
                <w:rFonts w:cs="B Mitra"/>
                <w:b/>
                <w:bCs/>
                <w:szCs w:val="22"/>
                <w:lang w:bidi="fa-IR"/>
              </w:rPr>
            </w:pPr>
          </w:p>
        </w:tc>
        <w:tc>
          <w:tcPr>
            <w:tcW w:w="30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B421FB7" w14:textId="4EB57973" w:rsidR="002809E1" w:rsidRDefault="002809E1" w:rsidP="002809E1">
            <w:pPr>
              <w:bidi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17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2C770E5" w14:textId="58ABB7C2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14:paraId="5842CA9F" w14:textId="11AA9891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14:paraId="15640FE7" w14:textId="0E91FD2E" w:rsidR="002809E1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9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AC2D81A" w14:textId="427B4850" w:rsidR="002809E1" w:rsidRPr="00716E76" w:rsidRDefault="002809E1" w:rsidP="002809E1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</w:tr>
      <w:tr w:rsidR="003C65CE" w14:paraId="3010FEAA" w14:textId="77777777" w:rsidTr="00CA5084">
        <w:trPr>
          <w:jc w:val="center"/>
        </w:trPr>
        <w:tc>
          <w:tcPr>
            <w:tcW w:w="11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E711A6C" w14:textId="78889202" w:rsidR="003C65CE" w:rsidRDefault="003C65CE">
            <w:pPr>
              <w:bidi/>
              <w:jc w:val="center"/>
              <w:rPr>
                <w:rFonts w:cs="B Mitra"/>
                <w:b/>
                <w:bCs/>
                <w:szCs w:val="22"/>
                <w:lang w:bidi="fa-IR"/>
              </w:rPr>
            </w:pPr>
          </w:p>
        </w:tc>
        <w:tc>
          <w:tcPr>
            <w:tcW w:w="30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40F5EE7" w14:textId="77777777" w:rsidR="003C65CE" w:rsidRDefault="003C65CE">
            <w:pPr>
              <w:bidi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17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B88A33" w14:textId="77777777" w:rsidR="003C65CE" w:rsidRDefault="003C65CE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14:paraId="4E9AAEE7" w14:textId="77777777" w:rsidR="003C65CE" w:rsidRDefault="003C65CE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14:paraId="1F34AECF" w14:textId="77777777" w:rsidR="003C65CE" w:rsidRDefault="003C65CE" w:rsidP="003C65CE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9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22FB57" w14:textId="77777777" w:rsidR="003C65CE" w:rsidRDefault="003C65CE">
            <w:pPr>
              <w:bidi/>
              <w:jc w:val="center"/>
              <w:rPr>
                <w:rFonts w:cs="B Mitra"/>
                <w:b/>
                <w:bCs/>
                <w:szCs w:val="22"/>
                <w:lang w:bidi="fa-IR"/>
              </w:rPr>
            </w:pPr>
          </w:p>
        </w:tc>
      </w:tr>
      <w:tr w:rsidR="003C65CE" w14:paraId="22DD8B0F" w14:textId="77777777" w:rsidTr="00CA5084">
        <w:trPr>
          <w:jc w:val="center"/>
        </w:trPr>
        <w:tc>
          <w:tcPr>
            <w:tcW w:w="11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706933B" w14:textId="2A565941" w:rsidR="003C65CE" w:rsidRDefault="003C65CE">
            <w:pPr>
              <w:bidi/>
              <w:jc w:val="center"/>
              <w:rPr>
                <w:rFonts w:cs="B Mitra"/>
                <w:b/>
                <w:bCs/>
                <w:szCs w:val="22"/>
                <w:lang w:bidi="fa-IR"/>
              </w:rPr>
            </w:pPr>
          </w:p>
        </w:tc>
        <w:tc>
          <w:tcPr>
            <w:tcW w:w="30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4AFF3E" w14:textId="77777777" w:rsidR="003C65CE" w:rsidRDefault="003C65CE">
            <w:pPr>
              <w:bidi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17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22EF24C" w14:textId="77777777" w:rsidR="003C65CE" w:rsidRDefault="003C65CE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14:paraId="1E12225B" w14:textId="77777777" w:rsidR="003C65CE" w:rsidRDefault="003C65CE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709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14:paraId="38BCC13E" w14:textId="77777777" w:rsidR="003C65CE" w:rsidRDefault="003C65CE" w:rsidP="003C65CE">
            <w:pPr>
              <w:bidi/>
              <w:jc w:val="center"/>
              <w:rPr>
                <w:rFonts w:cs="B Mitra"/>
                <w:szCs w:val="22"/>
                <w:lang w:bidi="fa-IR"/>
              </w:rPr>
            </w:pPr>
          </w:p>
        </w:tc>
        <w:tc>
          <w:tcPr>
            <w:tcW w:w="9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C4E4C9A" w14:textId="77777777" w:rsidR="003C65CE" w:rsidRDefault="003C65CE">
            <w:pPr>
              <w:bidi/>
              <w:jc w:val="center"/>
              <w:rPr>
                <w:rFonts w:cs="B Mitra"/>
                <w:b/>
                <w:bCs/>
                <w:szCs w:val="22"/>
                <w:lang w:bidi="fa-IR"/>
              </w:rPr>
            </w:pPr>
          </w:p>
        </w:tc>
      </w:tr>
    </w:tbl>
    <w:p w14:paraId="282C937F" w14:textId="77777777" w:rsidR="003C3B87" w:rsidRPr="000430BC" w:rsidRDefault="00726846" w:rsidP="00387C70">
      <w:pPr>
        <w:bidi/>
        <w:jc w:val="center"/>
        <w:rPr>
          <w:b/>
          <w:bCs/>
          <w:rtl/>
          <w:lang w:bidi="fa-IR"/>
        </w:rPr>
      </w:pPr>
      <w:r w:rsidRPr="000430BC">
        <w:rPr>
          <w:rFonts w:hint="cs"/>
          <w:b/>
          <w:bCs/>
          <w:rtl/>
          <w:lang w:bidi="fa-IR"/>
        </w:rPr>
        <w:t>معدل:</w:t>
      </w:r>
    </w:p>
    <w:p w14:paraId="512328D5" w14:textId="77777777" w:rsidR="006B25D8" w:rsidRDefault="006B25D8" w:rsidP="003C65CE">
      <w:pPr>
        <w:tabs>
          <w:tab w:val="left" w:pos="4200"/>
        </w:tabs>
        <w:bidi/>
        <w:rPr>
          <w:b/>
          <w:bCs/>
          <w:lang w:bidi="fa-IR"/>
        </w:rPr>
        <w:sectPr w:rsidR="006B25D8" w:rsidSect="00015FE0">
          <w:foot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CE247F9" w14:textId="77777777" w:rsidR="006B25D8" w:rsidRDefault="006B25D8" w:rsidP="00112D27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  <w:r w:rsidRPr="006E1461">
        <w:rPr>
          <w:rFonts w:hint="cs"/>
          <w:b/>
          <w:bCs/>
          <w:rtl/>
          <w:lang w:bidi="fa-IR"/>
        </w:rPr>
        <w:lastRenderedPageBreak/>
        <w:t>جدول شماره</w:t>
      </w:r>
      <w:r w:rsidR="000F4CB8">
        <w:rPr>
          <w:rFonts w:hint="cs"/>
          <w:b/>
          <w:bCs/>
          <w:rtl/>
          <w:lang w:bidi="fa-IR"/>
        </w:rPr>
        <w:t xml:space="preserve"> </w:t>
      </w:r>
      <w:r w:rsidRPr="006E1461">
        <w:rPr>
          <w:rFonts w:hint="cs"/>
          <w:b/>
          <w:bCs/>
          <w:rtl/>
          <w:lang w:bidi="fa-IR"/>
        </w:rPr>
        <w:t>3: مشارکت دانشجو در تدریس دروس نظری گروه</w:t>
      </w:r>
    </w:p>
    <w:tbl>
      <w:tblPr>
        <w:tblStyle w:val="TableGrid"/>
        <w:bidiVisual/>
        <w:tblW w:w="5000" w:type="pct"/>
        <w:jc w:val="center"/>
        <w:tblLook w:val="04A0" w:firstRow="1" w:lastRow="0" w:firstColumn="1" w:lastColumn="0" w:noHBand="0" w:noVBand="1"/>
      </w:tblPr>
      <w:tblGrid>
        <w:gridCol w:w="828"/>
        <w:gridCol w:w="1468"/>
        <w:gridCol w:w="1644"/>
        <w:gridCol w:w="766"/>
        <w:gridCol w:w="995"/>
        <w:gridCol w:w="995"/>
        <w:gridCol w:w="767"/>
        <w:gridCol w:w="767"/>
        <w:gridCol w:w="769"/>
        <w:gridCol w:w="767"/>
        <w:gridCol w:w="767"/>
        <w:gridCol w:w="772"/>
        <w:gridCol w:w="824"/>
        <w:gridCol w:w="821"/>
      </w:tblGrid>
      <w:tr w:rsidR="00C15221" w14:paraId="23AC4667" w14:textId="77777777" w:rsidTr="00F70C54">
        <w:trPr>
          <w:trHeight w:val="443"/>
          <w:jc w:val="center"/>
        </w:trPr>
        <w:tc>
          <w:tcPr>
            <w:tcW w:w="320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hideMark/>
          </w:tcPr>
          <w:p w14:paraId="1FEFF812" w14:textId="77777777" w:rsidR="00C15221" w:rsidRDefault="00C1522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ردیف</w:t>
            </w:r>
          </w:p>
        </w:tc>
        <w:tc>
          <w:tcPr>
            <w:tcW w:w="567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hideMark/>
          </w:tcPr>
          <w:p w14:paraId="540C917F" w14:textId="77777777" w:rsidR="00C15221" w:rsidRDefault="00C1522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عنوان درس </w:t>
            </w:r>
          </w:p>
        </w:tc>
        <w:tc>
          <w:tcPr>
            <w:tcW w:w="3478" w:type="pct"/>
            <w:gridSpan w:val="1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hideMark/>
          </w:tcPr>
          <w:p w14:paraId="01368F81" w14:textId="77777777" w:rsidR="00C15221" w:rsidRDefault="00C1522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نحوه مشارکت دانشجو در کلاس درس </w:t>
            </w:r>
          </w:p>
        </w:tc>
        <w:tc>
          <w:tcPr>
            <w:tcW w:w="635" w:type="pct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hideMark/>
          </w:tcPr>
          <w:p w14:paraId="252BFD97" w14:textId="77777777" w:rsidR="00C15221" w:rsidRDefault="00C1522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زمان برگزاری</w:t>
            </w:r>
          </w:p>
        </w:tc>
      </w:tr>
      <w:tr w:rsidR="003C65CE" w14:paraId="45B52ED6" w14:textId="77777777" w:rsidTr="00F70C54">
        <w:trPr>
          <w:trHeight w:val="346"/>
          <w:jc w:val="center"/>
        </w:trPr>
        <w:tc>
          <w:tcPr>
            <w:tcW w:w="320" w:type="pct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  <w:hideMark/>
          </w:tcPr>
          <w:p w14:paraId="23159368" w14:textId="77777777" w:rsidR="00C15221" w:rsidRDefault="00C15221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567" w:type="pct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  <w:hideMark/>
          </w:tcPr>
          <w:p w14:paraId="0DC4BE89" w14:textId="77777777" w:rsidR="00C15221" w:rsidRDefault="00C15221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1699" w:type="pct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4FCE3D03" w14:textId="77777777" w:rsidR="00C15221" w:rsidRDefault="00C1522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دوره درس </w:t>
            </w:r>
          </w:p>
        </w:tc>
        <w:tc>
          <w:tcPr>
            <w:tcW w:w="1778" w:type="pct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hideMark/>
          </w:tcPr>
          <w:p w14:paraId="360776DE" w14:textId="77777777" w:rsidR="00C15221" w:rsidRDefault="00C1522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آزمون </w:t>
            </w:r>
          </w:p>
        </w:tc>
        <w:tc>
          <w:tcPr>
            <w:tcW w:w="318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textDirection w:val="tbRl"/>
            <w:hideMark/>
          </w:tcPr>
          <w:p w14:paraId="5767EB7A" w14:textId="77777777" w:rsidR="00C15221" w:rsidRDefault="00C15221" w:rsidP="003C65CE">
            <w:pPr>
              <w:pStyle w:val="ListParagraph"/>
              <w:bidi/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نیم سال تحصیلی</w:t>
            </w:r>
          </w:p>
        </w:tc>
        <w:tc>
          <w:tcPr>
            <w:tcW w:w="317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textDirection w:val="tbRl"/>
            <w:hideMark/>
          </w:tcPr>
          <w:p w14:paraId="48C19670" w14:textId="77777777" w:rsidR="00C15221" w:rsidRDefault="00C15221" w:rsidP="003C65CE">
            <w:pPr>
              <w:pStyle w:val="ListParagraph"/>
              <w:bidi/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تاریخ</w:t>
            </w:r>
          </w:p>
        </w:tc>
      </w:tr>
      <w:tr w:rsidR="003C65CE" w14:paraId="2E4CF420" w14:textId="77777777" w:rsidTr="00F70C54">
        <w:trPr>
          <w:trHeight w:val="705"/>
          <w:jc w:val="center"/>
        </w:trPr>
        <w:tc>
          <w:tcPr>
            <w:tcW w:w="320" w:type="pct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  <w:hideMark/>
          </w:tcPr>
          <w:p w14:paraId="52D2B403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567" w:type="pct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  <w:hideMark/>
          </w:tcPr>
          <w:p w14:paraId="7850C2FC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635" w:type="pct"/>
            <w:vMerge w:val="restart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4D552CF7" w14:textId="77777777" w:rsidR="00C15221" w:rsidRDefault="00C15221" w:rsidP="003C65CE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تهیه و تدوین </w:t>
            </w:r>
          </w:p>
          <w:p w14:paraId="57AADD77" w14:textId="77777777" w:rsidR="00C15221" w:rsidRDefault="00C15221" w:rsidP="003C65CE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محتوای درس </w:t>
            </w:r>
          </w:p>
        </w:tc>
        <w:tc>
          <w:tcPr>
            <w:tcW w:w="296" w:type="pct"/>
            <w:vMerge w:val="restart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D6E3BC" w:themeFill="accent3" w:themeFillTint="66"/>
            <w:textDirection w:val="tbRl"/>
            <w:hideMark/>
          </w:tcPr>
          <w:p w14:paraId="50FF00FC" w14:textId="77777777" w:rsidR="00C15221" w:rsidRDefault="00C15221" w:rsidP="003C65CE">
            <w:pPr>
              <w:pStyle w:val="ListParagraph"/>
              <w:bidi/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ارائه</w:t>
            </w:r>
            <w:r w:rsidR="003C65C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درس</w:t>
            </w:r>
          </w:p>
        </w:tc>
        <w:tc>
          <w:tcPr>
            <w:tcW w:w="768" w:type="pct"/>
            <w:gridSpan w:val="2"/>
            <w:vMerge w:val="restart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61D5ACD2" w14:textId="77777777" w:rsidR="00C15221" w:rsidRDefault="003C65CE" w:rsidP="003C65CE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جلسه رفع </w:t>
            </w:r>
            <w:r w:rsidR="00C15221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اشکال </w:t>
            </w:r>
          </w:p>
        </w:tc>
        <w:tc>
          <w:tcPr>
            <w:tcW w:w="88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hideMark/>
          </w:tcPr>
          <w:p w14:paraId="5D53D5FE" w14:textId="77777777" w:rsidR="00C15221" w:rsidRDefault="00C15221" w:rsidP="003C65CE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میان ترم</w:t>
            </w:r>
          </w:p>
        </w:tc>
        <w:tc>
          <w:tcPr>
            <w:tcW w:w="889" w:type="pct"/>
            <w:gridSpan w:val="3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D6E3BC" w:themeFill="accent3" w:themeFillTint="66"/>
            <w:hideMark/>
          </w:tcPr>
          <w:p w14:paraId="74456C14" w14:textId="77777777" w:rsidR="00C15221" w:rsidRDefault="00C15221" w:rsidP="003C65CE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پایانی </w:t>
            </w:r>
          </w:p>
        </w:tc>
        <w:tc>
          <w:tcPr>
            <w:tcW w:w="318" w:type="pct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  <w:hideMark/>
          </w:tcPr>
          <w:p w14:paraId="2650304E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17" w:type="pct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  <w:hideMark/>
          </w:tcPr>
          <w:p w14:paraId="6D59EFAF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</w:tr>
      <w:tr w:rsidR="003C65CE" w14:paraId="30BA6B4E" w14:textId="77777777" w:rsidTr="00F70C54">
        <w:trPr>
          <w:trHeight w:val="491"/>
          <w:jc w:val="center"/>
        </w:trPr>
        <w:tc>
          <w:tcPr>
            <w:tcW w:w="320" w:type="pct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  <w:hideMark/>
          </w:tcPr>
          <w:p w14:paraId="593E4AA9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567" w:type="pct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  <w:hideMark/>
          </w:tcPr>
          <w:p w14:paraId="45C329D5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635" w:type="pct"/>
            <w:vMerge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vAlign w:val="center"/>
            <w:hideMark/>
          </w:tcPr>
          <w:p w14:paraId="6B28B48E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vMerge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vAlign w:val="center"/>
            <w:hideMark/>
          </w:tcPr>
          <w:p w14:paraId="13A3A62C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768" w:type="pct"/>
            <w:gridSpan w:val="2"/>
            <w:vMerge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  <w:hideMark/>
          </w:tcPr>
          <w:p w14:paraId="082A9FC2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D6E3BC" w:themeFill="accent3" w:themeFillTint="66"/>
            <w:textDirection w:val="tbRl"/>
            <w:vAlign w:val="center"/>
            <w:hideMark/>
          </w:tcPr>
          <w:p w14:paraId="663F8AAC" w14:textId="77777777" w:rsidR="00C15221" w:rsidRDefault="00C15221" w:rsidP="003C65CE">
            <w:pPr>
              <w:pStyle w:val="ListParagraph"/>
              <w:bidi/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طرح سئوال</w:t>
            </w:r>
          </w:p>
        </w:tc>
        <w:tc>
          <w:tcPr>
            <w:tcW w:w="29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D6E3BC" w:themeFill="accent3" w:themeFillTint="66"/>
            <w:textDirection w:val="tbRl"/>
            <w:vAlign w:val="center"/>
            <w:hideMark/>
          </w:tcPr>
          <w:p w14:paraId="2EB7E757" w14:textId="77777777" w:rsidR="00C15221" w:rsidRDefault="00C15221" w:rsidP="003C65CE">
            <w:pPr>
              <w:pStyle w:val="ListParagraph"/>
              <w:bidi/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برگزاری</w:t>
            </w:r>
          </w:p>
        </w:tc>
        <w:tc>
          <w:tcPr>
            <w:tcW w:w="29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D6E3BC" w:themeFill="accent3" w:themeFillTint="66"/>
            <w:textDirection w:val="tbRl"/>
            <w:vAlign w:val="center"/>
            <w:hideMark/>
          </w:tcPr>
          <w:p w14:paraId="6032BBF0" w14:textId="77777777" w:rsidR="00C15221" w:rsidRDefault="00C15221" w:rsidP="003C65CE">
            <w:pPr>
              <w:pStyle w:val="ListParagraph"/>
              <w:bidi/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تصحیح</w:t>
            </w:r>
          </w:p>
        </w:tc>
        <w:tc>
          <w:tcPr>
            <w:tcW w:w="29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D6E3BC" w:themeFill="accent3" w:themeFillTint="66"/>
            <w:textDirection w:val="tbRl"/>
            <w:vAlign w:val="center"/>
            <w:hideMark/>
          </w:tcPr>
          <w:p w14:paraId="1560BD08" w14:textId="77777777" w:rsidR="00C15221" w:rsidRDefault="00C15221" w:rsidP="003C65CE">
            <w:pPr>
              <w:pStyle w:val="ListParagraph"/>
              <w:bidi/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طرح سئوال</w:t>
            </w:r>
          </w:p>
        </w:tc>
        <w:tc>
          <w:tcPr>
            <w:tcW w:w="29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D6E3BC" w:themeFill="accent3" w:themeFillTint="66"/>
            <w:textDirection w:val="tbRl"/>
            <w:vAlign w:val="center"/>
            <w:hideMark/>
          </w:tcPr>
          <w:p w14:paraId="3B40A363" w14:textId="77777777" w:rsidR="00C15221" w:rsidRDefault="00C15221" w:rsidP="003C65CE">
            <w:pPr>
              <w:pStyle w:val="ListParagraph"/>
              <w:bidi/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برگزاری</w:t>
            </w:r>
          </w:p>
        </w:tc>
        <w:tc>
          <w:tcPr>
            <w:tcW w:w="29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textDirection w:val="tbRl"/>
            <w:vAlign w:val="center"/>
            <w:hideMark/>
          </w:tcPr>
          <w:p w14:paraId="39C8F1BE" w14:textId="77777777" w:rsidR="00C15221" w:rsidRDefault="00C15221" w:rsidP="003C65CE">
            <w:pPr>
              <w:pStyle w:val="ListParagraph"/>
              <w:bidi/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تصحیح</w:t>
            </w:r>
          </w:p>
        </w:tc>
        <w:tc>
          <w:tcPr>
            <w:tcW w:w="318" w:type="pct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CEEEBA0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17" w:type="pct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  <w:hideMark/>
          </w:tcPr>
          <w:p w14:paraId="24D23EA8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</w:tr>
      <w:tr w:rsidR="00B239BF" w14:paraId="1F001C39" w14:textId="77777777" w:rsidTr="00F70C54">
        <w:trPr>
          <w:cantSplit/>
          <w:trHeight w:val="872"/>
          <w:jc w:val="center"/>
        </w:trPr>
        <w:tc>
          <w:tcPr>
            <w:tcW w:w="320" w:type="pct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  <w:hideMark/>
          </w:tcPr>
          <w:p w14:paraId="7AB3529E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567" w:type="pct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  <w:hideMark/>
          </w:tcPr>
          <w:p w14:paraId="4C757BF2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635" w:type="pct"/>
            <w:vMerge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vAlign w:val="center"/>
            <w:hideMark/>
          </w:tcPr>
          <w:p w14:paraId="5220D931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vMerge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vAlign w:val="center"/>
            <w:hideMark/>
          </w:tcPr>
          <w:p w14:paraId="51390451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D6E3BC" w:themeFill="accent3" w:themeFillTint="66"/>
            <w:textDirection w:val="tbRl"/>
            <w:hideMark/>
          </w:tcPr>
          <w:p w14:paraId="13677743" w14:textId="77777777" w:rsidR="00C15221" w:rsidRDefault="00C15221" w:rsidP="003C65CE">
            <w:pPr>
              <w:pStyle w:val="ListParagraph"/>
              <w:bidi/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حضوری</w:t>
            </w: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D6E3BC" w:themeFill="accent3" w:themeFillTint="66"/>
            <w:textDirection w:val="tbRl"/>
            <w:hideMark/>
          </w:tcPr>
          <w:p w14:paraId="03570508" w14:textId="77777777" w:rsidR="00C15221" w:rsidRDefault="00C15221" w:rsidP="003C65CE">
            <w:pPr>
              <w:pStyle w:val="ListParagraph"/>
              <w:bidi/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غیرحضوری</w:t>
            </w:r>
          </w:p>
        </w:tc>
        <w:tc>
          <w:tcPr>
            <w:tcW w:w="29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D6E3BC" w:themeFill="accent3" w:themeFillTint="66"/>
            <w:vAlign w:val="center"/>
            <w:hideMark/>
          </w:tcPr>
          <w:p w14:paraId="3C68C685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D6E3BC" w:themeFill="accent3" w:themeFillTint="66"/>
            <w:vAlign w:val="center"/>
            <w:hideMark/>
          </w:tcPr>
          <w:p w14:paraId="1A94A227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D6E3BC" w:themeFill="accent3" w:themeFillTint="66"/>
            <w:vAlign w:val="center"/>
            <w:hideMark/>
          </w:tcPr>
          <w:p w14:paraId="531D70BB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D6E3BC" w:themeFill="accent3" w:themeFillTint="66"/>
            <w:vAlign w:val="center"/>
            <w:hideMark/>
          </w:tcPr>
          <w:p w14:paraId="2B7AA979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D6E3BC" w:themeFill="accent3" w:themeFillTint="66"/>
            <w:vAlign w:val="center"/>
            <w:hideMark/>
          </w:tcPr>
          <w:p w14:paraId="1BC4643F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  <w:hideMark/>
          </w:tcPr>
          <w:p w14:paraId="58467DD5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18" w:type="pct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3563005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17" w:type="pct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  <w:hideMark/>
          </w:tcPr>
          <w:p w14:paraId="3C7CE8EA" w14:textId="77777777" w:rsidR="00C15221" w:rsidRDefault="00C15221" w:rsidP="003C65CE">
            <w:pPr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</w:tr>
      <w:tr w:rsidR="002809E1" w:rsidRPr="00C15221" w14:paraId="3511FF1B" w14:textId="77777777" w:rsidTr="00CA5084">
        <w:trPr>
          <w:jc w:val="center"/>
        </w:trPr>
        <w:tc>
          <w:tcPr>
            <w:tcW w:w="32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247678F" w14:textId="668F51E3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56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85CC345" w14:textId="78E0E3C7" w:rsidR="002809E1" w:rsidRPr="00C15221" w:rsidRDefault="002809E1" w:rsidP="002809E1">
            <w:pPr>
              <w:bidi/>
              <w:rPr>
                <w:rFonts w:cs="B Mitra"/>
                <w:sz w:val="20"/>
                <w:szCs w:val="20"/>
                <w:lang w:bidi="fa-IR"/>
              </w:rPr>
            </w:pPr>
          </w:p>
        </w:tc>
        <w:tc>
          <w:tcPr>
            <w:tcW w:w="63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9BC249A" w14:textId="705E9E04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1D50F6C" w14:textId="73F3F082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5BD7627" w14:textId="276F4D44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06AA0CC" w14:textId="77777777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5A75182" w14:textId="36E918F5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EEE9FD3" w14:textId="13296A8B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33763E74" w14:textId="7DDFF0E5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5A46AD60" w14:textId="03FF8D64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64760F6B" w14:textId="75DEEB8E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03A6A05" w14:textId="67605662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18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C01F5BD" w14:textId="536867BB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1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23D4F24" w14:textId="5DC115A6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</w:tr>
      <w:tr w:rsidR="002809E1" w:rsidRPr="00C15221" w14:paraId="29AA3E85" w14:textId="77777777" w:rsidTr="00CA5084">
        <w:trPr>
          <w:jc w:val="center"/>
        </w:trPr>
        <w:tc>
          <w:tcPr>
            <w:tcW w:w="32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E747F5C" w14:textId="0603AB4A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56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646AA04" w14:textId="1443BF04" w:rsidR="002809E1" w:rsidRPr="00C15221" w:rsidRDefault="002809E1" w:rsidP="002809E1">
            <w:pPr>
              <w:bidi/>
              <w:rPr>
                <w:rFonts w:cs="B Mitra"/>
                <w:sz w:val="20"/>
                <w:szCs w:val="20"/>
                <w:lang w:bidi="fa-IR"/>
              </w:rPr>
            </w:pPr>
          </w:p>
        </w:tc>
        <w:tc>
          <w:tcPr>
            <w:tcW w:w="63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FF51AC4" w14:textId="09BF8AFD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910BDB2" w14:textId="2D7F5A7F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24A5678" w14:textId="0980CE84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8E3F65C" w14:textId="77777777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C6F0D2C" w14:textId="360C1B51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B594472" w14:textId="63CFCD84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AA3C62C" w14:textId="1FFDB9DB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67F64A18" w14:textId="70AC6077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6E8558D3" w14:textId="42EBF1E9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CAD9C41" w14:textId="2FBB63AF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18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B5017FE" w14:textId="352A3837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1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AB555D2" w14:textId="23455067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</w:tr>
      <w:tr w:rsidR="002809E1" w14:paraId="3C9C636E" w14:textId="77777777" w:rsidTr="00CA5084">
        <w:trPr>
          <w:jc w:val="center"/>
        </w:trPr>
        <w:tc>
          <w:tcPr>
            <w:tcW w:w="32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32D3702" w14:textId="078986E4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56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8A3EE29" w14:textId="240C50EE" w:rsidR="002809E1" w:rsidRPr="00C15221" w:rsidRDefault="002809E1" w:rsidP="002809E1">
            <w:pPr>
              <w:bidi/>
              <w:rPr>
                <w:rFonts w:cs="B Mitra"/>
                <w:sz w:val="20"/>
                <w:szCs w:val="20"/>
                <w:lang w:bidi="fa-IR"/>
              </w:rPr>
            </w:pPr>
          </w:p>
        </w:tc>
        <w:tc>
          <w:tcPr>
            <w:tcW w:w="63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3F4A211" w14:textId="290AF2AB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AFA4ACF" w14:textId="632F4F88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F149881" w14:textId="2FAB8C3A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42B5446" w14:textId="77777777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D4CB8E1" w14:textId="754D4060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35D5319" w14:textId="6954CD1A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E49CB3C" w14:textId="5D4CE0B1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50069F07" w14:textId="1CFE27E3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290FAE67" w14:textId="2EEB8947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9A27D9B" w14:textId="32602EAE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18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9B99B7E" w14:textId="7B20BF84" w:rsidR="002809E1" w:rsidRPr="00C1522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1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08F1819" w14:textId="55CED726" w:rsidR="002809E1" w:rsidRDefault="002809E1" w:rsidP="002809E1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</w:tr>
      <w:tr w:rsidR="00F70C54" w14:paraId="607107E7" w14:textId="77777777" w:rsidTr="00F70C54">
        <w:trPr>
          <w:jc w:val="center"/>
        </w:trPr>
        <w:tc>
          <w:tcPr>
            <w:tcW w:w="32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30E03C43" w14:textId="1D5A824F" w:rsidR="00F70C54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574A265" w14:textId="5BD88B07" w:rsidR="00F70C54" w:rsidRDefault="00F70C54" w:rsidP="00F70C54">
            <w:pPr>
              <w:bidi/>
              <w:rPr>
                <w:rFonts w:cs="B Mitra"/>
                <w:sz w:val="20"/>
                <w:szCs w:val="20"/>
                <w:rtl/>
                <w:lang w:bidi="fa-IR"/>
              </w:rPr>
            </w:pPr>
          </w:p>
        </w:tc>
        <w:tc>
          <w:tcPr>
            <w:tcW w:w="63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686BE2F" w14:textId="242FE107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A3ABB1B" w14:textId="431BFFC4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3A28F731" w14:textId="31CA90A6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09FDA5B" w14:textId="30546C46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F88C0CF" w14:textId="01979C50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C598051" w14:textId="6E3EFDB3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09C8953" w14:textId="093FC396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404D368E" w14:textId="1A78040A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6D32B3BC" w14:textId="67FAC582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D261E72" w14:textId="00D434D0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18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A6ACBA9" w14:textId="5E8DCBE7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1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E1400D6" w14:textId="420896CB" w:rsidR="00F70C54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</w:tr>
      <w:tr w:rsidR="00F70C54" w14:paraId="5ECB31C6" w14:textId="77777777" w:rsidTr="00F70C54">
        <w:trPr>
          <w:jc w:val="center"/>
        </w:trPr>
        <w:tc>
          <w:tcPr>
            <w:tcW w:w="32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1A673BE" w14:textId="54FB23D9" w:rsidR="00F70C54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9B31630" w14:textId="4A69B96B" w:rsidR="00F70C54" w:rsidRDefault="00F70C54" w:rsidP="00F70C54">
            <w:pPr>
              <w:bidi/>
              <w:rPr>
                <w:rFonts w:cs="B Mitra"/>
                <w:sz w:val="20"/>
                <w:szCs w:val="20"/>
                <w:rtl/>
                <w:lang w:bidi="fa-IR"/>
              </w:rPr>
            </w:pPr>
          </w:p>
        </w:tc>
        <w:tc>
          <w:tcPr>
            <w:tcW w:w="63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6672B4B" w14:textId="375EC99F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EF4BFD4" w14:textId="65F65D1B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E6FEADA" w14:textId="7B3CC8F5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69187F0" w14:textId="46D1D748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818B463" w14:textId="1347DC0F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6CD2EA2" w14:textId="3EDF302C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882A935" w14:textId="31C71E39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27A2447A" w14:textId="61526A5B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1729B737" w14:textId="01B03E4B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366689FB" w14:textId="28FCB4C9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18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6C82339" w14:textId="72F12A9D" w:rsidR="00F70C54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6FC0EA9" w14:textId="3445C05B" w:rsidR="00F70C54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</w:tr>
      <w:tr w:rsidR="00F70C54" w14:paraId="4E6E3E86" w14:textId="77777777" w:rsidTr="00F70C54">
        <w:trPr>
          <w:jc w:val="center"/>
        </w:trPr>
        <w:tc>
          <w:tcPr>
            <w:tcW w:w="32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10C063E" w14:textId="500FB989" w:rsidR="00F70C54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6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5584BEC" w14:textId="391E076D" w:rsidR="00F70C54" w:rsidRDefault="00F70C54" w:rsidP="00F70C54">
            <w:pPr>
              <w:bidi/>
              <w:rPr>
                <w:rFonts w:cs="B Mitra"/>
                <w:sz w:val="20"/>
                <w:szCs w:val="20"/>
                <w:rtl/>
                <w:lang w:bidi="fa-IR"/>
              </w:rPr>
            </w:pPr>
          </w:p>
        </w:tc>
        <w:tc>
          <w:tcPr>
            <w:tcW w:w="63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7655695" w14:textId="7D5B782B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5B74E4B" w14:textId="13F371A5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4438DFB" w14:textId="01D999F1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EAA9E09" w14:textId="5802E35F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27DC6E3" w14:textId="7C4757DE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E43E9F9" w14:textId="565E5748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E73EADE" w14:textId="14D8A5D3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700638B0" w14:textId="13AAA716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6" w:type="pct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</w:tcPr>
          <w:p w14:paraId="39B9A376" w14:textId="1B652E37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29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1C0B285" w14:textId="52E7A301" w:rsidR="00F70C54" w:rsidRPr="00C15221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318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88D6B2F" w14:textId="76D48B0F" w:rsidR="00F70C54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455E63A" w14:textId="419B1DD7" w:rsidR="00F70C54" w:rsidRDefault="00F70C54" w:rsidP="00F70C54">
            <w:pPr>
              <w:pStyle w:val="ListParagraph"/>
              <w:bidi/>
              <w:ind w:left="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</w:p>
        </w:tc>
      </w:tr>
    </w:tbl>
    <w:p w14:paraId="569F3F9D" w14:textId="77777777" w:rsidR="00A101D1" w:rsidRDefault="00A101D1" w:rsidP="00112D27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</w:p>
    <w:p w14:paraId="36583CE8" w14:textId="77777777" w:rsidR="008147E1" w:rsidRDefault="008147E1" w:rsidP="00A101D1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  <w:r w:rsidRPr="006E1461">
        <w:rPr>
          <w:rFonts w:hint="cs"/>
          <w:b/>
          <w:bCs/>
          <w:rtl/>
          <w:lang w:bidi="fa-IR"/>
        </w:rPr>
        <w:t>جدول شماره</w:t>
      </w:r>
      <w:r w:rsidR="00C46028">
        <w:rPr>
          <w:rFonts w:hint="cs"/>
          <w:b/>
          <w:bCs/>
          <w:rtl/>
          <w:lang w:bidi="fa-IR"/>
        </w:rPr>
        <w:t xml:space="preserve"> </w:t>
      </w:r>
      <w:r>
        <w:rPr>
          <w:rFonts w:hint="cs"/>
          <w:b/>
          <w:bCs/>
          <w:rtl/>
          <w:lang w:bidi="fa-IR"/>
        </w:rPr>
        <w:t>4</w:t>
      </w:r>
      <w:r w:rsidRPr="006E1461">
        <w:rPr>
          <w:rFonts w:hint="cs"/>
          <w:b/>
          <w:bCs/>
          <w:rtl/>
          <w:lang w:bidi="fa-IR"/>
        </w:rPr>
        <w:t>: مشارکت دانشجو در تدریس دروس</w:t>
      </w:r>
      <w:r>
        <w:rPr>
          <w:rFonts w:hint="cs"/>
          <w:b/>
          <w:bCs/>
          <w:rtl/>
          <w:lang w:bidi="fa-IR"/>
        </w:rPr>
        <w:t xml:space="preserve"> عملی</w:t>
      </w:r>
      <w:r w:rsidRPr="006E1461">
        <w:rPr>
          <w:rFonts w:hint="cs"/>
          <w:b/>
          <w:bCs/>
          <w:rtl/>
          <w:lang w:bidi="fa-IR"/>
        </w:rPr>
        <w:t xml:space="preserve"> گروه</w:t>
      </w:r>
    </w:p>
    <w:tbl>
      <w:tblPr>
        <w:tblStyle w:val="TableGrid"/>
        <w:bidiVisual/>
        <w:tblW w:w="13264" w:type="dxa"/>
        <w:jc w:val="center"/>
        <w:tblLook w:val="04A0" w:firstRow="1" w:lastRow="0" w:firstColumn="1" w:lastColumn="0" w:noHBand="0" w:noVBand="1"/>
      </w:tblPr>
      <w:tblGrid>
        <w:gridCol w:w="747"/>
        <w:gridCol w:w="4285"/>
        <w:gridCol w:w="4678"/>
        <w:gridCol w:w="1886"/>
        <w:gridCol w:w="1668"/>
      </w:tblGrid>
      <w:tr w:rsidR="00B212BF" w:rsidRPr="00063C98" w14:paraId="3404FD15" w14:textId="77777777" w:rsidTr="004374D7">
        <w:trPr>
          <w:trHeight w:val="413"/>
          <w:jc w:val="center"/>
        </w:trPr>
        <w:tc>
          <w:tcPr>
            <w:tcW w:w="747" w:type="dxa"/>
            <w:vMerge w:val="restart"/>
            <w:shd w:val="clear" w:color="auto" w:fill="D6E3BC" w:themeFill="accent3" w:themeFillTint="66"/>
          </w:tcPr>
          <w:p w14:paraId="72256612" w14:textId="77777777" w:rsidR="00B212BF" w:rsidRPr="00063C98" w:rsidRDefault="00B212BF" w:rsidP="00364941">
            <w:pPr>
              <w:pStyle w:val="ListParagraph"/>
              <w:bidi/>
              <w:ind w:left="0"/>
              <w:jc w:val="center"/>
              <w:rPr>
                <w:b/>
                <w:bCs/>
                <w:sz w:val="20"/>
                <w:szCs w:val="24"/>
                <w:rtl/>
                <w:lang w:bidi="fa-IR"/>
              </w:rPr>
            </w:pPr>
            <w:r w:rsidRPr="00063C98">
              <w:rPr>
                <w:rFonts w:hint="cs"/>
                <w:b/>
                <w:bCs/>
                <w:sz w:val="20"/>
                <w:szCs w:val="24"/>
                <w:rtl/>
                <w:lang w:bidi="fa-IR"/>
              </w:rPr>
              <w:t xml:space="preserve">ردیف </w:t>
            </w:r>
          </w:p>
        </w:tc>
        <w:tc>
          <w:tcPr>
            <w:tcW w:w="4285" w:type="dxa"/>
            <w:vMerge w:val="restart"/>
            <w:shd w:val="clear" w:color="auto" w:fill="D6E3BC" w:themeFill="accent3" w:themeFillTint="66"/>
          </w:tcPr>
          <w:p w14:paraId="1FC9BFEB" w14:textId="77777777" w:rsidR="00B212BF" w:rsidRPr="00063C98" w:rsidRDefault="00B212BF" w:rsidP="00364941">
            <w:pPr>
              <w:pStyle w:val="ListParagraph"/>
              <w:bidi/>
              <w:ind w:left="0"/>
              <w:jc w:val="center"/>
              <w:rPr>
                <w:b/>
                <w:bCs/>
                <w:sz w:val="20"/>
                <w:szCs w:val="24"/>
                <w:rtl/>
                <w:lang w:bidi="fa-IR"/>
              </w:rPr>
            </w:pPr>
            <w:r w:rsidRPr="00063C98">
              <w:rPr>
                <w:rFonts w:hint="cs"/>
                <w:b/>
                <w:bCs/>
                <w:sz w:val="20"/>
                <w:szCs w:val="24"/>
                <w:rtl/>
                <w:lang w:bidi="fa-IR"/>
              </w:rPr>
              <w:t xml:space="preserve">عنوان درس </w:t>
            </w:r>
          </w:p>
        </w:tc>
        <w:tc>
          <w:tcPr>
            <w:tcW w:w="4678" w:type="dxa"/>
            <w:vMerge w:val="restart"/>
            <w:shd w:val="clear" w:color="auto" w:fill="D6E3BC" w:themeFill="accent3" w:themeFillTint="66"/>
          </w:tcPr>
          <w:p w14:paraId="19D46C1F" w14:textId="77777777" w:rsidR="00B212BF" w:rsidRPr="00063C98" w:rsidRDefault="00B212BF" w:rsidP="00364941">
            <w:pPr>
              <w:pStyle w:val="ListParagraph"/>
              <w:bidi/>
              <w:ind w:left="0"/>
              <w:jc w:val="center"/>
              <w:rPr>
                <w:b/>
                <w:bCs/>
                <w:sz w:val="20"/>
                <w:szCs w:val="24"/>
                <w:rtl/>
                <w:lang w:bidi="fa-IR"/>
              </w:rPr>
            </w:pPr>
            <w:r w:rsidRPr="00063C98">
              <w:rPr>
                <w:rFonts w:hint="cs"/>
                <w:b/>
                <w:bCs/>
                <w:sz w:val="20"/>
                <w:szCs w:val="24"/>
                <w:rtl/>
                <w:lang w:bidi="fa-IR"/>
              </w:rPr>
              <w:t xml:space="preserve">نوع مشارکت در درس </w:t>
            </w:r>
          </w:p>
        </w:tc>
        <w:tc>
          <w:tcPr>
            <w:tcW w:w="3554" w:type="dxa"/>
            <w:gridSpan w:val="2"/>
            <w:shd w:val="clear" w:color="auto" w:fill="D6E3BC" w:themeFill="accent3" w:themeFillTint="66"/>
          </w:tcPr>
          <w:p w14:paraId="05449B43" w14:textId="77777777" w:rsidR="00B212BF" w:rsidRPr="00063C98" w:rsidRDefault="00B212BF" w:rsidP="00364941">
            <w:pPr>
              <w:pStyle w:val="ListParagraph"/>
              <w:bidi/>
              <w:ind w:left="0"/>
              <w:jc w:val="center"/>
              <w:rPr>
                <w:b/>
                <w:bCs/>
                <w:sz w:val="20"/>
                <w:szCs w:val="24"/>
                <w:rtl/>
                <w:lang w:bidi="fa-IR"/>
              </w:rPr>
            </w:pPr>
            <w:r w:rsidRPr="00063C98">
              <w:rPr>
                <w:rFonts w:hint="cs"/>
                <w:b/>
                <w:bCs/>
                <w:sz w:val="20"/>
                <w:szCs w:val="24"/>
                <w:rtl/>
                <w:lang w:bidi="fa-IR"/>
              </w:rPr>
              <w:t xml:space="preserve">زمان برگزاری </w:t>
            </w:r>
          </w:p>
        </w:tc>
      </w:tr>
      <w:tr w:rsidR="00B212BF" w:rsidRPr="00063C98" w14:paraId="184D5818" w14:textId="77777777" w:rsidTr="004374D7">
        <w:trPr>
          <w:trHeight w:val="415"/>
          <w:jc w:val="center"/>
        </w:trPr>
        <w:tc>
          <w:tcPr>
            <w:tcW w:w="747" w:type="dxa"/>
            <w:vMerge/>
            <w:tcBorders>
              <w:bottom w:val="single" w:sz="4" w:space="0" w:color="auto"/>
            </w:tcBorders>
          </w:tcPr>
          <w:p w14:paraId="3E6DDAC2" w14:textId="77777777" w:rsidR="00B212BF" w:rsidRPr="00063C98" w:rsidRDefault="00B212BF" w:rsidP="00364941">
            <w:pPr>
              <w:pStyle w:val="ListParagraph"/>
              <w:bidi/>
              <w:ind w:left="0"/>
              <w:jc w:val="center"/>
              <w:rPr>
                <w:sz w:val="20"/>
                <w:szCs w:val="24"/>
                <w:rtl/>
                <w:lang w:bidi="fa-IR"/>
              </w:rPr>
            </w:pPr>
          </w:p>
        </w:tc>
        <w:tc>
          <w:tcPr>
            <w:tcW w:w="4285" w:type="dxa"/>
            <w:vMerge/>
            <w:tcBorders>
              <w:bottom w:val="single" w:sz="4" w:space="0" w:color="auto"/>
            </w:tcBorders>
          </w:tcPr>
          <w:p w14:paraId="176E0CEF" w14:textId="77777777" w:rsidR="00B212BF" w:rsidRPr="00063C98" w:rsidRDefault="00B212BF" w:rsidP="00364941">
            <w:pPr>
              <w:pStyle w:val="ListParagraph"/>
              <w:bidi/>
              <w:ind w:left="0"/>
              <w:jc w:val="center"/>
              <w:rPr>
                <w:sz w:val="20"/>
                <w:szCs w:val="24"/>
                <w:rtl/>
                <w:lang w:bidi="fa-IR"/>
              </w:rPr>
            </w:pPr>
          </w:p>
        </w:tc>
        <w:tc>
          <w:tcPr>
            <w:tcW w:w="4678" w:type="dxa"/>
            <w:vMerge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73F2F919" w14:textId="77777777" w:rsidR="00B212BF" w:rsidRPr="00063C98" w:rsidRDefault="00B212BF" w:rsidP="00364941">
            <w:pPr>
              <w:pStyle w:val="ListParagraph"/>
              <w:bidi/>
              <w:ind w:left="0"/>
              <w:jc w:val="center"/>
              <w:rPr>
                <w:b/>
                <w:bCs/>
                <w:sz w:val="20"/>
                <w:szCs w:val="24"/>
                <w:rtl/>
                <w:lang w:bidi="fa-IR"/>
              </w:rPr>
            </w:pPr>
          </w:p>
        </w:tc>
        <w:tc>
          <w:tcPr>
            <w:tcW w:w="1886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</w:tcPr>
          <w:p w14:paraId="4B4B30D6" w14:textId="77777777" w:rsidR="00B212BF" w:rsidRPr="00063C98" w:rsidRDefault="00B212BF" w:rsidP="00364941">
            <w:pPr>
              <w:pStyle w:val="ListParagraph"/>
              <w:bidi/>
              <w:ind w:left="0"/>
              <w:jc w:val="center"/>
              <w:rPr>
                <w:b/>
                <w:bCs/>
                <w:sz w:val="20"/>
                <w:szCs w:val="24"/>
                <w:rtl/>
                <w:lang w:bidi="fa-IR"/>
              </w:rPr>
            </w:pPr>
            <w:r w:rsidRPr="00063C98">
              <w:rPr>
                <w:rFonts w:hint="cs"/>
                <w:b/>
                <w:bCs/>
                <w:sz w:val="20"/>
                <w:szCs w:val="24"/>
                <w:rtl/>
                <w:lang w:bidi="fa-IR"/>
              </w:rPr>
              <w:t>نیم سال تحصیلی</w:t>
            </w:r>
          </w:p>
        </w:tc>
        <w:tc>
          <w:tcPr>
            <w:tcW w:w="1668" w:type="dxa"/>
            <w:tcBorders>
              <w:left w:val="single" w:sz="4" w:space="0" w:color="auto"/>
              <w:bottom w:val="single" w:sz="4" w:space="0" w:color="auto"/>
            </w:tcBorders>
            <w:shd w:val="clear" w:color="auto" w:fill="D6E3BC" w:themeFill="accent3" w:themeFillTint="66"/>
          </w:tcPr>
          <w:p w14:paraId="1E9D6C38" w14:textId="77777777" w:rsidR="00B212BF" w:rsidRPr="00063C98" w:rsidRDefault="00B212BF" w:rsidP="00364941">
            <w:pPr>
              <w:pStyle w:val="ListParagraph"/>
              <w:bidi/>
              <w:ind w:left="0"/>
              <w:jc w:val="center"/>
              <w:rPr>
                <w:b/>
                <w:bCs/>
                <w:sz w:val="20"/>
                <w:szCs w:val="24"/>
                <w:rtl/>
                <w:lang w:bidi="fa-IR"/>
              </w:rPr>
            </w:pPr>
            <w:r w:rsidRPr="00063C98">
              <w:rPr>
                <w:rFonts w:hint="cs"/>
                <w:b/>
                <w:bCs/>
                <w:sz w:val="20"/>
                <w:szCs w:val="24"/>
                <w:rtl/>
                <w:lang w:bidi="fa-IR"/>
              </w:rPr>
              <w:t xml:space="preserve">تاریخ </w:t>
            </w:r>
          </w:p>
        </w:tc>
      </w:tr>
      <w:tr w:rsidR="00B212BF" w:rsidRPr="00063C98" w14:paraId="2B33A08F" w14:textId="77777777" w:rsidTr="004374D7">
        <w:trPr>
          <w:trHeight w:val="356"/>
          <w:jc w:val="center"/>
        </w:trPr>
        <w:tc>
          <w:tcPr>
            <w:tcW w:w="747" w:type="dxa"/>
            <w:tcBorders>
              <w:top w:val="single" w:sz="4" w:space="0" w:color="auto"/>
              <w:bottom w:val="single" w:sz="4" w:space="0" w:color="auto"/>
            </w:tcBorders>
          </w:tcPr>
          <w:p w14:paraId="6A394996" w14:textId="77777777" w:rsidR="00B212BF" w:rsidRPr="00063C98" w:rsidRDefault="00063C98" w:rsidP="00364941">
            <w:pPr>
              <w:pStyle w:val="ListParagraph"/>
              <w:bidi/>
              <w:ind w:left="0"/>
              <w:jc w:val="center"/>
              <w:rPr>
                <w:sz w:val="20"/>
                <w:szCs w:val="24"/>
                <w:rtl/>
                <w:lang w:bidi="fa-IR"/>
              </w:rPr>
            </w:pPr>
            <w:r>
              <w:rPr>
                <w:rFonts w:hint="cs"/>
                <w:sz w:val="20"/>
                <w:szCs w:val="24"/>
                <w:rtl/>
                <w:lang w:bidi="fa-IR"/>
              </w:rPr>
              <w:t>1</w:t>
            </w:r>
          </w:p>
        </w:tc>
        <w:tc>
          <w:tcPr>
            <w:tcW w:w="4285" w:type="dxa"/>
            <w:tcBorders>
              <w:top w:val="single" w:sz="4" w:space="0" w:color="auto"/>
              <w:bottom w:val="single" w:sz="4" w:space="0" w:color="auto"/>
            </w:tcBorders>
          </w:tcPr>
          <w:p w14:paraId="32C8FA87" w14:textId="77777777" w:rsidR="00B212BF" w:rsidRPr="00063C98" w:rsidRDefault="00B212BF" w:rsidP="00AC734F">
            <w:pPr>
              <w:pStyle w:val="ListParagraph"/>
              <w:bidi/>
              <w:ind w:left="0"/>
              <w:rPr>
                <w:sz w:val="20"/>
                <w:szCs w:val="24"/>
                <w:rtl/>
                <w:lang w:bidi="fa-IR"/>
              </w:rPr>
            </w:pPr>
          </w:p>
        </w:tc>
        <w:tc>
          <w:tcPr>
            <w:tcW w:w="4678" w:type="dxa"/>
            <w:tcBorders>
              <w:top w:val="single" w:sz="4" w:space="0" w:color="auto"/>
              <w:bottom w:val="single" w:sz="4" w:space="0" w:color="auto"/>
            </w:tcBorders>
          </w:tcPr>
          <w:p w14:paraId="633FCA42" w14:textId="77777777" w:rsidR="00B212BF" w:rsidRPr="00063C98" w:rsidRDefault="00B212BF" w:rsidP="00364941">
            <w:pPr>
              <w:pStyle w:val="ListParagraph"/>
              <w:bidi/>
              <w:ind w:left="0"/>
              <w:jc w:val="center"/>
              <w:rPr>
                <w:sz w:val="20"/>
                <w:szCs w:val="24"/>
                <w:rtl/>
                <w:lang w:bidi="fa-IR"/>
              </w:rPr>
            </w:pPr>
          </w:p>
        </w:tc>
        <w:tc>
          <w:tcPr>
            <w:tcW w:w="18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F2F2E" w14:textId="77777777" w:rsidR="00B212BF" w:rsidRPr="00063C98" w:rsidRDefault="00B212BF" w:rsidP="00364941">
            <w:pPr>
              <w:pStyle w:val="ListParagraph"/>
              <w:bidi/>
              <w:ind w:left="0"/>
              <w:jc w:val="center"/>
              <w:rPr>
                <w:b/>
                <w:bCs/>
                <w:sz w:val="20"/>
                <w:szCs w:val="24"/>
                <w:rtl/>
                <w:lang w:bidi="fa-IR"/>
              </w:rPr>
            </w:pP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01AC17" w14:textId="77777777" w:rsidR="00B212BF" w:rsidRPr="00063C98" w:rsidRDefault="00B212BF" w:rsidP="00364941">
            <w:pPr>
              <w:pStyle w:val="ListParagraph"/>
              <w:bidi/>
              <w:ind w:left="0"/>
              <w:jc w:val="center"/>
              <w:rPr>
                <w:b/>
                <w:bCs/>
                <w:sz w:val="20"/>
                <w:szCs w:val="24"/>
                <w:rtl/>
                <w:lang w:bidi="fa-IR"/>
              </w:rPr>
            </w:pPr>
          </w:p>
        </w:tc>
      </w:tr>
      <w:tr w:rsidR="00AC734F" w:rsidRPr="00063C98" w14:paraId="68E98D4F" w14:textId="77777777" w:rsidTr="004374D7">
        <w:trPr>
          <w:trHeight w:val="356"/>
          <w:jc w:val="center"/>
        </w:trPr>
        <w:tc>
          <w:tcPr>
            <w:tcW w:w="747" w:type="dxa"/>
            <w:tcBorders>
              <w:top w:val="single" w:sz="4" w:space="0" w:color="auto"/>
            </w:tcBorders>
          </w:tcPr>
          <w:p w14:paraId="76A35C3F" w14:textId="77777777" w:rsidR="00AC734F" w:rsidRDefault="00AC734F" w:rsidP="00364941">
            <w:pPr>
              <w:pStyle w:val="ListParagraph"/>
              <w:bidi/>
              <w:ind w:left="0"/>
              <w:jc w:val="center"/>
              <w:rPr>
                <w:sz w:val="20"/>
                <w:szCs w:val="24"/>
                <w:rtl/>
                <w:lang w:bidi="fa-IR"/>
              </w:rPr>
            </w:pPr>
          </w:p>
        </w:tc>
        <w:tc>
          <w:tcPr>
            <w:tcW w:w="4285" w:type="dxa"/>
            <w:tcBorders>
              <w:top w:val="single" w:sz="4" w:space="0" w:color="auto"/>
            </w:tcBorders>
          </w:tcPr>
          <w:p w14:paraId="7416D5F8" w14:textId="77777777" w:rsidR="00AC734F" w:rsidRPr="00C15221" w:rsidRDefault="00AC734F" w:rsidP="00AC734F">
            <w:pPr>
              <w:pStyle w:val="ListParagraph"/>
              <w:bidi/>
              <w:ind w:left="0"/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</w:p>
        </w:tc>
        <w:tc>
          <w:tcPr>
            <w:tcW w:w="4678" w:type="dxa"/>
            <w:tcBorders>
              <w:top w:val="single" w:sz="4" w:space="0" w:color="auto"/>
            </w:tcBorders>
          </w:tcPr>
          <w:p w14:paraId="2B1B7951" w14:textId="77777777" w:rsidR="00AC734F" w:rsidRDefault="00AC734F" w:rsidP="004374D7">
            <w:pPr>
              <w:pStyle w:val="ListParagraph"/>
              <w:bidi/>
              <w:ind w:left="0"/>
              <w:jc w:val="center"/>
              <w:rPr>
                <w:sz w:val="20"/>
                <w:szCs w:val="24"/>
                <w:rtl/>
                <w:lang w:bidi="fa-IR"/>
              </w:rPr>
            </w:pPr>
          </w:p>
        </w:tc>
        <w:tc>
          <w:tcPr>
            <w:tcW w:w="1886" w:type="dxa"/>
            <w:tcBorders>
              <w:top w:val="single" w:sz="4" w:space="0" w:color="auto"/>
              <w:right w:val="single" w:sz="4" w:space="0" w:color="auto"/>
            </w:tcBorders>
          </w:tcPr>
          <w:p w14:paraId="5809D365" w14:textId="77777777" w:rsidR="00AC734F" w:rsidRDefault="00AC734F" w:rsidP="00364941">
            <w:pPr>
              <w:pStyle w:val="ListParagraph"/>
              <w:bidi/>
              <w:ind w:left="0"/>
              <w:jc w:val="center"/>
              <w:rPr>
                <w:b/>
                <w:bCs/>
                <w:sz w:val="20"/>
                <w:szCs w:val="24"/>
                <w:rtl/>
                <w:lang w:bidi="fa-IR"/>
              </w:rPr>
            </w:pP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</w:tcBorders>
          </w:tcPr>
          <w:p w14:paraId="0BFFA1A9" w14:textId="77777777" w:rsidR="00AC734F" w:rsidRDefault="00AC734F" w:rsidP="00364941">
            <w:pPr>
              <w:pStyle w:val="ListParagraph"/>
              <w:bidi/>
              <w:ind w:left="0"/>
              <w:jc w:val="center"/>
              <w:rPr>
                <w:b/>
                <w:bCs/>
                <w:sz w:val="20"/>
                <w:szCs w:val="24"/>
                <w:rtl/>
                <w:lang w:bidi="fa-IR"/>
              </w:rPr>
            </w:pPr>
          </w:p>
        </w:tc>
      </w:tr>
    </w:tbl>
    <w:p w14:paraId="62DF0363" w14:textId="77777777" w:rsidR="006E1461" w:rsidRPr="006C167B" w:rsidRDefault="006E1461" w:rsidP="00C46028">
      <w:pPr>
        <w:pStyle w:val="ListParagraph"/>
        <w:bidi/>
        <w:spacing w:line="480" w:lineRule="auto"/>
        <w:ind w:left="289"/>
        <w:jc w:val="center"/>
        <w:rPr>
          <w:rtl/>
          <w:lang w:bidi="fa-IR"/>
        </w:rPr>
      </w:pPr>
    </w:p>
    <w:p w14:paraId="2091D831" w14:textId="77777777" w:rsidR="00C46028" w:rsidRDefault="00C46028" w:rsidP="00C46028">
      <w:pPr>
        <w:bidi/>
        <w:rPr>
          <w:b/>
          <w:bCs/>
          <w:rtl/>
          <w:lang w:bidi="fa-IR"/>
        </w:rPr>
      </w:pPr>
    </w:p>
    <w:p w14:paraId="161F8082" w14:textId="77777777" w:rsidR="0054328B" w:rsidRDefault="0054328B" w:rsidP="0054328B">
      <w:pPr>
        <w:bidi/>
        <w:jc w:val="center"/>
        <w:rPr>
          <w:b/>
          <w:bCs/>
          <w:rtl/>
          <w:lang w:bidi="fa-IR"/>
        </w:rPr>
      </w:pPr>
      <w:r>
        <w:rPr>
          <w:b/>
          <w:bCs/>
          <w:rtl/>
          <w:lang w:bidi="fa-IR"/>
        </w:rPr>
        <w:br w:type="page"/>
      </w:r>
      <w:r w:rsidRPr="006E1461">
        <w:rPr>
          <w:rFonts w:hint="cs"/>
          <w:b/>
          <w:bCs/>
          <w:rtl/>
          <w:lang w:bidi="fa-IR"/>
        </w:rPr>
        <w:lastRenderedPageBreak/>
        <w:t>جدول شماره</w:t>
      </w:r>
      <w:r>
        <w:rPr>
          <w:rFonts w:hint="cs"/>
          <w:b/>
          <w:bCs/>
          <w:rtl/>
          <w:lang w:bidi="fa-IR"/>
        </w:rPr>
        <w:t xml:space="preserve"> 5</w:t>
      </w:r>
      <w:r w:rsidRPr="006E1461">
        <w:rPr>
          <w:rFonts w:hint="cs"/>
          <w:b/>
          <w:bCs/>
          <w:rtl/>
          <w:lang w:bidi="fa-IR"/>
        </w:rPr>
        <w:t>:</w:t>
      </w:r>
      <w:r>
        <w:rPr>
          <w:rFonts w:hint="cs"/>
          <w:b/>
          <w:bCs/>
          <w:rtl/>
          <w:lang w:bidi="fa-IR"/>
        </w:rPr>
        <w:t xml:space="preserve"> گزارش مشارکت دانشجو در برگزاری کارگاه های آموزشی</w:t>
      </w:r>
    </w:p>
    <w:tbl>
      <w:tblPr>
        <w:tblStyle w:val="TableGrid"/>
        <w:bidiVisual/>
        <w:tblW w:w="10348" w:type="dxa"/>
        <w:jc w:val="center"/>
        <w:tblLook w:val="04A0" w:firstRow="1" w:lastRow="0" w:firstColumn="1" w:lastColumn="0" w:noHBand="0" w:noVBand="1"/>
      </w:tblPr>
      <w:tblGrid>
        <w:gridCol w:w="747"/>
        <w:gridCol w:w="4472"/>
        <w:gridCol w:w="2160"/>
        <w:gridCol w:w="1344"/>
        <w:gridCol w:w="1625"/>
      </w:tblGrid>
      <w:tr w:rsidR="008C2133" w14:paraId="476AF659" w14:textId="77777777" w:rsidTr="00B239BF">
        <w:trPr>
          <w:trHeight w:val="412"/>
          <w:jc w:val="center"/>
        </w:trPr>
        <w:tc>
          <w:tcPr>
            <w:tcW w:w="747" w:type="dxa"/>
            <w:vMerge w:val="restart"/>
            <w:shd w:val="clear" w:color="auto" w:fill="D6E3BC" w:themeFill="accent3" w:themeFillTint="66"/>
          </w:tcPr>
          <w:p w14:paraId="5191B140" w14:textId="77777777" w:rsidR="008C2133" w:rsidRPr="00B239BF" w:rsidRDefault="008C2133" w:rsidP="00364941">
            <w:pPr>
              <w:pStyle w:val="ListParagraph"/>
              <w:bidi/>
              <w:ind w:left="0"/>
              <w:jc w:val="center"/>
              <w:rPr>
                <w:b/>
                <w:bCs/>
                <w:sz w:val="20"/>
                <w:szCs w:val="24"/>
                <w:rtl/>
                <w:lang w:bidi="fa-IR"/>
              </w:rPr>
            </w:pPr>
            <w:r w:rsidRPr="00B239BF">
              <w:rPr>
                <w:rFonts w:hint="cs"/>
                <w:b/>
                <w:bCs/>
                <w:sz w:val="20"/>
                <w:szCs w:val="24"/>
                <w:rtl/>
                <w:lang w:bidi="fa-IR"/>
              </w:rPr>
              <w:t xml:space="preserve">ردیف </w:t>
            </w:r>
          </w:p>
        </w:tc>
        <w:tc>
          <w:tcPr>
            <w:tcW w:w="4472" w:type="dxa"/>
            <w:vMerge w:val="restart"/>
            <w:shd w:val="clear" w:color="auto" w:fill="D6E3BC" w:themeFill="accent3" w:themeFillTint="66"/>
          </w:tcPr>
          <w:p w14:paraId="5D49BCAA" w14:textId="77777777" w:rsidR="008C2133" w:rsidRPr="00B239BF" w:rsidRDefault="008C2133" w:rsidP="00364941">
            <w:pPr>
              <w:pStyle w:val="ListParagraph"/>
              <w:bidi/>
              <w:ind w:left="0"/>
              <w:jc w:val="center"/>
              <w:rPr>
                <w:b/>
                <w:bCs/>
                <w:sz w:val="20"/>
                <w:szCs w:val="24"/>
                <w:rtl/>
                <w:lang w:bidi="fa-IR"/>
              </w:rPr>
            </w:pPr>
            <w:r w:rsidRPr="00B239BF">
              <w:rPr>
                <w:rFonts w:hint="cs"/>
                <w:b/>
                <w:bCs/>
                <w:sz w:val="20"/>
                <w:szCs w:val="24"/>
                <w:rtl/>
                <w:lang w:bidi="fa-IR"/>
              </w:rPr>
              <w:t xml:space="preserve">عنوان دوره/ کارگاه </w:t>
            </w:r>
          </w:p>
        </w:tc>
        <w:tc>
          <w:tcPr>
            <w:tcW w:w="2160" w:type="dxa"/>
            <w:vMerge w:val="restart"/>
            <w:shd w:val="clear" w:color="auto" w:fill="D6E3BC" w:themeFill="accent3" w:themeFillTint="66"/>
          </w:tcPr>
          <w:p w14:paraId="70D7AC7B" w14:textId="77777777" w:rsidR="008C2133" w:rsidRPr="00B239BF" w:rsidRDefault="008C2133" w:rsidP="00364941">
            <w:pPr>
              <w:pStyle w:val="ListParagraph"/>
              <w:bidi/>
              <w:ind w:left="0"/>
              <w:jc w:val="center"/>
              <w:rPr>
                <w:b/>
                <w:bCs/>
                <w:sz w:val="20"/>
                <w:szCs w:val="24"/>
                <w:rtl/>
                <w:lang w:bidi="fa-IR"/>
              </w:rPr>
            </w:pPr>
            <w:r w:rsidRPr="00B239BF">
              <w:rPr>
                <w:rFonts w:hint="cs"/>
                <w:b/>
                <w:bCs/>
                <w:sz w:val="20"/>
                <w:szCs w:val="24"/>
                <w:rtl/>
                <w:lang w:bidi="fa-IR"/>
              </w:rPr>
              <w:t xml:space="preserve">زمان و مکان </w:t>
            </w:r>
          </w:p>
        </w:tc>
        <w:tc>
          <w:tcPr>
            <w:tcW w:w="2969" w:type="dxa"/>
            <w:gridSpan w:val="2"/>
            <w:shd w:val="clear" w:color="auto" w:fill="D6E3BC" w:themeFill="accent3" w:themeFillTint="66"/>
          </w:tcPr>
          <w:p w14:paraId="1D00EC03" w14:textId="77777777" w:rsidR="008C2133" w:rsidRPr="00B239BF" w:rsidRDefault="008C2133" w:rsidP="00364941">
            <w:pPr>
              <w:pStyle w:val="ListParagraph"/>
              <w:bidi/>
              <w:ind w:left="0"/>
              <w:jc w:val="center"/>
              <w:rPr>
                <w:b/>
                <w:bCs/>
                <w:sz w:val="20"/>
                <w:szCs w:val="24"/>
                <w:rtl/>
                <w:lang w:bidi="fa-IR"/>
              </w:rPr>
            </w:pPr>
            <w:r w:rsidRPr="00B239BF">
              <w:rPr>
                <w:rFonts w:hint="cs"/>
                <w:b/>
                <w:bCs/>
                <w:sz w:val="20"/>
                <w:szCs w:val="24"/>
                <w:rtl/>
                <w:lang w:bidi="fa-IR"/>
              </w:rPr>
              <w:t xml:space="preserve">نوع مشارکت در کارگاه </w:t>
            </w:r>
          </w:p>
        </w:tc>
      </w:tr>
      <w:tr w:rsidR="008C2133" w14:paraId="2F607176" w14:textId="77777777" w:rsidTr="00B239BF">
        <w:trPr>
          <w:trHeight w:val="208"/>
          <w:jc w:val="center"/>
        </w:trPr>
        <w:tc>
          <w:tcPr>
            <w:tcW w:w="747" w:type="dxa"/>
            <w:vMerge/>
          </w:tcPr>
          <w:p w14:paraId="6D798434" w14:textId="77777777" w:rsidR="008C2133" w:rsidRDefault="008C2133" w:rsidP="00364941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4472" w:type="dxa"/>
            <w:vMerge/>
          </w:tcPr>
          <w:p w14:paraId="69D1B0DB" w14:textId="77777777" w:rsidR="008C2133" w:rsidRDefault="008C2133" w:rsidP="00364941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2160" w:type="dxa"/>
            <w:vMerge/>
          </w:tcPr>
          <w:p w14:paraId="2C7AA60A" w14:textId="77777777" w:rsidR="008C2133" w:rsidRDefault="008C2133" w:rsidP="00364941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1344" w:type="dxa"/>
            <w:tcBorders>
              <w:right w:val="single" w:sz="4" w:space="0" w:color="auto"/>
            </w:tcBorders>
            <w:shd w:val="clear" w:color="auto" w:fill="D6E3BC" w:themeFill="accent3" w:themeFillTint="66"/>
          </w:tcPr>
          <w:p w14:paraId="7840975C" w14:textId="77777777" w:rsidR="008C2133" w:rsidRPr="00B239BF" w:rsidRDefault="008C2133" w:rsidP="00364941">
            <w:pPr>
              <w:pStyle w:val="ListParagraph"/>
              <w:bidi/>
              <w:ind w:left="0"/>
              <w:jc w:val="center"/>
              <w:rPr>
                <w:b/>
                <w:bCs/>
                <w:sz w:val="18"/>
                <w:szCs w:val="22"/>
                <w:rtl/>
                <w:lang w:bidi="fa-IR"/>
              </w:rPr>
            </w:pPr>
            <w:r w:rsidRPr="00B239BF">
              <w:rPr>
                <w:rFonts w:hint="cs"/>
                <w:b/>
                <w:bCs/>
                <w:sz w:val="18"/>
                <w:szCs w:val="22"/>
                <w:rtl/>
                <w:lang w:bidi="fa-IR"/>
              </w:rPr>
              <w:t>مدرس</w:t>
            </w:r>
          </w:p>
        </w:tc>
        <w:tc>
          <w:tcPr>
            <w:tcW w:w="1625" w:type="dxa"/>
            <w:tcBorders>
              <w:left w:val="single" w:sz="4" w:space="0" w:color="auto"/>
              <w:right w:val="single" w:sz="4" w:space="0" w:color="auto"/>
            </w:tcBorders>
            <w:shd w:val="clear" w:color="auto" w:fill="D6E3BC" w:themeFill="accent3" w:themeFillTint="66"/>
          </w:tcPr>
          <w:p w14:paraId="60FB9A6F" w14:textId="77777777" w:rsidR="008C2133" w:rsidRPr="00B239BF" w:rsidRDefault="008C2133" w:rsidP="00364941">
            <w:pPr>
              <w:pStyle w:val="ListParagraph"/>
              <w:bidi/>
              <w:ind w:left="0"/>
              <w:jc w:val="center"/>
              <w:rPr>
                <w:b/>
                <w:bCs/>
                <w:sz w:val="18"/>
                <w:szCs w:val="22"/>
                <w:rtl/>
                <w:lang w:bidi="fa-IR"/>
              </w:rPr>
            </w:pPr>
            <w:r w:rsidRPr="00B239BF">
              <w:rPr>
                <w:rFonts w:hint="cs"/>
                <w:b/>
                <w:bCs/>
                <w:sz w:val="18"/>
                <w:szCs w:val="22"/>
                <w:rtl/>
                <w:lang w:bidi="fa-IR"/>
              </w:rPr>
              <w:t>هماهنگ</w:t>
            </w:r>
            <w:r w:rsidRPr="00B239BF">
              <w:rPr>
                <w:b/>
                <w:bCs/>
                <w:sz w:val="18"/>
                <w:szCs w:val="22"/>
                <w:rtl/>
                <w:lang w:bidi="fa-IR"/>
              </w:rPr>
              <w:softHyphen/>
            </w:r>
            <w:r w:rsidRPr="00B239BF">
              <w:rPr>
                <w:rFonts w:hint="cs"/>
                <w:b/>
                <w:bCs/>
                <w:sz w:val="18"/>
                <w:szCs w:val="22"/>
                <w:rtl/>
                <w:lang w:bidi="fa-IR"/>
              </w:rPr>
              <w:t>کننده</w:t>
            </w:r>
          </w:p>
        </w:tc>
      </w:tr>
      <w:tr w:rsidR="008C2133" w14:paraId="0125D105" w14:textId="77777777" w:rsidTr="00364941">
        <w:trPr>
          <w:jc w:val="center"/>
        </w:trPr>
        <w:tc>
          <w:tcPr>
            <w:tcW w:w="747" w:type="dxa"/>
          </w:tcPr>
          <w:p w14:paraId="21ED8D3E" w14:textId="33F5AB09" w:rsidR="008C2133" w:rsidRDefault="008C2133" w:rsidP="00364941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4472" w:type="dxa"/>
          </w:tcPr>
          <w:p w14:paraId="3150410A" w14:textId="286E8BCB" w:rsidR="008C2133" w:rsidRPr="00050C11" w:rsidRDefault="008C2133" w:rsidP="00364941">
            <w:pPr>
              <w:pStyle w:val="ListParagraph"/>
              <w:bidi/>
              <w:ind w:left="0"/>
              <w:jc w:val="center"/>
              <w:rPr>
                <w:sz w:val="28"/>
                <w:lang w:bidi="fa-IR"/>
              </w:rPr>
            </w:pPr>
          </w:p>
        </w:tc>
        <w:tc>
          <w:tcPr>
            <w:tcW w:w="2160" w:type="dxa"/>
          </w:tcPr>
          <w:p w14:paraId="6EDBFB57" w14:textId="4A9099F1" w:rsidR="008C2133" w:rsidRPr="00050C11" w:rsidRDefault="008C2133" w:rsidP="00005B8D">
            <w:pPr>
              <w:pStyle w:val="ListParagraph"/>
              <w:bidi/>
              <w:ind w:left="0"/>
              <w:jc w:val="center"/>
              <w:rPr>
                <w:sz w:val="28"/>
                <w:rtl/>
                <w:lang w:bidi="fa-IR"/>
              </w:rPr>
            </w:pPr>
          </w:p>
        </w:tc>
        <w:tc>
          <w:tcPr>
            <w:tcW w:w="1344" w:type="dxa"/>
            <w:tcBorders>
              <w:right w:val="single" w:sz="4" w:space="0" w:color="auto"/>
            </w:tcBorders>
          </w:tcPr>
          <w:p w14:paraId="0846293A" w14:textId="56425A57" w:rsidR="008C2133" w:rsidRPr="00050C11" w:rsidRDefault="008C2133" w:rsidP="00364941">
            <w:pPr>
              <w:pStyle w:val="ListParagraph"/>
              <w:bidi/>
              <w:ind w:left="0"/>
              <w:jc w:val="center"/>
              <w:rPr>
                <w:sz w:val="28"/>
                <w:rtl/>
                <w:lang w:bidi="fa-IR"/>
              </w:rPr>
            </w:pPr>
          </w:p>
        </w:tc>
        <w:tc>
          <w:tcPr>
            <w:tcW w:w="1625" w:type="dxa"/>
            <w:tcBorders>
              <w:left w:val="single" w:sz="4" w:space="0" w:color="auto"/>
              <w:right w:val="single" w:sz="4" w:space="0" w:color="auto"/>
            </w:tcBorders>
          </w:tcPr>
          <w:p w14:paraId="06A849D9" w14:textId="77777777" w:rsidR="008C2133" w:rsidRPr="00B239BF" w:rsidRDefault="008C2133" w:rsidP="00364941">
            <w:pPr>
              <w:pStyle w:val="ListParagraph"/>
              <w:bidi/>
              <w:ind w:left="0"/>
              <w:jc w:val="center"/>
              <w:rPr>
                <w:rFonts w:cs="2 Mitra"/>
                <w:rtl/>
                <w:lang w:bidi="fa-IR"/>
              </w:rPr>
            </w:pPr>
          </w:p>
        </w:tc>
      </w:tr>
      <w:tr w:rsidR="00050C11" w14:paraId="6CF2A4A4" w14:textId="77777777" w:rsidTr="00364941">
        <w:trPr>
          <w:jc w:val="center"/>
        </w:trPr>
        <w:tc>
          <w:tcPr>
            <w:tcW w:w="747" w:type="dxa"/>
          </w:tcPr>
          <w:p w14:paraId="22D04F5C" w14:textId="07934656" w:rsidR="00050C11" w:rsidRDefault="00050C11" w:rsidP="00050C11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4472" w:type="dxa"/>
          </w:tcPr>
          <w:p w14:paraId="2C814C26" w14:textId="068A6D64" w:rsidR="00050C11" w:rsidRDefault="00050C11" w:rsidP="00050C11">
            <w:pPr>
              <w:pStyle w:val="ListParagraph"/>
              <w:bidi/>
              <w:ind w:left="0"/>
              <w:jc w:val="center"/>
              <w:rPr>
                <w:lang w:bidi="fa-IR"/>
              </w:rPr>
            </w:pPr>
          </w:p>
        </w:tc>
        <w:tc>
          <w:tcPr>
            <w:tcW w:w="2160" w:type="dxa"/>
          </w:tcPr>
          <w:p w14:paraId="775316F8" w14:textId="4A0D97EE" w:rsidR="00050C11" w:rsidRDefault="00050C11" w:rsidP="00050C11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1344" w:type="dxa"/>
            <w:tcBorders>
              <w:right w:val="single" w:sz="4" w:space="0" w:color="auto"/>
            </w:tcBorders>
          </w:tcPr>
          <w:p w14:paraId="49A52363" w14:textId="72AF4C43" w:rsidR="00050C11" w:rsidRDefault="00050C11" w:rsidP="00050C11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1625" w:type="dxa"/>
            <w:tcBorders>
              <w:left w:val="single" w:sz="4" w:space="0" w:color="auto"/>
              <w:right w:val="single" w:sz="4" w:space="0" w:color="auto"/>
            </w:tcBorders>
          </w:tcPr>
          <w:p w14:paraId="5F4B75CA" w14:textId="77777777" w:rsidR="00050C11" w:rsidRDefault="00050C11" w:rsidP="00050C11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</w:tr>
      <w:tr w:rsidR="00050C11" w14:paraId="58C8A263" w14:textId="77777777" w:rsidTr="00364941">
        <w:trPr>
          <w:jc w:val="center"/>
        </w:trPr>
        <w:tc>
          <w:tcPr>
            <w:tcW w:w="747" w:type="dxa"/>
          </w:tcPr>
          <w:p w14:paraId="75F77A2B" w14:textId="77777777" w:rsidR="00050C11" w:rsidRDefault="00050C11" w:rsidP="00050C11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4472" w:type="dxa"/>
          </w:tcPr>
          <w:p w14:paraId="3216C3D3" w14:textId="49E240EF" w:rsidR="00050C11" w:rsidRDefault="00050C11" w:rsidP="00050C11">
            <w:pPr>
              <w:pStyle w:val="ListParagraph"/>
              <w:bidi/>
              <w:ind w:left="0"/>
              <w:jc w:val="center"/>
              <w:rPr>
                <w:lang w:bidi="fa-IR"/>
              </w:rPr>
            </w:pPr>
          </w:p>
        </w:tc>
        <w:tc>
          <w:tcPr>
            <w:tcW w:w="2160" w:type="dxa"/>
          </w:tcPr>
          <w:p w14:paraId="2E6352F1" w14:textId="25D7263A" w:rsidR="00050C11" w:rsidRDefault="00050C11" w:rsidP="00050C11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1344" w:type="dxa"/>
            <w:tcBorders>
              <w:right w:val="single" w:sz="4" w:space="0" w:color="auto"/>
            </w:tcBorders>
          </w:tcPr>
          <w:p w14:paraId="3371A07F" w14:textId="37FDFCC7" w:rsidR="00050C11" w:rsidRDefault="00050C11" w:rsidP="00050C11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1625" w:type="dxa"/>
            <w:tcBorders>
              <w:left w:val="single" w:sz="4" w:space="0" w:color="auto"/>
              <w:right w:val="single" w:sz="4" w:space="0" w:color="auto"/>
            </w:tcBorders>
          </w:tcPr>
          <w:p w14:paraId="292703C7" w14:textId="77777777" w:rsidR="00050C11" w:rsidRDefault="00050C11" w:rsidP="00050C11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</w:tr>
      <w:tr w:rsidR="00050C11" w14:paraId="47587C34" w14:textId="77777777" w:rsidTr="00364941">
        <w:trPr>
          <w:jc w:val="center"/>
        </w:trPr>
        <w:tc>
          <w:tcPr>
            <w:tcW w:w="747" w:type="dxa"/>
          </w:tcPr>
          <w:p w14:paraId="7883C309" w14:textId="77777777" w:rsidR="00050C11" w:rsidRDefault="00050C11" w:rsidP="00050C11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4472" w:type="dxa"/>
          </w:tcPr>
          <w:p w14:paraId="71DE39C3" w14:textId="31B5BF44" w:rsidR="00050C11" w:rsidRDefault="00050C11" w:rsidP="00050C11">
            <w:pPr>
              <w:pStyle w:val="ListParagraph"/>
              <w:bidi/>
              <w:ind w:left="0"/>
              <w:jc w:val="center"/>
              <w:rPr>
                <w:lang w:bidi="fa-IR"/>
              </w:rPr>
            </w:pPr>
          </w:p>
        </w:tc>
        <w:tc>
          <w:tcPr>
            <w:tcW w:w="2160" w:type="dxa"/>
          </w:tcPr>
          <w:p w14:paraId="755AD3AA" w14:textId="7F0303CD" w:rsidR="00050C11" w:rsidRDefault="00050C11" w:rsidP="00050C11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1344" w:type="dxa"/>
            <w:tcBorders>
              <w:right w:val="single" w:sz="4" w:space="0" w:color="auto"/>
            </w:tcBorders>
          </w:tcPr>
          <w:p w14:paraId="38771B44" w14:textId="07E1DDB4" w:rsidR="00050C11" w:rsidRDefault="00050C11" w:rsidP="00050C11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1625" w:type="dxa"/>
            <w:tcBorders>
              <w:left w:val="single" w:sz="4" w:space="0" w:color="auto"/>
              <w:right w:val="single" w:sz="4" w:space="0" w:color="auto"/>
            </w:tcBorders>
          </w:tcPr>
          <w:p w14:paraId="4C5DD8F1" w14:textId="77777777" w:rsidR="00050C11" w:rsidRDefault="00050C11" w:rsidP="00050C11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</w:tr>
    </w:tbl>
    <w:p w14:paraId="33A314C0" w14:textId="77777777" w:rsidR="00A101D1" w:rsidRDefault="00A101D1" w:rsidP="00081CB8">
      <w:pPr>
        <w:bidi/>
        <w:jc w:val="center"/>
        <w:rPr>
          <w:b/>
          <w:bCs/>
          <w:rtl/>
          <w:lang w:bidi="fa-IR"/>
        </w:rPr>
      </w:pPr>
    </w:p>
    <w:p w14:paraId="125FD641" w14:textId="77777777" w:rsidR="00C46028" w:rsidRDefault="00C46028" w:rsidP="00A101D1">
      <w:pPr>
        <w:bidi/>
        <w:jc w:val="center"/>
        <w:rPr>
          <w:b/>
          <w:bCs/>
          <w:rtl/>
          <w:lang w:bidi="fa-IR"/>
        </w:rPr>
      </w:pPr>
      <w:r w:rsidRPr="006E1461">
        <w:rPr>
          <w:rFonts w:hint="cs"/>
          <w:b/>
          <w:bCs/>
          <w:rtl/>
          <w:lang w:bidi="fa-IR"/>
        </w:rPr>
        <w:t>جدول شماره</w:t>
      </w:r>
      <w:r w:rsidR="004F7AFC">
        <w:rPr>
          <w:rFonts w:hint="cs"/>
          <w:b/>
          <w:bCs/>
          <w:rtl/>
          <w:lang w:bidi="fa-IR"/>
        </w:rPr>
        <w:t xml:space="preserve"> </w:t>
      </w:r>
      <w:r w:rsidR="00081CB8">
        <w:rPr>
          <w:rFonts w:hint="cs"/>
          <w:b/>
          <w:bCs/>
          <w:rtl/>
          <w:lang w:bidi="fa-IR"/>
        </w:rPr>
        <w:t>6</w:t>
      </w:r>
      <w:r w:rsidRPr="006E1461">
        <w:rPr>
          <w:rFonts w:hint="cs"/>
          <w:b/>
          <w:bCs/>
          <w:rtl/>
          <w:lang w:bidi="fa-IR"/>
        </w:rPr>
        <w:t xml:space="preserve">: </w:t>
      </w:r>
      <w:r w:rsidRPr="00C46028">
        <w:rPr>
          <w:rFonts w:hint="cs"/>
          <w:b/>
          <w:bCs/>
          <w:rtl/>
          <w:lang w:bidi="fa-IR"/>
        </w:rPr>
        <w:t>گزارش مشارکت دانشجو در ارائه مشاوره به سایر دانشجویان</w:t>
      </w:r>
    </w:p>
    <w:tbl>
      <w:tblPr>
        <w:tblStyle w:val="TableGrid"/>
        <w:bidiVisual/>
        <w:tblW w:w="10991" w:type="dxa"/>
        <w:jc w:val="center"/>
        <w:tblLook w:val="04A0" w:firstRow="1" w:lastRow="0" w:firstColumn="1" w:lastColumn="0" w:noHBand="0" w:noVBand="1"/>
      </w:tblPr>
      <w:tblGrid>
        <w:gridCol w:w="709"/>
        <w:gridCol w:w="1014"/>
        <w:gridCol w:w="2456"/>
        <w:gridCol w:w="3261"/>
        <w:gridCol w:w="3551"/>
      </w:tblGrid>
      <w:tr w:rsidR="008C2133" w:rsidRPr="003D23F9" w14:paraId="1B915302" w14:textId="77777777" w:rsidTr="00B239BF">
        <w:trPr>
          <w:jc w:val="center"/>
        </w:trPr>
        <w:tc>
          <w:tcPr>
            <w:tcW w:w="709" w:type="dxa"/>
            <w:shd w:val="clear" w:color="auto" w:fill="D6E3BC" w:themeFill="accent3" w:themeFillTint="66"/>
          </w:tcPr>
          <w:p w14:paraId="01AB408D" w14:textId="77777777" w:rsidR="008C2133" w:rsidRPr="00B239BF" w:rsidRDefault="008C2133" w:rsidP="00364941">
            <w:pPr>
              <w:pStyle w:val="ListParagraph"/>
              <w:bidi/>
              <w:spacing w:line="480" w:lineRule="auto"/>
              <w:ind w:left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B239BF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ردیف </w:t>
            </w:r>
          </w:p>
        </w:tc>
        <w:tc>
          <w:tcPr>
            <w:tcW w:w="1014" w:type="dxa"/>
            <w:shd w:val="clear" w:color="auto" w:fill="D6E3BC" w:themeFill="accent3" w:themeFillTint="66"/>
          </w:tcPr>
          <w:p w14:paraId="21D818E6" w14:textId="77777777" w:rsidR="008C2133" w:rsidRPr="00B239BF" w:rsidRDefault="008C2133" w:rsidP="00364941">
            <w:pPr>
              <w:pStyle w:val="ListParagraph"/>
              <w:bidi/>
              <w:spacing w:line="480" w:lineRule="auto"/>
              <w:ind w:left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B239BF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تاریخ </w:t>
            </w:r>
          </w:p>
        </w:tc>
        <w:tc>
          <w:tcPr>
            <w:tcW w:w="2456" w:type="dxa"/>
            <w:shd w:val="clear" w:color="auto" w:fill="D6E3BC" w:themeFill="accent3" w:themeFillTint="66"/>
          </w:tcPr>
          <w:p w14:paraId="7A3FE175" w14:textId="77777777" w:rsidR="008C2133" w:rsidRPr="00B239BF" w:rsidRDefault="008C2133" w:rsidP="00364941">
            <w:pPr>
              <w:pStyle w:val="ListParagraph"/>
              <w:bidi/>
              <w:ind w:left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B239BF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نام دانشجوی گیرنده مشورت</w:t>
            </w:r>
          </w:p>
        </w:tc>
        <w:tc>
          <w:tcPr>
            <w:tcW w:w="3261" w:type="dxa"/>
            <w:shd w:val="clear" w:color="auto" w:fill="D6E3BC" w:themeFill="accent3" w:themeFillTint="66"/>
          </w:tcPr>
          <w:p w14:paraId="7FB9354B" w14:textId="77777777" w:rsidR="008C2133" w:rsidRPr="00B239BF" w:rsidRDefault="008C2133" w:rsidP="00364941">
            <w:pPr>
              <w:pStyle w:val="ListParagraph"/>
              <w:bidi/>
              <w:ind w:left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B239BF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نوع کمک و راهنمای صورت گرفته</w:t>
            </w:r>
          </w:p>
        </w:tc>
        <w:tc>
          <w:tcPr>
            <w:tcW w:w="3551" w:type="dxa"/>
            <w:shd w:val="clear" w:color="auto" w:fill="D6E3BC" w:themeFill="accent3" w:themeFillTint="66"/>
          </w:tcPr>
          <w:p w14:paraId="7F3E7EBF" w14:textId="77777777" w:rsidR="008C2133" w:rsidRPr="00B239BF" w:rsidRDefault="008C2133" w:rsidP="00364941">
            <w:pPr>
              <w:pStyle w:val="ListParagraph"/>
              <w:bidi/>
              <w:ind w:left="0"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B239BF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استاد راهنمای دانشجوی گیرنده مشورت</w:t>
            </w:r>
          </w:p>
        </w:tc>
      </w:tr>
      <w:tr w:rsidR="008C2133" w:rsidRPr="003D23F9" w14:paraId="274FD799" w14:textId="77777777" w:rsidTr="00D15C1B">
        <w:trPr>
          <w:jc w:val="center"/>
        </w:trPr>
        <w:tc>
          <w:tcPr>
            <w:tcW w:w="709" w:type="dxa"/>
          </w:tcPr>
          <w:p w14:paraId="312A43AD" w14:textId="77777777" w:rsidR="008C2133" w:rsidRPr="00B239BF" w:rsidRDefault="008C2133" w:rsidP="00364941">
            <w:pPr>
              <w:pStyle w:val="ListParagraph"/>
              <w:bidi/>
              <w:ind w:left="0"/>
              <w:jc w:val="center"/>
              <w:rPr>
                <w:rFonts w:cs="2 Mitra"/>
                <w:sz w:val="24"/>
                <w:szCs w:val="24"/>
                <w:rtl/>
                <w:lang w:bidi="fa-IR"/>
              </w:rPr>
            </w:pPr>
            <w:r w:rsidRPr="00B239BF">
              <w:rPr>
                <w:rFonts w:cs="2 Mitra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1014" w:type="dxa"/>
          </w:tcPr>
          <w:p w14:paraId="3D73166B" w14:textId="77777777" w:rsidR="008C2133" w:rsidRPr="00B239BF" w:rsidRDefault="008C2133" w:rsidP="00364941">
            <w:pPr>
              <w:pStyle w:val="ListParagraph"/>
              <w:bidi/>
              <w:ind w:left="0"/>
              <w:jc w:val="center"/>
              <w:rPr>
                <w:rFonts w:cs="2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456" w:type="dxa"/>
          </w:tcPr>
          <w:p w14:paraId="032FE728" w14:textId="77777777" w:rsidR="008C2133" w:rsidRPr="00B239BF" w:rsidRDefault="008C2133" w:rsidP="00364941">
            <w:pPr>
              <w:pStyle w:val="ListParagraph"/>
              <w:bidi/>
              <w:ind w:left="0"/>
              <w:jc w:val="center"/>
              <w:rPr>
                <w:rFonts w:cs="2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3261" w:type="dxa"/>
          </w:tcPr>
          <w:p w14:paraId="5FC3ACAA" w14:textId="77777777" w:rsidR="008C2133" w:rsidRPr="00B239BF" w:rsidRDefault="008C2133" w:rsidP="00D15C1B">
            <w:pPr>
              <w:pStyle w:val="ListParagraph"/>
              <w:bidi/>
              <w:ind w:left="0"/>
              <w:jc w:val="center"/>
              <w:rPr>
                <w:rFonts w:cs="2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3551" w:type="dxa"/>
          </w:tcPr>
          <w:p w14:paraId="70C3EC5E" w14:textId="77777777" w:rsidR="008C2133" w:rsidRPr="00B239BF" w:rsidRDefault="008C2133" w:rsidP="00364941">
            <w:pPr>
              <w:pStyle w:val="ListParagraph"/>
              <w:bidi/>
              <w:ind w:left="0"/>
              <w:jc w:val="center"/>
              <w:rPr>
                <w:rFonts w:cs="2 Mitra"/>
                <w:sz w:val="24"/>
                <w:szCs w:val="24"/>
                <w:rtl/>
                <w:lang w:bidi="fa-IR"/>
              </w:rPr>
            </w:pPr>
          </w:p>
        </w:tc>
      </w:tr>
      <w:tr w:rsidR="008C2133" w:rsidRPr="003D23F9" w14:paraId="3CA2EAA5" w14:textId="77777777" w:rsidTr="00D15C1B">
        <w:trPr>
          <w:jc w:val="center"/>
        </w:trPr>
        <w:tc>
          <w:tcPr>
            <w:tcW w:w="709" w:type="dxa"/>
          </w:tcPr>
          <w:p w14:paraId="3D0ECF64" w14:textId="77777777" w:rsidR="008C2133" w:rsidRPr="00151DBB" w:rsidRDefault="008C2133" w:rsidP="00364941">
            <w:pPr>
              <w:pStyle w:val="ListParagraph"/>
              <w:bidi/>
              <w:ind w:left="0"/>
              <w:jc w:val="center"/>
              <w:rPr>
                <w:sz w:val="24"/>
                <w:szCs w:val="24"/>
                <w:rtl/>
                <w:lang w:bidi="fa-IR"/>
              </w:rPr>
            </w:pPr>
            <w:r w:rsidRPr="00151DBB">
              <w:rPr>
                <w:rFonts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1014" w:type="dxa"/>
          </w:tcPr>
          <w:p w14:paraId="7C36FBC0" w14:textId="77777777" w:rsidR="008C2133" w:rsidRPr="00151DBB" w:rsidRDefault="008C2133" w:rsidP="00364941">
            <w:pPr>
              <w:pStyle w:val="ListParagraph"/>
              <w:bidi/>
              <w:ind w:left="0"/>
              <w:jc w:val="center"/>
              <w:rPr>
                <w:sz w:val="24"/>
                <w:szCs w:val="24"/>
                <w:rtl/>
                <w:lang w:bidi="fa-IR"/>
              </w:rPr>
            </w:pPr>
          </w:p>
        </w:tc>
        <w:tc>
          <w:tcPr>
            <w:tcW w:w="2456" w:type="dxa"/>
          </w:tcPr>
          <w:p w14:paraId="6464FF71" w14:textId="77777777" w:rsidR="008C2133" w:rsidRPr="00151DBB" w:rsidRDefault="008C2133" w:rsidP="00364941">
            <w:pPr>
              <w:pStyle w:val="ListParagraph"/>
              <w:bidi/>
              <w:ind w:left="0"/>
              <w:jc w:val="center"/>
              <w:rPr>
                <w:sz w:val="24"/>
                <w:szCs w:val="24"/>
                <w:rtl/>
                <w:lang w:bidi="fa-IR"/>
              </w:rPr>
            </w:pPr>
          </w:p>
        </w:tc>
        <w:tc>
          <w:tcPr>
            <w:tcW w:w="3261" w:type="dxa"/>
          </w:tcPr>
          <w:p w14:paraId="11A87449" w14:textId="77777777" w:rsidR="008C2133" w:rsidRPr="00151DBB" w:rsidRDefault="008C2133" w:rsidP="00364941">
            <w:pPr>
              <w:pStyle w:val="ListParagraph"/>
              <w:bidi/>
              <w:ind w:left="0"/>
              <w:jc w:val="center"/>
              <w:rPr>
                <w:sz w:val="24"/>
                <w:szCs w:val="24"/>
                <w:lang w:bidi="fa-IR"/>
              </w:rPr>
            </w:pPr>
          </w:p>
        </w:tc>
        <w:tc>
          <w:tcPr>
            <w:tcW w:w="3551" w:type="dxa"/>
          </w:tcPr>
          <w:p w14:paraId="0681CD05" w14:textId="77777777" w:rsidR="008C2133" w:rsidRPr="00151DBB" w:rsidRDefault="008C2133" w:rsidP="00364941">
            <w:pPr>
              <w:pStyle w:val="ListParagraph"/>
              <w:bidi/>
              <w:ind w:left="0"/>
              <w:jc w:val="center"/>
              <w:rPr>
                <w:sz w:val="24"/>
                <w:szCs w:val="24"/>
                <w:rtl/>
                <w:lang w:bidi="fa-IR"/>
              </w:rPr>
            </w:pPr>
          </w:p>
        </w:tc>
      </w:tr>
    </w:tbl>
    <w:p w14:paraId="51108DC3" w14:textId="77777777" w:rsidR="00C46028" w:rsidRDefault="00C46028" w:rsidP="00C46028">
      <w:pPr>
        <w:bidi/>
        <w:jc w:val="center"/>
        <w:rPr>
          <w:b/>
          <w:bCs/>
          <w:rtl/>
          <w:lang w:bidi="fa-IR"/>
        </w:rPr>
      </w:pPr>
    </w:p>
    <w:p w14:paraId="031B592C" w14:textId="77777777" w:rsidR="00723526" w:rsidRDefault="00723526">
      <w:pPr>
        <w:rPr>
          <w:b/>
          <w:bCs/>
          <w:rtl/>
          <w:lang w:bidi="fa-IR"/>
        </w:rPr>
      </w:pPr>
      <w:r>
        <w:rPr>
          <w:b/>
          <w:bCs/>
          <w:rtl/>
          <w:lang w:bidi="fa-IR"/>
        </w:rPr>
        <w:br w:type="page"/>
      </w:r>
    </w:p>
    <w:p w14:paraId="4B388C9B" w14:textId="77777777" w:rsidR="009E539B" w:rsidRDefault="009E539B" w:rsidP="00081CB8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  <w:r w:rsidRPr="006E1461">
        <w:rPr>
          <w:rFonts w:hint="cs"/>
          <w:b/>
          <w:bCs/>
          <w:rtl/>
          <w:lang w:bidi="fa-IR"/>
        </w:rPr>
        <w:lastRenderedPageBreak/>
        <w:t>جدول شماره</w:t>
      </w:r>
      <w:r w:rsidR="002D45E4">
        <w:rPr>
          <w:rFonts w:hint="cs"/>
          <w:b/>
          <w:bCs/>
          <w:rtl/>
          <w:lang w:bidi="fa-IR"/>
        </w:rPr>
        <w:t xml:space="preserve"> </w:t>
      </w:r>
      <w:r w:rsidR="00081CB8">
        <w:rPr>
          <w:rFonts w:hint="cs"/>
          <w:b/>
          <w:bCs/>
          <w:rtl/>
          <w:lang w:bidi="fa-IR"/>
        </w:rPr>
        <w:t>7</w:t>
      </w:r>
      <w:r w:rsidRPr="006E1461">
        <w:rPr>
          <w:rFonts w:hint="cs"/>
          <w:b/>
          <w:bCs/>
          <w:rtl/>
          <w:lang w:bidi="fa-IR"/>
        </w:rPr>
        <w:t xml:space="preserve">: </w:t>
      </w:r>
      <w:r>
        <w:rPr>
          <w:rFonts w:hint="cs"/>
          <w:b/>
          <w:bCs/>
          <w:rtl/>
          <w:lang w:bidi="fa-IR"/>
        </w:rPr>
        <w:t>گزارش شرکت در کارگاههای آموزشی و دوره</w:t>
      </w:r>
      <w:r>
        <w:rPr>
          <w:b/>
          <w:bCs/>
          <w:rtl/>
          <w:lang w:bidi="fa-IR"/>
        </w:rPr>
        <w:softHyphen/>
      </w:r>
      <w:r>
        <w:rPr>
          <w:rFonts w:hint="cs"/>
          <w:b/>
          <w:bCs/>
          <w:rtl/>
          <w:lang w:bidi="fa-IR"/>
        </w:rPr>
        <w:t xml:space="preserve">های کوتاه مدت </w:t>
      </w:r>
    </w:p>
    <w:tbl>
      <w:tblPr>
        <w:tblStyle w:val="TableGrid"/>
        <w:bidiVisual/>
        <w:tblW w:w="12215" w:type="dxa"/>
        <w:jc w:val="center"/>
        <w:tblLook w:val="04A0" w:firstRow="1" w:lastRow="0" w:firstColumn="1" w:lastColumn="0" w:noHBand="0" w:noVBand="1"/>
      </w:tblPr>
      <w:tblGrid>
        <w:gridCol w:w="747"/>
        <w:gridCol w:w="8297"/>
        <w:gridCol w:w="3171"/>
      </w:tblGrid>
      <w:tr w:rsidR="00BA06EB" w14:paraId="0DD0D4B0" w14:textId="77777777" w:rsidTr="00B875EF">
        <w:trPr>
          <w:trHeight w:val="623"/>
          <w:jc w:val="center"/>
        </w:trPr>
        <w:tc>
          <w:tcPr>
            <w:tcW w:w="747" w:type="dxa"/>
            <w:shd w:val="clear" w:color="auto" w:fill="D6E3BC" w:themeFill="accent3" w:themeFillTint="66"/>
          </w:tcPr>
          <w:p w14:paraId="5376E2D0" w14:textId="77777777" w:rsidR="00BA06EB" w:rsidRPr="0005478F" w:rsidRDefault="00BA06EB" w:rsidP="00364941">
            <w:pPr>
              <w:pStyle w:val="ListParagraph"/>
              <w:bidi/>
              <w:ind w:left="0"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8297" w:type="dxa"/>
            <w:shd w:val="clear" w:color="auto" w:fill="D6E3BC" w:themeFill="accent3" w:themeFillTint="66"/>
          </w:tcPr>
          <w:p w14:paraId="12E82181" w14:textId="77777777" w:rsidR="00BA06EB" w:rsidRPr="0005478F" w:rsidRDefault="00BA06EB" w:rsidP="00364941">
            <w:pPr>
              <w:pStyle w:val="ListParagraph"/>
              <w:bidi/>
              <w:ind w:left="0"/>
              <w:jc w:val="center"/>
              <w:rPr>
                <w:b/>
                <w:bCs/>
                <w:rtl/>
                <w:lang w:bidi="fa-IR"/>
              </w:rPr>
            </w:pPr>
            <w:r w:rsidRPr="0005478F">
              <w:rPr>
                <w:rFonts w:hint="cs"/>
                <w:b/>
                <w:bCs/>
                <w:rtl/>
                <w:lang w:bidi="fa-IR"/>
              </w:rPr>
              <w:t xml:space="preserve">عنوان دوره/ کارگاه </w:t>
            </w:r>
          </w:p>
        </w:tc>
        <w:tc>
          <w:tcPr>
            <w:tcW w:w="3171" w:type="dxa"/>
            <w:shd w:val="clear" w:color="auto" w:fill="D6E3BC" w:themeFill="accent3" w:themeFillTint="66"/>
          </w:tcPr>
          <w:p w14:paraId="6E5A0077" w14:textId="77777777" w:rsidR="00BA06EB" w:rsidRPr="0005478F" w:rsidRDefault="00BA06EB" w:rsidP="00364941">
            <w:pPr>
              <w:pStyle w:val="ListParagraph"/>
              <w:bidi/>
              <w:ind w:left="0"/>
              <w:jc w:val="center"/>
              <w:rPr>
                <w:b/>
                <w:bCs/>
                <w:rtl/>
                <w:lang w:bidi="fa-IR"/>
              </w:rPr>
            </w:pPr>
            <w:r w:rsidRPr="0005478F">
              <w:rPr>
                <w:rFonts w:hint="cs"/>
                <w:b/>
                <w:bCs/>
                <w:rtl/>
                <w:lang w:bidi="fa-IR"/>
              </w:rPr>
              <w:t xml:space="preserve">زمان و مکان </w:t>
            </w:r>
          </w:p>
        </w:tc>
      </w:tr>
      <w:tr w:rsidR="00FD48C4" w14:paraId="7C161DE7" w14:textId="77777777" w:rsidTr="00CC4993">
        <w:trPr>
          <w:jc w:val="center"/>
        </w:trPr>
        <w:tc>
          <w:tcPr>
            <w:tcW w:w="747" w:type="dxa"/>
          </w:tcPr>
          <w:p w14:paraId="1F7C165E" w14:textId="2B284E74" w:rsidR="00FD48C4" w:rsidRDefault="00FD48C4" w:rsidP="00364941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8297" w:type="dxa"/>
          </w:tcPr>
          <w:p w14:paraId="7672D0FD" w14:textId="32EF8E06" w:rsidR="00FD48C4" w:rsidRDefault="00FD48C4">
            <w:pPr>
              <w:pStyle w:val="ListParagraph"/>
              <w:bidi/>
              <w:ind w:left="0"/>
              <w:jc w:val="center"/>
              <w:rPr>
                <w:lang w:bidi="fa-IR"/>
              </w:rPr>
            </w:pPr>
          </w:p>
        </w:tc>
        <w:tc>
          <w:tcPr>
            <w:tcW w:w="3171" w:type="dxa"/>
          </w:tcPr>
          <w:p w14:paraId="2DC866A2" w14:textId="77777777" w:rsidR="00FD48C4" w:rsidRDefault="00FD48C4">
            <w:pPr>
              <w:pStyle w:val="ListParagraph"/>
              <w:bidi/>
              <w:ind w:left="0"/>
              <w:jc w:val="center"/>
              <w:rPr>
                <w:lang w:bidi="fa-IR"/>
              </w:rPr>
            </w:pPr>
          </w:p>
        </w:tc>
      </w:tr>
      <w:tr w:rsidR="00FD48C4" w14:paraId="31ACE546" w14:textId="77777777" w:rsidTr="00CC4993">
        <w:trPr>
          <w:jc w:val="center"/>
        </w:trPr>
        <w:tc>
          <w:tcPr>
            <w:tcW w:w="747" w:type="dxa"/>
          </w:tcPr>
          <w:p w14:paraId="77862AF0" w14:textId="062E2D39" w:rsidR="00FD48C4" w:rsidRPr="008A65A4" w:rsidRDefault="00FD48C4" w:rsidP="00364941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8297" w:type="dxa"/>
          </w:tcPr>
          <w:p w14:paraId="712A3B7C" w14:textId="44F500D8" w:rsidR="00FD48C4" w:rsidRPr="008A65A4" w:rsidRDefault="00FD48C4" w:rsidP="00364941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  <w:tc>
          <w:tcPr>
            <w:tcW w:w="3171" w:type="dxa"/>
          </w:tcPr>
          <w:p w14:paraId="7C38FF73" w14:textId="44567C8D" w:rsidR="00FD48C4" w:rsidRPr="008A65A4" w:rsidRDefault="00FD48C4" w:rsidP="00364941">
            <w:pPr>
              <w:pStyle w:val="ListParagraph"/>
              <w:bidi/>
              <w:ind w:left="0"/>
              <w:jc w:val="center"/>
              <w:rPr>
                <w:rtl/>
                <w:lang w:bidi="fa-IR"/>
              </w:rPr>
            </w:pPr>
          </w:p>
        </w:tc>
      </w:tr>
    </w:tbl>
    <w:p w14:paraId="50E48A11" w14:textId="77777777" w:rsidR="00A101D1" w:rsidRDefault="00A101D1" w:rsidP="00980027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</w:p>
    <w:p w14:paraId="6A918DA2" w14:textId="77777777" w:rsidR="006A7161" w:rsidRDefault="006A7161" w:rsidP="00A101D1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  <w:r w:rsidRPr="006E1461">
        <w:rPr>
          <w:rFonts w:hint="cs"/>
          <w:b/>
          <w:bCs/>
          <w:rtl/>
          <w:lang w:bidi="fa-IR"/>
        </w:rPr>
        <w:t>جدول شماره</w:t>
      </w:r>
      <w:r w:rsidR="00980027">
        <w:rPr>
          <w:rFonts w:hint="cs"/>
          <w:b/>
          <w:bCs/>
          <w:rtl/>
          <w:lang w:bidi="fa-IR"/>
        </w:rPr>
        <w:t xml:space="preserve"> 8</w:t>
      </w:r>
      <w:r w:rsidRPr="006E1461">
        <w:rPr>
          <w:rFonts w:hint="cs"/>
          <w:b/>
          <w:bCs/>
          <w:rtl/>
          <w:lang w:bidi="fa-IR"/>
        </w:rPr>
        <w:t xml:space="preserve">: </w:t>
      </w:r>
      <w:r>
        <w:rPr>
          <w:rFonts w:hint="cs"/>
          <w:b/>
          <w:bCs/>
          <w:rtl/>
          <w:lang w:bidi="fa-IR"/>
        </w:rPr>
        <w:t>شرکت در جلسات ژورنال کلاب</w:t>
      </w:r>
      <w:r>
        <w:rPr>
          <w:b/>
          <w:bCs/>
          <w:rtl/>
          <w:lang w:bidi="fa-IR"/>
        </w:rPr>
        <w:softHyphen/>
      </w:r>
      <w:r>
        <w:rPr>
          <w:rFonts w:hint="cs"/>
          <w:b/>
          <w:bCs/>
          <w:rtl/>
          <w:lang w:bidi="fa-IR"/>
        </w:rPr>
        <w:t xml:space="preserve">های گروه </w:t>
      </w:r>
    </w:p>
    <w:tbl>
      <w:tblPr>
        <w:tblStyle w:val="TableGrid"/>
        <w:bidiVisual/>
        <w:tblW w:w="12462" w:type="dxa"/>
        <w:jc w:val="center"/>
        <w:tblLook w:val="04A0" w:firstRow="1" w:lastRow="0" w:firstColumn="1" w:lastColumn="0" w:noHBand="0" w:noVBand="1"/>
      </w:tblPr>
      <w:tblGrid>
        <w:gridCol w:w="900"/>
        <w:gridCol w:w="5042"/>
        <w:gridCol w:w="1843"/>
        <w:gridCol w:w="2551"/>
        <w:gridCol w:w="2126"/>
      </w:tblGrid>
      <w:tr w:rsidR="00364941" w14:paraId="12A76AB2" w14:textId="77777777" w:rsidTr="00F66F0D">
        <w:trPr>
          <w:trHeight w:val="210"/>
          <w:jc w:val="center"/>
        </w:trPr>
        <w:tc>
          <w:tcPr>
            <w:tcW w:w="900" w:type="dxa"/>
            <w:vMerge w:val="restart"/>
            <w:shd w:val="clear" w:color="auto" w:fill="D6E3BC" w:themeFill="accent3" w:themeFillTint="66"/>
          </w:tcPr>
          <w:p w14:paraId="6CF3696C" w14:textId="77777777" w:rsidR="00364941" w:rsidRPr="009D4A0C" w:rsidRDefault="00364941" w:rsidP="00364941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D4A0C">
              <w:rPr>
                <w:rFonts w:hint="cs"/>
                <w:b/>
                <w:bCs/>
                <w:rtl/>
                <w:lang w:bidi="fa-IR"/>
              </w:rPr>
              <w:t xml:space="preserve">ردیف </w:t>
            </w:r>
          </w:p>
        </w:tc>
        <w:tc>
          <w:tcPr>
            <w:tcW w:w="5042" w:type="dxa"/>
            <w:vMerge w:val="restart"/>
            <w:shd w:val="clear" w:color="auto" w:fill="D6E3BC" w:themeFill="accent3" w:themeFillTint="66"/>
          </w:tcPr>
          <w:p w14:paraId="512051D0" w14:textId="77777777" w:rsidR="00364941" w:rsidRPr="009D4A0C" w:rsidRDefault="00364941" w:rsidP="00364941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عنوان مقاله</w:t>
            </w:r>
          </w:p>
        </w:tc>
        <w:tc>
          <w:tcPr>
            <w:tcW w:w="4394" w:type="dxa"/>
            <w:gridSpan w:val="2"/>
            <w:shd w:val="clear" w:color="auto" w:fill="D6E3BC" w:themeFill="accent3" w:themeFillTint="66"/>
          </w:tcPr>
          <w:p w14:paraId="5FEF82E2" w14:textId="77777777" w:rsidR="00364941" w:rsidRPr="009D4A0C" w:rsidRDefault="00364941" w:rsidP="00364941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D4A0C">
              <w:rPr>
                <w:rFonts w:hint="cs"/>
                <w:b/>
                <w:bCs/>
                <w:rtl/>
                <w:lang w:bidi="fa-IR"/>
              </w:rPr>
              <w:t xml:space="preserve">نوع مشارکت </w:t>
            </w:r>
          </w:p>
        </w:tc>
        <w:tc>
          <w:tcPr>
            <w:tcW w:w="2126" w:type="dxa"/>
            <w:vMerge w:val="restart"/>
            <w:shd w:val="clear" w:color="auto" w:fill="D6E3BC" w:themeFill="accent3" w:themeFillTint="66"/>
          </w:tcPr>
          <w:p w14:paraId="027D0EA4" w14:textId="77777777" w:rsidR="00364941" w:rsidRPr="009D4A0C" w:rsidRDefault="00364941" w:rsidP="00364941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D4A0C">
              <w:rPr>
                <w:rFonts w:hint="cs"/>
                <w:b/>
                <w:bCs/>
                <w:rtl/>
                <w:lang w:bidi="fa-IR"/>
              </w:rPr>
              <w:t xml:space="preserve">تاریخ </w:t>
            </w:r>
          </w:p>
        </w:tc>
      </w:tr>
      <w:tr w:rsidR="00364941" w14:paraId="6DAF6101" w14:textId="77777777" w:rsidTr="00F66F0D">
        <w:trPr>
          <w:trHeight w:val="405"/>
          <w:jc w:val="center"/>
        </w:trPr>
        <w:tc>
          <w:tcPr>
            <w:tcW w:w="900" w:type="dxa"/>
            <w:vMerge/>
          </w:tcPr>
          <w:p w14:paraId="3BB4DC39" w14:textId="77777777" w:rsidR="00364941" w:rsidRDefault="00364941" w:rsidP="00364941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5042" w:type="dxa"/>
            <w:vMerge/>
          </w:tcPr>
          <w:p w14:paraId="247151F9" w14:textId="77777777" w:rsidR="00364941" w:rsidRDefault="00364941" w:rsidP="00364941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843" w:type="dxa"/>
            <w:tcBorders>
              <w:right w:val="single" w:sz="4" w:space="0" w:color="auto"/>
            </w:tcBorders>
            <w:shd w:val="clear" w:color="auto" w:fill="D6E3BC" w:themeFill="accent3" w:themeFillTint="66"/>
          </w:tcPr>
          <w:p w14:paraId="2A627A13" w14:textId="77777777" w:rsidR="00364941" w:rsidRPr="00CC4993" w:rsidRDefault="00364941" w:rsidP="00364941">
            <w:pPr>
              <w:bidi/>
              <w:jc w:val="center"/>
              <w:rPr>
                <w:sz w:val="16"/>
                <w:szCs w:val="20"/>
                <w:rtl/>
                <w:lang w:bidi="fa-IR"/>
              </w:rPr>
            </w:pPr>
            <w:r w:rsidRPr="00CC4993">
              <w:rPr>
                <w:rFonts w:hint="cs"/>
                <w:sz w:val="16"/>
                <w:szCs w:val="20"/>
                <w:rtl/>
                <w:lang w:bidi="fa-IR"/>
              </w:rPr>
              <w:t>به عنوان ارائه دهنده</w:t>
            </w:r>
          </w:p>
        </w:tc>
        <w:tc>
          <w:tcPr>
            <w:tcW w:w="2551" w:type="dxa"/>
            <w:tcBorders>
              <w:left w:val="single" w:sz="4" w:space="0" w:color="auto"/>
            </w:tcBorders>
            <w:shd w:val="clear" w:color="auto" w:fill="D6E3BC" w:themeFill="accent3" w:themeFillTint="66"/>
          </w:tcPr>
          <w:p w14:paraId="1EF202B8" w14:textId="77777777" w:rsidR="00364941" w:rsidRPr="00CC4993" w:rsidRDefault="00364941" w:rsidP="00B875EF">
            <w:pPr>
              <w:bidi/>
              <w:jc w:val="center"/>
              <w:rPr>
                <w:sz w:val="16"/>
                <w:szCs w:val="20"/>
                <w:rtl/>
                <w:lang w:bidi="fa-IR"/>
              </w:rPr>
            </w:pPr>
            <w:r w:rsidRPr="00CC4993">
              <w:rPr>
                <w:rFonts w:hint="cs"/>
                <w:sz w:val="16"/>
                <w:szCs w:val="20"/>
                <w:rtl/>
                <w:lang w:bidi="fa-IR"/>
              </w:rPr>
              <w:t>حضور در جلسه</w:t>
            </w:r>
            <w:r w:rsidR="00B875EF" w:rsidRPr="00CC4993">
              <w:rPr>
                <w:rFonts w:hint="cs"/>
                <w:sz w:val="16"/>
                <w:szCs w:val="20"/>
                <w:rtl/>
                <w:lang w:bidi="fa-IR"/>
              </w:rPr>
              <w:t>(نام ارائه دهنده)</w:t>
            </w:r>
          </w:p>
        </w:tc>
        <w:tc>
          <w:tcPr>
            <w:tcW w:w="2126" w:type="dxa"/>
            <w:vMerge/>
          </w:tcPr>
          <w:p w14:paraId="455F2230" w14:textId="77777777" w:rsidR="00364941" w:rsidRDefault="00364941" w:rsidP="00364941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9550ED" w14:paraId="386EFAF3" w14:textId="77777777" w:rsidTr="00F66F0D">
        <w:trPr>
          <w:jc w:val="center"/>
        </w:trPr>
        <w:tc>
          <w:tcPr>
            <w:tcW w:w="900" w:type="dxa"/>
          </w:tcPr>
          <w:p w14:paraId="7C294DD5" w14:textId="2D7D27DB" w:rsidR="009550ED" w:rsidRDefault="009550ED" w:rsidP="009550ED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5042" w:type="dxa"/>
          </w:tcPr>
          <w:p w14:paraId="579BE8ED" w14:textId="58C8E16E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1343B261" w14:textId="77777777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271EE465" w14:textId="1A1CAA95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2126" w:type="dxa"/>
          </w:tcPr>
          <w:p w14:paraId="672CB029" w14:textId="2567CC7D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</w:tr>
      <w:tr w:rsidR="009550ED" w14:paraId="57F29651" w14:textId="77777777" w:rsidTr="00F66F0D">
        <w:trPr>
          <w:jc w:val="center"/>
        </w:trPr>
        <w:tc>
          <w:tcPr>
            <w:tcW w:w="900" w:type="dxa"/>
          </w:tcPr>
          <w:p w14:paraId="265A5F1C" w14:textId="54AD89D3" w:rsidR="009550ED" w:rsidRDefault="009550ED" w:rsidP="009550ED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5042" w:type="dxa"/>
          </w:tcPr>
          <w:p w14:paraId="73FF83EB" w14:textId="2A09CA95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2C74CAE7" w14:textId="77777777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1798D590" w14:textId="7726E41B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2126" w:type="dxa"/>
          </w:tcPr>
          <w:p w14:paraId="5D45C064" w14:textId="356ECFCE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</w:tr>
      <w:tr w:rsidR="009550ED" w14:paraId="361BD65A" w14:textId="77777777" w:rsidTr="00F66F0D">
        <w:trPr>
          <w:jc w:val="center"/>
        </w:trPr>
        <w:tc>
          <w:tcPr>
            <w:tcW w:w="900" w:type="dxa"/>
          </w:tcPr>
          <w:p w14:paraId="1B0722C2" w14:textId="326EA3E9" w:rsidR="009550ED" w:rsidRDefault="009550ED" w:rsidP="009550ED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5042" w:type="dxa"/>
          </w:tcPr>
          <w:p w14:paraId="7BCD1DDA" w14:textId="51011AD1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06FF28F0" w14:textId="77777777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05D232AB" w14:textId="64DEC38E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2126" w:type="dxa"/>
          </w:tcPr>
          <w:p w14:paraId="6BEE756D" w14:textId="208D395F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</w:tr>
      <w:tr w:rsidR="009550ED" w14:paraId="2ADD8749" w14:textId="77777777" w:rsidTr="00F66F0D">
        <w:trPr>
          <w:jc w:val="center"/>
        </w:trPr>
        <w:tc>
          <w:tcPr>
            <w:tcW w:w="900" w:type="dxa"/>
          </w:tcPr>
          <w:p w14:paraId="6D7C543E" w14:textId="6821F41E" w:rsidR="009550ED" w:rsidRDefault="009550ED" w:rsidP="009550ED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5042" w:type="dxa"/>
          </w:tcPr>
          <w:p w14:paraId="55B8C1D6" w14:textId="0495210F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2BF11D90" w14:textId="77777777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5C07E997" w14:textId="74F20ACC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2126" w:type="dxa"/>
          </w:tcPr>
          <w:p w14:paraId="36991C40" w14:textId="5992EF45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</w:tr>
      <w:tr w:rsidR="009550ED" w14:paraId="640EBDC2" w14:textId="77777777" w:rsidTr="00F66F0D">
        <w:trPr>
          <w:jc w:val="center"/>
        </w:trPr>
        <w:tc>
          <w:tcPr>
            <w:tcW w:w="900" w:type="dxa"/>
          </w:tcPr>
          <w:p w14:paraId="1EE6D9D1" w14:textId="6AE386B8" w:rsidR="009550ED" w:rsidRDefault="009550ED" w:rsidP="009550ED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5042" w:type="dxa"/>
          </w:tcPr>
          <w:p w14:paraId="193EF228" w14:textId="77509EA8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1EDCAA19" w14:textId="77777777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12763217" w14:textId="68D610D5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2126" w:type="dxa"/>
          </w:tcPr>
          <w:p w14:paraId="5B6C47E3" w14:textId="799F2186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</w:tr>
      <w:tr w:rsidR="009550ED" w14:paraId="21C7ED8E" w14:textId="77777777" w:rsidTr="00F66F0D">
        <w:trPr>
          <w:jc w:val="center"/>
        </w:trPr>
        <w:tc>
          <w:tcPr>
            <w:tcW w:w="900" w:type="dxa"/>
          </w:tcPr>
          <w:p w14:paraId="7376A28B" w14:textId="353691F4" w:rsidR="009550ED" w:rsidRDefault="009550ED" w:rsidP="009550ED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5042" w:type="dxa"/>
          </w:tcPr>
          <w:p w14:paraId="294698AC" w14:textId="3B5489C8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145BC0CD" w14:textId="77777777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1F00226F" w14:textId="5C0B5F51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2126" w:type="dxa"/>
          </w:tcPr>
          <w:p w14:paraId="6335CB5F" w14:textId="35B42C11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</w:tr>
      <w:tr w:rsidR="009550ED" w14:paraId="0B72978B" w14:textId="77777777" w:rsidTr="00F66F0D">
        <w:trPr>
          <w:jc w:val="center"/>
        </w:trPr>
        <w:tc>
          <w:tcPr>
            <w:tcW w:w="900" w:type="dxa"/>
          </w:tcPr>
          <w:p w14:paraId="2DFD1679" w14:textId="64373A13" w:rsidR="009550ED" w:rsidRDefault="009550ED" w:rsidP="009550ED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5042" w:type="dxa"/>
          </w:tcPr>
          <w:p w14:paraId="6153FDEA" w14:textId="2DFB5FD8" w:rsidR="009550ED" w:rsidRDefault="009550ED" w:rsidP="009550ED">
            <w:pPr>
              <w:tabs>
                <w:tab w:val="left" w:pos="611"/>
              </w:tabs>
              <w:bidi/>
              <w:rPr>
                <w:sz w:val="24"/>
                <w:szCs w:val="24"/>
                <w:lang w:bidi="fa-IR"/>
              </w:rPr>
            </w:pP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6E40F1AA" w14:textId="77777777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4C840A08" w14:textId="0DF0A6AF" w:rsidR="009550ED" w:rsidRDefault="009550ED" w:rsidP="009550ED">
            <w:pPr>
              <w:bidi/>
              <w:jc w:val="center"/>
              <w:rPr>
                <w:sz w:val="24"/>
                <w:szCs w:val="24"/>
                <w:rtl/>
                <w:lang w:bidi="fa-IR"/>
              </w:rPr>
            </w:pPr>
          </w:p>
        </w:tc>
        <w:tc>
          <w:tcPr>
            <w:tcW w:w="2126" w:type="dxa"/>
          </w:tcPr>
          <w:p w14:paraId="0081B7BE" w14:textId="0989FE62" w:rsidR="009550ED" w:rsidRDefault="009550ED" w:rsidP="009550ED">
            <w:pPr>
              <w:bidi/>
              <w:jc w:val="center"/>
              <w:rPr>
                <w:sz w:val="24"/>
                <w:szCs w:val="24"/>
                <w:rtl/>
                <w:lang w:bidi="fa-IR"/>
              </w:rPr>
            </w:pPr>
          </w:p>
        </w:tc>
      </w:tr>
      <w:tr w:rsidR="009550ED" w14:paraId="2FA11E92" w14:textId="77777777" w:rsidTr="00F66F0D">
        <w:trPr>
          <w:jc w:val="center"/>
        </w:trPr>
        <w:tc>
          <w:tcPr>
            <w:tcW w:w="900" w:type="dxa"/>
          </w:tcPr>
          <w:p w14:paraId="37F29B34" w14:textId="0E3A7839" w:rsidR="009550ED" w:rsidRDefault="009550ED" w:rsidP="009550ED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5042" w:type="dxa"/>
          </w:tcPr>
          <w:p w14:paraId="7138FAEC" w14:textId="77777777" w:rsidR="009550ED" w:rsidRPr="009550ED" w:rsidRDefault="009550ED" w:rsidP="009550ED">
            <w:pPr>
              <w:jc w:val="both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31FF1231" w14:textId="01EA2282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2169AF5B" w14:textId="1BD0126C" w:rsidR="009550ED" w:rsidRDefault="009550ED" w:rsidP="009550ED">
            <w:pPr>
              <w:bidi/>
              <w:jc w:val="center"/>
              <w:rPr>
                <w:sz w:val="24"/>
                <w:szCs w:val="24"/>
                <w:rtl/>
                <w:lang w:bidi="fa-IR"/>
              </w:rPr>
            </w:pPr>
          </w:p>
        </w:tc>
        <w:tc>
          <w:tcPr>
            <w:tcW w:w="2126" w:type="dxa"/>
          </w:tcPr>
          <w:p w14:paraId="6E78E975" w14:textId="35BBD514" w:rsidR="009550ED" w:rsidRDefault="009550ED" w:rsidP="009550ED">
            <w:pPr>
              <w:bidi/>
              <w:jc w:val="center"/>
              <w:rPr>
                <w:sz w:val="24"/>
                <w:szCs w:val="24"/>
                <w:rtl/>
                <w:lang w:bidi="fa-IR"/>
              </w:rPr>
            </w:pPr>
          </w:p>
        </w:tc>
      </w:tr>
      <w:tr w:rsidR="009550ED" w14:paraId="3B7DD0F4" w14:textId="77777777" w:rsidTr="00F66F0D">
        <w:trPr>
          <w:jc w:val="center"/>
        </w:trPr>
        <w:tc>
          <w:tcPr>
            <w:tcW w:w="900" w:type="dxa"/>
          </w:tcPr>
          <w:p w14:paraId="117EC25A" w14:textId="27D63CFB" w:rsidR="009550ED" w:rsidRDefault="009550ED" w:rsidP="009550ED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5042" w:type="dxa"/>
          </w:tcPr>
          <w:p w14:paraId="46F2BA48" w14:textId="225812CE" w:rsidR="009550ED" w:rsidRPr="00BA28DF" w:rsidRDefault="009550ED" w:rsidP="00BA28DF">
            <w:pPr>
              <w:jc w:val="both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68E12FD9" w14:textId="77777777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21F593EA" w14:textId="767FDD42" w:rsidR="009550ED" w:rsidRDefault="009550ED" w:rsidP="009550ED">
            <w:pPr>
              <w:bidi/>
              <w:jc w:val="center"/>
              <w:rPr>
                <w:sz w:val="24"/>
                <w:szCs w:val="24"/>
                <w:rtl/>
                <w:lang w:bidi="fa-IR"/>
              </w:rPr>
            </w:pPr>
          </w:p>
        </w:tc>
        <w:tc>
          <w:tcPr>
            <w:tcW w:w="2126" w:type="dxa"/>
          </w:tcPr>
          <w:p w14:paraId="65384A0D" w14:textId="7422CF83" w:rsidR="009550ED" w:rsidRDefault="009550ED" w:rsidP="009550ED">
            <w:pPr>
              <w:bidi/>
              <w:jc w:val="center"/>
              <w:rPr>
                <w:sz w:val="24"/>
                <w:szCs w:val="24"/>
                <w:rtl/>
                <w:lang w:bidi="fa-IR"/>
              </w:rPr>
            </w:pPr>
          </w:p>
        </w:tc>
      </w:tr>
      <w:tr w:rsidR="009550ED" w14:paraId="00B8A4CC" w14:textId="77777777" w:rsidTr="00F66F0D">
        <w:trPr>
          <w:jc w:val="center"/>
        </w:trPr>
        <w:tc>
          <w:tcPr>
            <w:tcW w:w="900" w:type="dxa"/>
          </w:tcPr>
          <w:p w14:paraId="6FA02336" w14:textId="1762E192" w:rsidR="009550ED" w:rsidRDefault="009550ED" w:rsidP="009550ED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5042" w:type="dxa"/>
          </w:tcPr>
          <w:p w14:paraId="6D73C4C7" w14:textId="77777777" w:rsidR="009550ED" w:rsidRPr="009550ED" w:rsidRDefault="009550ED" w:rsidP="009550ED">
            <w:pPr>
              <w:jc w:val="both"/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0D50F15E" w14:textId="77777777" w:rsidR="009550ED" w:rsidRDefault="009550ED" w:rsidP="009550ED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2551" w:type="dxa"/>
            <w:tcBorders>
              <w:left w:val="single" w:sz="4" w:space="0" w:color="auto"/>
            </w:tcBorders>
          </w:tcPr>
          <w:p w14:paraId="75486C5A" w14:textId="2F743004" w:rsidR="009550ED" w:rsidRDefault="009550ED" w:rsidP="009550ED">
            <w:pPr>
              <w:bidi/>
              <w:jc w:val="center"/>
              <w:rPr>
                <w:sz w:val="24"/>
                <w:szCs w:val="24"/>
                <w:rtl/>
                <w:lang w:bidi="fa-IR"/>
              </w:rPr>
            </w:pPr>
          </w:p>
        </w:tc>
        <w:tc>
          <w:tcPr>
            <w:tcW w:w="2126" w:type="dxa"/>
          </w:tcPr>
          <w:p w14:paraId="7671A44A" w14:textId="60EE4259" w:rsidR="009550ED" w:rsidRDefault="009550ED" w:rsidP="009550ED">
            <w:pPr>
              <w:bidi/>
              <w:jc w:val="center"/>
              <w:rPr>
                <w:sz w:val="24"/>
                <w:szCs w:val="24"/>
                <w:rtl/>
                <w:lang w:bidi="fa-IR"/>
              </w:rPr>
            </w:pPr>
          </w:p>
        </w:tc>
      </w:tr>
    </w:tbl>
    <w:p w14:paraId="149DFEE4" w14:textId="77777777" w:rsidR="00980027" w:rsidRDefault="00980027" w:rsidP="00112D27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</w:p>
    <w:p w14:paraId="0C4836AA" w14:textId="77777777" w:rsidR="00731A42" w:rsidRDefault="00980027" w:rsidP="00731A42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  <w:r>
        <w:rPr>
          <w:b/>
          <w:bCs/>
          <w:rtl/>
          <w:lang w:bidi="fa-IR"/>
        </w:rPr>
        <w:br w:type="page"/>
      </w:r>
      <w:r w:rsidR="00731A42" w:rsidRPr="006E1461">
        <w:rPr>
          <w:rFonts w:hint="cs"/>
          <w:b/>
          <w:bCs/>
          <w:rtl/>
          <w:lang w:bidi="fa-IR"/>
        </w:rPr>
        <w:lastRenderedPageBreak/>
        <w:t>جدول شماره</w:t>
      </w:r>
      <w:r w:rsidR="00731A42">
        <w:rPr>
          <w:rFonts w:hint="cs"/>
          <w:b/>
          <w:bCs/>
          <w:rtl/>
          <w:lang w:bidi="fa-IR"/>
        </w:rPr>
        <w:t xml:space="preserve"> 9</w:t>
      </w:r>
      <w:r w:rsidR="00731A42" w:rsidRPr="006E1461">
        <w:rPr>
          <w:rFonts w:hint="cs"/>
          <w:b/>
          <w:bCs/>
          <w:rtl/>
          <w:lang w:bidi="fa-IR"/>
        </w:rPr>
        <w:t xml:space="preserve">: </w:t>
      </w:r>
      <w:r w:rsidR="00731A42">
        <w:rPr>
          <w:rFonts w:hint="cs"/>
          <w:b/>
          <w:bCs/>
          <w:rtl/>
          <w:lang w:bidi="fa-IR"/>
        </w:rPr>
        <w:t xml:space="preserve">گزارشهای پیشرفت تحصیلی </w:t>
      </w:r>
    </w:p>
    <w:tbl>
      <w:tblPr>
        <w:tblStyle w:val="TableGrid"/>
        <w:bidiVisual/>
        <w:tblW w:w="9074" w:type="dxa"/>
        <w:jc w:val="center"/>
        <w:tblLook w:val="04A0" w:firstRow="1" w:lastRow="0" w:firstColumn="1" w:lastColumn="0" w:noHBand="0" w:noVBand="1"/>
      </w:tblPr>
      <w:tblGrid>
        <w:gridCol w:w="871"/>
        <w:gridCol w:w="1440"/>
        <w:gridCol w:w="5646"/>
        <w:gridCol w:w="1117"/>
      </w:tblGrid>
      <w:tr w:rsidR="008D7D21" w14:paraId="7BB0E14A" w14:textId="77777777" w:rsidTr="002809E1">
        <w:trPr>
          <w:trHeight w:val="869"/>
          <w:jc w:val="center"/>
        </w:trPr>
        <w:tc>
          <w:tcPr>
            <w:tcW w:w="871" w:type="dxa"/>
            <w:shd w:val="clear" w:color="auto" w:fill="D6E3BC" w:themeFill="accent3" w:themeFillTint="66"/>
          </w:tcPr>
          <w:p w14:paraId="4965D653" w14:textId="77777777" w:rsidR="008D7D21" w:rsidRPr="009D4A0C" w:rsidRDefault="008D7D21" w:rsidP="002809E1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D4A0C">
              <w:rPr>
                <w:rFonts w:hint="cs"/>
                <w:b/>
                <w:bCs/>
                <w:rtl/>
                <w:lang w:bidi="fa-IR"/>
              </w:rPr>
              <w:t xml:space="preserve">ردیف </w:t>
            </w:r>
          </w:p>
        </w:tc>
        <w:tc>
          <w:tcPr>
            <w:tcW w:w="1440" w:type="dxa"/>
            <w:shd w:val="clear" w:color="auto" w:fill="D6E3BC" w:themeFill="accent3" w:themeFillTint="66"/>
          </w:tcPr>
          <w:p w14:paraId="62DBFB54" w14:textId="77777777" w:rsidR="008D7D21" w:rsidRDefault="008D7D21" w:rsidP="008D7D21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عنوان</w:t>
            </w:r>
          </w:p>
        </w:tc>
        <w:tc>
          <w:tcPr>
            <w:tcW w:w="5646" w:type="dxa"/>
            <w:shd w:val="clear" w:color="auto" w:fill="D6E3BC" w:themeFill="accent3" w:themeFillTint="66"/>
          </w:tcPr>
          <w:p w14:paraId="2C45A2CE" w14:textId="77777777" w:rsidR="008D7D21" w:rsidRPr="009D4A0C" w:rsidRDefault="008D7D21" w:rsidP="008D7D21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گزارشات مطرح شده </w:t>
            </w:r>
          </w:p>
        </w:tc>
        <w:tc>
          <w:tcPr>
            <w:tcW w:w="1117" w:type="dxa"/>
            <w:shd w:val="clear" w:color="auto" w:fill="D6E3BC" w:themeFill="accent3" w:themeFillTint="66"/>
          </w:tcPr>
          <w:p w14:paraId="068371C9" w14:textId="77777777" w:rsidR="008D7D21" w:rsidRPr="009D4A0C" w:rsidRDefault="008D7D21" w:rsidP="002809E1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D4A0C">
              <w:rPr>
                <w:rFonts w:hint="cs"/>
                <w:b/>
                <w:bCs/>
                <w:rtl/>
                <w:lang w:bidi="fa-IR"/>
              </w:rPr>
              <w:t xml:space="preserve">تاریخ </w:t>
            </w:r>
          </w:p>
        </w:tc>
      </w:tr>
      <w:tr w:rsidR="008D7D21" w14:paraId="3BBD07BD" w14:textId="77777777" w:rsidTr="008D7D21">
        <w:trPr>
          <w:jc w:val="center"/>
        </w:trPr>
        <w:tc>
          <w:tcPr>
            <w:tcW w:w="871" w:type="dxa"/>
          </w:tcPr>
          <w:p w14:paraId="4BBFD9B4" w14:textId="77777777" w:rsidR="008D7D21" w:rsidRDefault="008D7D21" w:rsidP="002809E1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1440" w:type="dxa"/>
          </w:tcPr>
          <w:p w14:paraId="1A0FB81E" w14:textId="77777777" w:rsidR="008D7D21" w:rsidRDefault="008D7D21" w:rsidP="002809E1">
            <w:pPr>
              <w:bidi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گزارش سه ماهه</w:t>
            </w:r>
          </w:p>
        </w:tc>
        <w:tc>
          <w:tcPr>
            <w:tcW w:w="5646" w:type="dxa"/>
          </w:tcPr>
          <w:p w14:paraId="681715B0" w14:textId="77777777" w:rsidR="008D7D21" w:rsidRDefault="008D7D21" w:rsidP="002809E1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1117" w:type="dxa"/>
          </w:tcPr>
          <w:p w14:paraId="58A7E304" w14:textId="77777777" w:rsidR="008D7D21" w:rsidRDefault="008D7D21" w:rsidP="002809E1">
            <w:pPr>
              <w:bidi/>
              <w:jc w:val="center"/>
              <w:rPr>
                <w:lang w:bidi="fa-IR"/>
              </w:rPr>
            </w:pPr>
          </w:p>
        </w:tc>
      </w:tr>
      <w:tr w:rsidR="008D7D21" w14:paraId="5646A6AB" w14:textId="77777777" w:rsidTr="008D7D21">
        <w:trPr>
          <w:jc w:val="center"/>
        </w:trPr>
        <w:tc>
          <w:tcPr>
            <w:tcW w:w="871" w:type="dxa"/>
          </w:tcPr>
          <w:p w14:paraId="5DDEBE17" w14:textId="477468E4" w:rsidR="008D7D21" w:rsidRDefault="00CA5084" w:rsidP="002809E1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1440" w:type="dxa"/>
          </w:tcPr>
          <w:p w14:paraId="452F6FCB" w14:textId="77777777" w:rsidR="008D7D21" w:rsidRDefault="008D7D21" w:rsidP="008D7D21">
            <w:pPr>
              <w:bidi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گزارش شش ماهه</w:t>
            </w:r>
          </w:p>
        </w:tc>
        <w:tc>
          <w:tcPr>
            <w:tcW w:w="5646" w:type="dxa"/>
          </w:tcPr>
          <w:p w14:paraId="47E086C1" w14:textId="77777777" w:rsidR="008D7D21" w:rsidRDefault="008D7D21" w:rsidP="002809E1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1117" w:type="dxa"/>
          </w:tcPr>
          <w:p w14:paraId="0B9E62F2" w14:textId="77777777" w:rsidR="008D7D21" w:rsidRDefault="008D7D21" w:rsidP="002809E1">
            <w:pPr>
              <w:bidi/>
              <w:jc w:val="center"/>
              <w:rPr>
                <w:lang w:bidi="fa-IR"/>
              </w:rPr>
            </w:pPr>
          </w:p>
        </w:tc>
      </w:tr>
      <w:tr w:rsidR="008D7D21" w14:paraId="052981C7" w14:textId="77777777" w:rsidTr="008D7D21">
        <w:trPr>
          <w:jc w:val="center"/>
        </w:trPr>
        <w:tc>
          <w:tcPr>
            <w:tcW w:w="871" w:type="dxa"/>
          </w:tcPr>
          <w:p w14:paraId="6F74D645" w14:textId="77777777" w:rsidR="008D7D21" w:rsidRDefault="008D7D21" w:rsidP="002809E1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440" w:type="dxa"/>
          </w:tcPr>
          <w:p w14:paraId="704D0156" w14:textId="77777777" w:rsidR="008D7D21" w:rsidRDefault="008D7D21" w:rsidP="002809E1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5646" w:type="dxa"/>
          </w:tcPr>
          <w:p w14:paraId="55392C37" w14:textId="77777777" w:rsidR="008D7D21" w:rsidRDefault="008D7D21" w:rsidP="002809E1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1117" w:type="dxa"/>
          </w:tcPr>
          <w:p w14:paraId="0D620A15" w14:textId="77777777" w:rsidR="008D7D21" w:rsidRDefault="008D7D21" w:rsidP="002809E1">
            <w:pPr>
              <w:bidi/>
              <w:jc w:val="center"/>
              <w:rPr>
                <w:lang w:bidi="fa-IR"/>
              </w:rPr>
            </w:pPr>
          </w:p>
        </w:tc>
      </w:tr>
      <w:tr w:rsidR="008D7D21" w14:paraId="4E1203AC" w14:textId="77777777" w:rsidTr="008D7D21">
        <w:trPr>
          <w:jc w:val="center"/>
        </w:trPr>
        <w:tc>
          <w:tcPr>
            <w:tcW w:w="871" w:type="dxa"/>
          </w:tcPr>
          <w:p w14:paraId="246460F9" w14:textId="77777777" w:rsidR="008D7D21" w:rsidRDefault="008D7D21" w:rsidP="002809E1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1440" w:type="dxa"/>
          </w:tcPr>
          <w:p w14:paraId="39E8F458" w14:textId="77777777" w:rsidR="008D7D21" w:rsidRDefault="008D7D21" w:rsidP="002809E1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5646" w:type="dxa"/>
          </w:tcPr>
          <w:p w14:paraId="38F29D2D" w14:textId="77777777" w:rsidR="008D7D21" w:rsidRDefault="008D7D21" w:rsidP="002809E1">
            <w:pPr>
              <w:bidi/>
              <w:jc w:val="center"/>
              <w:rPr>
                <w:lang w:bidi="fa-IR"/>
              </w:rPr>
            </w:pPr>
          </w:p>
        </w:tc>
        <w:tc>
          <w:tcPr>
            <w:tcW w:w="1117" w:type="dxa"/>
          </w:tcPr>
          <w:p w14:paraId="4E848C95" w14:textId="77777777" w:rsidR="008D7D21" w:rsidRDefault="008D7D21" w:rsidP="002809E1">
            <w:pPr>
              <w:bidi/>
              <w:jc w:val="center"/>
              <w:rPr>
                <w:lang w:bidi="fa-IR"/>
              </w:rPr>
            </w:pPr>
          </w:p>
        </w:tc>
      </w:tr>
    </w:tbl>
    <w:p w14:paraId="2423CBA2" w14:textId="77777777" w:rsidR="00731A42" w:rsidRDefault="00731A42" w:rsidP="00731A42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</w:p>
    <w:p w14:paraId="0C47B9C8" w14:textId="77777777" w:rsidR="00910EC3" w:rsidRPr="00326C28" w:rsidRDefault="00731A42" w:rsidP="00C75BD4">
      <w:pPr>
        <w:rPr>
          <w:b/>
          <w:bCs/>
          <w:rtl/>
          <w:lang w:bidi="fa-IR"/>
        </w:rPr>
      </w:pPr>
      <w:r>
        <w:rPr>
          <w:b/>
          <w:bCs/>
          <w:rtl/>
          <w:lang w:bidi="fa-IR"/>
        </w:rPr>
        <w:br w:type="page"/>
      </w:r>
      <w:r w:rsidR="00910EC3" w:rsidRPr="006E1461">
        <w:rPr>
          <w:rFonts w:hint="cs"/>
          <w:b/>
          <w:bCs/>
          <w:rtl/>
          <w:lang w:bidi="fa-IR"/>
        </w:rPr>
        <w:lastRenderedPageBreak/>
        <w:t>جدول شماره</w:t>
      </w:r>
      <w:r w:rsidR="006731A9">
        <w:rPr>
          <w:rFonts w:hint="cs"/>
          <w:b/>
          <w:bCs/>
          <w:rtl/>
          <w:lang w:bidi="fa-IR"/>
        </w:rPr>
        <w:t xml:space="preserve"> 10</w:t>
      </w:r>
      <w:r w:rsidR="00910EC3" w:rsidRPr="006E1461">
        <w:rPr>
          <w:rFonts w:hint="cs"/>
          <w:b/>
          <w:bCs/>
          <w:rtl/>
          <w:lang w:bidi="fa-IR"/>
        </w:rPr>
        <w:t xml:space="preserve">: </w:t>
      </w:r>
      <w:r w:rsidR="00196BE1" w:rsidRPr="00326C28">
        <w:rPr>
          <w:rFonts w:hint="cs"/>
          <w:b/>
          <w:bCs/>
          <w:sz w:val="24"/>
          <w:szCs w:val="24"/>
          <w:rtl/>
          <w:lang w:bidi="fa-IR"/>
        </w:rPr>
        <w:t xml:space="preserve">گزارش شرکت در جلسات پایان نامه های گروه </w:t>
      </w:r>
      <w:r w:rsidR="00483E2C" w:rsidRPr="00326C28">
        <w:rPr>
          <w:rFonts w:hint="cs"/>
          <w:b/>
          <w:bCs/>
          <w:sz w:val="24"/>
          <w:szCs w:val="24"/>
          <w:rtl/>
          <w:lang w:bidi="fa-IR"/>
        </w:rPr>
        <w:t xml:space="preserve">اعم از </w:t>
      </w:r>
      <w:r w:rsidR="00196BE1" w:rsidRPr="00326C28">
        <w:rPr>
          <w:rFonts w:hint="cs"/>
          <w:b/>
          <w:bCs/>
          <w:sz w:val="24"/>
          <w:szCs w:val="24"/>
          <w:rtl/>
          <w:lang w:bidi="fa-IR"/>
        </w:rPr>
        <w:t>دفاع از پروپوزال، ارائه گزارش پیشرفت پایان نامه</w:t>
      </w:r>
      <w:r w:rsidR="009870EC" w:rsidRPr="00326C28">
        <w:rPr>
          <w:rFonts w:hint="cs"/>
          <w:b/>
          <w:bCs/>
          <w:sz w:val="24"/>
          <w:szCs w:val="24"/>
          <w:rtl/>
          <w:lang w:bidi="fa-IR"/>
        </w:rPr>
        <w:t>،</w:t>
      </w:r>
      <w:r w:rsidR="00196BE1" w:rsidRPr="00326C28">
        <w:rPr>
          <w:rFonts w:hint="cs"/>
          <w:b/>
          <w:bCs/>
          <w:sz w:val="24"/>
          <w:szCs w:val="24"/>
          <w:rtl/>
          <w:lang w:bidi="fa-IR"/>
        </w:rPr>
        <w:t>پیش دفاع و دفاع</w:t>
      </w:r>
      <w:r w:rsidR="00196BE1" w:rsidRPr="00326C28">
        <w:rPr>
          <w:rFonts w:hint="cs"/>
          <w:b/>
          <w:bCs/>
          <w:rtl/>
          <w:lang w:bidi="fa-IR"/>
        </w:rPr>
        <w:t xml:space="preserve"> </w:t>
      </w:r>
    </w:p>
    <w:tbl>
      <w:tblPr>
        <w:tblStyle w:val="TableGrid"/>
        <w:bidiVisual/>
        <w:tblW w:w="12680" w:type="dxa"/>
        <w:jc w:val="center"/>
        <w:tblLook w:val="04A0" w:firstRow="1" w:lastRow="0" w:firstColumn="1" w:lastColumn="0" w:noHBand="0" w:noVBand="1"/>
      </w:tblPr>
      <w:tblGrid>
        <w:gridCol w:w="878"/>
        <w:gridCol w:w="1169"/>
        <w:gridCol w:w="7087"/>
        <w:gridCol w:w="2200"/>
        <w:gridCol w:w="1346"/>
      </w:tblGrid>
      <w:tr w:rsidR="00B04631" w:rsidRPr="00B875EF" w14:paraId="1D15B629" w14:textId="77777777" w:rsidTr="00B875EF">
        <w:trPr>
          <w:trHeight w:val="536"/>
          <w:jc w:val="center"/>
        </w:trPr>
        <w:tc>
          <w:tcPr>
            <w:tcW w:w="878" w:type="dxa"/>
            <w:shd w:val="clear" w:color="auto" w:fill="D6E3BC" w:themeFill="accent3" w:themeFillTint="66"/>
          </w:tcPr>
          <w:p w14:paraId="36AEDC6A" w14:textId="77777777" w:rsidR="00B04631" w:rsidRPr="00B875EF" w:rsidRDefault="00B04631" w:rsidP="00FE475A">
            <w:pPr>
              <w:bidi/>
              <w:jc w:val="center"/>
              <w:rPr>
                <w:rFonts w:cs="2 Mitra"/>
                <w:b/>
                <w:bCs/>
                <w:sz w:val="20"/>
                <w:szCs w:val="24"/>
                <w:rtl/>
                <w:lang w:bidi="fa-IR"/>
              </w:rPr>
            </w:pPr>
            <w:r w:rsidRPr="00B875EF">
              <w:rPr>
                <w:rFonts w:cs="2 Mitra" w:hint="cs"/>
                <w:b/>
                <w:bCs/>
                <w:sz w:val="20"/>
                <w:szCs w:val="24"/>
                <w:rtl/>
                <w:lang w:bidi="fa-IR"/>
              </w:rPr>
              <w:t xml:space="preserve">ردیف </w:t>
            </w:r>
          </w:p>
        </w:tc>
        <w:tc>
          <w:tcPr>
            <w:tcW w:w="1169" w:type="dxa"/>
            <w:shd w:val="clear" w:color="auto" w:fill="D6E3BC" w:themeFill="accent3" w:themeFillTint="66"/>
          </w:tcPr>
          <w:p w14:paraId="6D4A8F2B" w14:textId="77777777" w:rsidR="00B04631" w:rsidRPr="00B875EF" w:rsidRDefault="00B04631" w:rsidP="00B875EF">
            <w:pPr>
              <w:bidi/>
              <w:jc w:val="center"/>
              <w:rPr>
                <w:rFonts w:cs="2 Mitra"/>
                <w:b/>
                <w:bCs/>
                <w:sz w:val="20"/>
                <w:szCs w:val="24"/>
                <w:rtl/>
                <w:lang w:bidi="fa-IR"/>
              </w:rPr>
            </w:pPr>
            <w:r w:rsidRPr="00B875EF">
              <w:rPr>
                <w:rFonts w:cs="2 Mitra" w:hint="cs"/>
                <w:b/>
                <w:bCs/>
                <w:sz w:val="20"/>
                <w:szCs w:val="24"/>
                <w:rtl/>
                <w:lang w:bidi="fa-IR"/>
              </w:rPr>
              <w:t>نوع جلسه</w:t>
            </w:r>
          </w:p>
        </w:tc>
        <w:tc>
          <w:tcPr>
            <w:tcW w:w="7087" w:type="dxa"/>
            <w:shd w:val="clear" w:color="auto" w:fill="D6E3BC" w:themeFill="accent3" w:themeFillTint="66"/>
          </w:tcPr>
          <w:p w14:paraId="60635B75" w14:textId="77777777" w:rsidR="00B04631" w:rsidRPr="00B875EF" w:rsidRDefault="00B04631" w:rsidP="00FE475A">
            <w:pPr>
              <w:bidi/>
              <w:jc w:val="center"/>
              <w:rPr>
                <w:rFonts w:cs="2 Mitra"/>
                <w:b/>
                <w:bCs/>
                <w:sz w:val="20"/>
                <w:szCs w:val="24"/>
                <w:rtl/>
                <w:lang w:bidi="fa-IR"/>
              </w:rPr>
            </w:pPr>
            <w:r w:rsidRPr="00B875EF">
              <w:rPr>
                <w:rFonts w:cs="2 Mitra" w:hint="cs"/>
                <w:b/>
                <w:bCs/>
                <w:sz w:val="20"/>
                <w:szCs w:val="24"/>
                <w:rtl/>
                <w:lang w:bidi="fa-IR"/>
              </w:rPr>
              <w:t xml:space="preserve">عنوان پایان نامه </w:t>
            </w:r>
          </w:p>
        </w:tc>
        <w:tc>
          <w:tcPr>
            <w:tcW w:w="2200" w:type="dxa"/>
            <w:shd w:val="clear" w:color="auto" w:fill="D6E3BC" w:themeFill="accent3" w:themeFillTint="66"/>
          </w:tcPr>
          <w:p w14:paraId="5EB874A3" w14:textId="77777777" w:rsidR="00B04631" w:rsidRPr="00B875EF" w:rsidRDefault="00B04631" w:rsidP="00FE475A">
            <w:pPr>
              <w:bidi/>
              <w:jc w:val="center"/>
              <w:rPr>
                <w:rFonts w:cs="2 Mitra"/>
                <w:b/>
                <w:bCs/>
                <w:sz w:val="20"/>
                <w:szCs w:val="24"/>
                <w:rtl/>
                <w:lang w:bidi="fa-IR"/>
              </w:rPr>
            </w:pPr>
            <w:r w:rsidRPr="00B875EF">
              <w:rPr>
                <w:rFonts w:cs="2 Mitra" w:hint="cs"/>
                <w:b/>
                <w:bCs/>
                <w:sz w:val="20"/>
                <w:szCs w:val="24"/>
                <w:rtl/>
                <w:lang w:bidi="fa-IR"/>
              </w:rPr>
              <w:t>نام دانشجوی مربوطه</w:t>
            </w:r>
          </w:p>
        </w:tc>
        <w:tc>
          <w:tcPr>
            <w:tcW w:w="1346" w:type="dxa"/>
            <w:shd w:val="clear" w:color="auto" w:fill="D6E3BC" w:themeFill="accent3" w:themeFillTint="66"/>
          </w:tcPr>
          <w:p w14:paraId="655F88F3" w14:textId="77777777" w:rsidR="00B04631" w:rsidRPr="00B875EF" w:rsidRDefault="00B04631" w:rsidP="00FE475A">
            <w:pPr>
              <w:bidi/>
              <w:jc w:val="center"/>
              <w:rPr>
                <w:rFonts w:cs="2 Mitra"/>
                <w:b/>
                <w:bCs/>
                <w:sz w:val="20"/>
                <w:szCs w:val="24"/>
                <w:rtl/>
                <w:lang w:bidi="fa-IR"/>
              </w:rPr>
            </w:pPr>
            <w:r w:rsidRPr="00B875EF">
              <w:rPr>
                <w:rFonts w:cs="2 Mitra" w:hint="cs"/>
                <w:b/>
                <w:bCs/>
                <w:sz w:val="20"/>
                <w:szCs w:val="24"/>
                <w:rtl/>
                <w:lang w:bidi="fa-IR"/>
              </w:rPr>
              <w:t xml:space="preserve">تاریخ </w:t>
            </w:r>
          </w:p>
        </w:tc>
      </w:tr>
      <w:tr w:rsidR="00BA28DF" w:rsidRPr="00B875EF" w14:paraId="5F3BCBDF" w14:textId="77777777" w:rsidTr="00B875EF">
        <w:trPr>
          <w:jc w:val="center"/>
        </w:trPr>
        <w:tc>
          <w:tcPr>
            <w:tcW w:w="878" w:type="dxa"/>
          </w:tcPr>
          <w:p w14:paraId="64F9FB3D" w14:textId="0D1EE71C" w:rsidR="00BA28DF" w:rsidRPr="00B875EF" w:rsidRDefault="00BA28DF" w:rsidP="00BA28DF">
            <w:pPr>
              <w:bidi/>
              <w:jc w:val="center"/>
              <w:rPr>
                <w:rFonts w:cs="2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1169" w:type="dxa"/>
          </w:tcPr>
          <w:p w14:paraId="652843C7" w14:textId="2AEACF49" w:rsidR="00BA28DF" w:rsidRPr="00BA28DF" w:rsidRDefault="00BA28DF" w:rsidP="00BA28DF">
            <w:pPr>
              <w:bidi/>
              <w:jc w:val="center"/>
              <w:rPr>
                <w:sz w:val="20"/>
                <w:szCs w:val="24"/>
                <w:rtl/>
                <w:lang w:bidi="fa-IR"/>
              </w:rPr>
            </w:pPr>
          </w:p>
        </w:tc>
        <w:tc>
          <w:tcPr>
            <w:tcW w:w="7087" w:type="dxa"/>
          </w:tcPr>
          <w:p w14:paraId="54BD035B" w14:textId="28B4609A" w:rsidR="00BA28DF" w:rsidRPr="00B875EF" w:rsidRDefault="00BA28DF" w:rsidP="00BA28DF">
            <w:pPr>
              <w:bidi/>
              <w:rPr>
                <w:rFonts w:cs="2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2200" w:type="dxa"/>
          </w:tcPr>
          <w:p w14:paraId="7236A0A2" w14:textId="7005C71C" w:rsidR="00BA28DF" w:rsidRPr="00B875EF" w:rsidRDefault="00BA28DF" w:rsidP="00BA28DF">
            <w:pPr>
              <w:bidi/>
              <w:jc w:val="center"/>
              <w:rPr>
                <w:rFonts w:cs="2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1346" w:type="dxa"/>
          </w:tcPr>
          <w:p w14:paraId="34BD5A3E" w14:textId="2D88B147" w:rsidR="00BA28DF" w:rsidRPr="00B875EF" w:rsidRDefault="00BA28DF" w:rsidP="00BA28DF">
            <w:pPr>
              <w:bidi/>
              <w:jc w:val="center"/>
              <w:rPr>
                <w:rFonts w:cs="2 Mitra"/>
                <w:sz w:val="20"/>
                <w:szCs w:val="24"/>
                <w:rtl/>
                <w:lang w:bidi="fa-IR"/>
              </w:rPr>
            </w:pPr>
          </w:p>
        </w:tc>
      </w:tr>
      <w:tr w:rsidR="00BA28DF" w:rsidRPr="00B875EF" w14:paraId="41CE71B4" w14:textId="77777777" w:rsidTr="00B875EF">
        <w:trPr>
          <w:jc w:val="center"/>
        </w:trPr>
        <w:tc>
          <w:tcPr>
            <w:tcW w:w="878" w:type="dxa"/>
          </w:tcPr>
          <w:p w14:paraId="14091191" w14:textId="570073F6" w:rsidR="00BA28DF" w:rsidRPr="00B875EF" w:rsidRDefault="00BA28DF" w:rsidP="00BA28DF">
            <w:pPr>
              <w:bidi/>
              <w:jc w:val="center"/>
              <w:rPr>
                <w:rFonts w:cs="2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1169" w:type="dxa"/>
          </w:tcPr>
          <w:p w14:paraId="3AF39C33" w14:textId="17774E38" w:rsidR="00BA28DF" w:rsidRPr="00B875EF" w:rsidRDefault="00BA28DF" w:rsidP="00BA28DF">
            <w:pPr>
              <w:bidi/>
              <w:jc w:val="center"/>
              <w:rPr>
                <w:rFonts w:cs="2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7087" w:type="dxa"/>
          </w:tcPr>
          <w:p w14:paraId="2EBC3708" w14:textId="1D03022E" w:rsidR="00BA28DF" w:rsidRPr="00B875EF" w:rsidRDefault="00BA28DF" w:rsidP="00BA28DF">
            <w:pPr>
              <w:bidi/>
              <w:rPr>
                <w:rFonts w:cs="2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2200" w:type="dxa"/>
          </w:tcPr>
          <w:p w14:paraId="0597F3F8" w14:textId="68298C94" w:rsidR="00BA28DF" w:rsidRPr="00B875EF" w:rsidRDefault="00BA28DF" w:rsidP="00BA28DF">
            <w:pPr>
              <w:bidi/>
              <w:jc w:val="center"/>
              <w:rPr>
                <w:rFonts w:cs="2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1346" w:type="dxa"/>
          </w:tcPr>
          <w:p w14:paraId="31771E34" w14:textId="7594CA80" w:rsidR="00BA28DF" w:rsidRPr="00B875EF" w:rsidRDefault="00BA28DF" w:rsidP="00BA28DF">
            <w:pPr>
              <w:bidi/>
              <w:jc w:val="center"/>
              <w:rPr>
                <w:rFonts w:cs="2 Mitra"/>
                <w:sz w:val="20"/>
                <w:szCs w:val="24"/>
                <w:rtl/>
                <w:lang w:bidi="fa-IR"/>
              </w:rPr>
            </w:pPr>
          </w:p>
        </w:tc>
      </w:tr>
      <w:tr w:rsidR="00BA28DF" w:rsidRPr="00B875EF" w14:paraId="6BCAD0EB" w14:textId="77777777" w:rsidTr="00B875EF">
        <w:trPr>
          <w:jc w:val="center"/>
        </w:trPr>
        <w:tc>
          <w:tcPr>
            <w:tcW w:w="878" w:type="dxa"/>
          </w:tcPr>
          <w:p w14:paraId="27ECE4CD" w14:textId="60E546BF" w:rsidR="00BA28DF" w:rsidRPr="00B875EF" w:rsidRDefault="00BA28DF" w:rsidP="00BA28DF">
            <w:pPr>
              <w:bidi/>
              <w:jc w:val="center"/>
              <w:rPr>
                <w:rFonts w:cs="2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1169" w:type="dxa"/>
          </w:tcPr>
          <w:p w14:paraId="46126137" w14:textId="46A27167" w:rsidR="00BA28DF" w:rsidRPr="00B875EF" w:rsidRDefault="00BA28DF" w:rsidP="00BA28DF">
            <w:pPr>
              <w:bidi/>
              <w:jc w:val="center"/>
              <w:rPr>
                <w:rFonts w:cs="2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7087" w:type="dxa"/>
          </w:tcPr>
          <w:p w14:paraId="4A286587" w14:textId="49832154" w:rsidR="00BA28DF" w:rsidRPr="00771BFB" w:rsidRDefault="00BA28DF" w:rsidP="00BA28DF">
            <w:pPr>
              <w:bidi/>
              <w:rPr>
                <w:sz w:val="20"/>
                <w:szCs w:val="24"/>
                <w:rtl/>
                <w:lang w:bidi="fa-IR"/>
              </w:rPr>
            </w:pPr>
          </w:p>
        </w:tc>
        <w:tc>
          <w:tcPr>
            <w:tcW w:w="2200" w:type="dxa"/>
          </w:tcPr>
          <w:p w14:paraId="0ACBD120" w14:textId="527ABBCA" w:rsidR="00BA28DF" w:rsidRPr="00771BFB" w:rsidRDefault="00BA28DF" w:rsidP="00BA28DF">
            <w:pPr>
              <w:bidi/>
              <w:jc w:val="center"/>
              <w:rPr>
                <w:sz w:val="20"/>
                <w:szCs w:val="24"/>
                <w:rtl/>
                <w:lang w:bidi="fa-IR"/>
              </w:rPr>
            </w:pPr>
          </w:p>
        </w:tc>
        <w:tc>
          <w:tcPr>
            <w:tcW w:w="1346" w:type="dxa"/>
          </w:tcPr>
          <w:p w14:paraId="48226D60" w14:textId="476D985B" w:rsidR="00BA28DF" w:rsidRPr="00771BFB" w:rsidRDefault="00BA28DF" w:rsidP="00BA28DF">
            <w:pPr>
              <w:bidi/>
              <w:jc w:val="center"/>
              <w:rPr>
                <w:sz w:val="20"/>
                <w:szCs w:val="24"/>
                <w:rtl/>
                <w:lang w:bidi="fa-IR"/>
              </w:rPr>
            </w:pPr>
          </w:p>
        </w:tc>
      </w:tr>
      <w:tr w:rsidR="00BA28DF" w:rsidRPr="00B875EF" w14:paraId="246B3BF9" w14:textId="77777777" w:rsidTr="00B875EF">
        <w:trPr>
          <w:jc w:val="center"/>
        </w:trPr>
        <w:tc>
          <w:tcPr>
            <w:tcW w:w="878" w:type="dxa"/>
          </w:tcPr>
          <w:p w14:paraId="5EBDA76D" w14:textId="77777777" w:rsidR="00BA28DF" w:rsidRPr="00B875EF" w:rsidRDefault="00BA28DF" w:rsidP="00BA28DF">
            <w:pPr>
              <w:bidi/>
              <w:jc w:val="center"/>
              <w:rPr>
                <w:rFonts w:cs="2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1169" w:type="dxa"/>
          </w:tcPr>
          <w:p w14:paraId="2CCCFBB5" w14:textId="77777777" w:rsidR="00BA28DF" w:rsidRPr="00B875EF" w:rsidRDefault="00BA28DF" w:rsidP="00BA28DF">
            <w:pPr>
              <w:bidi/>
              <w:jc w:val="center"/>
              <w:rPr>
                <w:rFonts w:cs="2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7087" w:type="dxa"/>
          </w:tcPr>
          <w:p w14:paraId="4EE112F0" w14:textId="77777777" w:rsidR="00BA28DF" w:rsidRPr="00B875EF" w:rsidRDefault="00BA28DF" w:rsidP="00BA28DF">
            <w:pPr>
              <w:bidi/>
              <w:rPr>
                <w:rFonts w:cs="2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2200" w:type="dxa"/>
          </w:tcPr>
          <w:p w14:paraId="2BA06644" w14:textId="77777777" w:rsidR="00BA28DF" w:rsidRPr="00B875EF" w:rsidRDefault="00BA28DF" w:rsidP="00BA28DF">
            <w:pPr>
              <w:bidi/>
              <w:jc w:val="center"/>
              <w:rPr>
                <w:rFonts w:cs="2 Mitra"/>
                <w:sz w:val="20"/>
                <w:szCs w:val="24"/>
                <w:rtl/>
                <w:lang w:bidi="fa-IR"/>
              </w:rPr>
            </w:pPr>
          </w:p>
        </w:tc>
        <w:tc>
          <w:tcPr>
            <w:tcW w:w="1346" w:type="dxa"/>
          </w:tcPr>
          <w:p w14:paraId="438019D1" w14:textId="77777777" w:rsidR="00BA28DF" w:rsidRPr="00B875EF" w:rsidRDefault="00BA28DF" w:rsidP="00BA28DF">
            <w:pPr>
              <w:bidi/>
              <w:jc w:val="center"/>
              <w:rPr>
                <w:rFonts w:cs="2 Mitra"/>
                <w:sz w:val="20"/>
                <w:szCs w:val="24"/>
                <w:rtl/>
                <w:lang w:bidi="fa-IR"/>
              </w:rPr>
            </w:pPr>
          </w:p>
        </w:tc>
      </w:tr>
    </w:tbl>
    <w:p w14:paraId="40E87927" w14:textId="77777777" w:rsidR="00C111E5" w:rsidRDefault="00C111E5">
      <w:pPr>
        <w:rPr>
          <w:b/>
          <w:bCs/>
          <w:lang w:bidi="fa-IR"/>
        </w:rPr>
      </w:pPr>
    </w:p>
    <w:p w14:paraId="317CA1C3" w14:textId="77777777" w:rsidR="00610107" w:rsidRDefault="00610107" w:rsidP="007534D3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  <w:r w:rsidRPr="006E1461">
        <w:rPr>
          <w:rFonts w:hint="cs"/>
          <w:b/>
          <w:bCs/>
          <w:rtl/>
          <w:lang w:bidi="fa-IR"/>
        </w:rPr>
        <w:t>جدول شماره</w:t>
      </w:r>
      <w:r w:rsidR="00C111E5">
        <w:rPr>
          <w:rFonts w:hint="cs"/>
          <w:b/>
          <w:bCs/>
          <w:rtl/>
          <w:lang w:bidi="fa-IR"/>
        </w:rPr>
        <w:t xml:space="preserve"> </w:t>
      </w:r>
      <w:r w:rsidR="007534D3">
        <w:rPr>
          <w:rFonts w:hint="cs"/>
          <w:b/>
          <w:bCs/>
          <w:rtl/>
          <w:lang w:bidi="fa-IR"/>
        </w:rPr>
        <w:t>11</w:t>
      </w:r>
      <w:r w:rsidRPr="006E1461">
        <w:rPr>
          <w:rFonts w:hint="cs"/>
          <w:b/>
          <w:bCs/>
          <w:rtl/>
          <w:lang w:bidi="fa-IR"/>
        </w:rPr>
        <w:t xml:space="preserve">: </w:t>
      </w:r>
      <w:r>
        <w:rPr>
          <w:rFonts w:hint="cs"/>
          <w:b/>
          <w:bCs/>
          <w:rtl/>
          <w:lang w:bidi="fa-IR"/>
        </w:rPr>
        <w:t>گزارش چاپ مقالات در نشریات داخلی و خارجی</w:t>
      </w:r>
    </w:p>
    <w:tbl>
      <w:tblPr>
        <w:tblStyle w:val="TableGrid"/>
        <w:bidiVisual/>
        <w:tblW w:w="12162" w:type="dxa"/>
        <w:jc w:val="center"/>
        <w:tblLook w:val="04A0" w:firstRow="1" w:lastRow="0" w:firstColumn="1" w:lastColumn="0" w:noHBand="0" w:noVBand="1"/>
      </w:tblPr>
      <w:tblGrid>
        <w:gridCol w:w="748"/>
        <w:gridCol w:w="4146"/>
        <w:gridCol w:w="2989"/>
        <w:gridCol w:w="3231"/>
        <w:gridCol w:w="1048"/>
      </w:tblGrid>
      <w:tr w:rsidR="00B04631" w14:paraId="7D0E6CA0" w14:textId="77777777" w:rsidTr="00B875EF">
        <w:trPr>
          <w:cantSplit/>
          <w:trHeight w:val="800"/>
          <w:tblHeader/>
          <w:jc w:val="center"/>
        </w:trPr>
        <w:tc>
          <w:tcPr>
            <w:tcW w:w="748" w:type="dxa"/>
            <w:shd w:val="clear" w:color="auto" w:fill="D6E3BC" w:themeFill="accent3" w:themeFillTint="66"/>
          </w:tcPr>
          <w:p w14:paraId="15569274" w14:textId="77777777" w:rsidR="00B04631" w:rsidRPr="009D4A0C" w:rsidRDefault="00B04631" w:rsidP="00FE475A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D4A0C">
              <w:rPr>
                <w:rFonts w:hint="cs"/>
                <w:b/>
                <w:bCs/>
                <w:rtl/>
                <w:lang w:bidi="fa-IR"/>
              </w:rPr>
              <w:t xml:space="preserve">ردیف </w:t>
            </w:r>
          </w:p>
        </w:tc>
        <w:tc>
          <w:tcPr>
            <w:tcW w:w="4146" w:type="dxa"/>
            <w:shd w:val="clear" w:color="auto" w:fill="D6E3BC" w:themeFill="accent3" w:themeFillTint="66"/>
          </w:tcPr>
          <w:p w14:paraId="353D3319" w14:textId="77777777" w:rsidR="00B04631" w:rsidRPr="009D4A0C" w:rsidRDefault="00B04631" w:rsidP="00FE475A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D4A0C">
              <w:rPr>
                <w:rFonts w:hint="cs"/>
                <w:b/>
                <w:bCs/>
                <w:rtl/>
                <w:lang w:bidi="fa-IR"/>
              </w:rPr>
              <w:t xml:space="preserve">عنوان 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مقاله  </w:t>
            </w:r>
          </w:p>
        </w:tc>
        <w:tc>
          <w:tcPr>
            <w:tcW w:w="2989" w:type="dxa"/>
            <w:shd w:val="clear" w:color="auto" w:fill="D6E3BC" w:themeFill="accent3" w:themeFillTint="66"/>
          </w:tcPr>
          <w:p w14:paraId="07DE2073" w14:textId="77777777" w:rsidR="00B04631" w:rsidRPr="009D4A0C" w:rsidRDefault="00B04631" w:rsidP="00FE475A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نام مجله و آدرس مقاله در آن </w:t>
            </w:r>
          </w:p>
        </w:tc>
        <w:tc>
          <w:tcPr>
            <w:tcW w:w="3231" w:type="dxa"/>
            <w:shd w:val="clear" w:color="auto" w:fill="D6E3BC" w:themeFill="accent3" w:themeFillTint="66"/>
          </w:tcPr>
          <w:p w14:paraId="6F8F9180" w14:textId="77777777" w:rsidR="00B04631" w:rsidRPr="009D4A0C" w:rsidRDefault="00B04631" w:rsidP="00FE475A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نویسندگان مقاله</w:t>
            </w:r>
          </w:p>
        </w:tc>
        <w:tc>
          <w:tcPr>
            <w:tcW w:w="1048" w:type="dxa"/>
            <w:shd w:val="clear" w:color="auto" w:fill="D6E3BC" w:themeFill="accent3" w:themeFillTint="66"/>
          </w:tcPr>
          <w:p w14:paraId="71CDBE67" w14:textId="77777777" w:rsidR="00B04631" w:rsidRDefault="00B04631" w:rsidP="00FE475A">
            <w:pPr>
              <w:bidi/>
              <w:jc w:val="center"/>
              <w:rPr>
                <w:b/>
                <w:bCs/>
                <w:lang w:bidi="fa-IR"/>
              </w:rPr>
            </w:pPr>
            <w:r>
              <w:rPr>
                <w:b/>
                <w:bCs/>
                <w:lang w:bidi="fa-IR"/>
              </w:rPr>
              <w:t>Indexing</w:t>
            </w:r>
          </w:p>
        </w:tc>
      </w:tr>
      <w:tr w:rsidR="00FD48C4" w14:paraId="0EB5BC84" w14:textId="77777777" w:rsidTr="008E42F4">
        <w:trPr>
          <w:cantSplit/>
          <w:jc w:val="center"/>
        </w:trPr>
        <w:tc>
          <w:tcPr>
            <w:tcW w:w="748" w:type="dxa"/>
          </w:tcPr>
          <w:p w14:paraId="2D6A3607" w14:textId="70CE9218" w:rsidR="00FD48C4" w:rsidRDefault="00FD48C4" w:rsidP="00FE475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4146" w:type="dxa"/>
          </w:tcPr>
          <w:p w14:paraId="5EA786C7" w14:textId="4B4352DC" w:rsidR="00FD48C4" w:rsidRDefault="00FD48C4" w:rsidP="00F70C54">
            <w:pPr>
              <w:rPr>
                <w:sz w:val="24"/>
                <w:szCs w:val="24"/>
                <w:lang w:bidi="fa-IR"/>
              </w:rPr>
            </w:pPr>
          </w:p>
        </w:tc>
        <w:tc>
          <w:tcPr>
            <w:tcW w:w="2989" w:type="dxa"/>
          </w:tcPr>
          <w:p w14:paraId="5BEA7122" w14:textId="67B9501D" w:rsidR="00F70C54" w:rsidRPr="00F70C54" w:rsidRDefault="00F70C54" w:rsidP="00F70C54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3231" w:type="dxa"/>
          </w:tcPr>
          <w:p w14:paraId="4C031452" w14:textId="1994421F" w:rsidR="00FD48C4" w:rsidRDefault="00FD48C4" w:rsidP="00F70C54">
            <w:pPr>
              <w:rPr>
                <w:sz w:val="24"/>
                <w:szCs w:val="24"/>
                <w:lang w:bidi="fa-IR"/>
              </w:rPr>
            </w:pPr>
          </w:p>
        </w:tc>
        <w:tc>
          <w:tcPr>
            <w:tcW w:w="1048" w:type="dxa"/>
          </w:tcPr>
          <w:p w14:paraId="2D2F6801" w14:textId="5222BC07" w:rsidR="00FD48C4" w:rsidRPr="00F70C54" w:rsidRDefault="00FD48C4" w:rsidP="00FE475A">
            <w:pPr>
              <w:bidi/>
              <w:jc w:val="right"/>
              <w:rPr>
                <w:rFonts w:asciiTheme="majorBidi" w:hAnsiTheme="majorBidi" w:cstheme="majorBidi"/>
                <w:color w:val="000000" w:themeColor="text1"/>
                <w:szCs w:val="22"/>
                <w:lang w:bidi="fa-IR"/>
              </w:rPr>
            </w:pPr>
          </w:p>
        </w:tc>
      </w:tr>
      <w:tr w:rsidR="00FD48C4" w14:paraId="43E90D6E" w14:textId="77777777" w:rsidTr="008E42F4">
        <w:trPr>
          <w:cantSplit/>
          <w:jc w:val="center"/>
        </w:trPr>
        <w:tc>
          <w:tcPr>
            <w:tcW w:w="748" w:type="dxa"/>
          </w:tcPr>
          <w:p w14:paraId="6D0DD8BC" w14:textId="3FC78A32" w:rsidR="00FD48C4" w:rsidRDefault="00FD48C4" w:rsidP="00FE475A">
            <w:pPr>
              <w:bidi/>
              <w:jc w:val="center"/>
              <w:rPr>
                <w:rtl/>
                <w:lang w:bidi="fa-IR"/>
              </w:rPr>
            </w:pPr>
          </w:p>
        </w:tc>
        <w:tc>
          <w:tcPr>
            <w:tcW w:w="4146" w:type="dxa"/>
          </w:tcPr>
          <w:p w14:paraId="47409AC2" w14:textId="77777777" w:rsidR="00FD48C4" w:rsidRDefault="00FD48C4">
            <w:pPr>
              <w:rPr>
                <w:sz w:val="24"/>
                <w:szCs w:val="24"/>
                <w:lang w:bidi="fa-IR"/>
              </w:rPr>
            </w:pPr>
          </w:p>
        </w:tc>
        <w:tc>
          <w:tcPr>
            <w:tcW w:w="2989" w:type="dxa"/>
          </w:tcPr>
          <w:p w14:paraId="147DE510" w14:textId="77777777" w:rsidR="00FD48C4" w:rsidRDefault="00FD48C4">
            <w:pPr>
              <w:bidi/>
              <w:jc w:val="center"/>
              <w:rPr>
                <w:sz w:val="24"/>
                <w:szCs w:val="24"/>
                <w:lang w:bidi="fa-IR"/>
              </w:rPr>
            </w:pPr>
          </w:p>
        </w:tc>
        <w:tc>
          <w:tcPr>
            <w:tcW w:w="3231" w:type="dxa"/>
          </w:tcPr>
          <w:p w14:paraId="3CC94F75" w14:textId="77777777" w:rsidR="00FD48C4" w:rsidRDefault="00FD48C4">
            <w:pPr>
              <w:bidi/>
              <w:jc w:val="center"/>
              <w:rPr>
                <w:sz w:val="24"/>
                <w:szCs w:val="24"/>
                <w:lang w:bidi="fa-IR"/>
              </w:rPr>
            </w:pPr>
          </w:p>
        </w:tc>
        <w:tc>
          <w:tcPr>
            <w:tcW w:w="1048" w:type="dxa"/>
          </w:tcPr>
          <w:p w14:paraId="11FA21A2" w14:textId="77777777" w:rsidR="00FD48C4" w:rsidRPr="00F16C8D" w:rsidRDefault="00FD48C4" w:rsidP="00FE475A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FD48C4" w14:paraId="5A14DD03" w14:textId="77777777" w:rsidTr="008E42F4">
        <w:trPr>
          <w:cantSplit/>
          <w:jc w:val="center"/>
        </w:trPr>
        <w:tc>
          <w:tcPr>
            <w:tcW w:w="748" w:type="dxa"/>
          </w:tcPr>
          <w:p w14:paraId="5EB51D09" w14:textId="77777777" w:rsidR="00FD48C4" w:rsidRDefault="00FD48C4" w:rsidP="00FE475A">
            <w:pPr>
              <w:bidi/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3</w:t>
            </w:r>
          </w:p>
        </w:tc>
        <w:tc>
          <w:tcPr>
            <w:tcW w:w="4146" w:type="dxa"/>
          </w:tcPr>
          <w:p w14:paraId="6527C792" w14:textId="77777777" w:rsidR="00FD48C4" w:rsidRPr="00FD48C4" w:rsidRDefault="00FD48C4" w:rsidP="009A7E74">
            <w:pPr>
              <w:rPr>
                <w:sz w:val="24"/>
                <w:szCs w:val="24"/>
                <w:lang w:bidi="fa-IR"/>
              </w:rPr>
            </w:pPr>
          </w:p>
        </w:tc>
        <w:tc>
          <w:tcPr>
            <w:tcW w:w="2989" w:type="dxa"/>
          </w:tcPr>
          <w:p w14:paraId="42201C0F" w14:textId="77777777" w:rsidR="00FD48C4" w:rsidRPr="009A7E74" w:rsidRDefault="00FD48C4" w:rsidP="009A7E74">
            <w:pPr>
              <w:rPr>
                <w:rFonts w:asciiTheme="majorBidi" w:hAnsiTheme="majorBidi" w:cstheme="majorBidi"/>
                <w:i/>
                <w:iCs/>
                <w:sz w:val="18"/>
                <w:szCs w:val="18"/>
                <w:lang w:bidi="fa-IR"/>
              </w:rPr>
            </w:pPr>
          </w:p>
        </w:tc>
        <w:tc>
          <w:tcPr>
            <w:tcW w:w="3231" w:type="dxa"/>
          </w:tcPr>
          <w:p w14:paraId="64E13421" w14:textId="77777777" w:rsidR="00FD48C4" w:rsidRDefault="00FD48C4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1048" w:type="dxa"/>
          </w:tcPr>
          <w:p w14:paraId="2E99B72C" w14:textId="77777777" w:rsidR="00FD48C4" w:rsidRPr="00F16C8D" w:rsidRDefault="00FD48C4" w:rsidP="00FE475A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FD48C4" w14:paraId="28AD42B5" w14:textId="77777777" w:rsidTr="008E42F4">
        <w:trPr>
          <w:cantSplit/>
          <w:jc w:val="center"/>
        </w:trPr>
        <w:tc>
          <w:tcPr>
            <w:tcW w:w="748" w:type="dxa"/>
          </w:tcPr>
          <w:p w14:paraId="6D6FA79C" w14:textId="77777777" w:rsidR="00FD48C4" w:rsidRDefault="00FD48C4" w:rsidP="00FE475A">
            <w:pPr>
              <w:bidi/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4</w:t>
            </w:r>
          </w:p>
        </w:tc>
        <w:tc>
          <w:tcPr>
            <w:tcW w:w="4146" w:type="dxa"/>
          </w:tcPr>
          <w:p w14:paraId="6F7DFE9C" w14:textId="77777777" w:rsidR="00FD48C4" w:rsidRDefault="00FD48C4">
            <w:pPr>
              <w:rPr>
                <w:sz w:val="24"/>
                <w:szCs w:val="24"/>
                <w:lang w:bidi="fa-IR"/>
              </w:rPr>
            </w:pPr>
          </w:p>
        </w:tc>
        <w:tc>
          <w:tcPr>
            <w:tcW w:w="2989" w:type="dxa"/>
          </w:tcPr>
          <w:p w14:paraId="4F9D9916" w14:textId="77777777" w:rsidR="00FD48C4" w:rsidRPr="000A6AFD" w:rsidRDefault="00FD48C4" w:rsidP="000A6AFD">
            <w:pPr>
              <w:rPr>
                <w:rFonts w:ascii="Arial" w:eastAsia="Times New Roman" w:hAnsi="Arial" w:cs="Arial"/>
                <w:sz w:val="23"/>
                <w:szCs w:val="23"/>
              </w:rPr>
            </w:pPr>
          </w:p>
        </w:tc>
        <w:tc>
          <w:tcPr>
            <w:tcW w:w="3231" w:type="dxa"/>
          </w:tcPr>
          <w:p w14:paraId="6C06C8EA" w14:textId="77777777" w:rsidR="00FD48C4" w:rsidRDefault="00FD48C4">
            <w:pPr>
              <w:bidi/>
              <w:jc w:val="center"/>
              <w:rPr>
                <w:sz w:val="24"/>
                <w:szCs w:val="24"/>
                <w:lang w:bidi="fa-IR"/>
              </w:rPr>
            </w:pPr>
          </w:p>
        </w:tc>
        <w:tc>
          <w:tcPr>
            <w:tcW w:w="1048" w:type="dxa"/>
          </w:tcPr>
          <w:p w14:paraId="5B56B6BC" w14:textId="77777777" w:rsidR="00FD48C4" w:rsidRPr="00F16C8D" w:rsidRDefault="00FD48C4" w:rsidP="00FE475A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</w:tbl>
    <w:p w14:paraId="19E4EFA0" w14:textId="77777777" w:rsidR="008132EC" w:rsidRDefault="008132EC" w:rsidP="007534D3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  <w:r w:rsidRPr="006E1461">
        <w:rPr>
          <w:rFonts w:hint="cs"/>
          <w:b/>
          <w:bCs/>
          <w:rtl/>
          <w:lang w:bidi="fa-IR"/>
        </w:rPr>
        <w:t>جدول شماره</w:t>
      </w:r>
      <w:r w:rsidR="00235DE6">
        <w:rPr>
          <w:rFonts w:hint="cs"/>
          <w:b/>
          <w:bCs/>
          <w:rtl/>
          <w:lang w:bidi="fa-IR"/>
        </w:rPr>
        <w:t xml:space="preserve"> </w:t>
      </w:r>
      <w:r w:rsidR="007534D3">
        <w:rPr>
          <w:rFonts w:hint="cs"/>
          <w:b/>
          <w:bCs/>
          <w:rtl/>
          <w:lang w:bidi="fa-IR"/>
        </w:rPr>
        <w:t>12</w:t>
      </w:r>
      <w:r w:rsidRPr="006E1461">
        <w:rPr>
          <w:rFonts w:hint="cs"/>
          <w:b/>
          <w:bCs/>
          <w:rtl/>
          <w:lang w:bidi="fa-IR"/>
        </w:rPr>
        <w:t xml:space="preserve">: </w:t>
      </w:r>
      <w:r>
        <w:rPr>
          <w:rFonts w:hint="cs"/>
          <w:b/>
          <w:bCs/>
          <w:rtl/>
          <w:lang w:bidi="fa-IR"/>
        </w:rPr>
        <w:t>گزارش تهیه و ارائه مقالات در کنگره</w:t>
      </w:r>
      <w:r>
        <w:rPr>
          <w:b/>
          <w:bCs/>
          <w:rtl/>
          <w:lang w:bidi="fa-IR"/>
        </w:rPr>
        <w:softHyphen/>
      </w:r>
      <w:r>
        <w:rPr>
          <w:rFonts w:hint="cs"/>
          <w:b/>
          <w:bCs/>
          <w:rtl/>
          <w:lang w:bidi="fa-IR"/>
        </w:rPr>
        <w:t>ها و سمینارهای داخلی و خارجی</w:t>
      </w:r>
    </w:p>
    <w:tbl>
      <w:tblPr>
        <w:tblStyle w:val="TableGrid"/>
        <w:bidiVisual/>
        <w:tblW w:w="13176" w:type="dxa"/>
        <w:jc w:val="center"/>
        <w:tblLook w:val="04A0" w:firstRow="1" w:lastRow="0" w:firstColumn="1" w:lastColumn="0" w:noHBand="0" w:noVBand="1"/>
      </w:tblPr>
      <w:tblGrid>
        <w:gridCol w:w="748"/>
        <w:gridCol w:w="4665"/>
        <w:gridCol w:w="2410"/>
        <w:gridCol w:w="1701"/>
        <w:gridCol w:w="1560"/>
        <w:gridCol w:w="1078"/>
        <w:gridCol w:w="1014"/>
      </w:tblGrid>
      <w:tr w:rsidR="00B04631" w14:paraId="7B37BC6F" w14:textId="77777777" w:rsidTr="00B239BF">
        <w:trPr>
          <w:trHeight w:val="668"/>
          <w:jc w:val="center"/>
        </w:trPr>
        <w:tc>
          <w:tcPr>
            <w:tcW w:w="748" w:type="dxa"/>
            <w:vMerge w:val="restart"/>
            <w:shd w:val="clear" w:color="auto" w:fill="D6E3BC" w:themeFill="accent3" w:themeFillTint="66"/>
          </w:tcPr>
          <w:p w14:paraId="7EC986BE" w14:textId="77777777" w:rsidR="00B04631" w:rsidRPr="009D4A0C" w:rsidRDefault="00B04631" w:rsidP="00FE475A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D4A0C">
              <w:rPr>
                <w:rFonts w:hint="cs"/>
                <w:b/>
                <w:bCs/>
                <w:rtl/>
                <w:lang w:bidi="fa-IR"/>
              </w:rPr>
              <w:t xml:space="preserve">ردیف </w:t>
            </w:r>
          </w:p>
        </w:tc>
        <w:tc>
          <w:tcPr>
            <w:tcW w:w="4665" w:type="dxa"/>
            <w:vMerge w:val="restart"/>
            <w:tcBorders>
              <w:right w:val="single" w:sz="4" w:space="0" w:color="auto"/>
            </w:tcBorders>
            <w:shd w:val="clear" w:color="auto" w:fill="D6E3BC" w:themeFill="accent3" w:themeFillTint="66"/>
          </w:tcPr>
          <w:p w14:paraId="14431B04" w14:textId="77777777" w:rsidR="00B04631" w:rsidRPr="009D4A0C" w:rsidRDefault="00B04631" w:rsidP="00FE475A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D4A0C">
              <w:rPr>
                <w:rFonts w:hint="cs"/>
                <w:b/>
                <w:bCs/>
                <w:rtl/>
                <w:lang w:bidi="fa-IR"/>
              </w:rPr>
              <w:t xml:space="preserve">عنوان 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مقاله  </w:t>
            </w:r>
          </w:p>
        </w:tc>
        <w:tc>
          <w:tcPr>
            <w:tcW w:w="2410" w:type="dxa"/>
            <w:vMerge w:val="restart"/>
            <w:tcBorders>
              <w:left w:val="single" w:sz="4" w:space="0" w:color="auto"/>
            </w:tcBorders>
            <w:shd w:val="clear" w:color="auto" w:fill="D6E3BC" w:themeFill="accent3" w:themeFillTint="66"/>
          </w:tcPr>
          <w:p w14:paraId="6D7022D2" w14:textId="77777777" w:rsidR="00B04631" w:rsidRDefault="00B04631" w:rsidP="00FE475A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کنگره</w:t>
            </w:r>
          </w:p>
          <w:p w14:paraId="01F4BF3D" w14:textId="77777777" w:rsidR="00B04631" w:rsidRPr="009D4A0C" w:rsidRDefault="00B04631" w:rsidP="00FE475A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یا سمینار</w:t>
            </w:r>
          </w:p>
        </w:tc>
        <w:tc>
          <w:tcPr>
            <w:tcW w:w="1701" w:type="dxa"/>
            <w:vMerge w:val="restart"/>
            <w:shd w:val="clear" w:color="auto" w:fill="D6E3BC" w:themeFill="accent3" w:themeFillTint="66"/>
          </w:tcPr>
          <w:p w14:paraId="25593ED5" w14:textId="77777777" w:rsidR="00B04631" w:rsidRDefault="00B04631" w:rsidP="00FE475A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اریخ برگزاری</w:t>
            </w:r>
          </w:p>
        </w:tc>
        <w:tc>
          <w:tcPr>
            <w:tcW w:w="1560" w:type="dxa"/>
            <w:vMerge w:val="restart"/>
            <w:shd w:val="clear" w:color="auto" w:fill="D6E3BC" w:themeFill="accent3" w:themeFillTint="66"/>
          </w:tcPr>
          <w:p w14:paraId="6BCC49A5" w14:textId="77777777" w:rsidR="00B04631" w:rsidRDefault="00B04631" w:rsidP="00FE475A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حل کنگره</w:t>
            </w:r>
          </w:p>
        </w:tc>
        <w:tc>
          <w:tcPr>
            <w:tcW w:w="2092" w:type="dxa"/>
            <w:gridSpan w:val="2"/>
            <w:shd w:val="clear" w:color="auto" w:fill="D6E3BC" w:themeFill="accent3" w:themeFillTint="66"/>
          </w:tcPr>
          <w:p w14:paraId="17322EBD" w14:textId="77777777" w:rsidR="00B04631" w:rsidRPr="009D4A0C" w:rsidRDefault="00B04631" w:rsidP="00FE475A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نحوه ارائه مقاله  </w:t>
            </w:r>
          </w:p>
        </w:tc>
      </w:tr>
      <w:tr w:rsidR="00B04631" w14:paraId="61030201" w14:textId="77777777" w:rsidTr="00B239BF">
        <w:trPr>
          <w:trHeight w:val="667"/>
          <w:jc w:val="center"/>
        </w:trPr>
        <w:tc>
          <w:tcPr>
            <w:tcW w:w="748" w:type="dxa"/>
            <w:vMerge/>
          </w:tcPr>
          <w:p w14:paraId="2444DBDF" w14:textId="77777777" w:rsidR="00B04631" w:rsidRPr="009D4A0C" w:rsidRDefault="00B04631" w:rsidP="00FE475A">
            <w:pPr>
              <w:bidi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4665" w:type="dxa"/>
            <w:vMerge/>
            <w:tcBorders>
              <w:right w:val="single" w:sz="4" w:space="0" w:color="auto"/>
            </w:tcBorders>
          </w:tcPr>
          <w:p w14:paraId="00B3C312" w14:textId="77777777" w:rsidR="00B04631" w:rsidRPr="009D4A0C" w:rsidRDefault="00B04631" w:rsidP="00FE475A">
            <w:pPr>
              <w:bidi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2410" w:type="dxa"/>
            <w:vMerge/>
            <w:tcBorders>
              <w:left w:val="single" w:sz="4" w:space="0" w:color="auto"/>
            </w:tcBorders>
          </w:tcPr>
          <w:p w14:paraId="0B4F40D7" w14:textId="77777777" w:rsidR="00B04631" w:rsidRPr="009D4A0C" w:rsidRDefault="00B04631" w:rsidP="00FE475A">
            <w:pPr>
              <w:bidi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1701" w:type="dxa"/>
            <w:vMerge/>
          </w:tcPr>
          <w:p w14:paraId="7A772D87" w14:textId="77777777" w:rsidR="00B04631" w:rsidRDefault="00B04631" w:rsidP="00FE475A">
            <w:pPr>
              <w:bidi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1560" w:type="dxa"/>
            <w:vMerge/>
          </w:tcPr>
          <w:p w14:paraId="491A8CF1" w14:textId="77777777" w:rsidR="00B04631" w:rsidRDefault="00B04631" w:rsidP="00FE475A">
            <w:pPr>
              <w:bidi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1078" w:type="dxa"/>
            <w:tcBorders>
              <w:right w:val="single" w:sz="4" w:space="0" w:color="auto"/>
            </w:tcBorders>
            <w:shd w:val="clear" w:color="auto" w:fill="D6E3BC" w:themeFill="accent3" w:themeFillTint="66"/>
          </w:tcPr>
          <w:p w14:paraId="1A9DC335" w14:textId="77777777" w:rsidR="00B04631" w:rsidRPr="009D4A0C" w:rsidRDefault="00B04631" w:rsidP="00FE475A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سخنرانی </w:t>
            </w:r>
          </w:p>
        </w:tc>
        <w:tc>
          <w:tcPr>
            <w:tcW w:w="1014" w:type="dxa"/>
            <w:tcBorders>
              <w:left w:val="single" w:sz="4" w:space="0" w:color="auto"/>
            </w:tcBorders>
            <w:shd w:val="clear" w:color="auto" w:fill="D6E3BC" w:themeFill="accent3" w:themeFillTint="66"/>
          </w:tcPr>
          <w:p w14:paraId="315690F0" w14:textId="77777777" w:rsidR="00B04631" w:rsidRPr="009D4A0C" w:rsidRDefault="00B04631" w:rsidP="00FE475A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پوستر </w:t>
            </w:r>
          </w:p>
        </w:tc>
      </w:tr>
      <w:tr w:rsidR="00EC72DF" w14:paraId="0313D188" w14:textId="77777777" w:rsidTr="00EC72DF">
        <w:trPr>
          <w:jc w:val="center"/>
        </w:trPr>
        <w:tc>
          <w:tcPr>
            <w:tcW w:w="748" w:type="dxa"/>
          </w:tcPr>
          <w:p w14:paraId="4B70D0C1" w14:textId="77777777" w:rsidR="00EC72DF" w:rsidRDefault="00EC72DF" w:rsidP="00FE475A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4665" w:type="dxa"/>
            <w:tcBorders>
              <w:right w:val="single" w:sz="4" w:space="0" w:color="auto"/>
            </w:tcBorders>
          </w:tcPr>
          <w:p w14:paraId="420567A3" w14:textId="77777777" w:rsidR="00EC72DF" w:rsidRDefault="00EC72DF" w:rsidP="00EC72DF">
            <w:pPr>
              <w:bidi/>
              <w:rPr>
                <w:sz w:val="20"/>
                <w:szCs w:val="24"/>
                <w:lang w:bidi="fa-IR"/>
              </w:rPr>
            </w:pP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6465A4CA" w14:textId="77777777" w:rsidR="00EC72DF" w:rsidRDefault="00EC72DF" w:rsidP="00EC72DF">
            <w:pPr>
              <w:bidi/>
              <w:rPr>
                <w:sz w:val="20"/>
                <w:szCs w:val="24"/>
                <w:lang w:bidi="fa-IR"/>
              </w:rPr>
            </w:pPr>
          </w:p>
        </w:tc>
        <w:tc>
          <w:tcPr>
            <w:tcW w:w="1701" w:type="dxa"/>
          </w:tcPr>
          <w:p w14:paraId="2A6FCBA6" w14:textId="77777777" w:rsidR="00EC72DF" w:rsidRDefault="00EC72DF">
            <w:pPr>
              <w:bidi/>
              <w:jc w:val="center"/>
              <w:rPr>
                <w:sz w:val="20"/>
                <w:szCs w:val="24"/>
                <w:lang w:bidi="fa-IR"/>
              </w:rPr>
            </w:pPr>
          </w:p>
        </w:tc>
        <w:tc>
          <w:tcPr>
            <w:tcW w:w="1560" w:type="dxa"/>
          </w:tcPr>
          <w:p w14:paraId="1DE47939" w14:textId="77777777" w:rsidR="00EC72DF" w:rsidRDefault="00EC72DF">
            <w:pPr>
              <w:bidi/>
              <w:jc w:val="center"/>
              <w:rPr>
                <w:sz w:val="20"/>
                <w:szCs w:val="24"/>
                <w:lang w:bidi="fa-IR"/>
              </w:rPr>
            </w:pPr>
          </w:p>
        </w:tc>
        <w:tc>
          <w:tcPr>
            <w:tcW w:w="1078" w:type="dxa"/>
            <w:tcBorders>
              <w:right w:val="single" w:sz="4" w:space="0" w:color="auto"/>
            </w:tcBorders>
          </w:tcPr>
          <w:p w14:paraId="610B31FB" w14:textId="77777777" w:rsidR="00EC72DF" w:rsidRDefault="00EC72DF">
            <w:pPr>
              <w:bidi/>
              <w:jc w:val="center"/>
              <w:rPr>
                <w:sz w:val="20"/>
                <w:szCs w:val="24"/>
                <w:lang w:bidi="fa-IR"/>
              </w:rPr>
            </w:pPr>
          </w:p>
        </w:tc>
        <w:tc>
          <w:tcPr>
            <w:tcW w:w="1014" w:type="dxa"/>
            <w:tcBorders>
              <w:left w:val="single" w:sz="4" w:space="0" w:color="auto"/>
            </w:tcBorders>
          </w:tcPr>
          <w:p w14:paraId="058965D2" w14:textId="77777777" w:rsidR="00EC72DF" w:rsidRDefault="00EC72DF">
            <w:pPr>
              <w:bidi/>
              <w:jc w:val="center"/>
              <w:rPr>
                <w:sz w:val="20"/>
                <w:szCs w:val="24"/>
                <w:lang w:bidi="fa-IR"/>
              </w:rPr>
            </w:pPr>
          </w:p>
        </w:tc>
      </w:tr>
      <w:tr w:rsidR="00EC72DF" w14:paraId="282B5209" w14:textId="77777777" w:rsidTr="00EC72DF">
        <w:trPr>
          <w:jc w:val="center"/>
        </w:trPr>
        <w:tc>
          <w:tcPr>
            <w:tcW w:w="748" w:type="dxa"/>
          </w:tcPr>
          <w:p w14:paraId="2A59F047" w14:textId="77777777" w:rsidR="00EC72DF" w:rsidRDefault="00EC72DF" w:rsidP="00FE475A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4665" w:type="dxa"/>
            <w:tcBorders>
              <w:right w:val="single" w:sz="4" w:space="0" w:color="auto"/>
            </w:tcBorders>
          </w:tcPr>
          <w:p w14:paraId="57638B2B" w14:textId="77777777" w:rsidR="00EC72DF" w:rsidRDefault="00EC72DF" w:rsidP="00EC72DF">
            <w:pPr>
              <w:bidi/>
              <w:rPr>
                <w:sz w:val="20"/>
                <w:szCs w:val="24"/>
                <w:lang w:bidi="fa-IR"/>
              </w:rPr>
            </w:pP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20DEC405" w14:textId="77777777" w:rsidR="00EC72DF" w:rsidRDefault="00EC72DF" w:rsidP="00EC72DF">
            <w:pPr>
              <w:bidi/>
              <w:rPr>
                <w:sz w:val="20"/>
                <w:szCs w:val="24"/>
                <w:lang w:bidi="fa-IR"/>
              </w:rPr>
            </w:pPr>
          </w:p>
        </w:tc>
        <w:tc>
          <w:tcPr>
            <w:tcW w:w="1701" w:type="dxa"/>
          </w:tcPr>
          <w:p w14:paraId="1D12ADAA" w14:textId="77777777" w:rsidR="00EC72DF" w:rsidRDefault="00EC72DF">
            <w:pPr>
              <w:bidi/>
              <w:jc w:val="center"/>
              <w:rPr>
                <w:sz w:val="20"/>
                <w:szCs w:val="24"/>
                <w:lang w:bidi="fa-IR"/>
              </w:rPr>
            </w:pPr>
          </w:p>
        </w:tc>
        <w:tc>
          <w:tcPr>
            <w:tcW w:w="1560" w:type="dxa"/>
          </w:tcPr>
          <w:p w14:paraId="709D0EEC" w14:textId="77777777" w:rsidR="00EC72DF" w:rsidRDefault="00EC72DF">
            <w:pPr>
              <w:bidi/>
              <w:jc w:val="center"/>
              <w:rPr>
                <w:sz w:val="20"/>
                <w:szCs w:val="24"/>
                <w:lang w:bidi="fa-IR"/>
              </w:rPr>
            </w:pPr>
          </w:p>
        </w:tc>
        <w:tc>
          <w:tcPr>
            <w:tcW w:w="1078" w:type="dxa"/>
            <w:tcBorders>
              <w:right w:val="single" w:sz="4" w:space="0" w:color="auto"/>
            </w:tcBorders>
          </w:tcPr>
          <w:p w14:paraId="54526E77" w14:textId="77777777" w:rsidR="00EC72DF" w:rsidRDefault="00EC72DF">
            <w:pPr>
              <w:bidi/>
              <w:jc w:val="center"/>
              <w:rPr>
                <w:sz w:val="20"/>
                <w:szCs w:val="24"/>
                <w:lang w:bidi="fa-IR"/>
              </w:rPr>
            </w:pPr>
          </w:p>
        </w:tc>
        <w:tc>
          <w:tcPr>
            <w:tcW w:w="1014" w:type="dxa"/>
            <w:tcBorders>
              <w:left w:val="single" w:sz="4" w:space="0" w:color="auto"/>
            </w:tcBorders>
          </w:tcPr>
          <w:p w14:paraId="7964B972" w14:textId="77777777" w:rsidR="00EC72DF" w:rsidRDefault="00EC72DF">
            <w:pPr>
              <w:bidi/>
              <w:jc w:val="center"/>
              <w:rPr>
                <w:sz w:val="20"/>
                <w:szCs w:val="24"/>
                <w:lang w:bidi="fa-IR"/>
              </w:rPr>
            </w:pPr>
          </w:p>
        </w:tc>
      </w:tr>
      <w:tr w:rsidR="00EC72DF" w14:paraId="4D34399F" w14:textId="77777777" w:rsidTr="00EC72DF">
        <w:trPr>
          <w:jc w:val="center"/>
        </w:trPr>
        <w:tc>
          <w:tcPr>
            <w:tcW w:w="748" w:type="dxa"/>
          </w:tcPr>
          <w:p w14:paraId="20F6F46B" w14:textId="77777777" w:rsidR="00EC72DF" w:rsidRPr="00F16E55" w:rsidRDefault="00EC72DF" w:rsidP="00FE475A">
            <w:pPr>
              <w:bidi/>
              <w:jc w:val="center"/>
              <w:rPr>
                <w:rtl/>
                <w:lang w:bidi="fa-IR"/>
              </w:rPr>
            </w:pPr>
            <w:r w:rsidRPr="00F16E55"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4665" w:type="dxa"/>
            <w:tcBorders>
              <w:right w:val="single" w:sz="4" w:space="0" w:color="auto"/>
            </w:tcBorders>
          </w:tcPr>
          <w:p w14:paraId="3D0B7BD9" w14:textId="77777777" w:rsidR="00EC72DF" w:rsidRDefault="00EC72DF" w:rsidP="00EC72DF">
            <w:pPr>
              <w:bidi/>
              <w:rPr>
                <w:sz w:val="20"/>
                <w:szCs w:val="24"/>
                <w:lang w:bidi="fa-IR"/>
              </w:rPr>
            </w:pP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7C9AF88A" w14:textId="77777777" w:rsidR="00EC72DF" w:rsidRDefault="00EC72DF" w:rsidP="00EC72DF">
            <w:pPr>
              <w:bidi/>
              <w:rPr>
                <w:sz w:val="20"/>
                <w:szCs w:val="24"/>
                <w:lang w:bidi="fa-IR"/>
              </w:rPr>
            </w:pPr>
          </w:p>
        </w:tc>
        <w:tc>
          <w:tcPr>
            <w:tcW w:w="1701" w:type="dxa"/>
          </w:tcPr>
          <w:p w14:paraId="603DB5A0" w14:textId="77777777" w:rsidR="00EC72DF" w:rsidRDefault="00EC72DF">
            <w:pPr>
              <w:bidi/>
              <w:jc w:val="center"/>
              <w:rPr>
                <w:sz w:val="20"/>
                <w:szCs w:val="24"/>
                <w:lang w:bidi="fa-IR"/>
              </w:rPr>
            </w:pPr>
          </w:p>
        </w:tc>
        <w:tc>
          <w:tcPr>
            <w:tcW w:w="1560" w:type="dxa"/>
          </w:tcPr>
          <w:p w14:paraId="3A6D9FC1" w14:textId="77777777" w:rsidR="00EC72DF" w:rsidRDefault="00EC72DF">
            <w:pPr>
              <w:bidi/>
              <w:jc w:val="center"/>
              <w:rPr>
                <w:sz w:val="20"/>
                <w:szCs w:val="24"/>
                <w:lang w:bidi="fa-IR"/>
              </w:rPr>
            </w:pPr>
          </w:p>
        </w:tc>
        <w:tc>
          <w:tcPr>
            <w:tcW w:w="1078" w:type="dxa"/>
            <w:tcBorders>
              <w:right w:val="single" w:sz="4" w:space="0" w:color="auto"/>
            </w:tcBorders>
          </w:tcPr>
          <w:p w14:paraId="1A9686C8" w14:textId="77777777" w:rsidR="00EC72DF" w:rsidRDefault="00EC72DF">
            <w:pPr>
              <w:bidi/>
              <w:jc w:val="center"/>
              <w:rPr>
                <w:sz w:val="20"/>
                <w:szCs w:val="24"/>
                <w:lang w:bidi="fa-IR"/>
              </w:rPr>
            </w:pPr>
          </w:p>
        </w:tc>
        <w:tc>
          <w:tcPr>
            <w:tcW w:w="1014" w:type="dxa"/>
            <w:tcBorders>
              <w:left w:val="single" w:sz="4" w:space="0" w:color="auto"/>
            </w:tcBorders>
          </w:tcPr>
          <w:p w14:paraId="1BBD6E11" w14:textId="77777777" w:rsidR="00EC72DF" w:rsidRDefault="00EC72DF">
            <w:pPr>
              <w:bidi/>
              <w:jc w:val="center"/>
              <w:rPr>
                <w:sz w:val="20"/>
                <w:szCs w:val="24"/>
                <w:lang w:bidi="fa-IR"/>
              </w:rPr>
            </w:pPr>
          </w:p>
        </w:tc>
      </w:tr>
      <w:tr w:rsidR="00EC72DF" w14:paraId="746FFDBC" w14:textId="77777777" w:rsidTr="00EC72DF">
        <w:trPr>
          <w:jc w:val="center"/>
        </w:trPr>
        <w:tc>
          <w:tcPr>
            <w:tcW w:w="748" w:type="dxa"/>
          </w:tcPr>
          <w:p w14:paraId="6793727C" w14:textId="77777777" w:rsidR="00EC72DF" w:rsidRPr="00F16E55" w:rsidRDefault="00EC72DF" w:rsidP="00FE475A">
            <w:pPr>
              <w:bidi/>
              <w:jc w:val="center"/>
              <w:rPr>
                <w:rtl/>
                <w:lang w:bidi="fa-IR"/>
              </w:rPr>
            </w:pPr>
            <w:r w:rsidRPr="00F16E55"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4665" w:type="dxa"/>
            <w:tcBorders>
              <w:right w:val="single" w:sz="4" w:space="0" w:color="auto"/>
            </w:tcBorders>
          </w:tcPr>
          <w:p w14:paraId="1E9BE434" w14:textId="77777777" w:rsidR="00EC72DF" w:rsidRDefault="00EC72DF" w:rsidP="00EC72DF">
            <w:pPr>
              <w:bidi/>
              <w:rPr>
                <w:sz w:val="20"/>
                <w:szCs w:val="24"/>
                <w:lang w:bidi="fa-IR"/>
              </w:rPr>
            </w:pP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5D8E5A9B" w14:textId="77777777" w:rsidR="00EC72DF" w:rsidRDefault="00EC72DF" w:rsidP="00EC72DF">
            <w:pPr>
              <w:bidi/>
              <w:rPr>
                <w:sz w:val="20"/>
                <w:szCs w:val="24"/>
                <w:lang w:bidi="fa-IR"/>
              </w:rPr>
            </w:pPr>
          </w:p>
        </w:tc>
        <w:tc>
          <w:tcPr>
            <w:tcW w:w="1701" w:type="dxa"/>
          </w:tcPr>
          <w:p w14:paraId="3936E398" w14:textId="77777777" w:rsidR="00EC72DF" w:rsidRDefault="00EC72DF">
            <w:pPr>
              <w:bidi/>
              <w:jc w:val="center"/>
              <w:rPr>
                <w:sz w:val="20"/>
                <w:szCs w:val="24"/>
                <w:lang w:bidi="fa-IR"/>
              </w:rPr>
            </w:pPr>
          </w:p>
        </w:tc>
        <w:tc>
          <w:tcPr>
            <w:tcW w:w="1560" w:type="dxa"/>
          </w:tcPr>
          <w:p w14:paraId="09C61EA8" w14:textId="77777777" w:rsidR="00EC72DF" w:rsidRDefault="00EC72DF">
            <w:pPr>
              <w:bidi/>
              <w:jc w:val="center"/>
              <w:rPr>
                <w:sz w:val="20"/>
                <w:szCs w:val="24"/>
                <w:lang w:bidi="fa-IR"/>
              </w:rPr>
            </w:pPr>
          </w:p>
        </w:tc>
        <w:tc>
          <w:tcPr>
            <w:tcW w:w="1078" w:type="dxa"/>
            <w:tcBorders>
              <w:right w:val="single" w:sz="4" w:space="0" w:color="auto"/>
            </w:tcBorders>
          </w:tcPr>
          <w:p w14:paraId="1092BDBE" w14:textId="77777777" w:rsidR="00EC72DF" w:rsidRDefault="00EC72DF">
            <w:pPr>
              <w:bidi/>
              <w:jc w:val="center"/>
              <w:rPr>
                <w:sz w:val="20"/>
                <w:szCs w:val="24"/>
                <w:lang w:bidi="fa-IR"/>
              </w:rPr>
            </w:pPr>
          </w:p>
        </w:tc>
        <w:tc>
          <w:tcPr>
            <w:tcW w:w="1014" w:type="dxa"/>
            <w:tcBorders>
              <w:left w:val="single" w:sz="4" w:space="0" w:color="auto"/>
            </w:tcBorders>
          </w:tcPr>
          <w:p w14:paraId="6885EA07" w14:textId="77777777" w:rsidR="00EC72DF" w:rsidRDefault="00EC72DF">
            <w:pPr>
              <w:bidi/>
              <w:jc w:val="center"/>
              <w:rPr>
                <w:sz w:val="20"/>
                <w:szCs w:val="24"/>
                <w:lang w:bidi="fa-IR"/>
              </w:rPr>
            </w:pPr>
          </w:p>
        </w:tc>
      </w:tr>
    </w:tbl>
    <w:p w14:paraId="0766046B" w14:textId="77777777" w:rsidR="008C502C" w:rsidRDefault="008C502C" w:rsidP="007534D3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  <w:r w:rsidRPr="006E1461">
        <w:rPr>
          <w:rFonts w:hint="cs"/>
          <w:b/>
          <w:bCs/>
          <w:rtl/>
          <w:lang w:bidi="fa-IR"/>
        </w:rPr>
        <w:lastRenderedPageBreak/>
        <w:t>جدول شماره</w:t>
      </w:r>
      <w:r w:rsidR="00D24AD3">
        <w:rPr>
          <w:rFonts w:hint="cs"/>
          <w:b/>
          <w:bCs/>
          <w:rtl/>
          <w:lang w:bidi="fa-IR"/>
        </w:rPr>
        <w:t xml:space="preserve"> </w:t>
      </w:r>
      <w:r w:rsidR="007534D3">
        <w:rPr>
          <w:rFonts w:hint="cs"/>
          <w:b/>
          <w:bCs/>
          <w:rtl/>
          <w:lang w:bidi="fa-IR"/>
        </w:rPr>
        <w:t>13</w:t>
      </w:r>
      <w:r w:rsidRPr="006E1461">
        <w:rPr>
          <w:rFonts w:hint="cs"/>
          <w:b/>
          <w:bCs/>
          <w:rtl/>
          <w:lang w:bidi="fa-IR"/>
        </w:rPr>
        <w:t xml:space="preserve">: </w:t>
      </w:r>
      <w:r>
        <w:rPr>
          <w:rFonts w:hint="cs"/>
          <w:b/>
          <w:bCs/>
          <w:rtl/>
          <w:lang w:bidi="fa-IR"/>
        </w:rPr>
        <w:t>گزارش تالیف و ترجمه</w:t>
      </w:r>
      <w:r w:rsidR="00224D54">
        <w:rPr>
          <w:rFonts w:hint="cs"/>
          <w:b/>
          <w:bCs/>
          <w:rtl/>
          <w:lang w:bidi="fa-IR"/>
        </w:rPr>
        <w:t xml:space="preserve"> کتاب</w:t>
      </w:r>
    </w:p>
    <w:tbl>
      <w:tblPr>
        <w:tblStyle w:val="TableGrid"/>
        <w:bidiVisual/>
        <w:tblW w:w="12962" w:type="dxa"/>
        <w:jc w:val="center"/>
        <w:tblLook w:val="04A0" w:firstRow="1" w:lastRow="0" w:firstColumn="1" w:lastColumn="0" w:noHBand="0" w:noVBand="1"/>
      </w:tblPr>
      <w:tblGrid>
        <w:gridCol w:w="748"/>
        <w:gridCol w:w="3833"/>
        <w:gridCol w:w="1837"/>
        <w:gridCol w:w="746"/>
        <w:gridCol w:w="1793"/>
        <w:gridCol w:w="1333"/>
        <w:gridCol w:w="1299"/>
        <w:gridCol w:w="1373"/>
      </w:tblGrid>
      <w:tr w:rsidR="007F627A" w14:paraId="33C1F123" w14:textId="77777777" w:rsidTr="00C86398">
        <w:trPr>
          <w:trHeight w:val="668"/>
          <w:jc w:val="center"/>
        </w:trPr>
        <w:tc>
          <w:tcPr>
            <w:tcW w:w="747" w:type="dxa"/>
            <w:vMerge w:val="restart"/>
            <w:shd w:val="clear" w:color="auto" w:fill="D6E3BC" w:themeFill="accent3" w:themeFillTint="66"/>
          </w:tcPr>
          <w:p w14:paraId="6FC43EBB" w14:textId="77777777" w:rsidR="007F627A" w:rsidRPr="009D4A0C" w:rsidRDefault="007F627A" w:rsidP="00112D27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D4A0C">
              <w:rPr>
                <w:rFonts w:hint="cs"/>
                <w:b/>
                <w:bCs/>
                <w:rtl/>
                <w:lang w:bidi="fa-IR"/>
              </w:rPr>
              <w:t xml:space="preserve">ردیف </w:t>
            </w:r>
          </w:p>
        </w:tc>
        <w:tc>
          <w:tcPr>
            <w:tcW w:w="3850" w:type="dxa"/>
            <w:vMerge w:val="restart"/>
            <w:shd w:val="clear" w:color="auto" w:fill="D6E3BC" w:themeFill="accent3" w:themeFillTint="66"/>
          </w:tcPr>
          <w:p w14:paraId="56A77F2C" w14:textId="77777777" w:rsidR="007F627A" w:rsidRPr="009D4A0C" w:rsidRDefault="007F627A" w:rsidP="00112D27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D4A0C">
              <w:rPr>
                <w:rFonts w:hint="cs"/>
                <w:b/>
                <w:bCs/>
                <w:rtl/>
                <w:lang w:bidi="fa-IR"/>
              </w:rPr>
              <w:t xml:space="preserve">عنوان </w:t>
            </w:r>
            <w:r>
              <w:rPr>
                <w:rFonts w:hint="cs"/>
                <w:b/>
                <w:bCs/>
                <w:rtl/>
                <w:lang w:bidi="fa-IR"/>
              </w:rPr>
              <w:t xml:space="preserve"> کتاب   </w:t>
            </w:r>
          </w:p>
        </w:tc>
        <w:tc>
          <w:tcPr>
            <w:tcW w:w="4350" w:type="dxa"/>
            <w:gridSpan w:val="3"/>
            <w:shd w:val="clear" w:color="auto" w:fill="D6E3BC" w:themeFill="accent3" w:themeFillTint="66"/>
          </w:tcPr>
          <w:p w14:paraId="72C6A2E8" w14:textId="77777777" w:rsidR="007F627A" w:rsidRPr="009D4A0C" w:rsidRDefault="007F627A" w:rsidP="00112D27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نوع فعالیت  </w:t>
            </w:r>
          </w:p>
        </w:tc>
        <w:tc>
          <w:tcPr>
            <w:tcW w:w="4015" w:type="dxa"/>
            <w:gridSpan w:val="3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49649C03" w14:textId="77777777" w:rsidR="007F627A" w:rsidRPr="009D4A0C" w:rsidRDefault="007F627A" w:rsidP="00112D27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مشخصات کتاب </w:t>
            </w:r>
          </w:p>
        </w:tc>
      </w:tr>
      <w:tr w:rsidR="007F627A" w14:paraId="5F578955" w14:textId="77777777" w:rsidTr="00C86398">
        <w:trPr>
          <w:trHeight w:val="667"/>
          <w:jc w:val="center"/>
        </w:trPr>
        <w:tc>
          <w:tcPr>
            <w:tcW w:w="747" w:type="dxa"/>
            <w:vMerge/>
          </w:tcPr>
          <w:p w14:paraId="324CA195" w14:textId="77777777" w:rsidR="007F627A" w:rsidRPr="009D4A0C" w:rsidRDefault="007F627A" w:rsidP="00112D27">
            <w:pPr>
              <w:bidi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3850" w:type="dxa"/>
            <w:vMerge/>
          </w:tcPr>
          <w:p w14:paraId="40DFB11D" w14:textId="77777777" w:rsidR="007F627A" w:rsidRPr="009D4A0C" w:rsidRDefault="007F627A" w:rsidP="00112D27">
            <w:pPr>
              <w:bidi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1843" w:type="dxa"/>
            <w:tcBorders>
              <w:right w:val="single" w:sz="4" w:space="0" w:color="auto"/>
            </w:tcBorders>
            <w:shd w:val="clear" w:color="auto" w:fill="D6E3BC" w:themeFill="accent3" w:themeFillTint="66"/>
          </w:tcPr>
          <w:p w14:paraId="609A7329" w14:textId="77777777" w:rsidR="007F627A" w:rsidRPr="009D4A0C" w:rsidRDefault="007F627A" w:rsidP="00112D27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رجمه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  <w:shd w:val="clear" w:color="auto" w:fill="D6E3BC" w:themeFill="accent3" w:themeFillTint="66"/>
          </w:tcPr>
          <w:p w14:paraId="2040CCA1" w14:textId="77777777" w:rsidR="007F627A" w:rsidRPr="009D4A0C" w:rsidRDefault="007F627A" w:rsidP="00112D27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الیف</w:t>
            </w:r>
          </w:p>
        </w:tc>
        <w:tc>
          <w:tcPr>
            <w:tcW w:w="1798" w:type="dxa"/>
            <w:tcBorders>
              <w:left w:val="single" w:sz="4" w:space="0" w:color="auto"/>
            </w:tcBorders>
            <w:shd w:val="clear" w:color="auto" w:fill="D6E3BC" w:themeFill="accent3" w:themeFillTint="66"/>
          </w:tcPr>
          <w:p w14:paraId="70F70311" w14:textId="77777777" w:rsidR="007F627A" w:rsidRPr="009D4A0C" w:rsidRDefault="007F627A" w:rsidP="00112D27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ویرایش </w:t>
            </w:r>
          </w:p>
        </w:tc>
        <w:tc>
          <w:tcPr>
            <w:tcW w:w="133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</w:tcPr>
          <w:p w14:paraId="4F3DA76C" w14:textId="77777777" w:rsidR="007F627A" w:rsidRPr="009D4A0C" w:rsidRDefault="007F627A" w:rsidP="00112D27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ام ناشر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</w:tcPr>
          <w:p w14:paraId="0B4CCB01" w14:textId="77777777" w:rsidR="007F627A" w:rsidRPr="009D4A0C" w:rsidRDefault="007F627A" w:rsidP="00112D27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سال نشر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6E3BC" w:themeFill="accent3" w:themeFillTint="66"/>
          </w:tcPr>
          <w:p w14:paraId="1C14A701" w14:textId="77777777" w:rsidR="007F627A" w:rsidRPr="009D4A0C" w:rsidRDefault="007F627A" w:rsidP="00112D27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عداد صفحات</w:t>
            </w:r>
          </w:p>
        </w:tc>
      </w:tr>
      <w:tr w:rsidR="008B036E" w14:paraId="4FBAC62E" w14:textId="77777777" w:rsidTr="008B036E">
        <w:trPr>
          <w:jc w:val="center"/>
        </w:trPr>
        <w:tc>
          <w:tcPr>
            <w:tcW w:w="747" w:type="dxa"/>
          </w:tcPr>
          <w:p w14:paraId="3C3C7605" w14:textId="77777777" w:rsidR="008B036E" w:rsidRDefault="008B036E" w:rsidP="00112D27">
            <w:pPr>
              <w:bidi/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1</w:t>
            </w:r>
          </w:p>
        </w:tc>
        <w:tc>
          <w:tcPr>
            <w:tcW w:w="3850" w:type="dxa"/>
          </w:tcPr>
          <w:p w14:paraId="7688661F" w14:textId="77777777" w:rsidR="008B036E" w:rsidRDefault="008B036E" w:rsidP="008B036E">
            <w:pPr>
              <w:bidi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69C297F7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14:paraId="694CBD5D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798" w:type="dxa"/>
            <w:tcBorders>
              <w:left w:val="single" w:sz="4" w:space="0" w:color="auto"/>
            </w:tcBorders>
          </w:tcPr>
          <w:p w14:paraId="4009826F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33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DBA82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8F36E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AF9383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</w:tr>
      <w:tr w:rsidR="008B036E" w14:paraId="52A6655C" w14:textId="77777777" w:rsidTr="008B036E">
        <w:trPr>
          <w:jc w:val="center"/>
        </w:trPr>
        <w:tc>
          <w:tcPr>
            <w:tcW w:w="747" w:type="dxa"/>
          </w:tcPr>
          <w:p w14:paraId="4B51B863" w14:textId="77777777" w:rsidR="008B036E" w:rsidRDefault="008B036E" w:rsidP="00112D27">
            <w:pPr>
              <w:bidi/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2</w:t>
            </w:r>
          </w:p>
        </w:tc>
        <w:tc>
          <w:tcPr>
            <w:tcW w:w="3850" w:type="dxa"/>
          </w:tcPr>
          <w:p w14:paraId="191B9A77" w14:textId="77777777" w:rsidR="008B036E" w:rsidRDefault="008B036E" w:rsidP="008B036E">
            <w:pPr>
              <w:bidi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53017B4E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14:paraId="7AE44263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798" w:type="dxa"/>
            <w:tcBorders>
              <w:left w:val="single" w:sz="4" w:space="0" w:color="auto"/>
              <w:bottom w:val="single" w:sz="4" w:space="0" w:color="auto"/>
            </w:tcBorders>
          </w:tcPr>
          <w:p w14:paraId="21D3D51D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33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38AD5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1EA4A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955FBB6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</w:tr>
      <w:tr w:rsidR="008B036E" w14:paraId="379A4DCD" w14:textId="77777777" w:rsidTr="008B036E">
        <w:trPr>
          <w:jc w:val="center"/>
        </w:trPr>
        <w:tc>
          <w:tcPr>
            <w:tcW w:w="747" w:type="dxa"/>
          </w:tcPr>
          <w:p w14:paraId="548B5802" w14:textId="77777777" w:rsidR="008B036E" w:rsidRDefault="008B036E" w:rsidP="00112D27">
            <w:pPr>
              <w:bidi/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3</w:t>
            </w:r>
          </w:p>
        </w:tc>
        <w:tc>
          <w:tcPr>
            <w:tcW w:w="3850" w:type="dxa"/>
          </w:tcPr>
          <w:p w14:paraId="00BC198D" w14:textId="77777777" w:rsidR="008B036E" w:rsidRDefault="008B036E" w:rsidP="008B036E">
            <w:pPr>
              <w:bidi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4B2CDB03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14:paraId="12DAE30D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2452A4F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33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50891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683DC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8D58F3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</w:tr>
      <w:tr w:rsidR="008B036E" w14:paraId="5089FF85" w14:textId="77777777" w:rsidTr="008B036E">
        <w:trPr>
          <w:jc w:val="center"/>
        </w:trPr>
        <w:tc>
          <w:tcPr>
            <w:tcW w:w="747" w:type="dxa"/>
          </w:tcPr>
          <w:p w14:paraId="35A77E0D" w14:textId="77777777" w:rsidR="008B036E" w:rsidRDefault="008B036E" w:rsidP="00112D27">
            <w:pPr>
              <w:bidi/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4</w:t>
            </w:r>
          </w:p>
        </w:tc>
        <w:tc>
          <w:tcPr>
            <w:tcW w:w="3850" w:type="dxa"/>
          </w:tcPr>
          <w:p w14:paraId="759B849F" w14:textId="77777777" w:rsidR="008B036E" w:rsidRDefault="008B036E" w:rsidP="008B036E">
            <w:pPr>
              <w:bidi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6A3BC809" w14:textId="77777777" w:rsidR="008B036E" w:rsidRDefault="008B036E">
            <w:pPr>
              <w:bidi/>
              <w:jc w:val="center"/>
              <w:rPr>
                <w:rFonts w:eastAsia="Calibri" w:cs="B Mitra"/>
                <w:sz w:val="24"/>
                <w:szCs w:val="24"/>
                <w:lang w:bidi="fa-IR"/>
              </w:rPr>
            </w:pP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14:paraId="12760047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798" w:type="dxa"/>
            <w:tcBorders>
              <w:top w:val="single" w:sz="4" w:space="0" w:color="auto"/>
              <w:left w:val="single" w:sz="4" w:space="0" w:color="auto"/>
            </w:tcBorders>
          </w:tcPr>
          <w:p w14:paraId="53F552B2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33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26BA2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7C7B9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6D5BB95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</w:tr>
      <w:tr w:rsidR="008B036E" w14:paraId="26FFB2CE" w14:textId="77777777" w:rsidTr="008B036E">
        <w:trPr>
          <w:jc w:val="center"/>
        </w:trPr>
        <w:tc>
          <w:tcPr>
            <w:tcW w:w="747" w:type="dxa"/>
          </w:tcPr>
          <w:p w14:paraId="591C7A97" w14:textId="77777777" w:rsidR="008B036E" w:rsidRDefault="008B036E" w:rsidP="00112D27">
            <w:pPr>
              <w:bidi/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5</w:t>
            </w:r>
          </w:p>
        </w:tc>
        <w:tc>
          <w:tcPr>
            <w:tcW w:w="3850" w:type="dxa"/>
          </w:tcPr>
          <w:p w14:paraId="3497D490" w14:textId="77777777" w:rsidR="008B036E" w:rsidRDefault="008B036E" w:rsidP="008B036E">
            <w:pPr>
              <w:bidi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3FC26CC2" w14:textId="77777777" w:rsidR="008B036E" w:rsidRDefault="008B036E">
            <w:pPr>
              <w:bidi/>
              <w:jc w:val="center"/>
              <w:rPr>
                <w:rFonts w:eastAsia="Calibri" w:cs="B Mitra"/>
                <w:sz w:val="24"/>
                <w:szCs w:val="24"/>
                <w:lang w:bidi="fa-IR"/>
              </w:rPr>
            </w:pP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14:paraId="20D31D27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798" w:type="dxa"/>
            <w:tcBorders>
              <w:left w:val="single" w:sz="4" w:space="0" w:color="auto"/>
            </w:tcBorders>
          </w:tcPr>
          <w:p w14:paraId="5E12305E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33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65FC2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49EF9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0F375EC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</w:tr>
      <w:tr w:rsidR="008B036E" w14:paraId="60538C0C" w14:textId="77777777" w:rsidTr="008B036E">
        <w:trPr>
          <w:jc w:val="center"/>
        </w:trPr>
        <w:tc>
          <w:tcPr>
            <w:tcW w:w="747" w:type="dxa"/>
          </w:tcPr>
          <w:p w14:paraId="3A7B5B08" w14:textId="77777777" w:rsidR="008B036E" w:rsidRDefault="008B036E" w:rsidP="00112D27">
            <w:pPr>
              <w:bidi/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6</w:t>
            </w:r>
          </w:p>
        </w:tc>
        <w:tc>
          <w:tcPr>
            <w:tcW w:w="3850" w:type="dxa"/>
          </w:tcPr>
          <w:p w14:paraId="296025B6" w14:textId="77777777" w:rsidR="008B036E" w:rsidRDefault="008B036E" w:rsidP="008B036E">
            <w:pPr>
              <w:bidi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68938EDB" w14:textId="77777777" w:rsidR="008B036E" w:rsidRDefault="008B036E">
            <w:pPr>
              <w:bidi/>
              <w:jc w:val="center"/>
              <w:rPr>
                <w:rFonts w:eastAsia="Calibri" w:cs="B Mitra"/>
                <w:sz w:val="24"/>
                <w:szCs w:val="24"/>
                <w:lang w:bidi="fa-IR"/>
              </w:rPr>
            </w:pP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14:paraId="7FDC5C4B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798" w:type="dxa"/>
            <w:tcBorders>
              <w:left w:val="single" w:sz="4" w:space="0" w:color="auto"/>
            </w:tcBorders>
          </w:tcPr>
          <w:p w14:paraId="43CDA94C" w14:textId="77777777" w:rsidR="008B036E" w:rsidRDefault="008B036E" w:rsidP="00861C4C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33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4B2C8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B8B42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B0A2C55" w14:textId="77777777" w:rsidR="008B036E" w:rsidRDefault="008B036E">
            <w:pPr>
              <w:bidi/>
              <w:jc w:val="center"/>
              <w:rPr>
                <w:rFonts w:cs="B Mitra"/>
                <w:sz w:val="24"/>
                <w:szCs w:val="24"/>
                <w:lang w:bidi="fa-IR"/>
              </w:rPr>
            </w:pPr>
          </w:p>
        </w:tc>
      </w:tr>
    </w:tbl>
    <w:p w14:paraId="00309A08" w14:textId="77777777" w:rsidR="009D4A6F" w:rsidRDefault="009D4A6F" w:rsidP="009D4A6F">
      <w:pPr>
        <w:bidi/>
        <w:jc w:val="lowKashida"/>
        <w:rPr>
          <w:rtl/>
          <w:lang w:bidi="fa-IR"/>
        </w:rPr>
      </w:pPr>
    </w:p>
    <w:p w14:paraId="6391C712" w14:textId="77777777" w:rsidR="00E0524D" w:rsidRPr="00E51BEC" w:rsidRDefault="00E0524D" w:rsidP="007534D3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  <w:r w:rsidRPr="006E1461">
        <w:rPr>
          <w:rFonts w:hint="cs"/>
          <w:b/>
          <w:bCs/>
          <w:rtl/>
          <w:lang w:bidi="fa-IR"/>
        </w:rPr>
        <w:t>جدول شماره</w:t>
      </w:r>
      <w:r w:rsidR="00EF2753">
        <w:rPr>
          <w:rFonts w:hint="cs"/>
          <w:b/>
          <w:bCs/>
          <w:rtl/>
          <w:lang w:bidi="fa-IR"/>
        </w:rPr>
        <w:t xml:space="preserve"> </w:t>
      </w:r>
      <w:r w:rsidR="007534D3">
        <w:rPr>
          <w:rFonts w:hint="cs"/>
          <w:b/>
          <w:bCs/>
          <w:rtl/>
          <w:lang w:bidi="fa-IR"/>
        </w:rPr>
        <w:t>14</w:t>
      </w:r>
      <w:r w:rsidRPr="006E1461">
        <w:rPr>
          <w:rFonts w:hint="cs"/>
          <w:b/>
          <w:bCs/>
          <w:rtl/>
          <w:lang w:bidi="fa-IR"/>
        </w:rPr>
        <w:t xml:space="preserve">: </w:t>
      </w:r>
      <w:r w:rsidR="004C0F65">
        <w:rPr>
          <w:rFonts w:hint="cs"/>
          <w:b/>
          <w:bCs/>
          <w:rtl/>
          <w:lang w:bidi="fa-IR"/>
        </w:rPr>
        <w:t>گزارش فعالیت</w:t>
      </w:r>
      <w:r w:rsidR="004C0F65">
        <w:rPr>
          <w:b/>
          <w:bCs/>
          <w:rtl/>
          <w:lang w:bidi="fa-IR"/>
        </w:rPr>
        <w:softHyphen/>
      </w:r>
      <w:r w:rsidR="004C0F65">
        <w:rPr>
          <w:rFonts w:hint="cs"/>
          <w:b/>
          <w:bCs/>
          <w:rtl/>
          <w:lang w:bidi="fa-IR"/>
        </w:rPr>
        <w:t>های نوآورانه ثبت اختراع ( تهیه نرم</w:t>
      </w:r>
      <w:r w:rsidR="00FB6A86">
        <w:rPr>
          <w:b/>
          <w:bCs/>
          <w:rtl/>
          <w:lang w:bidi="fa-IR"/>
        </w:rPr>
        <w:softHyphen/>
      </w:r>
      <w:r w:rsidR="004C0F65">
        <w:rPr>
          <w:rFonts w:hint="cs"/>
          <w:b/>
          <w:bCs/>
          <w:rtl/>
          <w:lang w:bidi="fa-IR"/>
        </w:rPr>
        <w:t>افزارهای آموزشی، راه اندازی روش جدید، تهیه دستورالعمل و ....)</w:t>
      </w:r>
    </w:p>
    <w:tbl>
      <w:tblPr>
        <w:tblStyle w:val="TableGrid"/>
        <w:bidiVisual/>
        <w:tblW w:w="13428" w:type="dxa"/>
        <w:jc w:val="center"/>
        <w:tblLook w:val="04A0" w:firstRow="1" w:lastRow="0" w:firstColumn="1" w:lastColumn="0" w:noHBand="0" w:noVBand="1"/>
      </w:tblPr>
      <w:tblGrid>
        <w:gridCol w:w="747"/>
        <w:gridCol w:w="8052"/>
        <w:gridCol w:w="1418"/>
        <w:gridCol w:w="3211"/>
      </w:tblGrid>
      <w:tr w:rsidR="00E51BEC" w14:paraId="3FDB0746" w14:textId="77777777" w:rsidTr="00E56F5A">
        <w:trPr>
          <w:jc w:val="center"/>
        </w:trPr>
        <w:tc>
          <w:tcPr>
            <w:tcW w:w="7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hideMark/>
          </w:tcPr>
          <w:p w14:paraId="6A8EF726" w14:textId="77777777" w:rsidR="00E51BEC" w:rsidRDefault="00E51BEC">
            <w:pPr>
              <w:bidi/>
              <w:jc w:val="center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80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hideMark/>
          </w:tcPr>
          <w:p w14:paraId="09AC4D77" w14:textId="77777777" w:rsidR="00E51BEC" w:rsidRDefault="00E51BEC">
            <w:pPr>
              <w:bidi/>
              <w:jc w:val="center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عنوان فعالیت</w:t>
            </w:r>
          </w:p>
        </w:tc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hideMark/>
          </w:tcPr>
          <w:p w14:paraId="32248DD9" w14:textId="77777777" w:rsidR="00E51BEC" w:rsidRDefault="00E51BEC">
            <w:pPr>
              <w:bidi/>
              <w:jc w:val="center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زمان فعالیت</w:t>
            </w:r>
          </w:p>
        </w:tc>
        <w:tc>
          <w:tcPr>
            <w:tcW w:w="32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hideMark/>
          </w:tcPr>
          <w:p w14:paraId="3F62797A" w14:textId="77777777" w:rsidR="00E51BEC" w:rsidRDefault="00E51BEC">
            <w:pPr>
              <w:bidi/>
              <w:jc w:val="center"/>
              <w:rPr>
                <w:b/>
                <w:bCs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حوه مشارکت</w:t>
            </w:r>
          </w:p>
        </w:tc>
      </w:tr>
      <w:tr w:rsidR="00E51BEC" w14:paraId="126119CD" w14:textId="77777777" w:rsidTr="00387C70">
        <w:trPr>
          <w:jc w:val="center"/>
        </w:trPr>
        <w:tc>
          <w:tcPr>
            <w:tcW w:w="7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0B2ECFC" w14:textId="77777777" w:rsidR="00E51BEC" w:rsidRDefault="00E51BEC">
            <w:pPr>
              <w:bidi/>
              <w:jc w:val="lowKashida"/>
              <w:rPr>
                <w:sz w:val="20"/>
                <w:szCs w:val="24"/>
                <w:lang w:bidi="fa-IR"/>
              </w:rPr>
            </w:pPr>
            <w:r>
              <w:rPr>
                <w:rFonts w:hint="cs"/>
                <w:sz w:val="20"/>
                <w:szCs w:val="24"/>
                <w:rtl/>
                <w:lang w:bidi="fa-IR"/>
              </w:rPr>
              <w:t>1</w:t>
            </w:r>
          </w:p>
        </w:tc>
        <w:tc>
          <w:tcPr>
            <w:tcW w:w="80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B3A503E" w14:textId="77777777" w:rsidR="00E51BEC" w:rsidRDefault="00E51BEC" w:rsidP="00CE0A69">
            <w:pPr>
              <w:bidi/>
              <w:jc w:val="lowKashida"/>
              <w:rPr>
                <w:sz w:val="20"/>
                <w:szCs w:val="24"/>
                <w:lang w:bidi="fa-IR"/>
              </w:rPr>
            </w:pPr>
          </w:p>
        </w:tc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7254C6B" w14:textId="77777777" w:rsidR="00E51BEC" w:rsidRDefault="00E51BEC" w:rsidP="00550BD0">
            <w:pPr>
              <w:bidi/>
              <w:jc w:val="lowKashida"/>
              <w:rPr>
                <w:sz w:val="20"/>
                <w:szCs w:val="24"/>
                <w:lang w:bidi="fa-IR"/>
              </w:rPr>
            </w:pPr>
          </w:p>
        </w:tc>
        <w:tc>
          <w:tcPr>
            <w:tcW w:w="32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CF15BF2" w14:textId="77777777" w:rsidR="00E51BEC" w:rsidRPr="009D4A6F" w:rsidRDefault="00E51BEC">
            <w:pPr>
              <w:bidi/>
              <w:jc w:val="lowKashida"/>
              <w:rPr>
                <w:sz w:val="18"/>
                <w:szCs w:val="22"/>
                <w:lang w:bidi="fa-IR"/>
              </w:rPr>
            </w:pPr>
          </w:p>
        </w:tc>
      </w:tr>
      <w:tr w:rsidR="00550BD0" w14:paraId="1D4E005A" w14:textId="77777777" w:rsidTr="00E56F5A">
        <w:trPr>
          <w:jc w:val="center"/>
        </w:trPr>
        <w:tc>
          <w:tcPr>
            <w:tcW w:w="7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2277A81" w14:textId="77777777" w:rsidR="00550BD0" w:rsidRDefault="00550BD0">
            <w:pPr>
              <w:bidi/>
              <w:jc w:val="lowKashida"/>
              <w:rPr>
                <w:sz w:val="20"/>
                <w:szCs w:val="24"/>
                <w:rtl/>
                <w:lang w:bidi="fa-IR"/>
              </w:rPr>
            </w:pPr>
            <w:r>
              <w:rPr>
                <w:rFonts w:hint="cs"/>
                <w:sz w:val="20"/>
                <w:szCs w:val="24"/>
                <w:rtl/>
                <w:lang w:bidi="fa-IR"/>
              </w:rPr>
              <w:t>2</w:t>
            </w:r>
          </w:p>
        </w:tc>
        <w:tc>
          <w:tcPr>
            <w:tcW w:w="80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F938713" w14:textId="77777777" w:rsidR="00550BD0" w:rsidRDefault="00550BD0" w:rsidP="00550BD0">
            <w:pPr>
              <w:bidi/>
              <w:jc w:val="lowKashida"/>
              <w:rPr>
                <w:sz w:val="20"/>
                <w:szCs w:val="24"/>
                <w:rtl/>
                <w:lang w:bidi="fa-IR"/>
              </w:rPr>
            </w:pPr>
          </w:p>
        </w:tc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9B1A012" w14:textId="77777777" w:rsidR="00550BD0" w:rsidRDefault="00550BD0">
            <w:pPr>
              <w:bidi/>
              <w:jc w:val="lowKashida"/>
              <w:rPr>
                <w:sz w:val="20"/>
                <w:szCs w:val="24"/>
                <w:rtl/>
                <w:lang w:bidi="fa-IR"/>
              </w:rPr>
            </w:pPr>
          </w:p>
        </w:tc>
        <w:tc>
          <w:tcPr>
            <w:tcW w:w="32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56A6E9" w14:textId="77777777" w:rsidR="00550BD0" w:rsidRPr="009D4A6F" w:rsidRDefault="00550BD0">
            <w:pPr>
              <w:bidi/>
              <w:jc w:val="lowKashida"/>
              <w:rPr>
                <w:sz w:val="18"/>
                <w:szCs w:val="22"/>
                <w:rtl/>
                <w:lang w:bidi="fa-IR"/>
              </w:rPr>
            </w:pPr>
          </w:p>
        </w:tc>
      </w:tr>
    </w:tbl>
    <w:p w14:paraId="54705004" w14:textId="77777777" w:rsidR="00246070" w:rsidRDefault="00246070" w:rsidP="00326C28">
      <w:pPr>
        <w:bidi/>
        <w:jc w:val="center"/>
        <w:rPr>
          <w:b/>
          <w:bCs/>
          <w:rtl/>
          <w:lang w:bidi="fa-IR"/>
        </w:rPr>
      </w:pPr>
    </w:p>
    <w:p w14:paraId="73BA82B1" w14:textId="77777777" w:rsidR="00056AA1" w:rsidRDefault="007534D3" w:rsidP="00246070">
      <w:pPr>
        <w:bidi/>
        <w:jc w:val="center"/>
        <w:rPr>
          <w:b/>
          <w:bCs/>
          <w:rtl/>
          <w:lang w:bidi="fa-IR"/>
        </w:rPr>
      </w:pPr>
      <w:r>
        <w:rPr>
          <w:rFonts w:hint="cs"/>
          <w:b/>
          <w:bCs/>
          <w:rtl/>
          <w:lang w:bidi="fa-IR"/>
        </w:rPr>
        <w:t>جدول15</w:t>
      </w:r>
      <w:r w:rsidR="00056AA1">
        <w:rPr>
          <w:rFonts w:hint="cs"/>
          <w:b/>
          <w:bCs/>
          <w:rtl/>
          <w:lang w:bidi="fa-IR"/>
        </w:rPr>
        <w:t xml:space="preserve">: </w:t>
      </w:r>
      <w:r w:rsidR="00056AA1" w:rsidRPr="008C1CF1">
        <w:rPr>
          <w:rFonts w:hint="cs"/>
          <w:b/>
          <w:bCs/>
          <w:rtl/>
          <w:lang w:bidi="fa-IR"/>
        </w:rPr>
        <w:t>گزارش مشارکت در داوری مقالات مجلات علمی</w:t>
      </w:r>
    </w:p>
    <w:tbl>
      <w:tblPr>
        <w:tblStyle w:val="TableGrid"/>
        <w:bidiVisual/>
        <w:tblW w:w="13428" w:type="dxa"/>
        <w:jc w:val="center"/>
        <w:tblLook w:val="04A0" w:firstRow="1" w:lastRow="0" w:firstColumn="1" w:lastColumn="0" w:noHBand="0" w:noVBand="1"/>
      </w:tblPr>
      <w:tblGrid>
        <w:gridCol w:w="747"/>
        <w:gridCol w:w="6068"/>
        <w:gridCol w:w="4399"/>
        <w:gridCol w:w="2214"/>
      </w:tblGrid>
      <w:tr w:rsidR="00D061E7" w14:paraId="04D31EAC" w14:textId="77777777" w:rsidTr="00B239BF">
        <w:trPr>
          <w:jc w:val="center"/>
        </w:trPr>
        <w:tc>
          <w:tcPr>
            <w:tcW w:w="7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hideMark/>
          </w:tcPr>
          <w:p w14:paraId="5534A6F4" w14:textId="77777777" w:rsidR="00D061E7" w:rsidRDefault="00D061E7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60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hideMark/>
          </w:tcPr>
          <w:p w14:paraId="5FF5B2C9" w14:textId="77777777" w:rsidR="00D061E7" w:rsidRDefault="00D061E7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عنوان مقاله</w:t>
            </w:r>
          </w:p>
        </w:tc>
        <w:tc>
          <w:tcPr>
            <w:tcW w:w="439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hideMark/>
          </w:tcPr>
          <w:p w14:paraId="6FD8A22E" w14:textId="77777777" w:rsidR="00D061E7" w:rsidRDefault="00D061E7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نام مجله</w:t>
            </w:r>
          </w:p>
        </w:tc>
        <w:tc>
          <w:tcPr>
            <w:tcW w:w="22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hideMark/>
          </w:tcPr>
          <w:p w14:paraId="64D2C4C1" w14:textId="77777777" w:rsidR="00D061E7" w:rsidRDefault="00D061E7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زمان فعالیت</w:t>
            </w:r>
          </w:p>
        </w:tc>
      </w:tr>
      <w:tr w:rsidR="00D061E7" w14:paraId="2FD09C0D" w14:textId="77777777" w:rsidTr="00387C70">
        <w:trPr>
          <w:jc w:val="center"/>
        </w:trPr>
        <w:tc>
          <w:tcPr>
            <w:tcW w:w="7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24C57F2" w14:textId="77777777" w:rsidR="00D061E7" w:rsidRDefault="00D061E7">
            <w:pPr>
              <w:bidi/>
              <w:jc w:val="lowKashida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60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5D69FE1" w14:textId="77777777" w:rsidR="00D061E7" w:rsidRDefault="00D061E7">
            <w:pPr>
              <w:bidi/>
              <w:jc w:val="lowKashida"/>
              <w:rPr>
                <w:lang w:bidi="fa-IR"/>
              </w:rPr>
            </w:pPr>
          </w:p>
        </w:tc>
        <w:tc>
          <w:tcPr>
            <w:tcW w:w="439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5C040BA" w14:textId="77777777" w:rsidR="00D061E7" w:rsidRDefault="00D061E7">
            <w:pPr>
              <w:bidi/>
              <w:jc w:val="lowKashida"/>
              <w:rPr>
                <w:lang w:bidi="fa-IR"/>
              </w:rPr>
            </w:pPr>
          </w:p>
        </w:tc>
        <w:tc>
          <w:tcPr>
            <w:tcW w:w="22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B7FC5B6" w14:textId="77777777" w:rsidR="00D061E7" w:rsidRDefault="00D061E7">
            <w:pPr>
              <w:bidi/>
              <w:jc w:val="lowKashida"/>
              <w:rPr>
                <w:lang w:bidi="fa-IR"/>
              </w:rPr>
            </w:pPr>
          </w:p>
        </w:tc>
      </w:tr>
      <w:tr w:rsidR="00D061E7" w14:paraId="54239CB4" w14:textId="77777777" w:rsidTr="00387C70">
        <w:trPr>
          <w:jc w:val="center"/>
        </w:trPr>
        <w:tc>
          <w:tcPr>
            <w:tcW w:w="7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0FF7CC1" w14:textId="77777777" w:rsidR="00D061E7" w:rsidRDefault="00D061E7">
            <w:pPr>
              <w:bidi/>
              <w:jc w:val="lowKashida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60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461F6BF" w14:textId="77777777" w:rsidR="00D061E7" w:rsidRDefault="00D061E7">
            <w:pPr>
              <w:jc w:val="lowKashida"/>
              <w:rPr>
                <w:lang w:bidi="fa-IR"/>
              </w:rPr>
            </w:pPr>
          </w:p>
        </w:tc>
        <w:tc>
          <w:tcPr>
            <w:tcW w:w="439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D43AFF7" w14:textId="77777777" w:rsidR="00D061E7" w:rsidRDefault="00D061E7">
            <w:pPr>
              <w:jc w:val="center"/>
              <w:rPr>
                <w:lang w:bidi="fa-IR"/>
              </w:rPr>
            </w:pPr>
          </w:p>
        </w:tc>
        <w:tc>
          <w:tcPr>
            <w:tcW w:w="22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C26181" w14:textId="77777777" w:rsidR="00D061E7" w:rsidRDefault="00D061E7">
            <w:pPr>
              <w:bidi/>
              <w:jc w:val="lowKashida"/>
              <w:rPr>
                <w:lang w:bidi="fa-IR"/>
              </w:rPr>
            </w:pPr>
          </w:p>
        </w:tc>
      </w:tr>
    </w:tbl>
    <w:p w14:paraId="753F958E" w14:textId="77777777" w:rsidR="00C75BD4" w:rsidRDefault="00C75BD4" w:rsidP="00326C28">
      <w:pPr>
        <w:bidi/>
        <w:jc w:val="center"/>
        <w:rPr>
          <w:b/>
          <w:bCs/>
          <w:lang w:bidi="fa-IR"/>
        </w:rPr>
      </w:pPr>
    </w:p>
    <w:p w14:paraId="23596592" w14:textId="77777777" w:rsidR="00167DD5" w:rsidRDefault="007534D3" w:rsidP="00C75BD4">
      <w:pPr>
        <w:bidi/>
        <w:jc w:val="center"/>
        <w:rPr>
          <w:b/>
          <w:bCs/>
          <w:rtl/>
          <w:lang w:bidi="fa-IR"/>
        </w:rPr>
      </w:pPr>
      <w:r>
        <w:rPr>
          <w:rFonts w:hint="cs"/>
          <w:b/>
          <w:bCs/>
          <w:rtl/>
          <w:lang w:bidi="fa-IR"/>
        </w:rPr>
        <w:lastRenderedPageBreak/>
        <w:t>جدول16</w:t>
      </w:r>
      <w:r w:rsidR="00167DD5">
        <w:rPr>
          <w:rFonts w:hint="cs"/>
          <w:b/>
          <w:bCs/>
          <w:rtl/>
          <w:lang w:bidi="fa-IR"/>
        </w:rPr>
        <w:t xml:space="preserve">: </w:t>
      </w:r>
      <w:r w:rsidR="00167DD5" w:rsidRPr="004626F3">
        <w:rPr>
          <w:rFonts w:hint="cs"/>
          <w:b/>
          <w:bCs/>
          <w:rtl/>
          <w:lang w:bidi="fa-IR"/>
        </w:rPr>
        <w:t>گزارش ارائه خدمات مشاوره ای به دانشکده ها، مراکز تحقیقاتی، مراکز توسعه پژوهش، و سایر واحدها</w:t>
      </w:r>
    </w:p>
    <w:tbl>
      <w:tblPr>
        <w:tblStyle w:val="TableGrid"/>
        <w:bidiVisual/>
        <w:tblW w:w="12953" w:type="dxa"/>
        <w:jc w:val="center"/>
        <w:tblLook w:val="04A0" w:firstRow="1" w:lastRow="0" w:firstColumn="1" w:lastColumn="0" w:noHBand="0" w:noVBand="1"/>
      </w:tblPr>
      <w:tblGrid>
        <w:gridCol w:w="747"/>
        <w:gridCol w:w="2142"/>
        <w:gridCol w:w="3543"/>
        <w:gridCol w:w="6521"/>
      </w:tblGrid>
      <w:tr w:rsidR="00DA2A93" w14:paraId="1A35130A" w14:textId="77777777" w:rsidTr="005440DE">
        <w:trPr>
          <w:trHeight w:val="419"/>
          <w:jc w:val="center"/>
        </w:trPr>
        <w:tc>
          <w:tcPr>
            <w:tcW w:w="7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hideMark/>
          </w:tcPr>
          <w:p w14:paraId="379A449E" w14:textId="77777777" w:rsidR="00DA2A93" w:rsidRDefault="00DA2A93">
            <w:pPr>
              <w:pStyle w:val="ListParagraph"/>
              <w:bidi/>
              <w:spacing w:line="480" w:lineRule="auto"/>
              <w:ind w:left="0"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ردیف </w:t>
            </w:r>
          </w:p>
        </w:tc>
        <w:tc>
          <w:tcPr>
            <w:tcW w:w="21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hideMark/>
          </w:tcPr>
          <w:p w14:paraId="34472C2E" w14:textId="77777777" w:rsidR="00DA2A93" w:rsidRDefault="00DA2A93">
            <w:pPr>
              <w:pStyle w:val="ListParagraph"/>
              <w:bidi/>
              <w:spacing w:line="480" w:lineRule="auto"/>
              <w:ind w:left="0"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تاریخ </w:t>
            </w:r>
          </w:p>
        </w:tc>
        <w:tc>
          <w:tcPr>
            <w:tcW w:w="35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hideMark/>
          </w:tcPr>
          <w:p w14:paraId="29769ED4" w14:textId="77777777" w:rsidR="00DA2A93" w:rsidRDefault="00DA2A93">
            <w:pPr>
              <w:pStyle w:val="ListParagraph"/>
              <w:bidi/>
              <w:ind w:left="0"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نام مرکز گیرنده خدمات</w:t>
            </w:r>
          </w:p>
        </w:tc>
        <w:tc>
          <w:tcPr>
            <w:tcW w:w="6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hideMark/>
          </w:tcPr>
          <w:p w14:paraId="46B7F4BF" w14:textId="77777777" w:rsidR="00DA2A93" w:rsidRDefault="00DA2A93">
            <w:pPr>
              <w:pStyle w:val="ListParagraph"/>
              <w:bidi/>
              <w:ind w:left="0"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نوع خدمات ارائه شده</w:t>
            </w:r>
          </w:p>
        </w:tc>
      </w:tr>
      <w:tr w:rsidR="00DA2A93" w14:paraId="44D1BC82" w14:textId="77777777" w:rsidTr="005440DE">
        <w:trPr>
          <w:jc w:val="center"/>
        </w:trPr>
        <w:tc>
          <w:tcPr>
            <w:tcW w:w="7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1281D56" w14:textId="77777777" w:rsidR="00DA2A93" w:rsidRDefault="00DA2A93">
            <w:pPr>
              <w:pStyle w:val="ListParagraph"/>
              <w:bidi/>
              <w:ind w:left="0"/>
              <w:jc w:val="center"/>
              <w:rPr>
                <w:sz w:val="24"/>
                <w:szCs w:val="24"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21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AFA1048" w14:textId="77777777" w:rsidR="00DA2A93" w:rsidRDefault="00DA2A93" w:rsidP="009D4A6F">
            <w:pPr>
              <w:pStyle w:val="ListParagraph"/>
              <w:bidi/>
              <w:ind w:left="0"/>
              <w:jc w:val="center"/>
              <w:rPr>
                <w:sz w:val="24"/>
                <w:szCs w:val="24"/>
                <w:lang w:bidi="fa-IR"/>
              </w:rPr>
            </w:pPr>
          </w:p>
        </w:tc>
        <w:tc>
          <w:tcPr>
            <w:tcW w:w="35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64F8228" w14:textId="77777777" w:rsidR="00DA2A93" w:rsidRDefault="00DA2A93">
            <w:pPr>
              <w:pStyle w:val="ListParagraph"/>
              <w:bidi/>
              <w:ind w:left="0"/>
              <w:jc w:val="center"/>
              <w:rPr>
                <w:sz w:val="24"/>
                <w:szCs w:val="24"/>
                <w:lang w:bidi="fa-IR"/>
              </w:rPr>
            </w:pPr>
          </w:p>
        </w:tc>
        <w:tc>
          <w:tcPr>
            <w:tcW w:w="6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3412268" w14:textId="77777777" w:rsidR="00DA2A93" w:rsidRDefault="00DA2A93">
            <w:pPr>
              <w:pStyle w:val="ListParagraph"/>
              <w:bidi/>
              <w:ind w:left="0"/>
              <w:jc w:val="center"/>
              <w:rPr>
                <w:sz w:val="24"/>
                <w:szCs w:val="24"/>
                <w:lang w:bidi="fa-IR"/>
              </w:rPr>
            </w:pPr>
          </w:p>
        </w:tc>
      </w:tr>
      <w:tr w:rsidR="00DA2A93" w14:paraId="0ECEA494" w14:textId="77777777" w:rsidTr="005440DE">
        <w:trPr>
          <w:jc w:val="center"/>
        </w:trPr>
        <w:tc>
          <w:tcPr>
            <w:tcW w:w="7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D39A111" w14:textId="77777777" w:rsidR="00DA2A93" w:rsidRDefault="00DA2A93">
            <w:pPr>
              <w:pStyle w:val="ListParagraph"/>
              <w:bidi/>
              <w:ind w:left="0"/>
              <w:jc w:val="center"/>
              <w:rPr>
                <w:sz w:val="24"/>
                <w:szCs w:val="24"/>
                <w:lang w:bidi="fa-IR"/>
              </w:rPr>
            </w:pPr>
            <w:r>
              <w:rPr>
                <w:rFonts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21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6E4DAD8" w14:textId="77777777" w:rsidR="00DA2A93" w:rsidRDefault="00DA2A93">
            <w:pPr>
              <w:pStyle w:val="ListParagraph"/>
              <w:bidi/>
              <w:ind w:left="0"/>
              <w:jc w:val="center"/>
              <w:rPr>
                <w:sz w:val="24"/>
                <w:szCs w:val="24"/>
                <w:lang w:bidi="fa-IR"/>
              </w:rPr>
            </w:pPr>
          </w:p>
        </w:tc>
        <w:tc>
          <w:tcPr>
            <w:tcW w:w="35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4AC9038" w14:textId="77777777" w:rsidR="00DA2A93" w:rsidRDefault="00DA2A93">
            <w:pPr>
              <w:pStyle w:val="ListParagraph"/>
              <w:bidi/>
              <w:ind w:left="0"/>
              <w:jc w:val="center"/>
              <w:rPr>
                <w:sz w:val="24"/>
                <w:szCs w:val="24"/>
                <w:lang w:bidi="fa-IR"/>
              </w:rPr>
            </w:pPr>
          </w:p>
        </w:tc>
        <w:tc>
          <w:tcPr>
            <w:tcW w:w="6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B25A8EF" w14:textId="77777777" w:rsidR="00DA2A93" w:rsidRDefault="00DA2A93" w:rsidP="00DA2A93">
            <w:pPr>
              <w:pStyle w:val="ListParagraph"/>
              <w:bidi/>
              <w:ind w:left="0"/>
              <w:jc w:val="center"/>
              <w:rPr>
                <w:sz w:val="24"/>
                <w:szCs w:val="24"/>
                <w:lang w:bidi="fa-IR"/>
              </w:rPr>
            </w:pPr>
          </w:p>
        </w:tc>
      </w:tr>
    </w:tbl>
    <w:p w14:paraId="288C8DBF" w14:textId="77777777" w:rsidR="00246070" w:rsidRDefault="00246070" w:rsidP="00C265BA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</w:p>
    <w:p w14:paraId="332692E8" w14:textId="77777777" w:rsidR="00FB6A86" w:rsidRDefault="00FB6A86" w:rsidP="00246070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  <w:r w:rsidRPr="006E1461">
        <w:rPr>
          <w:rFonts w:hint="cs"/>
          <w:b/>
          <w:bCs/>
          <w:rtl/>
          <w:lang w:bidi="fa-IR"/>
        </w:rPr>
        <w:t>جدول شماره</w:t>
      </w:r>
      <w:r>
        <w:rPr>
          <w:rFonts w:hint="cs"/>
          <w:b/>
          <w:bCs/>
          <w:rtl/>
          <w:lang w:bidi="fa-IR"/>
        </w:rPr>
        <w:t xml:space="preserve"> </w:t>
      </w:r>
      <w:r w:rsidR="007534D3">
        <w:rPr>
          <w:rFonts w:hint="cs"/>
          <w:b/>
          <w:bCs/>
          <w:rtl/>
          <w:lang w:bidi="fa-IR"/>
        </w:rPr>
        <w:t>17</w:t>
      </w:r>
      <w:r w:rsidRPr="006E1461">
        <w:rPr>
          <w:rFonts w:hint="cs"/>
          <w:b/>
          <w:bCs/>
          <w:rtl/>
          <w:lang w:bidi="fa-IR"/>
        </w:rPr>
        <w:t xml:space="preserve">: </w:t>
      </w:r>
      <w:r>
        <w:rPr>
          <w:rFonts w:hint="cs"/>
          <w:b/>
          <w:bCs/>
          <w:rtl/>
          <w:lang w:bidi="fa-IR"/>
        </w:rPr>
        <w:t xml:space="preserve">گزارش تهیه و تدوین پروپوزال پایان نامه توسط دانشجو </w:t>
      </w:r>
    </w:p>
    <w:tbl>
      <w:tblPr>
        <w:tblStyle w:val="TableGrid"/>
        <w:bidiVisual/>
        <w:tblW w:w="12798" w:type="dxa"/>
        <w:jc w:val="center"/>
        <w:tblLook w:val="04A0" w:firstRow="1" w:lastRow="0" w:firstColumn="1" w:lastColumn="0" w:noHBand="0" w:noVBand="1"/>
      </w:tblPr>
      <w:tblGrid>
        <w:gridCol w:w="747"/>
        <w:gridCol w:w="9261"/>
        <w:gridCol w:w="2790"/>
      </w:tblGrid>
      <w:tr w:rsidR="00D00D93" w14:paraId="76417DCE" w14:textId="77777777" w:rsidTr="00B239BF">
        <w:trPr>
          <w:jc w:val="center"/>
        </w:trPr>
        <w:tc>
          <w:tcPr>
            <w:tcW w:w="7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hideMark/>
          </w:tcPr>
          <w:p w14:paraId="69DEA2CC" w14:textId="77777777" w:rsidR="00D00D93" w:rsidRDefault="00D00D93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92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hideMark/>
          </w:tcPr>
          <w:p w14:paraId="1D18681E" w14:textId="77777777" w:rsidR="00D00D93" w:rsidRDefault="00D00D93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اقدامات مرتبط با تهیه و تدوین پروپوزال </w:t>
            </w:r>
          </w:p>
        </w:tc>
        <w:tc>
          <w:tcPr>
            <w:tcW w:w="27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E3BC" w:themeFill="accent3" w:themeFillTint="66"/>
            <w:hideMark/>
          </w:tcPr>
          <w:p w14:paraId="4C5F11FA" w14:textId="77777777" w:rsidR="00D00D93" w:rsidRDefault="00D00D93">
            <w:pPr>
              <w:bidi/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زمان فعالیت</w:t>
            </w:r>
          </w:p>
        </w:tc>
      </w:tr>
      <w:tr w:rsidR="00D00D93" w14:paraId="743C938E" w14:textId="77777777" w:rsidTr="00387C70">
        <w:trPr>
          <w:jc w:val="center"/>
        </w:trPr>
        <w:tc>
          <w:tcPr>
            <w:tcW w:w="7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9844DCF" w14:textId="77777777" w:rsidR="00D00D93" w:rsidRDefault="00D00D93">
            <w:pPr>
              <w:bidi/>
              <w:jc w:val="lowKashida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92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3A9CF58" w14:textId="77777777" w:rsidR="00D00D93" w:rsidRDefault="00D00D93">
            <w:pPr>
              <w:bidi/>
              <w:jc w:val="lowKashida"/>
              <w:rPr>
                <w:lang w:bidi="fa-IR"/>
              </w:rPr>
            </w:pPr>
          </w:p>
        </w:tc>
        <w:tc>
          <w:tcPr>
            <w:tcW w:w="27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484584E" w14:textId="77777777" w:rsidR="00D00D93" w:rsidRDefault="00D00D93">
            <w:pPr>
              <w:bidi/>
              <w:jc w:val="lowKashida"/>
              <w:rPr>
                <w:lang w:bidi="fa-IR"/>
              </w:rPr>
            </w:pPr>
          </w:p>
        </w:tc>
      </w:tr>
      <w:tr w:rsidR="00D00D93" w14:paraId="508AB1D3" w14:textId="77777777" w:rsidTr="00387C70">
        <w:trPr>
          <w:jc w:val="center"/>
        </w:trPr>
        <w:tc>
          <w:tcPr>
            <w:tcW w:w="7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2F5AC04" w14:textId="77777777" w:rsidR="00D00D93" w:rsidRDefault="00D00D93">
            <w:pPr>
              <w:bidi/>
              <w:jc w:val="lowKashida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92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5D4F1FE" w14:textId="77777777" w:rsidR="00D00D93" w:rsidRDefault="00D00D93">
            <w:pPr>
              <w:bidi/>
              <w:jc w:val="lowKashida"/>
              <w:rPr>
                <w:lang w:bidi="fa-IR"/>
              </w:rPr>
            </w:pPr>
          </w:p>
        </w:tc>
        <w:tc>
          <w:tcPr>
            <w:tcW w:w="27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5545D43" w14:textId="77777777" w:rsidR="00D00D93" w:rsidRDefault="00D00D93">
            <w:pPr>
              <w:bidi/>
              <w:jc w:val="lowKashida"/>
              <w:rPr>
                <w:lang w:bidi="fa-IR"/>
              </w:rPr>
            </w:pPr>
          </w:p>
        </w:tc>
      </w:tr>
      <w:tr w:rsidR="00D00D93" w14:paraId="54F03C00" w14:textId="77777777" w:rsidTr="00387C70">
        <w:trPr>
          <w:jc w:val="center"/>
        </w:trPr>
        <w:tc>
          <w:tcPr>
            <w:tcW w:w="7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3D4C75D" w14:textId="77777777" w:rsidR="00D00D93" w:rsidRDefault="00D00D93">
            <w:pPr>
              <w:bidi/>
              <w:jc w:val="lowKashida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92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4F12136" w14:textId="77777777" w:rsidR="00D00D93" w:rsidRDefault="00D00D93">
            <w:pPr>
              <w:bidi/>
              <w:jc w:val="lowKashida"/>
              <w:rPr>
                <w:lang w:bidi="fa-IR"/>
              </w:rPr>
            </w:pPr>
          </w:p>
        </w:tc>
        <w:tc>
          <w:tcPr>
            <w:tcW w:w="27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193FA24" w14:textId="77777777" w:rsidR="00D00D93" w:rsidRDefault="00D00D93">
            <w:pPr>
              <w:bidi/>
              <w:jc w:val="lowKashida"/>
              <w:rPr>
                <w:lang w:bidi="fa-IR"/>
              </w:rPr>
            </w:pPr>
          </w:p>
        </w:tc>
      </w:tr>
    </w:tbl>
    <w:p w14:paraId="1F3AAED5" w14:textId="77777777" w:rsidR="00246070" w:rsidRDefault="00246070" w:rsidP="00326C28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</w:p>
    <w:p w14:paraId="2951EB43" w14:textId="77777777" w:rsidR="00C265BA" w:rsidRDefault="00C265BA" w:rsidP="00246070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  <w:r w:rsidRPr="006E1461">
        <w:rPr>
          <w:rFonts w:hint="cs"/>
          <w:b/>
          <w:bCs/>
          <w:rtl/>
          <w:lang w:bidi="fa-IR"/>
        </w:rPr>
        <w:t>جدول شماره</w:t>
      </w:r>
      <w:r w:rsidR="007534D3">
        <w:rPr>
          <w:rFonts w:hint="cs"/>
          <w:b/>
          <w:bCs/>
          <w:rtl/>
          <w:lang w:bidi="fa-IR"/>
        </w:rPr>
        <w:t xml:space="preserve"> 18</w:t>
      </w:r>
      <w:r w:rsidRPr="006E1461">
        <w:rPr>
          <w:rFonts w:hint="cs"/>
          <w:b/>
          <w:bCs/>
          <w:rtl/>
          <w:lang w:bidi="fa-IR"/>
        </w:rPr>
        <w:t xml:space="preserve">: </w:t>
      </w:r>
      <w:r>
        <w:rPr>
          <w:rFonts w:hint="cs"/>
          <w:b/>
          <w:bCs/>
          <w:rtl/>
          <w:lang w:bidi="fa-IR"/>
        </w:rPr>
        <w:t xml:space="preserve">گزارش فعالیتهای </w:t>
      </w:r>
      <w:r w:rsidR="00A868AB">
        <w:rPr>
          <w:rFonts w:hint="cs"/>
          <w:b/>
          <w:bCs/>
          <w:rtl/>
          <w:lang w:bidi="fa-IR"/>
        </w:rPr>
        <w:t>اجتماعی و فوق برنامه</w:t>
      </w:r>
      <w:r>
        <w:rPr>
          <w:rFonts w:hint="cs"/>
          <w:b/>
          <w:bCs/>
          <w:rtl/>
          <w:lang w:bidi="fa-IR"/>
        </w:rPr>
        <w:t xml:space="preserve"> </w:t>
      </w:r>
    </w:p>
    <w:tbl>
      <w:tblPr>
        <w:tblStyle w:val="TableGrid"/>
        <w:bidiVisual/>
        <w:tblW w:w="12798" w:type="dxa"/>
        <w:jc w:val="center"/>
        <w:tblLook w:val="04A0" w:firstRow="1" w:lastRow="0" w:firstColumn="1" w:lastColumn="0" w:noHBand="0" w:noVBand="1"/>
      </w:tblPr>
      <w:tblGrid>
        <w:gridCol w:w="747"/>
        <w:gridCol w:w="9722"/>
        <w:gridCol w:w="2329"/>
      </w:tblGrid>
      <w:tr w:rsidR="00B04631" w:rsidRPr="00984A78" w14:paraId="1782BDD3" w14:textId="77777777" w:rsidTr="00B239BF">
        <w:trPr>
          <w:jc w:val="center"/>
        </w:trPr>
        <w:tc>
          <w:tcPr>
            <w:tcW w:w="747" w:type="dxa"/>
            <w:shd w:val="clear" w:color="auto" w:fill="D6E3BC" w:themeFill="accent3" w:themeFillTint="66"/>
          </w:tcPr>
          <w:p w14:paraId="46BB2090" w14:textId="77777777" w:rsidR="00B04631" w:rsidRPr="00984A78" w:rsidRDefault="00B04631" w:rsidP="00FE475A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84A78">
              <w:rPr>
                <w:rFonts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9722" w:type="dxa"/>
            <w:shd w:val="clear" w:color="auto" w:fill="D6E3BC" w:themeFill="accent3" w:themeFillTint="66"/>
          </w:tcPr>
          <w:p w14:paraId="13DD0922" w14:textId="77777777" w:rsidR="00B04631" w:rsidRPr="00984A78" w:rsidRDefault="00B04631" w:rsidP="00FE475A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وع فعالیت</w:t>
            </w:r>
          </w:p>
        </w:tc>
        <w:tc>
          <w:tcPr>
            <w:tcW w:w="2329" w:type="dxa"/>
            <w:shd w:val="clear" w:color="auto" w:fill="D6E3BC" w:themeFill="accent3" w:themeFillTint="66"/>
          </w:tcPr>
          <w:p w14:paraId="21B42882" w14:textId="77777777" w:rsidR="00B04631" w:rsidRPr="00984A78" w:rsidRDefault="00B04631" w:rsidP="00FE475A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84A78">
              <w:rPr>
                <w:rFonts w:hint="cs"/>
                <w:b/>
                <w:bCs/>
                <w:rtl/>
                <w:lang w:bidi="fa-IR"/>
              </w:rPr>
              <w:t>زمان فعالیت</w:t>
            </w:r>
          </w:p>
        </w:tc>
      </w:tr>
      <w:tr w:rsidR="00B04631" w14:paraId="6FBDCFB4" w14:textId="77777777" w:rsidTr="003166BE">
        <w:trPr>
          <w:jc w:val="center"/>
        </w:trPr>
        <w:tc>
          <w:tcPr>
            <w:tcW w:w="747" w:type="dxa"/>
          </w:tcPr>
          <w:p w14:paraId="0DB8FCC8" w14:textId="77777777" w:rsidR="00B04631" w:rsidRDefault="00B04631" w:rsidP="00FE475A">
            <w:pPr>
              <w:bidi/>
              <w:jc w:val="lowKashida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9722" w:type="dxa"/>
          </w:tcPr>
          <w:p w14:paraId="0CC62FD2" w14:textId="77777777" w:rsidR="00B04631" w:rsidRPr="00F90B63" w:rsidRDefault="00B04631" w:rsidP="003166BE">
            <w:pPr>
              <w:bidi/>
              <w:rPr>
                <w:rtl/>
                <w:lang w:bidi="fa-IR"/>
              </w:rPr>
            </w:pPr>
          </w:p>
        </w:tc>
        <w:tc>
          <w:tcPr>
            <w:tcW w:w="2329" w:type="dxa"/>
          </w:tcPr>
          <w:p w14:paraId="2A253061" w14:textId="77777777" w:rsidR="00B04631" w:rsidRPr="00F90B63" w:rsidRDefault="00B04631" w:rsidP="00FE475A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B04631" w14:paraId="4ABB3C50" w14:textId="77777777" w:rsidTr="003166BE">
        <w:trPr>
          <w:jc w:val="center"/>
        </w:trPr>
        <w:tc>
          <w:tcPr>
            <w:tcW w:w="747" w:type="dxa"/>
          </w:tcPr>
          <w:p w14:paraId="5FD61DC1" w14:textId="77777777" w:rsidR="00B04631" w:rsidRDefault="00B04631" w:rsidP="00FE475A">
            <w:pPr>
              <w:bidi/>
              <w:jc w:val="lowKashida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9722" w:type="dxa"/>
          </w:tcPr>
          <w:p w14:paraId="34406E93" w14:textId="77777777" w:rsidR="00B04631" w:rsidRPr="00F90B63" w:rsidRDefault="00B04631" w:rsidP="00FE475A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2329" w:type="dxa"/>
          </w:tcPr>
          <w:p w14:paraId="26DEC1BD" w14:textId="77777777" w:rsidR="00B04631" w:rsidRPr="00F90B63" w:rsidRDefault="00B04631" w:rsidP="00FE475A">
            <w:pPr>
              <w:bidi/>
              <w:jc w:val="center"/>
              <w:rPr>
                <w:rtl/>
                <w:lang w:bidi="fa-IR"/>
              </w:rPr>
            </w:pPr>
          </w:p>
        </w:tc>
      </w:tr>
    </w:tbl>
    <w:p w14:paraId="0C059BF0" w14:textId="77777777" w:rsidR="00326C28" w:rsidRDefault="00326C28" w:rsidP="00A868AB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</w:p>
    <w:p w14:paraId="4E3BF59E" w14:textId="77777777" w:rsidR="00A868AB" w:rsidRDefault="00A868AB" w:rsidP="00326C28">
      <w:pPr>
        <w:pStyle w:val="ListParagraph"/>
        <w:bidi/>
        <w:spacing w:after="0" w:line="240" w:lineRule="auto"/>
        <w:ind w:left="289"/>
        <w:jc w:val="center"/>
        <w:rPr>
          <w:b/>
          <w:bCs/>
          <w:rtl/>
          <w:lang w:bidi="fa-IR"/>
        </w:rPr>
      </w:pPr>
      <w:r w:rsidRPr="006E1461">
        <w:rPr>
          <w:rFonts w:hint="cs"/>
          <w:b/>
          <w:bCs/>
          <w:rtl/>
          <w:lang w:bidi="fa-IR"/>
        </w:rPr>
        <w:t>جدول شماره</w:t>
      </w:r>
      <w:r w:rsidR="007534D3">
        <w:rPr>
          <w:rFonts w:hint="cs"/>
          <w:b/>
          <w:bCs/>
          <w:rtl/>
          <w:lang w:bidi="fa-IR"/>
        </w:rPr>
        <w:t xml:space="preserve"> 19</w:t>
      </w:r>
      <w:r w:rsidRPr="006E1461">
        <w:rPr>
          <w:rFonts w:hint="cs"/>
          <w:b/>
          <w:bCs/>
          <w:rtl/>
          <w:lang w:bidi="fa-IR"/>
        </w:rPr>
        <w:t xml:space="preserve">: </w:t>
      </w:r>
      <w:r>
        <w:rPr>
          <w:rFonts w:hint="cs"/>
          <w:b/>
          <w:bCs/>
          <w:rtl/>
          <w:lang w:bidi="fa-IR"/>
        </w:rPr>
        <w:t xml:space="preserve">گزارش سایر فعالیتهای دانشجو </w:t>
      </w:r>
    </w:p>
    <w:tbl>
      <w:tblPr>
        <w:tblStyle w:val="TableGrid"/>
        <w:bidiVisual/>
        <w:tblW w:w="12941" w:type="dxa"/>
        <w:jc w:val="center"/>
        <w:tblLook w:val="04A0" w:firstRow="1" w:lastRow="0" w:firstColumn="1" w:lastColumn="0" w:noHBand="0" w:noVBand="1"/>
      </w:tblPr>
      <w:tblGrid>
        <w:gridCol w:w="747"/>
        <w:gridCol w:w="8446"/>
        <w:gridCol w:w="3748"/>
      </w:tblGrid>
      <w:tr w:rsidR="00A868AB" w:rsidRPr="00984A78" w14:paraId="3513FA6F" w14:textId="77777777" w:rsidTr="005440DE">
        <w:trPr>
          <w:jc w:val="center"/>
        </w:trPr>
        <w:tc>
          <w:tcPr>
            <w:tcW w:w="747" w:type="dxa"/>
            <w:shd w:val="clear" w:color="auto" w:fill="D6E3BC" w:themeFill="accent3" w:themeFillTint="66"/>
          </w:tcPr>
          <w:p w14:paraId="6D4A8769" w14:textId="77777777" w:rsidR="00A868AB" w:rsidRPr="00984A78" w:rsidRDefault="00A868AB" w:rsidP="003A2194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84A78">
              <w:rPr>
                <w:rFonts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8446" w:type="dxa"/>
            <w:shd w:val="clear" w:color="auto" w:fill="D6E3BC" w:themeFill="accent3" w:themeFillTint="66"/>
          </w:tcPr>
          <w:p w14:paraId="5F39BF41" w14:textId="77777777" w:rsidR="00A868AB" w:rsidRPr="00984A78" w:rsidRDefault="00A868AB" w:rsidP="003A2194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وع فعالیت</w:t>
            </w:r>
          </w:p>
        </w:tc>
        <w:tc>
          <w:tcPr>
            <w:tcW w:w="3748" w:type="dxa"/>
            <w:shd w:val="clear" w:color="auto" w:fill="D6E3BC" w:themeFill="accent3" w:themeFillTint="66"/>
          </w:tcPr>
          <w:p w14:paraId="456B010C" w14:textId="77777777" w:rsidR="00A868AB" w:rsidRPr="00984A78" w:rsidRDefault="00A868AB" w:rsidP="003A2194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84A78">
              <w:rPr>
                <w:rFonts w:hint="cs"/>
                <w:b/>
                <w:bCs/>
                <w:rtl/>
                <w:lang w:bidi="fa-IR"/>
              </w:rPr>
              <w:t>زمان فعالیت</w:t>
            </w:r>
          </w:p>
        </w:tc>
      </w:tr>
      <w:tr w:rsidR="00A868AB" w14:paraId="4352022A" w14:textId="77777777" w:rsidTr="005440DE">
        <w:trPr>
          <w:jc w:val="center"/>
        </w:trPr>
        <w:tc>
          <w:tcPr>
            <w:tcW w:w="747" w:type="dxa"/>
          </w:tcPr>
          <w:p w14:paraId="5A7B3C54" w14:textId="77777777" w:rsidR="00A868AB" w:rsidRDefault="00B239BF" w:rsidP="003A2194">
            <w:pPr>
              <w:bidi/>
              <w:jc w:val="lowKashida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8446" w:type="dxa"/>
          </w:tcPr>
          <w:p w14:paraId="44C651B6" w14:textId="77777777" w:rsidR="00A868AB" w:rsidRDefault="00A868AB" w:rsidP="00D15C1B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3748" w:type="dxa"/>
          </w:tcPr>
          <w:p w14:paraId="07397BE0" w14:textId="77777777" w:rsidR="00A868AB" w:rsidRDefault="00A868AB" w:rsidP="003A2194">
            <w:pPr>
              <w:bidi/>
              <w:jc w:val="lowKashida"/>
              <w:rPr>
                <w:rtl/>
                <w:lang w:bidi="fa-IR"/>
              </w:rPr>
            </w:pPr>
          </w:p>
        </w:tc>
      </w:tr>
      <w:tr w:rsidR="00D15C1B" w14:paraId="5999C927" w14:textId="77777777" w:rsidTr="005440DE">
        <w:trPr>
          <w:jc w:val="center"/>
        </w:trPr>
        <w:tc>
          <w:tcPr>
            <w:tcW w:w="747" w:type="dxa"/>
          </w:tcPr>
          <w:p w14:paraId="3C29CB2B" w14:textId="77777777" w:rsidR="00D15C1B" w:rsidRDefault="00B239BF" w:rsidP="003A2194">
            <w:pPr>
              <w:bidi/>
              <w:jc w:val="lowKashida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8446" w:type="dxa"/>
          </w:tcPr>
          <w:p w14:paraId="2A63F628" w14:textId="77777777" w:rsidR="00D15C1B" w:rsidRDefault="00D15C1B" w:rsidP="009D4A6F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3748" w:type="dxa"/>
          </w:tcPr>
          <w:p w14:paraId="57E72596" w14:textId="77777777" w:rsidR="00D15C1B" w:rsidRDefault="00D15C1B" w:rsidP="009D4A6F">
            <w:pPr>
              <w:bidi/>
              <w:jc w:val="lowKashida"/>
              <w:rPr>
                <w:rtl/>
                <w:lang w:bidi="fa-IR"/>
              </w:rPr>
            </w:pPr>
          </w:p>
        </w:tc>
      </w:tr>
    </w:tbl>
    <w:p w14:paraId="7BC6B8F4" w14:textId="77777777" w:rsidR="00271D15" w:rsidRDefault="00271D15" w:rsidP="00387C70">
      <w:pPr>
        <w:jc w:val="center"/>
        <w:rPr>
          <w:b/>
          <w:bCs/>
          <w:rtl/>
          <w:lang w:bidi="fa-IR"/>
        </w:rPr>
      </w:pPr>
      <w:r>
        <w:rPr>
          <w:rFonts w:hint="cs"/>
          <w:b/>
          <w:bCs/>
          <w:rtl/>
          <w:lang w:bidi="fa-IR"/>
        </w:rPr>
        <w:lastRenderedPageBreak/>
        <w:t>جدول شماره 20</w:t>
      </w:r>
      <w:r w:rsidRPr="0022112A">
        <w:rPr>
          <w:rFonts w:hint="cs"/>
          <w:b/>
          <w:bCs/>
          <w:rtl/>
          <w:lang w:bidi="fa-IR"/>
        </w:rPr>
        <w:t xml:space="preserve">: توصیف و نقد عملکرد دانشجو </w:t>
      </w:r>
      <w:r>
        <w:rPr>
          <w:rFonts w:hint="cs"/>
          <w:b/>
          <w:bCs/>
          <w:rtl/>
          <w:lang w:bidi="fa-IR"/>
        </w:rPr>
        <w:t>توسط خود دانشجو در پایان هر نیم</w:t>
      </w:r>
      <w:r w:rsidRPr="0022112A">
        <w:rPr>
          <w:rFonts w:hint="cs"/>
          <w:b/>
          <w:bCs/>
          <w:rtl/>
          <w:lang w:bidi="fa-IR"/>
        </w:rPr>
        <w:t>سال و راهکار ارتقا</w:t>
      </w:r>
    </w:p>
    <w:tbl>
      <w:tblPr>
        <w:tblStyle w:val="TableGrid"/>
        <w:bidiVisual/>
        <w:tblW w:w="12798" w:type="dxa"/>
        <w:jc w:val="center"/>
        <w:tblLook w:val="04A0" w:firstRow="1" w:lastRow="0" w:firstColumn="1" w:lastColumn="0" w:noHBand="0" w:noVBand="1"/>
      </w:tblPr>
      <w:tblGrid>
        <w:gridCol w:w="747"/>
        <w:gridCol w:w="2304"/>
        <w:gridCol w:w="9747"/>
      </w:tblGrid>
      <w:tr w:rsidR="00BC7AE9" w:rsidRPr="00984A78" w14:paraId="5EC764ED" w14:textId="77777777" w:rsidTr="00D831EB">
        <w:trPr>
          <w:jc w:val="center"/>
        </w:trPr>
        <w:tc>
          <w:tcPr>
            <w:tcW w:w="747" w:type="dxa"/>
            <w:shd w:val="clear" w:color="auto" w:fill="D6E3BC" w:themeFill="accent3" w:themeFillTint="66"/>
          </w:tcPr>
          <w:p w14:paraId="11B2560A" w14:textId="77777777" w:rsidR="00BC7AE9" w:rsidRPr="00984A78" w:rsidRDefault="00BC7AE9" w:rsidP="003A2194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 w:rsidRPr="00984A78">
              <w:rPr>
                <w:rFonts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2304" w:type="dxa"/>
            <w:shd w:val="clear" w:color="auto" w:fill="D6E3BC" w:themeFill="accent3" w:themeFillTint="66"/>
          </w:tcPr>
          <w:p w14:paraId="019B789B" w14:textId="77777777" w:rsidR="00BC7AE9" w:rsidRPr="00984A78" w:rsidRDefault="00BC7AE9" w:rsidP="003A2194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نیم‌سال تحصیلی</w:t>
            </w:r>
          </w:p>
        </w:tc>
        <w:tc>
          <w:tcPr>
            <w:tcW w:w="9747" w:type="dxa"/>
            <w:shd w:val="clear" w:color="auto" w:fill="D6E3BC" w:themeFill="accent3" w:themeFillTint="66"/>
          </w:tcPr>
          <w:p w14:paraId="446E83E9" w14:textId="77777777" w:rsidR="00BC7AE9" w:rsidRPr="00984A78" w:rsidRDefault="00BC7AE9" w:rsidP="003A2194">
            <w:pPr>
              <w:bidi/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 xml:space="preserve">توصیف </w:t>
            </w:r>
            <w:r w:rsidR="0073120C">
              <w:rPr>
                <w:rFonts w:hint="cs"/>
                <w:b/>
                <w:bCs/>
                <w:rtl/>
                <w:lang w:bidi="fa-IR"/>
              </w:rPr>
              <w:t xml:space="preserve">و نقد </w:t>
            </w:r>
            <w:r>
              <w:rPr>
                <w:rFonts w:hint="cs"/>
                <w:b/>
                <w:bCs/>
                <w:rtl/>
                <w:lang w:bidi="fa-IR"/>
              </w:rPr>
              <w:t>عملکرد</w:t>
            </w:r>
          </w:p>
        </w:tc>
      </w:tr>
      <w:tr w:rsidR="00BC7AE9" w14:paraId="402AD273" w14:textId="77777777" w:rsidTr="00D831EB">
        <w:trPr>
          <w:jc w:val="center"/>
        </w:trPr>
        <w:tc>
          <w:tcPr>
            <w:tcW w:w="747" w:type="dxa"/>
          </w:tcPr>
          <w:p w14:paraId="2277B0E4" w14:textId="77777777" w:rsidR="00BC7AE9" w:rsidRDefault="00D67C09" w:rsidP="00BC7AE9">
            <w:pPr>
              <w:bidi/>
              <w:jc w:val="lowKashida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1</w:t>
            </w:r>
          </w:p>
        </w:tc>
        <w:tc>
          <w:tcPr>
            <w:tcW w:w="2304" w:type="dxa"/>
          </w:tcPr>
          <w:p w14:paraId="64C9D7AB" w14:textId="77777777" w:rsidR="00BC7AE9" w:rsidRDefault="00BC7AE9" w:rsidP="003A2194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9747" w:type="dxa"/>
          </w:tcPr>
          <w:p w14:paraId="2E63A7D8" w14:textId="77777777" w:rsidR="00BC7AE9" w:rsidRDefault="00BC7AE9" w:rsidP="00383BDD">
            <w:pPr>
              <w:bidi/>
              <w:jc w:val="lowKashida"/>
              <w:rPr>
                <w:rtl/>
                <w:lang w:bidi="fa-IR"/>
              </w:rPr>
            </w:pPr>
          </w:p>
        </w:tc>
      </w:tr>
      <w:tr w:rsidR="00383BDD" w14:paraId="6ACF612B" w14:textId="77777777" w:rsidTr="00D831EB">
        <w:trPr>
          <w:trHeight w:val="355"/>
          <w:jc w:val="center"/>
        </w:trPr>
        <w:tc>
          <w:tcPr>
            <w:tcW w:w="747" w:type="dxa"/>
          </w:tcPr>
          <w:p w14:paraId="45D85C78" w14:textId="77777777" w:rsidR="00383BDD" w:rsidRDefault="00383BDD" w:rsidP="00BC7AE9">
            <w:pPr>
              <w:bidi/>
              <w:jc w:val="lowKashida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2</w:t>
            </w:r>
          </w:p>
        </w:tc>
        <w:tc>
          <w:tcPr>
            <w:tcW w:w="2304" w:type="dxa"/>
          </w:tcPr>
          <w:p w14:paraId="18604781" w14:textId="77777777" w:rsidR="00383BDD" w:rsidRDefault="00383BDD" w:rsidP="00D831EB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9747" w:type="dxa"/>
          </w:tcPr>
          <w:p w14:paraId="40A3E685" w14:textId="77777777" w:rsidR="00383BDD" w:rsidRDefault="00383BDD" w:rsidP="002809E1">
            <w:pPr>
              <w:bidi/>
              <w:jc w:val="lowKashida"/>
              <w:rPr>
                <w:rtl/>
                <w:lang w:bidi="fa-IR"/>
              </w:rPr>
            </w:pPr>
          </w:p>
        </w:tc>
      </w:tr>
      <w:tr w:rsidR="00383BDD" w14:paraId="14E5D27D" w14:textId="77777777" w:rsidTr="00D831EB">
        <w:trPr>
          <w:jc w:val="center"/>
        </w:trPr>
        <w:tc>
          <w:tcPr>
            <w:tcW w:w="747" w:type="dxa"/>
          </w:tcPr>
          <w:p w14:paraId="30CF9B32" w14:textId="77777777" w:rsidR="00383BDD" w:rsidRDefault="00383BDD" w:rsidP="00BC7AE9">
            <w:pPr>
              <w:bidi/>
              <w:jc w:val="lowKashida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3</w:t>
            </w:r>
          </w:p>
        </w:tc>
        <w:tc>
          <w:tcPr>
            <w:tcW w:w="2304" w:type="dxa"/>
          </w:tcPr>
          <w:p w14:paraId="27818849" w14:textId="77777777" w:rsidR="00383BDD" w:rsidRDefault="00383BDD" w:rsidP="002809E1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9747" w:type="dxa"/>
          </w:tcPr>
          <w:p w14:paraId="2F56180F" w14:textId="77777777" w:rsidR="00383BDD" w:rsidRDefault="00383BDD" w:rsidP="002809E1">
            <w:pPr>
              <w:bidi/>
              <w:jc w:val="lowKashida"/>
              <w:rPr>
                <w:rtl/>
                <w:lang w:bidi="fa-IR"/>
              </w:rPr>
            </w:pPr>
          </w:p>
        </w:tc>
      </w:tr>
      <w:tr w:rsidR="00383BDD" w14:paraId="4F766804" w14:textId="77777777" w:rsidTr="00D831EB">
        <w:trPr>
          <w:jc w:val="center"/>
        </w:trPr>
        <w:tc>
          <w:tcPr>
            <w:tcW w:w="747" w:type="dxa"/>
          </w:tcPr>
          <w:p w14:paraId="4FC8D37C" w14:textId="77777777" w:rsidR="00383BDD" w:rsidRDefault="00383BDD" w:rsidP="00BC7AE9">
            <w:pPr>
              <w:bidi/>
              <w:jc w:val="lowKashida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</w:t>
            </w:r>
          </w:p>
        </w:tc>
        <w:tc>
          <w:tcPr>
            <w:tcW w:w="2304" w:type="dxa"/>
          </w:tcPr>
          <w:p w14:paraId="66662039" w14:textId="77777777" w:rsidR="00383BDD" w:rsidRDefault="00383BDD" w:rsidP="002809E1">
            <w:pPr>
              <w:bidi/>
              <w:rPr>
                <w:rtl/>
                <w:lang w:bidi="fa-IR"/>
              </w:rPr>
            </w:pPr>
          </w:p>
        </w:tc>
        <w:tc>
          <w:tcPr>
            <w:tcW w:w="9747" w:type="dxa"/>
          </w:tcPr>
          <w:p w14:paraId="76EF2549" w14:textId="77777777" w:rsidR="00383BDD" w:rsidRDefault="00383BDD" w:rsidP="002809E1">
            <w:pPr>
              <w:bidi/>
              <w:jc w:val="lowKashida"/>
              <w:rPr>
                <w:rtl/>
                <w:lang w:bidi="fa-IR"/>
              </w:rPr>
            </w:pPr>
          </w:p>
        </w:tc>
      </w:tr>
      <w:tr w:rsidR="00383BDD" w14:paraId="3CFE80EF" w14:textId="77777777" w:rsidTr="00D831EB">
        <w:trPr>
          <w:jc w:val="center"/>
        </w:trPr>
        <w:tc>
          <w:tcPr>
            <w:tcW w:w="747" w:type="dxa"/>
          </w:tcPr>
          <w:p w14:paraId="0C813D18" w14:textId="77777777" w:rsidR="00383BDD" w:rsidRDefault="00383BDD" w:rsidP="00BC7AE9">
            <w:pPr>
              <w:bidi/>
              <w:jc w:val="lowKashida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</w:t>
            </w:r>
          </w:p>
        </w:tc>
        <w:tc>
          <w:tcPr>
            <w:tcW w:w="2304" w:type="dxa"/>
          </w:tcPr>
          <w:p w14:paraId="55117AD0" w14:textId="77777777" w:rsidR="00383BDD" w:rsidRDefault="00383BDD" w:rsidP="002809E1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9747" w:type="dxa"/>
          </w:tcPr>
          <w:p w14:paraId="1AA16724" w14:textId="77777777" w:rsidR="00383BDD" w:rsidRDefault="00383BDD" w:rsidP="00D831EB">
            <w:pPr>
              <w:bidi/>
              <w:jc w:val="lowKashida"/>
              <w:rPr>
                <w:rtl/>
                <w:lang w:bidi="fa-IR"/>
              </w:rPr>
            </w:pPr>
          </w:p>
        </w:tc>
      </w:tr>
    </w:tbl>
    <w:p w14:paraId="0AA514CA" w14:textId="77777777" w:rsidR="00246070" w:rsidRDefault="0073120C" w:rsidP="00437AD4">
      <w:pPr>
        <w:bidi/>
        <w:rPr>
          <w:b/>
          <w:bCs/>
          <w:rtl/>
          <w:lang w:bidi="fa-IR"/>
        </w:rPr>
      </w:pPr>
      <w:r>
        <w:rPr>
          <w:rFonts w:hint="cs"/>
          <w:b/>
          <w:bCs/>
          <w:rtl/>
          <w:lang w:bidi="fa-IR"/>
        </w:rPr>
        <w:t xml:space="preserve">     </w:t>
      </w:r>
    </w:p>
    <w:p w14:paraId="7A1B3331" w14:textId="77777777" w:rsidR="00BC7AE9" w:rsidRDefault="0073120C" w:rsidP="00246070">
      <w:pPr>
        <w:bidi/>
        <w:jc w:val="center"/>
        <w:rPr>
          <w:rtl/>
          <w:lang w:bidi="fa-IR"/>
        </w:rPr>
      </w:pPr>
      <w:r w:rsidRPr="0073120C">
        <w:rPr>
          <w:rFonts w:hint="cs"/>
          <w:b/>
          <w:bCs/>
          <w:rtl/>
          <w:lang w:bidi="fa-IR"/>
        </w:rPr>
        <w:t xml:space="preserve">جدول شماره </w:t>
      </w:r>
      <w:r w:rsidR="00271D15">
        <w:rPr>
          <w:rFonts w:hint="cs"/>
          <w:b/>
          <w:bCs/>
          <w:rtl/>
          <w:lang w:bidi="fa-IR"/>
        </w:rPr>
        <w:t>21</w:t>
      </w:r>
      <w:r>
        <w:rPr>
          <w:rFonts w:hint="cs"/>
          <w:b/>
          <w:bCs/>
          <w:rtl/>
          <w:lang w:bidi="fa-IR"/>
        </w:rPr>
        <w:t xml:space="preserve">: </w:t>
      </w:r>
      <w:r w:rsidRPr="0073120C">
        <w:rPr>
          <w:rFonts w:hint="cs"/>
          <w:b/>
          <w:bCs/>
          <w:rtl/>
          <w:lang w:bidi="fa-IR"/>
        </w:rPr>
        <w:t xml:space="preserve"> توصیف </w:t>
      </w:r>
      <w:r>
        <w:rPr>
          <w:rFonts w:hint="cs"/>
          <w:b/>
          <w:bCs/>
          <w:rtl/>
          <w:lang w:bidi="fa-IR"/>
        </w:rPr>
        <w:t xml:space="preserve">و نقد </w:t>
      </w:r>
      <w:r w:rsidRPr="0073120C">
        <w:rPr>
          <w:rFonts w:hint="cs"/>
          <w:b/>
          <w:bCs/>
          <w:rtl/>
          <w:lang w:bidi="fa-IR"/>
        </w:rPr>
        <w:t xml:space="preserve">عملکرد دانشجو توسط </w:t>
      </w:r>
      <w:r>
        <w:rPr>
          <w:rFonts w:hint="cs"/>
          <w:b/>
          <w:bCs/>
          <w:rtl/>
          <w:lang w:bidi="fa-IR"/>
        </w:rPr>
        <w:t>استاد راهنما</w:t>
      </w:r>
      <w:r w:rsidR="00C86398">
        <w:rPr>
          <w:rFonts w:hint="cs"/>
          <w:b/>
          <w:bCs/>
          <w:rtl/>
          <w:lang w:bidi="fa-IR"/>
        </w:rPr>
        <w:t xml:space="preserve"> هر نیم</w:t>
      </w:r>
      <w:r w:rsidRPr="0073120C">
        <w:rPr>
          <w:rFonts w:hint="cs"/>
          <w:b/>
          <w:bCs/>
          <w:rtl/>
          <w:lang w:bidi="fa-IR"/>
        </w:rPr>
        <w:t>سال</w:t>
      </w:r>
      <w:r>
        <w:rPr>
          <w:rFonts w:hint="cs"/>
          <w:b/>
          <w:bCs/>
          <w:rtl/>
          <w:lang w:bidi="fa-IR"/>
        </w:rPr>
        <w:t xml:space="preserve"> و راهکار ارتقا</w:t>
      </w:r>
      <w:r w:rsidR="00F440BE" w:rsidRPr="00F440BE">
        <w:rPr>
          <w:rFonts w:hint="cs"/>
          <w:b/>
          <w:bCs/>
          <w:vertAlign w:val="superscript"/>
          <w:rtl/>
          <w:lang w:bidi="fa-IR"/>
        </w:rPr>
        <w:t>*</w:t>
      </w:r>
    </w:p>
    <w:tbl>
      <w:tblPr>
        <w:tblStyle w:val="TableGrid"/>
        <w:bidiVisual/>
        <w:tblW w:w="12798" w:type="dxa"/>
        <w:jc w:val="center"/>
        <w:tblLook w:val="04A0" w:firstRow="1" w:lastRow="0" w:firstColumn="1" w:lastColumn="0" w:noHBand="0" w:noVBand="1"/>
      </w:tblPr>
      <w:tblGrid>
        <w:gridCol w:w="747"/>
        <w:gridCol w:w="2142"/>
        <w:gridCol w:w="9909"/>
      </w:tblGrid>
      <w:tr w:rsidR="0073120C" w:rsidRPr="0073120C" w14:paraId="06C77124" w14:textId="77777777" w:rsidTr="00B239BF">
        <w:trPr>
          <w:trHeight w:val="553"/>
          <w:jc w:val="center"/>
        </w:trPr>
        <w:tc>
          <w:tcPr>
            <w:tcW w:w="747" w:type="dxa"/>
            <w:shd w:val="clear" w:color="auto" w:fill="D6E3BC" w:themeFill="accent3" w:themeFillTint="66"/>
          </w:tcPr>
          <w:p w14:paraId="0087C648" w14:textId="77777777" w:rsidR="0073120C" w:rsidRPr="0073120C" w:rsidRDefault="0073120C" w:rsidP="0073120C">
            <w:pPr>
              <w:bidi/>
              <w:spacing w:after="200" w:line="276" w:lineRule="auto"/>
              <w:jc w:val="lowKashida"/>
              <w:rPr>
                <w:b/>
                <w:bCs/>
                <w:rtl/>
                <w:lang w:bidi="fa-IR"/>
              </w:rPr>
            </w:pPr>
            <w:r w:rsidRPr="0073120C">
              <w:rPr>
                <w:rFonts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2142" w:type="dxa"/>
            <w:shd w:val="clear" w:color="auto" w:fill="D6E3BC" w:themeFill="accent3" w:themeFillTint="66"/>
          </w:tcPr>
          <w:p w14:paraId="73CE65C9" w14:textId="77777777" w:rsidR="0073120C" w:rsidRPr="0073120C" w:rsidRDefault="0073120C" w:rsidP="0073120C">
            <w:pPr>
              <w:bidi/>
              <w:spacing w:after="200" w:line="276" w:lineRule="auto"/>
              <w:jc w:val="lowKashida"/>
              <w:rPr>
                <w:b/>
                <w:bCs/>
                <w:rtl/>
                <w:lang w:bidi="fa-IR"/>
              </w:rPr>
            </w:pPr>
            <w:r w:rsidRPr="0073120C">
              <w:rPr>
                <w:rFonts w:hint="cs"/>
                <w:b/>
                <w:bCs/>
                <w:rtl/>
                <w:lang w:bidi="fa-IR"/>
              </w:rPr>
              <w:t>نیم‌سال تحصیلی</w:t>
            </w:r>
          </w:p>
        </w:tc>
        <w:tc>
          <w:tcPr>
            <w:tcW w:w="9909" w:type="dxa"/>
            <w:shd w:val="clear" w:color="auto" w:fill="D6E3BC" w:themeFill="accent3" w:themeFillTint="66"/>
          </w:tcPr>
          <w:p w14:paraId="5023C19D" w14:textId="77777777" w:rsidR="0073120C" w:rsidRPr="0073120C" w:rsidRDefault="0073120C" w:rsidP="0073120C">
            <w:pPr>
              <w:bidi/>
              <w:spacing w:after="200" w:line="276" w:lineRule="auto"/>
              <w:jc w:val="lowKashida"/>
              <w:rPr>
                <w:b/>
                <w:bCs/>
                <w:rtl/>
                <w:lang w:bidi="fa-IR"/>
              </w:rPr>
            </w:pPr>
            <w:r w:rsidRPr="0073120C">
              <w:rPr>
                <w:rFonts w:hint="cs"/>
                <w:b/>
                <w:bCs/>
                <w:rtl/>
                <w:lang w:bidi="fa-IR"/>
              </w:rPr>
              <w:t>توصیف عملکرد</w:t>
            </w:r>
          </w:p>
        </w:tc>
      </w:tr>
      <w:tr w:rsidR="0073120C" w:rsidRPr="0073120C" w14:paraId="32082DFF" w14:textId="77777777" w:rsidTr="00387C70">
        <w:trPr>
          <w:trHeight w:val="393"/>
          <w:jc w:val="center"/>
        </w:trPr>
        <w:tc>
          <w:tcPr>
            <w:tcW w:w="747" w:type="dxa"/>
          </w:tcPr>
          <w:p w14:paraId="2C4C2209" w14:textId="77777777" w:rsidR="0073120C" w:rsidRPr="00387C70" w:rsidRDefault="0073120C" w:rsidP="00387C70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2142" w:type="dxa"/>
          </w:tcPr>
          <w:p w14:paraId="7FC27055" w14:textId="77777777" w:rsidR="0073120C" w:rsidRPr="00387C70" w:rsidRDefault="0073120C" w:rsidP="00387C70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9909" w:type="dxa"/>
          </w:tcPr>
          <w:p w14:paraId="615C6E81" w14:textId="77777777" w:rsidR="0073120C" w:rsidRPr="00387C70" w:rsidRDefault="0073120C" w:rsidP="00387C70">
            <w:pPr>
              <w:bidi/>
              <w:jc w:val="lowKashida"/>
              <w:rPr>
                <w:rtl/>
                <w:lang w:bidi="fa-IR"/>
              </w:rPr>
            </w:pPr>
          </w:p>
        </w:tc>
      </w:tr>
      <w:tr w:rsidR="0073120C" w:rsidRPr="0073120C" w14:paraId="4629E35A" w14:textId="77777777" w:rsidTr="003A2194">
        <w:trPr>
          <w:jc w:val="center"/>
        </w:trPr>
        <w:tc>
          <w:tcPr>
            <w:tcW w:w="747" w:type="dxa"/>
          </w:tcPr>
          <w:p w14:paraId="7ED94F06" w14:textId="77777777" w:rsidR="0073120C" w:rsidRPr="00387C70" w:rsidRDefault="0073120C" w:rsidP="00387C70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2142" w:type="dxa"/>
          </w:tcPr>
          <w:p w14:paraId="71B98CA4" w14:textId="77777777" w:rsidR="0073120C" w:rsidRPr="00387C70" w:rsidRDefault="0073120C" w:rsidP="00387C70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9909" w:type="dxa"/>
          </w:tcPr>
          <w:p w14:paraId="76556C55" w14:textId="77777777" w:rsidR="0073120C" w:rsidRPr="00387C70" w:rsidRDefault="0073120C" w:rsidP="00387C70">
            <w:pPr>
              <w:bidi/>
              <w:jc w:val="lowKashida"/>
              <w:rPr>
                <w:rtl/>
                <w:lang w:bidi="fa-IR"/>
              </w:rPr>
            </w:pPr>
          </w:p>
        </w:tc>
      </w:tr>
      <w:tr w:rsidR="0073120C" w:rsidRPr="0073120C" w14:paraId="72087309" w14:textId="77777777" w:rsidTr="003A2194">
        <w:trPr>
          <w:jc w:val="center"/>
        </w:trPr>
        <w:tc>
          <w:tcPr>
            <w:tcW w:w="747" w:type="dxa"/>
          </w:tcPr>
          <w:p w14:paraId="5003D1E1" w14:textId="77777777" w:rsidR="0073120C" w:rsidRPr="00387C70" w:rsidRDefault="0073120C" w:rsidP="00387C70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2142" w:type="dxa"/>
          </w:tcPr>
          <w:p w14:paraId="3D978AF1" w14:textId="77777777" w:rsidR="0073120C" w:rsidRPr="00387C70" w:rsidRDefault="0073120C" w:rsidP="00387C70">
            <w:pPr>
              <w:bidi/>
              <w:jc w:val="lowKashida"/>
              <w:rPr>
                <w:rtl/>
                <w:lang w:bidi="fa-IR"/>
              </w:rPr>
            </w:pPr>
          </w:p>
        </w:tc>
        <w:tc>
          <w:tcPr>
            <w:tcW w:w="9909" w:type="dxa"/>
          </w:tcPr>
          <w:p w14:paraId="79BA1018" w14:textId="77777777" w:rsidR="0073120C" w:rsidRPr="00387C70" w:rsidRDefault="0073120C" w:rsidP="00387C70">
            <w:pPr>
              <w:bidi/>
              <w:jc w:val="lowKashida"/>
              <w:rPr>
                <w:rtl/>
                <w:lang w:bidi="fa-IR"/>
              </w:rPr>
            </w:pPr>
          </w:p>
        </w:tc>
      </w:tr>
    </w:tbl>
    <w:p w14:paraId="49320619" w14:textId="77777777" w:rsidR="00A868AB" w:rsidRDefault="00F440BE" w:rsidP="00F440BE">
      <w:pPr>
        <w:bidi/>
        <w:jc w:val="lowKashida"/>
        <w:rPr>
          <w:rtl/>
          <w:lang w:bidi="fa-IR"/>
        </w:rPr>
      </w:pPr>
      <w:r>
        <w:rPr>
          <w:rFonts w:hint="cs"/>
          <w:rtl/>
          <w:lang w:bidi="fa-IR"/>
        </w:rPr>
        <w:t xml:space="preserve">*: </w:t>
      </w:r>
      <w:r w:rsidRPr="00F440BE">
        <w:rPr>
          <w:rFonts w:hint="cs"/>
          <w:rtl/>
          <w:lang w:bidi="fa-IR"/>
        </w:rPr>
        <w:t xml:space="preserve">در </w:t>
      </w:r>
      <w:r>
        <w:rPr>
          <w:rFonts w:hint="cs"/>
          <w:rtl/>
          <w:lang w:bidi="fa-IR"/>
        </w:rPr>
        <w:t xml:space="preserve">صورت صلاحدید </w:t>
      </w:r>
      <w:r w:rsidRPr="00F440BE">
        <w:rPr>
          <w:rFonts w:hint="cs"/>
          <w:rtl/>
          <w:lang w:bidi="fa-IR"/>
        </w:rPr>
        <w:t xml:space="preserve">مواردی چون مسئولیت پذیری، کمیت و کیفیت مشارکت در تدریس، اخلاق حرفه ای، و کار تیمی </w:t>
      </w:r>
      <w:r>
        <w:rPr>
          <w:rFonts w:hint="cs"/>
          <w:rtl/>
          <w:lang w:bidi="fa-IR"/>
        </w:rPr>
        <w:t>را نیز مد نظر داشته باشید.</w:t>
      </w:r>
    </w:p>
    <w:sectPr w:rsidR="00A868AB" w:rsidSect="006B25D8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A0D43F" w14:textId="77777777" w:rsidR="002B5266" w:rsidRDefault="002B5266" w:rsidP="006D20BD">
      <w:pPr>
        <w:spacing w:after="0" w:line="240" w:lineRule="auto"/>
      </w:pPr>
      <w:r>
        <w:separator/>
      </w:r>
    </w:p>
  </w:endnote>
  <w:endnote w:type="continuationSeparator" w:id="0">
    <w:p w14:paraId="2EFC053B" w14:textId="77777777" w:rsidR="002B5266" w:rsidRDefault="002B5266" w:rsidP="006D20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00022FF" w:usb1="C000205B" w:usb2="00000009" w:usb3="00000000" w:csb0="000001DF" w:csb1="00000000"/>
  </w:font>
  <w:font w:name="CapitoliumNew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2 Mitra">
    <w:altName w:val="Arial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1617482551"/>
      <w:docPartObj>
        <w:docPartGallery w:val="Page Numbers (Bottom of Page)"/>
        <w:docPartUnique/>
      </w:docPartObj>
    </w:sdtPr>
    <w:sdtEndPr/>
    <w:sdtContent>
      <w:p w14:paraId="16D9A7A0" w14:textId="77777777" w:rsidR="00F70C54" w:rsidRDefault="00F70C54" w:rsidP="00FE45EF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F3EEA">
          <w:rPr>
            <w:noProof/>
            <w:rtl/>
          </w:rPr>
          <w:t>11</w:t>
        </w:r>
        <w:r>
          <w:rPr>
            <w:noProof/>
          </w:rPr>
          <w:fldChar w:fldCharType="end"/>
        </w:r>
      </w:p>
    </w:sdtContent>
  </w:sdt>
  <w:p w14:paraId="37005634" w14:textId="77777777" w:rsidR="00F70C54" w:rsidRDefault="00F70C5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918112" w14:textId="77777777" w:rsidR="002B5266" w:rsidRDefault="002B5266" w:rsidP="006D20BD">
      <w:pPr>
        <w:spacing w:after="0" w:line="240" w:lineRule="auto"/>
      </w:pPr>
      <w:r>
        <w:separator/>
      </w:r>
    </w:p>
  </w:footnote>
  <w:footnote w:type="continuationSeparator" w:id="0">
    <w:p w14:paraId="75386917" w14:textId="77777777" w:rsidR="002B5266" w:rsidRDefault="002B5266" w:rsidP="006D20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62759B0"/>
    <w:multiLevelType w:val="hybridMultilevel"/>
    <w:tmpl w:val="5EC05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NTczNDAwMDGzMDVR0lEKTi0uzszPAykwqQUAf4ir7ywAAAA="/>
  </w:docVars>
  <w:rsids>
    <w:rsidRoot w:val="00F86C9C"/>
    <w:rsid w:val="00005B8D"/>
    <w:rsid w:val="000132CB"/>
    <w:rsid w:val="00013873"/>
    <w:rsid w:val="00015FE0"/>
    <w:rsid w:val="000165D1"/>
    <w:rsid w:val="000201EF"/>
    <w:rsid w:val="00024968"/>
    <w:rsid w:val="00031431"/>
    <w:rsid w:val="000319B7"/>
    <w:rsid w:val="00033A96"/>
    <w:rsid w:val="00041883"/>
    <w:rsid w:val="00042700"/>
    <w:rsid w:val="00042E5C"/>
    <w:rsid w:val="000430BC"/>
    <w:rsid w:val="00043D31"/>
    <w:rsid w:val="00044A85"/>
    <w:rsid w:val="00044B00"/>
    <w:rsid w:val="000454B0"/>
    <w:rsid w:val="00050C11"/>
    <w:rsid w:val="00050FB3"/>
    <w:rsid w:val="000517B7"/>
    <w:rsid w:val="000529C9"/>
    <w:rsid w:val="00053205"/>
    <w:rsid w:val="0005478F"/>
    <w:rsid w:val="00056A1A"/>
    <w:rsid w:val="00056AA1"/>
    <w:rsid w:val="00060153"/>
    <w:rsid w:val="00061620"/>
    <w:rsid w:val="00061ABA"/>
    <w:rsid w:val="00063C98"/>
    <w:rsid w:val="00072720"/>
    <w:rsid w:val="00081CB8"/>
    <w:rsid w:val="00086EA5"/>
    <w:rsid w:val="00092754"/>
    <w:rsid w:val="000959BF"/>
    <w:rsid w:val="0009776B"/>
    <w:rsid w:val="000A07AB"/>
    <w:rsid w:val="000A473F"/>
    <w:rsid w:val="000A600A"/>
    <w:rsid w:val="000A6AFD"/>
    <w:rsid w:val="000A7007"/>
    <w:rsid w:val="000B044E"/>
    <w:rsid w:val="000B0DAB"/>
    <w:rsid w:val="000B2967"/>
    <w:rsid w:val="000B4633"/>
    <w:rsid w:val="000B5173"/>
    <w:rsid w:val="000C642B"/>
    <w:rsid w:val="000C6442"/>
    <w:rsid w:val="000C6E2B"/>
    <w:rsid w:val="000C77A2"/>
    <w:rsid w:val="000D7FE5"/>
    <w:rsid w:val="000E1562"/>
    <w:rsid w:val="000E6B1C"/>
    <w:rsid w:val="000E76A2"/>
    <w:rsid w:val="000E7BCD"/>
    <w:rsid w:val="000F1AB9"/>
    <w:rsid w:val="000F284A"/>
    <w:rsid w:val="000F3B61"/>
    <w:rsid w:val="000F4CB8"/>
    <w:rsid w:val="000F68E7"/>
    <w:rsid w:val="00101F2E"/>
    <w:rsid w:val="00103258"/>
    <w:rsid w:val="00104C9F"/>
    <w:rsid w:val="00104CEA"/>
    <w:rsid w:val="001123A4"/>
    <w:rsid w:val="00112D27"/>
    <w:rsid w:val="001156B0"/>
    <w:rsid w:val="00116763"/>
    <w:rsid w:val="00117686"/>
    <w:rsid w:val="00122FBA"/>
    <w:rsid w:val="00124AB4"/>
    <w:rsid w:val="001277AF"/>
    <w:rsid w:val="001304BD"/>
    <w:rsid w:val="00132DBD"/>
    <w:rsid w:val="001337DE"/>
    <w:rsid w:val="00136007"/>
    <w:rsid w:val="00137BC0"/>
    <w:rsid w:val="001467EB"/>
    <w:rsid w:val="00146D08"/>
    <w:rsid w:val="00147C62"/>
    <w:rsid w:val="00152060"/>
    <w:rsid w:val="00153BF4"/>
    <w:rsid w:val="00154299"/>
    <w:rsid w:val="0015547B"/>
    <w:rsid w:val="001556B4"/>
    <w:rsid w:val="00155912"/>
    <w:rsid w:val="001576D8"/>
    <w:rsid w:val="001620BF"/>
    <w:rsid w:val="00163E62"/>
    <w:rsid w:val="00163E8C"/>
    <w:rsid w:val="00167DD5"/>
    <w:rsid w:val="001712C7"/>
    <w:rsid w:val="00175914"/>
    <w:rsid w:val="0017622A"/>
    <w:rsid w:val="0018062B"/>
    <w:rsid w:val="00182060"/>
    <w:rsid w:val="00182CDD"/>
    <w:rsid w:val="00183311"/>
    <w:rsid w:val="00183582"/>
    <w:rsid w:val="00184C6C"/>
    <w:rsid w:val="00186B38"/>
    <w:rsid w:val="00187590"/>
    <w:rsid w:val="001904E2"/>
    <w:rsid w:val="00193F91"/>
    <w:rsid w:val="001960F9"/>
    <w:rsid w:val="00196BE1"/>
    <w:rsid w:val="001A2791"/>
    <w:rsid w:val="001A4338"/>
    <w:rsid w:val="001A697B"/>
    <w:rsid w:val="001A7B55"/>
    <w:rsid w:val="001B012A"/>
    <w:rsid w:val="001B030A"/>
    <w:rsid w:val="001B12D6"/>
    <w:rsid w:val="001B3F33"/>
    <w:rsid w:val="001B5C11"/>
    <w:rsid w:val="001B7E30"/>
    <w:rsid w:val="001C0213"/>
    <w:rsid w:val="001C351C"/>
    <w:rsid w:val="001C37FC"/>
    <w:rsid w:val="001C39BC"/>
    <w:rsid w:val="001C49D1"/>
    <w:rsid w:val="001D23EF"/>
    <w:rsid w:val="001D4143"/>
    <w:rsid w:val="001E0D84"/>
    <w:rsid w:val="001E18CE"/>
    <w:rsid w:val="001E414B"/>
    <w:rsid w:val="001E59A2"/>
    <w:rsid w:val="001E75F8"/>
    <w:rsid w:val="001E7F08"/>
    <w:rsid w:val="001F11D3"/>
    <w:rsid w:val="001F5A56"/>
    <w:rsid w:val="001F6DBF"/>
    <w:rsid w:val="0020093D"/>
    <w:rsid w:val="00202277"/>
    <w:rsid w:val="00203418"/>
    <w:rsid w:val="002035A9"/>
    <w:rsid w:val="00205664"/>
    <w:rsid w:val="002059A7"/>
    <w:rsid w:val="00207E71"/>
    <w:rsid w:val="00211BD4"/>
    <w:rsid w:val="002128F2"/>
    <w:rsid w:val="00214798"/>
    <w:rsid w:val="00216FFD"/>
    <w:rsid w:val="00217100"/>
    <w:rsid w:val="00217247"/>
    <w:rsid w:val="0022112A"/>
    <w:rsid w:val="00221412"/>
    <w:rsid w:val="00224D54"/>
    <w:rsid w:val="00230535"/>
    <w:rsid w:val="0023200B"/>
    <w:rsid w:val="00232CBB"/>
    <w:rsid w:val="00234850"/>
    <w:rsid w:val="00235DE6"/>
    <w:rsid w:val="00245DC3"/>
    <w:rsid w:val="00246070"/>
    <w:rsid w:val="002517C2"/>
    <w:rsid w:val="00252254"/>
    <w:rsid w:val="00256561"/>
    <w:rsid w:val="002567BA"/>
    <w:rsid w:val="00257CD4"/>
    <w:rsid w:val="00271B6A"/>
    <w:rsid w:val="00271D15"/>
    <w:rsid w:val="002735B8"/>
    <w:rsid w:val="00277AE9"/>
    <w:rsid w:val="002809E1"/>
    <w:rsid w:val="00281110"/>
    <w:rsid w:val="002867F1"/>
    <w:rsid w:val="002907B1"/>
    <w:rsid w:val="002926E3"/>
    <w:rsid w:val="00297DDD"/>
    <w:rsid w:val="002A1785"/>
    <w:rsid w:val="002A2033"/>
    <w:rsid w:val="002B3EFB"/>
    <w:rsid w:val="002B4C89"/>
    <w:rsid w:val="002B5266"/>
    <w:rsid w:val="002C40F7"/>
    <w:rsid w:val="002D45E4"/>
    <w:rsid w:val="002E3FD7"/>
    <w:rsid w:val="002E540E"/>
    <w:rsid w:val="002F1D6F"/>
    <w:rsid w:val="002F25F1"/>
    <w:rsid w:val="002F5B1F"/>
    <w:rsid w:val="002F5F50"/>
    <w:rsid w:val="002F739D"/>
    <w:rsid w:val="003041F7"/>
    <w:rsid w:val="00304244"/>
    <w:rsid w:val="0030440B"/>
    <w:rsid w:val="00306557"/>
    <w:rsid w:val="003108BC"/>
    <w:rsid w:val="00314E2A"/>
    <w:rsid w:val="003166BE"/>
    <w:rsid w:val="00317F87"/>
    <w:rsid w:val="00324C14"/>
    <w:rsid w:val="00326C28"/>
    <w:rsid w:val="0033038F"/>
    <w:rsid w:val="0033677F"/>
    <w:rsid w:val="00337011"/>
    <w:rsid w:val="0034215C"/>
    <w:rsid w:val="0034340F"/>
    <w:rsid w:val="0034360C"/>
    <w:rsid w:val="00343AB5"/>
    <w:rsid w:val="003444A5"/>
    <w:rsid w:val="00346149"/>
    <w:rsid w:val="00364941"/>
    <w:rsid w:val="0036553D"/>
    <w:rsid w:val="00371826"/>
    <w:rsid w:val="00371886"/>
    <w:rsid w:val="00371AE6"/>
    <w:rsid w:val="00371F64"/>
    <w:rsid w:val="00373897"/>
    <w:rsid w:val="003744A2"/>
    <w:rsid w:val="00376415"/>
    <w:rsid w:val="003768B3"/>
    <w:rsid w:val="00380A69"/>
    <w:rsid w:val="00381874"/>
    <w:rsid w:val="00383BDD"/>
    <w:rsid w:val="003853DE"/>
    <w:rsid w:val="00387C70"/>
    <w:rsid w:val="003906C0"/>
    <w:rsid w:val="0039107E"/>
    <w:rsid w:val="00394415"/>
    <w:rsid w:val="00395ED2"/>
    <w:rsid w:val="00395EF3"/>
    <w:rsid w:val="00396D13"/>
    <w:rsid w:val="00397AF6"/>
    <w:rsid w:val="003A1882"/>
    <w:rsid w:val="003A1D9B"/>
    <w:rsid w:val="003A2194"/>
    <w:rsid w:val="003A3A93"/>
    <w:rsid w:val="003A3FA6"/>
    <w:rsid w:val="003A441C"/>
    <w:rsid w:val="003A4951"/>
    <w:rsid w:val="003A78C4"/>
    <w:rsid w:val="003B3754"/>
    <w:rsid w:val="003B5020"/>
    <w:rsid w:val="003C3B87"/>
    <w:rsid w:val="003C5041"/>
    <w:rsid w:val="003C65CE"/>
    <w:rsid w:val="003C69AF"/>
    <w:rsid w:val="003C6B2F"/>
    <w:rsid w:val="003C775F"/>
    <w:rsid w:val="003D03E0"/>
    <w:rsid w:val="003D1D80"/>
    <w:rsid w:val="003D578C"/>
    <w:rsid w:val="003D7CBD"/>
    <w:rsid w:val="003E028B"/>
    <w:rsid w:val="003E1484"/>
    <w:rsid w:val="003E42F4"/>
    <w:rsid w:val="003E585C"/>
    <w:rsid w:val="003F0B2A"/>
    <w:rsid w:val="003F1A40"/>
    <w:rsid w:val="003F4066"/>
    <w:rsid w:val="003F4C29"/>
    <w:rsid w:val="00405F7F"/>
    <w:rsid w:val="00406C54"/>
    <w:rsid w:val="00411CBA"/>
    <w:rsid w:val="004128B1"/>
    <w:rsid w:val="00416E67"/>
    <w:rsid w:val="00421BB2"/>
    <w:rsid w:val="004232F1"/>
    <w:rsid w:val="00427A04"/>
    <w:rsid w:val="00433021"/>
    <w:rsid w:val="004374D7"/>
    <w:rsid w:val="00437AD4"/>
    <w:rsid w:val="00441438"/>
    <w:rsid w:val="004429DF"/>
    <w:rsid w:val="00450C07"/>
    <w:rsid w:val="00450E85"/>
    <w:rsid w:val="0045118E"/>
    <w:rsid w:val="00452FE2"/>
    <w:rsid w:val="004540C4"/>
    <w:rsid w:val="0045450D"/>
    <w:rsid w:val="00455DE2"/>
    <w:rsid w:val="00460FDE"/>
    <w:rsid w:val="0046131B"/>
    <w:rsid w:val="00461704"/>
    <w:rsid w:val="004626F3"/>
    <w:rsid w:val="00462FC0"/>
    <w:rsid w:val="00465C34"/>
    <w:rsid w:val="00467D48"/>
    <w:rsid w:val="00470B79"/>
    <w:rsid w:val="00483E2C"/>
    <w:rsid w:val="004842C5"/>
    <w:rsid w:val="00484BD8"/>
    <w:rsid w:val="00484C28"/>
    <w:rsid w:val="00486414"/>
    <w:rsid w:val="00487095"/>
    <w:rsid w:val="00487BA0"/>
    <w:rsid w:val="00493E1A"/>
    <w:rsid w:val="0049755B"/>
    <w:rsid w:val="004A6B4C"/>
    <w:rsid w:val="004B01F1"/>
    <w:rsid w:val="004B403E"/>
    <w:rsid w:val="004C0F65"/>
    <w:rsid w:val="004C6170"/>
    <w:rsid w:val="004C64D4"/>
    <w:rsid w:val="004D4FBC"/>
    <w:rsid w:val="004E1693"/>
    <w:rsid w:val="004E4959"/>
    <w:rsid w:val="004E51B0"/>
    <w:rsid w:val="004E6259"/>
    <w:rsid w:val="004F1BBD"/>
    <w:rsid w:val="004F52A1"/>
    <w:rsid w:val="004F7AFC"/>
    <w:rsid w:val="00504625"/>
    <w:rsid w:val="00510B35"/>
    <w:rsid w:val="00513065"/>
    <w:rsid w:val="00514AFC"/>
    <w:rsid w:val="00514DD3"/>
    <w:rsid w:val="00514FC1"/>
    <w:rsid w:val="005224D5"/>
    <w:rsid w:val="00522ABE"/>
    <w:rsid w:val="005262AF"/>
    <w:rsid w:val="00533E7B"/>
    <w:rsid w:val="00534535"/>
    <w:rsid w:val="005362B9"/>
    <w:rsid w:val="0054309E"/>
    <w:rsid w:val="0054328B"/>
    <w:rsid w:val="00543E43"/>
    <w:rsid w:val="005440DE"/>
    <w:rsid w:val="00544546"/>
    <w:rsid w:val="00544CDC"/>
    <w:rsid w:val="0054519E"/>
    <w:rsid w:val="00550BD0"/>
    <w:rsid w:val="005542A3"/>
    <w:rsid w:val="00554EFA"/>
    <w:rsid w:val="00560211"/>
    <w:rsid w:val="00565C84"/>
    <w:rsid w:val="00566DB8"/>
    <w:rsid w:val="00567F82"/>
    <w:rsid w:val="00574A3D"/>
    <w:rsid w:val="00580603"/>
    <w:rsid w:val="00581178"/>
    <w:rsid w:val="0058129A"/>
    <w:rsid w:val="00591280"/>
    <w:rsid w:val="0059188B"/>
    <w:rsid w:val="00595444"/>
    <w:rsid w:val="00595A3B"/>
    <w:rsid w:val="005A07C4"/>
    <w:rsid w:val="005A1ECB"/>
    <w:rsid w:val="005A52EF"/>
    <w:rsid w:val="005A6A60"/>
    <w:rsid w:val="005B2757"/>
    <w:rsid w:val="005B4830"/>
    <w:rsid w:val="005B5AF6"/>
    <w:rsid w:val="005C0E30"/>
    <w:rsid w:val="005C5DB3"/>
    <w:rsid w:val="005C5E41"/>
    <w:rsid w:val="005C6EFF"/>
    <w:rsid w:val="005D1636"/>
    <w:rsid w:val="005D174F"/>
    <w:rsid w:val="005D2355"/>
    <w:rsid w:val="005D4268"/>
    <w:rsid w:val="005D550C"/>
    <w:rsid w:val="005D5C12"/>
    <w:rsid w:val="005D6762"/>
    <w:rsid w:val="005D74B2"/>
    <w:rsid w:val="005D7807"/>
    <w:rsid w:val="005E2D55"/>
    <w:rsid w:val="005E2E67"/>
    <w:rsid w:val="005E6785"/>
    <w:rsid w:val="005F1159"/>
    <w:rsid w:val="005F15B6"/>
    <w:rsid w:val="005F3CD6"/>
    <w:rsid w:val="005F798E"/>
    <w:rsid w:val="00610107"/>
    <w:rsid w:val="00610E36"/>
    <w:rsid w:val="00611978"/>
    <w:rsid w:val="00613345"/>
    <w:rsid w:val="0061529F"/>
    <w:rsid w:val="00615D20"/>
    <w:rsid w:val="00620920"/>
    <w:rsid w:val="00623EA7"/>
    <w:rsid w:val="00626060"/>
    <w:rsid w:val="00627B0E"/>
    <w:rsid w:val="00637AC6"/>
    <w:rsid w:val="00642CC5"/>
    <w:rsid w:val="00643442"/>
    <w:rsid w:val="00643806"/>
    <w:rsid w:val="00645CD5"/>
    <w:rsid w:val="006474A6"/>
    <w:rsid w:val="006522BC"/>
    <w:rsid w:val="00654B4B"/>
    <w:rsid w:val="00655069"/>
    <w:rsid w:val="00663C6A"/>
    <w:rsid w:val="006640CE"/>
    <w:rsid w:val="00664D4D"/>
    <w:rsid w:val="00665116"/>
    <w:rsid w:val="00665C6C"/>
    <w:rsid w:val="00667DD7"/>
    <w:rsid w:val="00667EA1"/>
    <w:rsid w:val="00670816"/>
    <w:rsid w:val="00672352"/>
    <w:rsid w:val="006723E6"/>
    <w:rsid w:val="006727B0"/>
    <w:rsid w:val="00673034"/>
    <w:rsid w:val="006731A9"/>
    <w:rsid w:val="00673987"/>
    <w:rsid w:val="00673DFC"/>
    <w:rsid w:val="00675D57"/>
    <w:rsid w:val="00675EC3"/>
    <w:rsid w:val="006766F7"/>
    <w:rsid w:val="0068025A"/>
    <w:rsid w:val="00691351"/>
    <w:rsid w:val="00691A1B"/>
    <w:rsid w:val="00695462"/>
    <w:rsid w:val="006A27AC"/>
    <w:rsid w:val="006A70A3"/>
    <w:rsid w:val="006A7161"/>
    <w:rsid w:val="006A72A7"/>
    <w:rsid w:val="006B06F3"/>
    <w:rsid w:val="006B25D8"/>
    <w:rsid w:val="006B2D1A"/>
    <w:rsid w:val="006B703D"/>
    <w:rsid w:val="006B75AD"/>
    <w:rsid w:val="006B7F62"/>
    <w:rsid w:val="006C167B"/>
    <w:rsid w:val="006C1744"/>
    <w:rsid w:val="006C40DB"/>
    <w:rsid w:val="006C5732"/>
    <w:rsid w:val="006C6D78"/>
    <w:rsid w:val="006D1719"/>
    <w:rsid w:val="006D20BD"/>
    <w:rsid w:val="006D32A7"/>
    <w:rsid w:val="006D5869"/>
    <w:rsid w:val="006D5A42"/>
    <w:rsid w:val="006E03F4"/>
    <w:rsid w:val="006E1461"/>
    <w:rsid w:val="006E7B2B"/>
    <w:rsid w:val="006F4FC2"/>
    <w:rsid w:val="006F7BCA"/>
    <w:rsid w:val="0070104B"/>
    <w:rsid w:val="00701B01"/>
    <w:rsid w:val="00702FE6"/>
    <w:rsid w:val="00707940"/>
    <w:rsid w:val="00714E07"/>
    <w:rsid w:val="00716E76"/>
    <w:rsid w:val="00723526"/>
    <w:rsid w:val="0072413D"/>
    <w:rsid w:val="007256B5"/>
    <w:rsid w:val="00725764"/>
    <w:rsid w:val="00726846"/>
    <w:rsid w:val="00726B0D"/>
    <w:rsid w:val="00727A1A"/>
    <w:rsid w:val="00730BB1"/>
    <w:rsid w:val="00730D92"/>
    <w:rsid w:val="00730F1D"/>
    <w:rsid w:val="0073120C"/>
    <w:rsid w:val="00731A42"/>
    <w:rsid w:val="00731E4B"/>
    <w:rsid w:val="00740C54"/>
    <w:rsid w:val="00744E10"/>
    <w:rsid w:val="00745971"/>
    <w:rsid w:val="0074690D"/>
    <w:rsid w:val="00746E89"/>
    <w:rsid w:val="007506E9"/>
    <w:rsid w:val="007534D3"/>
    <w:rsid w:val="007623EA"/>
    <w:rsid w:val="00762848"/>
    <w:rsid w:val="00762F4D"/>
    <w:rsid w:val="00763530"/>
    <w:rsid w:val="00763998"/>
    <w:rsid w:val="00767D6C"/>
    <w:rsid w:val="00771BFB"/>
    <w:rsid w:val="00781623"/>
    <w:rsid w:val="0078304F"/>
    <w:rsid w:val="0078317E"/>
    <w:rsid w:val="007849AD"/>
    <w:rsid w:val="00786AAE"/>
    <w:rsid w:val="00787E48"/>
    <w:rsid w:val="007905B1"/>
    <w:rsid w:val="0079744E"/>
    <w:rsid w:val="007B139E"/>
    <w:rsid w:val="007B2194"/>
    <w:rsid w:val="007B6C56"/>
    <w:rsid w:val="007B7082"/>
    <w:rsid w:val="007C29D6"/>
    <w:rsid w:val="007C55BD"/>
    <w:rsid w:val="007C5FDB"/>
    <w:rsid w:val="007D086F"/>
    <w:rsid w:val="007D1571"/>
    <w:rsid w:val="007D1D0E"/>
    <w:rsid w:val="007D6D2A"/>
    <w:rsid w:val="007E27CF"/>
    <w:rsid w:val="007E2F95"/>
    <w:rsid w:val="007E45D1"/>
    <w:rsid w:val="007E46B6"/>
    <w:rsid w:val="007E5B20"/>
    <w:rsid w:val="007E7BE9"/>
    <w:rsid w:val="007F0207"/>
    <w:rsid w:val="007F48BE"/>
    <w:rsid w:val="007F627A"/>
    <w:rsid w:val="007F74E3"/>
    <w:rsid w:val="007F7F2C"/>
    <w:rsid w:val="008002CF"/>
    <w:rsid w:val="00801F76"/>
    <w:rsid w:val="008061BC"/>
    <w:rsid w:val="00812371"/>
    <w:rsid w:val="008132EC"/>
    <w:rsid w:val="008144F4"/>
    <w:rsid w:val="008147E1"/>
    <w:rsid w:val="00815200"/>
    <w:rsid w:val="00817C74"/>
    <w:rsid w:val="00823784"/>
    <w:rsid w:val="008317C0"/>
    <w:rsid w:val="00831A20"/>
    <w:rsid w:val="008359B4"/>
    <w:rsid w:val="0084469F"/>
    <w:rsid w:val="008513EA"/>
    <w:rsid w:val="00851FAB"/>
    <w:rsid w:val="00852995"/>
    <w:rsid w:val="0085381E"/>
    <w:rsid w:val="00854368"/>
    <w:rsid w:val="00856FD4"/>
    <w:rsid w:val="00861C4C"/>
    <w:rsid w:val="00861FFB"/>
    <w:rsid w:val="00862015"/>
    <w:rsid w:val="00864F5A"/>
    <w:rsid w:val="00865160"/>
    <w:rsid w:val="00866483"/>
    <w:rsid w:val="0088219E"/>
    <w:rsid w:val="00883030"/>
    <w:rsid w:val="00883C02"/>
    <w:rsid w:val="00884A52"/>
    <w:rsid w:val="00886887"/>
    <w:rsid w:val="00890238"/>
    <w:rsid w:val="00895205"/>
    <w:rsid w:val="00895262"/>
    <w:rsid w:val="008A3293"/>
    <w:rsid w:val="008A41C8"/>
    <w:rsid w:val="008A7379"/>
    <w:rsid w:val="008A789B"/>
    <w:rsid w:val="008B036E"/>
    <w:rsid w:val="008B0A79"/>
    <w:rsid w:val="008B421A"/>
    <w:rsid w:val="008B7813"/>
    <w:rsid w:val="008C0C55"/>
    <w:rsid w:val="008C132C"/>
    <w:rsid w:val="008C169B"/>
    <w:rsid w:val="008C1CF1"/>
    <w:rsid w:val="008C2133"/>
    <w:rsid w:val="008C229C"/>
    <w:rsid w:val="008C502C"/>
    <w:rsid w:val="008C7701"/>
    <w:rsid w:val="008D4A4D"/>
    <w:rsid w:val="008D6554"/>
    <w:rsid w:val="008D6644"/>
    <w:rsid w:val="008D7D21"/>
    <w:rsid w:val="008E301E"/>
    <w:rsid w:val="008E362A"/>
    <w:rsid w:val="008E42F4"/>
    <w:rsid w:val="008E5864"/>
    <w:rsid w:val="008E58FC"/>
    <w:rsid w:val="008E6892"/>
    <w:rsid w:val="008E6BEB"/>
    <w:rsid w:val="008F1B5E"/>
    <w:rsid w:val="008F213D"/>
    <w:rsid w:val="008F4977"/>
    <w:rsid w:val="00900944"/>
    <w:rsid w:val="00907601"/>
    <w:rsid w:val="00910EC3"/>
    <w:rsid w:val="0091275E"/>
    <w:rsid w:val="00913DEF"/>
    <w:rsid w:val="009157D9"/>
    <w:rsid w:val="0092052D"/>
    <w:rsid w:val="00921228"/>
    <w:rsid w:val="009221DF"/>
    <w:rsid w:val="00923200"/>
    <w:rsid w:val="00926E52"/>
    <w:rsid w:val="0092772A"/>
    <w:rsid w:val="00931509"/>
    <w:rsid w:val="0093288B"/>
    <w:rsid w:val="009355E1"/>
    <w:rsid w:val="00943502"/>
    <w:rsid w:val="00943931"/>
    <w:rsid w:val="00943E24"/>
    <w:rsid w:val="00944236"/>
    <w:rsid w:val="0094658C"/>
    <w:rsid w:val="00952C43"/>
    <w:rsid w:val="009550ED"/>
    <w:rsid w:val="00960F95"/>
    <w:rsid w:val="00962859"/>
    <w:rsid w:val="00963417"/>
    <w:rsid w:val="009658F8"/>
    <w:rsid w:val="0097166B"/>
    <w:rsid w:val="00974A67"/>
    <w:rsid w:val="009779D3"/>
    <w:rsid w:val="00980027"/>
    <w:rsid w:val="0098086C"/>
    <w:rsid w:val="00984A78"/>
    <w:rsid w:val="00986680"/>
    <w:rsid w:val="009870EC"/>
    <w:rsid w:val="00987399"/>
    <w:rsid w:val="009928A7"/>
    <w:rsid w:val="0099791A"/>
    <w:rsid w:val="009A0F6B"/>
    <w:rsid w:val="009A36F7"/>
    <w:rsid w:val="009A49E1"/>
    <w:rsid w:val="009A6F9A"/>
    <w:rsid w:val="009A7E68"/>
    <w:rsid w:val="009A7E74"/>
    <w:rsid w:val="009B0068"/>
    <w:rsid w:val="009B06F3"/>
    <w:rsid w:val="009B6AF5"/>
    <w:rsid w:val="009C67A9"/>
    <w:rsid w:val="009D1068"/>
    <w:rsid w:val="009D233E"/>
    <w:rsid w:val="009D4347"/>
    <w:rsid w:val="009D4A0C"/>
    <w:rsid w:val="009D4A6F"/>
    <w:rsid w:val="009D5BE7"/>
    <w:rsid w:val="009D6FFD"/>
    <w:rsid w:val="009D726D"/>
    <w:rsid w:val="009D7819"/>
    <w:rsid w:val="009D7C0D"/>
    <w:rsid w:val="009E35EE"/>
    <w:rsid w:val="009E3E17"/>
    <w:rsid w:val="009E539B"/>
    <w:rsid w:val="009E561A"/>
    <w:rsid w:val="009F0057"/>
    <w:rsid w:val="009F0867"/>
    <w:rsid w:val="009F19BB"/>
    <w:rsid w:val="009F2A55"/>
    <w:rsid w:val="009F2CEF"/>
    <w:rsid w:val="009F4B64"/>
    <w:rsid w:val="009F6AA5"/>
    <w:rsid w:val="009F7BA0"/>
    <w:rsid w:val="00A02F65"/>
    <w:rsid w:val="00A0763B"/>
    <w:rsid w:val="00A101D1"/>
    <w:rsid w:val="00A1212B"/>
    <w:rsid w:val="00A12786"/>
    <w:rsid w:val="00A15B1D"/>
    <w:rsid w:val="00A15C6A"/>
    <w:rsid w:val="00A15E09"/>
    <w:rsid w:val="00A23403"/>
    <w:rsid w:val="00A25171"/>
    <w:rsid w:val="00A275E8"/>
    <w:rsid w:val="00A36EFE"/>
    <w:rsid w:val="00A42614"/>
    <w:rsid w:val="00A42D40"/>
    <w:rsid w:val="00A438D4"/>
    <w:rsid w:val="00A43A62"/>
    <w:rsid w:val="00A45F10"/>
    <w:rsid w:val="00A46CB1"/>
    <w:rsid w:val="00A53733"/>
    <w:rsid w:val="00A548EF"/>
    <w:rsid w:val="00A5539C"/>
    <w:rsid w:val="00A574AE"/>
    <w:rsid w:val="00A60EDB"/>
    <w:rsid w:val="00A61226"/>
    <w:rsid w:val="00A73CCB"/>
    <w:rsid w:val="00A75998"/>
    <w:rsid w:val="00A768F8"/>
    <w:rsid w:val="00A772BA"/>
    <w:rsid w:val="00A81019"/>
    <w:rsid w:val="00A815D8"/>
    <w:rsid w:val="00A86618"/>
    <w:rsid w:val="00A868AB"/>
    <w:rsid w:val="00A902BA"/>
    <w:rsid w:val="00A91855"/>
    <w:rsid w:val="00A94250"/>
    <w:rsid w:val="00A959BB"/>
    <w:rsid w:val="00A969EF"/>
    <w:rsid w:val="00A96D65"/>
    <w:rsid w:val="00AA209A"/>
    <w:rsid w:val="00AA2C87"/>
    <w:rsid w:val="00AB294C"/>
    <w:rsid w:val="00AB3E48"/>
    <w:rsid w:val="00AB46BD"/>
    <w:rsid w:val="00AB4B53"/>
    <w:rsid w:val="00AB5723"/>
    <w:rsid w:val="00AB57A8"/>
    <w:rsid w:val="00AB6D1E"/>
    <w:rsid w:val="00AB7623"/>
    <w:rsid w:val="00AB7CFC"/>
    <w:rsid w:val="00AC152B"/>
    <w:rsid w:val="00AC339D"/>
    <w:rsid w:val="00AC3EDD"/>
    <w:rsid w:val="00AC734F"/>
    <w:rsid w:val="00AD0CB7"/>
    <w:rsid w:val="00AD37A9"/>
    <w:rsid w:val="00AD7D98"/>
    <w:rsid w:val="00AE1AD2"/>
    <w:rsid w:val="00AE2D0C"/>
    <w:rsid w:val="00AE6207"/>
    <w:rsid w:val="00AE652D"/>
    <w:rsid w:val="00AF3EFC"/>
    <w:rsid w:val="00B01684"/>
    <w:rsid w:val="00B02328"/>
    <w:rsid w:val="00B03029"/>
    <w:rsid w:val="00B03192"/>
    <w:rsid w:val="00B0399C"/>
    <w:rsid w:val="00B04631"/>
    <w:rsid w:val="00B049B1"/>
    <w:rsid w:val="00B06BC4"/>
    <w:rsid w:val="00B102A7"/>
    <w:rsid w:val="00B13170"/>
    <w:rsid w:val="00B14A39"/>
    <w:rsid w:val="00B16B5C"/>
    <w:rsid w:val="00B16BBB"/>
    <w:rsid w:val="00B16FB4"/>
    <w:rsid w:val="00B176DC"/>
    <w:rsid w:val="00B212BF"/>
    <w:rsid w:val="00B22625"/>
    <w:rsid w:val="00B239BF"/>
    <w:rsid w:val="00B24DDD"/>
    <w:rsid w:val="00B26765"/>
    <w:rsid w:val="00B26C6E"/>
    <w:rsid w:val="00B27766"/>
    <w:rsid w:val="00B27FE4"/>
    <w:rsid w:val="00B34CBA"/>
    <w:rsid w:val="00B40E84"/>
    <w:rsid w:val="00B4235F"/>
    <w:rsid w:val="00B43632"/>
    <w:rsid w:val="00B50C32"/>
    <w:rsid w:val="00B5449B"/>
    <w:rsid w:val="00B61F8A"/>
    <w:rsid w:val="00B66E66"/>
    <w:rsid w:val="00B70C7C"/>
    <w:rsid w:val="00B73CD5"/>
    <w:rsid w:val="00B73DAE"/>
    <w:rsid w:val="00B75CF5"/>
    <w:rsid w:val="00B760B0"/>
    <w:rsid w:val="00B80E95"/>
    <w:rsid w:val="00B8156D"/>
    <w:rsid w:val="00B818BD"/>
    <w:rsid w:val="00B823C8"/>
    <w:rsid w:val="00B82F3D"/>
    <w:rsid w:val="00B85700"/>
    <w:rsid w:val="00B875EF"/>
    <w:rsid w:val="00B905C5"/>
    <w:rsid w:val="00B917C5"/>
    <w:rsid w:val="00B94A18"/>
    <w:rsid w:val="00B94BE1"/>
    <w:rsid w:val="00BA06EB"/>
    <w:rsid w:val="00BA2570"/>
    <w:rsid w:val="00BA28DF"/>
    <w:rsid w:val="00BA3665"/>
    <w:rsid w:val="00BA3E3F"/>
    <w:rsid w:val="00BA41B6"/>
    <w:rsid w:val="00BA725E"/>
    <w:rsid w:val="00BA79C1"/>
    <w:rsid w:val="00BB0F98"/>
    <w:rsid w:val="00BB18DB"/>
    <w:rsid w:val="00BB4A81"/>
    <w:rsid w:val="00BB6B46"/>
    <w:rsid w:val="00BB6D6D"/>
    <w:rsid w:val="00BC2F58"/>
    <w:rsid w:val="00BC325D"/>
    <w:rsid w:val="00BC3BF6"/>
    <w:rsid w:val="00BC5577"/>
    <w:rsid w:val="00BC60B6"/>
    <w:rsid w:val="00BC789E"/>
    <w:rsid w:val="00BC7AE9"/>
    <w:rsid w:val="00BD0CFF"/>
    <w:rsid w:val="00BD0F13"/>
    <w:rsid w:val="00BD1C1E"/>
    <w:rsid w:val="00BD48DB"/>
    <w:rsid w:val="00BD5E60"/>
    <w:rsid w:val="00BD6572"/>
    <w:rsid w:val="00BD74DB"/>
    <w:rsid w:val="00BD7565"/>
    <w:rsid w:val="00BE075E"/>
    <w:rsid w:val="00BE2325"/>
    <w:rsid w:val="00BE647B"/>
    <w:rsid w:val="00BE6728"/>
    <w:rsid w:val="00BE6C89"/>
    <w:rsid w:val="00BF1DED"/>
    <w:rsid w:val="00BF5501"/>
    <w:rsid w:val="00C04159"/>
    <w:rsid w:val="00C111E5"/>
    <w:rsid w:val="00C11924"/>
    <w:rsid w:val="00C13B23"/>
    <w:rsid w:val="00C15221"/>
    <w:rsid w:val="00C1740E"/>
    <w:rsid w:val="00C17618"/>
    <w:rsid w:val="00C21066"/>
    <w:rsid w:val="00C222E2"/>
    <w:rsid w:val="00C223F8"/>
    <w:rsid w:val="00C226B2"/>
    <w:rsid w:val="00C265BA"/>
    <w:rsid w:val="00C30E2F"/>
    <w:rsid w:val="00C30E90"/>
    <w:rsid w:val="00C3166F"/>
    <w:rsid w:val="00C32372"/>
    <w:rsid w:val="00C32891"/>
    <w:rsid w:val="00C34287"/>
    <w:rsid w:val="00C351FD"/>
    <w:rsid w:val="00C37EEA"/>
    <w:rsid w:val="00C40080"/>
    <w:rsid w:val="00C41C59"/>
    <w:rsid w:val="00C44EED"/>
    <w:rsid w:val="00C44FEB"/>
    <w:rsid w:val="00C46028"/>
    <w:rsid w:val="00C47A92"/>
    <w:rsid w:val="00C508AF"/>
    <w:rsid w:val="00C53256"/>
    <w:rsid w:val="00C5676C"/>
    <w:rsid w:val="00C62BB1"/>
    <w:rsid w:val="00C63037"/>
    <w:rsid w:val="00C633E9"/>
    <w:rsid w:val="00C64443"/>
    <w:rsid w:val="00C65E8A"/>
    <w:rsid w:val="00C74B00"/>
    <w:rsid w:val="00C754CC"/>
    <w:rsid w:val="00C75B5B"/>
    <w:rsid w:val="00C75BD4"/>
    <w:rsid w:val="00C83640"/>
    <w:rsid w:val="00C83D8A"/>
    <w:rsid w:val="00C84090"/>
    <w:rsid w:val="00C85610"/>
    <w:rsid w:val="00C86398"/>
    <w:rsid w:val="00C864D8"/>
    <w:rsid w:val="00C86B46"/>
    <w:rsid w:val="00C9216E"/>
    <w:rsid w:val="00C94AF9"/>
    <w:rsid w:val="00C96E57"/>
    <w:rsid w:val="00CA016B"/>
    <w:rsid w:val="00CA1744"/>
    <w:rsid w:val="00CA2035"/>
    <w:rsid w:val="00CA2C8E"/>
    <w:rsid w:val="00CA463C"/>
    <w:rsid w:val="00CA5084"/>
    <w:rsid w:val="00CB5B7B"/>
    <w:rsid w:val="00CC2045"/>
    <w:rsid w:val="00CC26B6"/>
    <w:rsid w:val="00CC4993"/>
    <w:rsid w:val="00CC6C5E"/>
    <w:rsid w:val="00CD046F"/>
    <w:rsid w:val="00CD09E8"/>
    <w:rsid w:val="00CE0A69"/>
    <w:rsid w:val="00CE1F04"/>
    <w:rsid w:val="00CE32C8"/>
    <w:rsid w:val="00CE6D7B"/>
    <w:rsid w:val="00CE6E9B"/>
    <w:rsid w:val="00CF6500"/>
    <w:rsid w:val="00CF650F"/>
    <w:rsid w:val="00CF7CDF"/>
    <w:rsid w:val="00D00235"/>
    <w:rsid w:val="00D00D93"/>
    <w:rsid w:val="00D05D62"/>
    <w:rsid w:val="00D05ECC"/>
    <w:rsid w:val="00D061E7"/>
    <w:rsid w:val="00D1006A"/>
    <w:rsid w:val="00D134A0"/>
    <w:rsid w:val="00D13712"/>
    <w:rsid w:val="00D149E3"/>
    <w:rsid w:val="00D152E2"/>
    <w:rsid w:val="00D15C1B"/>
    <w:rsid w:val="00D20CE2"/>
    <w:rsid w:val="00D228AC"/>
    <w:rsid w:val="00D24AD3"/>
    <w:rsid w:val="00D24F70"/>
    <w:rsid w:val="00D24FA6"/>
    <w:rsid w:val="00D251DB"/>
    <w:rsid w:val="00D27F77"/>
    <w:rsid w:val="00D302D5"/>
    <w:rsid w:val="00D316FD"/>
    <w:rsid w:val="00D31A4E"/>
    <w:rsid w:val="00D37D87"/>
    <w:rsid w:val="00D405C7"/>
    <w:rsid w:val="00D421FA"/>
    <w:rsid w:val="00D428BF"/>
    <w:rsid w:val="00D44B6A"/>
    <w:rsid w:val="00D472F9"/>
    <w:rsid w:val="00D47789"/>
    <w:rsid w:val="00D50D29"/>
    <w:rsid w:val="00D51644"/>
    <w:rsid w:val="00D5419A"/>
    <w:rsid w:val="00D55EFE"/>
    <w:rsid w:val="00D564FA"/>
    <w:rsid w:val="00D56AE4"/>
    <w:rsid w:val="00D62012"/>
    <w:rsid w:val="00D631CB"/>
    <w:rsid w:val="00D6589C"/>
    <w:rsid w:val="00D67C09"/>
    <w:rsid w:val="00D72D58"/>
    <w:rsid w:val="00D763C3"/>
    <w:rsid w:val="00D81980"/>
    <w:rsid w:val="00D82179"/>
    <w:rsid w:val="00D82B4F"/>
    <w:rsid w:val="00D831EB"/>
    <w:rsid w:val="00D86A44"/>
    <w:rsid w:val="00D87CEF"/>
    <w:rsid w:val="00D90F08"/>
    <w:rsid w:val="00D929D5"/>
    <w:rsid w:val="00DA2A93"/>
    <w:rsid w:val="00DA35D7"/>
    <w:rsid w:val="00DB0219"/>
    <w:rsid w:val="00DB14B3"/>
    <w:rsid w:val="00DB181E"/>
    <w:rsid w:val="00DB316F"/>
    <w:rsid w:val="00DC07A2"/>
    <w:rsid w:val="00DC3D30"/>
    <w:rsid w:val="00DC3E4C"/>
    <w:rsid w:val="00DC4A1D"/>
    <w:rsid w:val="00DD1862"/>
    <w:rsid w:val="00DD6204"/>
    <w:rsid w:val="00DD7F20"/>
    <w:rsid w:val="00DE04B6"/>
    <w:rsid w:val="00DE1B67"/>
    <w:rsid w:val="00DE295B"/>
    <w:rsid w:val="00DE2AAC"/>
    <w:rsid w:val="00DE4C58"/>
    <w:rsid w:val="00DE5B21"/>
    <w:rsid w:val="00DE78EE"/>
    <w:rsid w:val="00DF06AB"/>
    <w:rsid w:val="00DF3204"/>
    <w:rsid w:val="00DF42BE"/>
    <w:rsid w:val="00DF5348"/>
    <w:rsid w:val="00DF64CA"/>
    <w:rsid w:val="00DF7453"/>
    <w:rsid w:val="00E01BF3"/>
    <w:rsid w:val="00E03DCF"/>
    <w:rsid w:val="00E0497F"/>
    <w:rsid w:val="00E04ADD"/>
    <w:rsid w:val="00E0524D"/>
    <w:rsid w:val="00E135CD"/>
    <w:rsid w:val="00E13DF3"/>
    <w:rsid w:val="00E153A6"/>
    <w:rsid w:val="00E1605A"/>
    <w:rsid w:val="00E30073"/>
    <w:rsid w:val="00E32740"/>
    <w:rsid w:val="00E36460"/>
    <w:rsid w:val="00E37AAF"/>
    <w:rsid w:val="00E40911"/>
    <w:rsid w:val="00E4369A"/>
    <w:rsid w:val="00E44858"/>
    <w:rsid w:val="00E46677"/>
    <w:rsid w:val="00E47B24"/>
    <w:rsid w:val="00E50C1F"/>
    <w:rsid w:val="00E51BEC"/>
    <w:rsid w:val="00E56F5A"/>
    <w:rsid w:val="00E574B0"/>
    <w:rsid w:val="00E57A9A"/>
    <w:rsid w:val="00E600A6"/>
    <w:rsid w:val="00E607B7"/>
    <w:rsid w:val="00E60FC9"/>
    <w:rsid w:val="00E669BB"/>
    <w:rsid w:val="00E67C5F"/>
    <w:rsid w:val="00E70ED5"/>
    <w:rsid w:val="00E72D00"/>
    <w:rsid w:val="00E74ECA"/>
    <w:rsid w:val="00E772E4"/>
    <w:rsid w:val="00E81DA9"/>
    <w:rsid w:val="00E83D65"/>
    <w:rsid w:val="00E84D7C"/>
    <w:rsid w:val="00E85EB0"/>
    <w:rsid w:val="00E86747"/>
    <w:rsid w:val="00E86E5D"/>
    <w:rsid w:val="00E87B22"/>
    <w:rsid w:val="00E9165C"/>
    <w:rsid w:val="00E9402E"/>
    <w:rsid w:val="00EA0F83"/>
    <w:rsid w:val="00EA48AD"/>
    <w:rsid w:val="00EB3843"/>
    <w:rsid w:val="00EB41EC"/>
    <w:rsid w:val="00EB4B2D"/>
    <w:rsid w:val="00EB5815"/>
    <w:rsid w:val="00EB5F6F"/>
    <w:rsid w:val="00EB5FE0"/>
    <w:rsid w:val="00EC2170"/>
    <w:rsid w:val="00EC2EF2"/>
    <w:rsid w:val="00EC3F7A"/>
    <w:rsid w:val="00EC6FBE"/>
    <w:rsid w:val="00EC72DF"/>
    <w:rsid w:val="00EC7EBC"/>
    <w:rsid w:val="00ED345C"/>
    <w:rsid w:val="00ED4B14"/>
    <w:rsid w:val="00ED51E0"/>
    <w:rsid w:val="00ED73B7"/>
    <w:rsid w:val="00EE1A34"/>
    <w:rsid w:val="00EE419B"/>
    <w:rsid w:val="00EE5A89"/>
    <w:rsid w:val="00EF2753"/>
    <w:rsid w:val="00EF2BBC"/>
    <w:rsid w:val="00EF36E2"/>
    <w:rsid w:val="00EF3EEA"/>
    <w:rsid w:val="00EF5C35"/>
    <w:rsid w:val="00EF77BE"/>
    <w:rsid w:val="00EF7D42"/>
    <w:rsid w:val="00F0420F"/>
    <w:rsid w:val="00F05636"/>
    <w:rsid w:val="00F072DC"/>
    <w:rsid w:val="00F1011F"/>
    <w:rsid w:val="00F134E0"/>
    <w:rsid w:val="00F16C8D"/>
    <w:rsid w:val="00F173CA"/>
    <w:rsid w:val="00F2174B"/>
    <w:rsid w:val="00F26C16"/>
    <w:rsid w:val="00F4209D"/>
    <w:rsid w:val="00F42BC1"/>
    <w:rsid w:val="00F43680"/>
    <w:rsid w:val="00F440BE"/>
    <w:rsid w:val="00F45F40"/>
    <w:rsid w:val="00F47FDC"/>
    <w:rsid w:val="00F506D1"/>
    <w:rsid w:val="00F553A3"/>
    <w:rsid w:val="00F56572"/>
    <w:rsid w:val="00F601F1"/>
    <w:rsid w:val="00F60853"/>
    <w:rsid w:val="00F62047"/>
    <w:rsid w:val="00F6370B"/>
    <w:rsid w:val="00F650EB"/>
    <w:rsid w:val="00F66367"/>
    <w:rsid w:val="00F66F0D"/>
    <w:rsid w:val="00F70C54"/>
    <w:rsid w:val="00F735B1"/>
    <w:rsid w:val="00F7414A"/>
    <w:rsid w:val="00F749DE"/>
    <w:rsid w:val="00F77CEC"/>
    <w:rsid w:val="00F77E4C"/>
    <w:rsid w:val="00F83533"/>
    <w:rsid w:val="00F83FBC"/>
    <w:rsid w:val="00F86C9C"/>
    <w:rsid w:val="00F877D6"/>
    <w:rsid w:val="00F877D9"/>
    <w:rsid w:val="00F938C1"/>
    <w:rsid w:val="00F979E4"/>
    <w:rsid w:val="00FA00D9"/>
    <w:rsid w:val="00FA569A"/>
    <w:rsid w:val="00FB0193"/>
    <w:rsid w:val="00FB1D04"/>
    <w:rsid w:val="00FB1D17"/>
    <w:rsid w:val="00FB31C8"/>
    <w:rsid w:val="00FB627F"/>
    <w:rsid w:val="00FB6390"/>
    <w:rsid w:val="00FB6A86"/>
    <w:rsid w:val="00FC6CBE"/>
    <w:rsid w:val="00FC6F0C"/>
    <w:rsid w:val="00FC710A"/>
    <w:rsid w:val="00FD48C4"/>
    <w:rsid w:val="00FD49B0"/>
    <w:rsid w:val="00FD4EDD"/>
    <w:rsid w:val="00FE182A"/>
    <w:rsid w:val="00FE30B2"/>
    <w:rsid w:val="00FE37ED"/>
    <w:rsid w:val="00FE44FC"/>
    <w:rsid w:val="00FE45EF"/>
    <w:rsid w:val="00FE475A"/>
    <w:rsid w:val="00FE51A1"/>
    <w:rsid w:val="00FE67B3"/>
    <w:rsid w:val="00FF0F6B"/>
    <w:rsid w:val="00FF2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95A81"/>
  <w15:docId w15:val="{1F781256-F118-445F-9A16-55853F76B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B Nazanin"/>
        <w:sz w:val="22"/>
        <w:szCs w:val="28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7A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49B"/>
    <w:pPr>
      <w:ind w:left="720"/>
      <w:contextualSpacing/>
    </w:pPr>
  </w:style>
  <w:style w:type="table" w:styleId="TableGrid">
    <w:name w:val="Table Grid"/>
    <w:basedOn w:val="TableNormal"/>
    <w:uiPriority w:val="59"/>
    <w:rsid w:val="00E9402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D20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20BD"/>
  </w:style>
  <w:style w:type="paragraph" w:styleId="Footer">
    <w:name w:val="footer"/>
    <w:basedOn w:val="Normal"/>
    <w:link w:val="FooterChar"/>
    <w:uiPriority w:val="99"/>
    <w:unhideWhenUsed/>
    <w:rsid w:val="006D20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20BD"/>
  </w:style>
  <w:style w:type="paragraph" w:styleId="NoSpacing">
    <w:name w:val="No Spacing"/>
    <w:link w:val="NoSpacingChar"/>
    <w:uiPriority w:val="1"/>
    <w:qFormat/>
    <w:rsid w:val="00112D27"/>
    <w:pPr>
      <w:spacing w:after="0" w:line="240" w:lineRule="auto"/>
    </w:pPr>
    <w:rPr>
      <w:rFonts w:asciiTheme="minorHAnsi" w:eastAsiaTheme="minorEastAsia" w:hAnsiTheme="minorHAnsi" w:cstheme="minorBidi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112D27"/>
    <w:rPr>
      <w:rFonts w:asciiTheme="minorHAnsi" w:eastAsiaTheme="minorEastAsia" w:hAnsiTheme="minorHAnsi" w:cstheme="minorBidi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1E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1EC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223F8"/>
    <w:pPr>
      <w:spacing w:after="0" w:line="240" w:lineRule="auto"/>
    </w:pPr>
  </w:style>
  <w:style w:type="character" w:customStyle="1" w:styleId="yiv2859117470">
    <w:name w:val="yiv2859117470"/>
    <w:basedOn w:val="DefaultParagraphFont"/>
    <w:rsid w:val="00B04631"/>
  </w:style>
  <w:style w:type="character" w:customStyle="1" w:styleId="hps">
    <w:name w:val="hps"/>
    <w:basedOn w:val="DefaultParagraphFont"/>
    <w:rsid w:val="00B04631"/>
  </w:style>
  <w:style w:type="paragraph" w:customStyle="1" w:styleId="Default">
    <w:name w:val="Default"/>
    <w:rsid w:val="00B04631"/>
    <w:pPr>
      <w:autoSpaceDE w:val="0"/>
      <w:autoSpaceDN w:val="0"/>
      <w:adjustRightInd w:val="0"/>
      <w:spacing w:after="0" w:line="240" w:lineRule="auto"/>
    </w:pPr>
    <w:rPr>
      <w:rFonts w:ascii="CapitoliumNews" w:hAnsi="CapitoliumNews" w:cs="CapitoliumNews"/>
      <w:color w:val="000000"/>
      <w:sz w:val="24"/>
      <w:szCs w:val="24"/>
      <w:lang w:bidi="fa-IR"/>
    </w:rPr>
  </w:style>
  <w:style w:type="character" w:customStyle="1" w:styleId="A3">
    <w:name w:val="A3"/>
    <w:uiPriority w:val="99"/>
    <w:rsid w:val="00B04631"/>
    <w:rPr>
      <w:rFonts w:cs="CapitoliumNews"/>
      <w:color w:val="000000"/>
      <w:sz w:val="14"/>
      <w:szCs w:val="14"/>
    </w:rPr>
  </w:style>
  <w:style w:type="character" w:customStyle="1" w:styleId="cit">
    <w:name w:val="cit"/>
    <w:basedOn w:val="DefaultParagraphFont"/>
    <w:rsid w:val="00BD7565"/>
  </w:style>
  <w:style w:type="character" w:styleId="Hyperlink">
    <w:name w:val="Hyperlink"/>
    <w:basedOn w:val="DefaultParagraphFont"/>
    <w:uiPriority w:val="99"/>
    <w:unhideWhenUsed/>
    <w:rsid w:val="004C64D4"/>
    <w:rPr>
      <w:color w:val="0000FF" w:themeColor="hyperlink"/>
      <w:u w:val="single"/>
    </w:rPr>
  </w:style>
  <w:style w:type="character" w:customStyle="1" w:styleId="doctitle">
    <w:name w:val="doctitle"/>
    <w:basedOn w:val="DefaultParagraphFont"/>
    <w:rsid w:val="00FD48C4"/>
  </w:style>
  <w:style w:type="character" w:styleId="PlaceholderText">
    <w:name w:val="Placeholder Text"/>
    <w:basedOn w:val="DefaultParagraphFont"/>
    <w:uiPriority w:val="99"/>
    <w:semiHidden/>
    <w:rsid w:val="00A42614"/>
    <w:rPr>
      <w:color w:val="808080"/>
    </w:rPr>
  </w:style>
  <w:style w:type="character" w:customStyle="1" w:styleId="a">
    <w:name w:val="_"/>
    <w:basedOn w:val="DefaultParagraphFont"/>
    <w:rsid w:val="009550ED"/>
  </w:style>
  <w:style w:type="character" w:customStyle="1" w:styleId="pg-1ff2">
    <w:name w:val="pg-1ff2"/>
    <w:basedOn w:val="DefaultParagraphFont"/>
    <w:rsid w:val="009550ED"/>
  </w:style>
  <w:style w:type="character" w:customStyle="1" w:styleId="pg-1ff1">
    <w:name w:val="pg-1ff1"/>
    <w:basedOn w:val="DefaultParagraphFont"/>
    <w:rsid w:val="009550ED"/>
  </w:style>
  <w:style w:type="character" w:customStyle="1" w:styleId="UnresolvedMention">
    <w:name w:val="Unresolved Mention"/>
    <w:basedOn w:val="DefaultParagraphFont"/>
    <w:uiPriority w:val="99"/>
    <w:semiHidden/>
    <w:unhideWhenUsed/>
    <w:rsid w:val="00F70C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456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3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11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23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1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9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84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45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2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46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9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63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6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3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00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8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1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3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03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12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4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0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14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44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09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12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33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0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6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http://dar.irandoc.ac.ir/UserFile/4e8a1cb2_0954_4397_88ce_0b36e7ce6360_Isfahan%20Medical%20Univ.jp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A77788-CC96-43FC-B11D-E89905CC10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1</Pages>
  <Words>675</Words>
  <Characters>385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5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HARNAZ</dc:creator>
  <cp:lastModifiedBy>user</cp:lastModifiedBy>
  <cp:revision>3</cp:revision>
  <cp:lastPrinted>2022-11-09T07:12:00Z</cp:lastPrinted>
  <dcterms:created xsi:type="dcterms:W3CDTF">2022-11-02T10:44:00Z</dcterms:created>
  <dcterms:modified xsi:type="dcterms:W3CDTF">2022-11-09T07:13:00Z</dcterms:modified>
</cp:coreProperties>
</file>